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65B2D07F" w:rsidR="00303C34" w:rsidRDefault="006C3A6A">
      <w:pPr>
        <w:pStyle w:val="Heading1"/>
      </w:pPr>
      <w:bookmarkStart w:id="0" w:name="Xf1663c585611aa4c8b73e5a62590ae137e69e3b"/>
      <w:r>
        <w:t xml:space="preserve">The Saline Oscillation Hypothesis: Endocannabinoid-Mediated Fungal-Hominid </w:t>
      </w:r>
      <w:r w:rsidR="00DD6777">
        <w:t>Coevolution</w:t>
      </w:r>
      <w:r>
        <w:t xml:space="preserve">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286B5B">
      <w:pPr>
        <w:pStyle w:val="BodyText"/>
      </w:pPr>
      <w:hyperlink r:id="rId7" w:history="1">
        <w:r w:rsidR="006C3A6A" w:rsidRPr="00286B5B">
          <w:rPr>
            <w:rStyle w:val="Hyperlink"/>
          </w:rPr>
          <w:t>redactedscience.org</w:t>
        </w:r>
      </w:hyperlink>
      <w:r w:rsidR="006C3A6A">
        <w:t xml:space="preserve"> | </w:t>
      </w:r>
      <w:hyperlink r:id="rId8" w:history="1">
        <w:r w:rsidR="006C3A6A" w:rsidRPr="00286B5B">
          <w:rPr>
            <w:rStyle w:val="Hyperlink"/>
          </w:rPr>
          <w:t>jimcraddock.com</w:t>
        </w:r>
      </w:hyperlink>
    </w:p>
    <w:p w14:paraId="2F9B19BD" w14:textId="2CF2DDF2" w:rsidR="00303C34" w:rsidRDefault="00B06EEC">
      <w:pPr>
        <w:pStyle w:val="BodyText"/>
      </w:pPr>
      <w:r>
        <w:rPr>
          <w:b/>
          <w:bCs/>
        </w:rPr>
        <w:t>April</w:t>
      </w:r>
      <w:r w:rsidR="006C3A6A">
        <w:rPr>
          <w:b/>
          <w:bCs/>
        </w:rPr>
        <w:t xml:space="preserve"> 2026 </w:t>
      </w:r>
      <w:r>
        <w:rPr>
          <w:b/>
          <w:bCs/>
        </w:rPr>
        <w:t>V1.0</w:t>
      </w:r>
    </w:p>
    <w:p w14:paraId="6C372BEB" w14:textId="77777777" w:rsidR="00303C34" w:rsidRDefault="00000000">
      <w:r>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67DB5A03" w14:textId="7FB2753B" w:rsidR="00303C34" w:rsidRDefault="006C3A6A" w:rsidP="004D0185">
      <w:r>
        <w:t xml:space="preserve">This paper extends the </w:t>
      </w:r>
      <w:r>
        <w:rPr>
          <w:i/>
          <w:iCs/>
        </w:rPr>
        <w:t>Mammalia candidus</w:t>
      </w:r>
      <w:r>
        <w:t xml:space="preserve"> pan-mammalian co-evolution hypothesis (Craddock, </w:t>
      </w:r>
      <w:r w:rsidR="009B06E6">
        <w:t>2026b)</w:t>
      </w:r>
      <w:r>
        <w:t xml:space="preserve"> by proposing a specific environmental mechanism: cyclical lake salinity variation in the East African Rift Valley during the </w:t>
      </w:r>
      <w:proofErr w:type="spellStart"/>
      <w:r>
        <w:t>Plio</w:t>
      </w:r>
      <w:proofErr w:type="spellEnd"/>
      <w:r>
        <w:t xml:space="preserve">-Pleistocene as the driver that activated and deepened the symbiosis between </w:t>
      </w:r>
      <w:r>
        <w:rPr>
          <w:i/>
          <w:iCs/>
        </w:rPr>
        <w:t>Candida</w:t>
      </w:r>
      <w:r>
        <w:t xml:space="preserve"> species and hominid hosts. Drawing on </w:t>
      </w:r>
      <w:proofErr w:type="spellStart"/>
      <w:r>
        <w:t>paleoclimatological</w:t>
      </w:r>
      <w:proofErr w:type="spellEnd"/>
      <w:r>
        <w:t xml:space="preserve">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65190871" w14:textId="27F96BAB" w:rsidR="00303C34" w:rsidRDefault="006C3A6A" w:rsidP="004D0185">
      <w:r>
        <w:t xml:space="preserve">The symbiont’s capacity to fill this role is not limited to the ECS. We present a synthesis of peer-reviewed evidence demonstrating that </w:t>
      </w:r>
      <w:r>
        <w:rPr>
          <w:i/>
          <w:iCs/>
        </w:rPr>
        <w:t>Candida albicans</w:t>
      </w:r>
      <w:r>
        <w:t xml:space="preserve">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w:t>
      </w:r>
      <w:r>
        <w:rPr>
          <w:i/>
          <w:iCs/>
        </w:rPr>
        <w:t>C. albicans</w:t>
      </w:r>
      <w:r>
        <w:t xml:space="preserve">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w:t>
      </w:r>
      <w:r w:rsidR="00E050CC">
        <w:t>five</w:t>
      </w:r>
      <w:r>
        <w:t xml:space="preserve">-year absence of any identified farnesol receptor in </w:t>
      </w:r>
      <w:r>
        <w:rPr>
          <w:i/>
          <w:iCs/>
        </w:rPr>
        <w:t>C. albicans</w:t>
      </w:r>
      <w:r>
        <w:t xml:space="preserve"> itself.</w:t>
      </w:r>
      <w:r w:rsidR="00E050CC">
        <w:t xml:space="preserve"> </w:t>
      </w:r>
      <w:r w:rsidR="00E050CC" w:rsidRPr="00E050CC">
        <w:t xml:space="preserve">The organism possesses confirmed receptors or binding proteins for at least six classes of host hormone, including estrogen, luteinizing hormone, corticosteroids, and androgens, while governing additional endocrine axes through upstream management of pituitary perfusion and </w:t>
      </w:r>
      <w:r w:rsidR="00E050CC" w:rsidRPr="00E050CC">
        <w:lastRenderedPageBreak/>
        <w:t>ECS-mediated signaling — a two-tier architecture in which the organism senses hormones that provide inbound information and modulates hormones it controls through the producing gland</w:t>
      </w:r>
    </w:p>
    <w:p w14:paraId="0C65D1B6" w14:textId="77777777" w:rsidR="00303C34" w:rsidRDefault="006C3A6A" w:rsidP="004D0185">
      <w:r>
        <w:t xml:space="preserve">We further propose that the social component of the co-evolutionary architecture was initiated before the salinity oscillations through the discovery and communal use of exogenous </w:t>
      </w:r>
      <w:proofErr w:type="spellStart"/>
      <w:r>
        <w:t>phytocannabinoids</w:t>
      </w:r>
      <w:proofErr w:type="spellEnd"/>
      <w:r>
        <w:t xml:space="preserve">, which promoted peaceful social bonding, group cohesion, and cooperative behavior. This pre-linguistic social flywheel, reinforced epigenetically through transgenerational cannabinoid-induced methylation changes, established cooperative social structure before the emergence of language. Language did not create the co-evolutionary trinity of symbiont, host physiology, and social structure. It completed </w:t>
      </w:r>
      <w:proofErr w:type="gramStart"/>
      <w:r>
        <w:t>it, and</w:t>
      </w:r>
      <w:proofErr w:type="gramEnd"/>
      <w:r>
        <w:t xml:space="preserve"> allowed it to accelerate.</w:t>
      </w:r>
    </w:p>
    <w:p w14:paraId="392AF3DB" w14:textId="77777777" w:rsidR="00303C34" w:rsidRDefault="006C3A6A" w:rsidP="004D0185">
      <w:r>
        <w:t>Single-cell transcriptomic evidence (</w:t>
      </w:r>
      <w:proofErr w:type="spellStart"/>
      <w:r>
        <w:t>Dumeaux</w:t>
      </w:r>
      <w:proofErr w:type="spellEnd"/>
      <w:r>
        <w:t xml:space="preserve">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 xml:space="preserve">C. </w:t>
      </w:r>
      <w:proofErr w:type="spellStart"/>
      <w:r>
        <w:rPr>
          <w:i/>
          <w:iCs/>
        </w:rPr>
        <w:t>dubliniensis</w:t>
      </w:r>
      <w:proofErr w:type="spellEnd"/>
      <w:r>
        <w:t xml:space="preserve"> divergence.</w:t>
      </w:r>
    </w:p>
    <w:p w14:paraId="2790A0C3" w14:textId="14C8B861" w:rsidR="0048334F" w:rsidRDefault="006C3A6A" w:rsidP="0048334F">
      <w:r>
        <w:rPr>
          <w:b/>
          <w:bCs/>
        </w:rPr>
        <w:t>Keywords:</w:t>
      </w:r>
      <w:r>
        <w:t xml:space="preserve"> endocannabinoid system, </w:t>
      </w:r>
      <w:r>
        <w:rPr>
          <w:i/>
          <w:iCs/>
        </w:rPr>
        <w:t>Candida albicans</w:t>
      </w:r>
      <w:r>
        <w:t xml:space="preserve">, </w:t>
      </w:r>
      <w:r w:rsidR="00DD6777">
        <w:t xml:space="preserve">symbiont, </w:t>
      </w:r>
      <w:r>
        <w:t xml:space="preserve">fungal-hominid </w:t>
      </w:r>
      <w:r w:rsidR="00DD6777">
        <w:t>coevolution</w:t>
      </w:r>
      <w:r>
        <w:t xml:space="preserve">, East African Rift Valley, </w:t>
      </w:r>
      <w:proofErr w:type="spellStart"/>
      <w:r>
        <w:t>Plio</w:t>
      </w:r>
      <w:proofErr w:type="spellEnd"/>
      <w:r>
        <w:t xml:space="preserve">-Pleistocene paleoclimate, saline oscillation, pituitary perfusion, </w:t>
      </w:r>
      <w:r w:rsidRPr="004F0C55">
        <w:t xml:space="preserve">language evolution, Homo candidus, SIADH, epigenetic methylation, GPCR, farnesol, </w:t>
      </w:r>
      <w:proofErr w:type="spellStart"/>
      <w:r w:rsidR="004F0C55" w:rsidRPr="004F0C55">
        <w:t>candidalysin</w:t>
      </w:r>
      <w:proofErr w:type="spellEnd"/>
      <w:r w:rsidR="004F0C55" w:rsidRPr="004F0C55">
        <w:t xml:space="preserve">, Ece1, Kex2, peptide transporters, prohormone convertase, LILR, peptide mimicry, neuropeptides </w:t>
      </w:r>
      <w:r w:rsidRPr="004F0C55">
        <w:t>cross-kingdom signaling, bet hedging, GLP-1, cholinergic signaling</w:t>
      </w:r>
      <w:r w:rsidR="0048334F" w:rsidRPr="004F0C55">
        <w:t xml:space="preserve">, oxylipin, prostaglandin E₂, arachidonic acid, Th1/Th2 polarization, molecular mimicry, eicosanoid, pH manipulation, potassium homeostasis, Na⁺/K⁺-ATPase reversal, </w:t>
      </w:r>
      <w:proofErr w:type="spellStart"/>
      <w:r w:rsidR="0048334F" w:rsidRPr="004F0C55">
        <w:t>candidalysin</w:t>
      </w:r>
      <w:proofErr w:type="spellEnd"/>
      <w:r w:rsidR="0048334F" w:rsidRPr="004F0C55">
        <w:t xml:space="preserve"> pore formation, bioelectric signaling, Tok1, ammonia excretion, extracellular vesicles, small RNA, cross-kingdom RNA interference, DHX29, codon optimality, vesicle cargo, bidirectional signaling</w:t>
      </w:r>
      <w:r w:rsidR="00E050CC">
        <w:t>,</w:t>
      </w:r>
      <w:r w:rsidR="00E050CC" w:rsidRPr="00E050CC">
        <w:t xml:space="preserve"> </w:t>
      </w:r>
      <w:r w:rsidR="00E050CC" w:rsidRPr="00E050CC">
        <w:t>salt sensitivity, hypertension, colonization density, autonomic governance, pituitary governance, rimonabant, luteinizing hormone, estrogen-binding protein</w:t>
      </w:r>
    </w:p>
    <w:p w14:paraId="6F35F075" w14:textId="77777777" w:rsidR="00303C34" w:rsidRDefault="00000000">
      <w:r>
        <w:pict w14:anchorId="6C7D2685">
          <v:rect id="_x0000_i1026" style="width:0;height:1.5pt" o:hralign="center" o:hrstd="t" o:hr="t"/>
        </w:pict>
      </w:r>
    </w:p>
    <w:p w14:paraId="0356A11C" w14:textId="77777777" w:rsidR="00303C34" w:rsidRDefault="006C3A6A">
      <w:pPr>
        <w:pStyle w:val="Heading2"/>
      </w:pPr>
      <w:bookmarkStart w:id="2" w:name="Xaff28e8f791aedf7455dbb9ed775e7c2dc7a998"/>
      <w:r>
        <w:t>Methodological Note on Sources and Extraordinary Circumstances</w:t>
      </w:r>
    </w:p>
    <w:p w14:paraId="2D6F522A" w14:textId="55761F54" w:rsidR="00303C34" w:rsidRDefault="006C3A6A" w:rsidP="004D0185">
      <w:r>
        <w:t xml:space="preserve">This paper cites several works by the author (Craddock, 2013; 2022; 2026a; </w:t>
      </w:r>
      <w:r w:rsidR="00AD76A1">
        <w:t xml:space="preserve">2026b; </w:t>
      </w:r>
      <w:r w:rsidR="009B06E6">
        <w:t>2026c)</w:t>
      </w:r>
      <w:r>
        <w:t>. In standard academic practice, self-citation of this density would warrant scrutiny. The circumstances here are not standard.</w:t>
      </w:r>
    </w:p>
    <w:p w14:paraId="22AFE86E" w14:textId="70BE409B" w:rsidR="00303C34" w:rsidRDefault="006C3A6A" w:rsidP="004D0185">
      <w:r>
        <w:t xml:space="preserve">The theoretical framework described in this paper derives in part from a 1995 peer-reviewed article that was subsequently redacted by removal from institutional access and citation indices under circumstances the author has documented extensively (Craddock, </w:t>
      </w:r>
      <w:r w:rsidR="009B06E6">
        <w:t>2026c)</w:t>
      </w:r>
      <w:r>
        <w:t xml:space="preserve">. The original article described a longitudinal cohort study of </w:t>
      </w:r>
      <w:proofErr w:type="gramStart"/>
      <w:r>
        <w:t>a physiological</w:t>
      </w:r>
      <w:proofErr w:type="gramEnd"/>
      <w:r>
        <w:t xml:space="preserve"> condition involving </w:t>
      </w:r>
      <w:r>
        <w:lastRenderedPageBreak/>
        <w:t>fungal-host interaction, endocannabinoid system modulation, and progressive organ system 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 xml:space="preserve">Because the original source was redacted, no conventional citation chain exists. The author’s self-published works represent the only extant documentation of both the original findings and the thirty-year longitudinal case study that followed. These works are distributed across censorship-resistant platforms (IPFS, </w:t>
      </w:r>
      <w:proofErr w:type="spellStart"/>
      <w:r>
        <w:t>Nostr</w:t>
      </w:r>
      <w:proofErr w:type="spellEnd"/>
      <w:r>
        <w:t>,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w:t>
      </w:r>
      <w:proofErr w:type="spellStart"/>
      <w:r>
        <w:t>Pacioni</w:t>
      </w:r>
      <w:proofErr w:type="spellEnd"/>
      <w:r>
        <w:t xml:space="preserve"> et al., Markey et al., Ren et al., and others) provide the independent evidentiary 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 xml:space="preserve">The pulsed climate variability hypothesis (Maslin et al., 2014; Maslin and Trauth, 2009; Maslin, Shultz, and Trauth, 2015) established that East African </w:t>
      </w:r>
      <w:proofErr w:type="gramStart"/>
      <w:r>
        <w:t>Rift Valley lake</w:t>
      </w:r>
      <w:proofErr w:type="gramEnd"/>
      <w:r>
        <w:t xml:space="preserv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documents fungal-host symbiosis as a mechanism for salt tolerance in plants (Rodriguez and Redman, 2008), but no equivalent framework has been proposed for mammals.</w:t>
      </w:r>
    </w:p>
    <w:p w14:paraId="5E464858" w14:textId="4954176B"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w:t>
      </w:r>
      <w:r w:rsidR="00DD6777">
        <w:t>coevolution</w:t>
      </w:r>
      <w:r>
        <w:t xml:space="preserve">ary program, and that this program, preceded by a </w:t>
      </w:r>
      <w:proofErr w:type="spellStart"/>
      <w:r>
        <w:t>phytocannabinoid</w:t>
      </w:r>
      <w:proofErr w:type="spellEnd"/>
      <w:r>
        <w:t>-mediated social flywheel and accelerated by 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lastRenderedPageBreak/>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11CAEDD2"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w:t>
      </w:r>
      <w:r w:rsidR="009B06E6">
        <w:t>2026c)</w:t>
      </w:r>
      <w:r>
        <w:t xml:space="preserve"> and by published case reports.</w:t>
      </w:r>
    </w:p>
    <w:p w14:paraId="46D6C592" w14:textId="631987DC" w:rsidR="00303C34" w:rsidRDefault="006C3A6A" w:rsidP="00830994">
      <w:r>
        <w:t xml:space="preserve">Fourth, the reinterpretation of single-cell bet hedging behavior in </w:t>
      </w:r>
      <w:r>
        <w:rPr>
          <w:i/>
          <w:iCs/>
        </w:rPr>
        <w:t>C. albicans</w:t>
      </w:r>
      <w:r>
        <w:t xml:space="preserve"> (first characterized at the transcriptomic level in fungi by </w:t>
      </w:r>
      <w:proofErr w:type="spellStart"/>
      <w:r>
        <w:t>Dumeaux</w:t>
      </w:r>
      <w:proofErr w:type="spellEnd"/>
      <w:r>
        <w:t xml:space="preserve"> et al., 2023) within the context of a </w:t>
      </w:r>
      <w:r w:rsidR="00DD6777">
        <w:t>coevolution</w:t>
      </w:r>
      <w:r>
        <w:t xml:space="preserve">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w:t>
      </w:r>
      <w:r w:rsidR="00DD6777">
        <w:t>coevolution</w:t>
      </w:r>
      <w:r>
        <w:t>ary refinement.</w:t>
      </w:r>
    </w:p>
    <w:p w14:paraId="38663E8B" w14:textId="77777777" w:rsidR="00303C34" w:rsidRDefault="00000000" w:rsidP="00830994">
      <w:r>
        <w:pict w14:anchorId="183BAD50">
          <v:rect id="_x0000_i1027"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w:t>
      </w:r>
      <w:proofErr w:type="gramStart"/>
      <w:r>
        <w:t>ancestor</w:t>
      </w:r>
      <w:proofErr w:type="gramEnd"/>
      <w:r>
        <w:t xml:space="preserve">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w:t>
      </w:r>
      <w:proofErr w:type="spellStart"/>
      <w:r>
        <w:t>Petrocellis</w:t>
      </w:r>
      <w:proofErr w:type="spellEnd"/>
      <w:r>
        <w:t xml:space="preserve">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t xml:space="preserve">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w:t>
      </w:r>
      <w:proofErr w:type="gramStart"/>
      <w:r w:rsidRPr="006274A9">
        <w:t>the marketing</w:t>
      </w:r>
      <w:proofErr w:type="gramEnd"/>
      <w:r w:rsidRPr="006274A9">
        <w:t xml:space="preserve"> authorization in 2008 (</w:t>
      </w:r>
      <w:r w:rsidR="00154ECB" w:rsidRPr="00154ECB">
        <w:t>Christensen et al. 2007</w:t>
      </w:r>
      <w:r w:rsidRPr="006274A9">
        <w:t xml:space="preserve">). The United States Food and Drug Administration never approved the </w:t>
      </w:r>
      <w:proofErr w:type="gramStart"/>
      <w:r w:rsidRPr="006274A9">
        <w:t>drug,</w:t>
      </w:r>
      <w:proofErr w:type="gramEnd"/>
      <w:r w:rsidRPr="006274A9">
        <w:t xml:space="preserve">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w:t>
      </w:r>
      <w:proofErr w:type="gramStart"/>
      <w:r>
        <w:t xml:space="preserve">as </w:t>
      </w:r>
      <w:r w:rsidRPr="006274A9">
        <w:t xml:space="preserve"> foundational</w:t>
      </w:r>
      <w:proofErr w:type="gramEnd"/>
      <w:r>
        <w:t xml:space="preserve"> architecture</w:t>
      </w:r>
      <w:r w:rsidRPr="006274A9">
        <w:t xml:space="preserve">. The ECS </w:t>
      </w:r>
      <w:r w:rsidRPr="006274A9">
        <w:lastRenderedPageBreak/>
        <w:t>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w:t>
      </w:r>
      <w:proofErr w:type="spellStart"/>
      <w:r>
        <w:t>endocannabinoidome</w:t>
      </w:r>
      <w:proofErr w:type="spellEnd"/>
      <w:r>
        <w:t xml:space="preserve">, producing specific changes in anandamide and 2-AG levels that alter hypothalamic-pituitary-adrenal (HPA) axis function and behavior (Markey et al., 2020). Separately, the black truffle </w:t>
      </w:r>
      <w:r>
        <w:rPr>
          <w:i/>
          <w:iCs/>
        </w:rPr>
        <w:t xml:space="preserve">Tuber </w:t>
      </w:r>
      <w:proofErr w:type="spellStart"/>
      <w:r>
        <w:rPr>
          <w:i/>
          <w:iCs/>
        </w:rPr>
        <w:t>melanosporum</w:t>
      </w:r>
      <w:proofErr w:type="spellEnd"/>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w:t>
      </w:r>
      <w:proofErr w:type="spellStart"/>
      <w:r>
        <w:t>Pacioni</w:t>
      </w:r>
      <w:proofErr w:type="spellEnd"/>
      <w:r>
        <w:t xml:space="preserve"> et al., 2015).</w:t>
      </w:r>
    </w:p>
    <w:p w14:paraId="3D2A08DC" w14:textId="3E19E09C" w:rsidR="00303C34" w:rsidRDefault="006C3A6A" w:rsidP="004D0185">
      <w:r>
        <w:t xml:space="preserve">The </w:t>
      </w:r>
      <w:r>
        <w:rPr>
          <w:i/>
          <w:iCs/>
        </w:rPr>
        <w:t>Mammalia candidus</w:t>
      </w:r>
      <w:r>
        <w:t xml:space="preserve"> hypothesis (Craddock, </w:t>
      </w:r>
      <w:r w:rsidR="009B06E6">
        <w:t>2026b)</w:t>
      </w:r>
      <w:r>
        <w:t xml:space="preserve"> proposed that the conserved mammalian ECS represents an interface layer selected for and refined through </w:t>
      </w:r>
      <w:r w:rsidR="00DD6777">
        <w:t>coevolution</w:t>
      </w:r>
      <w:r>
        <w:t xml:space="preserve"> between fungal symbionts and mammalian hosts across approximately 200 million years. The present paper extends this framework by identifying a specific environmental driver, the cyclical salinity oscillations of East African Rift Valley lakes during the </w:t>
      </w:r>
      <w:proofErr w:type="spellStart"/>
      <w:r>
        <w:t>Plio</w:t>
      </w:r>
      <w:proofErr w:type="spellEnd"/>
      <w:r>
        <w:t>-</w:t>
      </w:r>
      <w:proofErr w:type="gramStart"/>
      <w:r>
        <w:t>Pleistocene, and</w:t>
      </w:r>
      <w:proofErr w:type="gramEnd"/>
      <w:r>
        <w:t xml:space="preserve"> proposing a three-part </w:t>
      </w:r>
      <w:r w:rsidR="00DD6777">
        <w:t>coevolution</w:t>
      </w:r>
      <w:r>
        <w:t xml:space="preserve">ary model (the “evolutionary trinity”) involving the fungal symbiont, host physiology, and social structure, with the social component initiated by communal </w:t>
      </w:r>
      <w:proofErr w:type="spellStart"/>
      <w:r>
        <w:t>phytocannabinoid</w:t>
      </w:r>
      <w:proofErr w:type="spellEnd"/>
      <w:r>
        <w:t xml:space="preserve"> use and accelerated by the emergence of language. We designate the symbiont-active hominid phenotype </w:t>
      </w:r>
      <w:r>
        <w:rPr>
          <w:i/>
          <w:iCs/>
        </w:rPr>
        <w:t>Homo candidus</w:t>
      </w:r>
      <w:r>
        <w:t xml:space="preserve">, not a separate species, but a functionally distinct physiological and cognitive state produced by full activation of the </w:t>
      </w:r>
      <w:r w:rsidR="00DD6777">
        <w:t>coevolution</w:t>
      </w:r>
      <w:r>
        <w:t>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w:t>
      </w:r>
      <w:proofErr w:type="gramStart"/>
      <w:r>
        <w:t>the canopy</w:t>
      </w:r>
      <w:proofErr w:type="gramEnd"/>
      <w:r>
        <w:t>.</w:t>
      </w:r>
    </w:p>
    <w:p w14:paraId="4B7B7981" w14:textId="77777777" w:rsidR="00303C34" w:rsidRDefault="00000000">
      <w:r>
        <w:pict w14:anchorId="4474863E">
          <v:rect id="_x0000_i1028"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w:t>
      </w:r>
      <w:proofErr w:type="spellStart"/>
      <w:r>
        <w:t>Lomekwi</w:t>
      </w:r>
      <w:proofErr w:type="spellEnd"/>
      <w:r>
        <w:t xml:space="preserve"> stone tools (~3.3 Ma; </w:t>
      </w:r>
      <w:proofErr w:type="spellStart"/>
      <w:r>
        <w:t>Harmand</w:t>
      </w:r>
      <w:proofErr w:type="spellEnd"/>
      <w:r>
        <w:t xml:space="preserve"> et al., 2015), and </w:t>
      </w:r>
      <w:r>
        <w:rPr>
          <w:i/>
          <w:iCs/>
        </w:rPr>
        <w:t>Paranthropus boisei</w:t>
      </w:r>
      <w:r>
        <w:t xml:space="preserve"> (“Nutcracker Man,” ~1.75 Ma; Leakey, 1959).</w:t>
      </w:r>
    </w:p>
    <w:p w14:paraId="31AC9A7D" w14:textId="77777777" w:rsidR="00303C34" w:rsidRDefault="006C3A6A" w:rsidP="004D0185">
      <w:r>
        <w:t xml:space="preserve">At Dalol, approximately 100 km north of the Afar Triple Junction, the rift floor contains a 5,000-meter-thick layer of evaporite salt deposits accumulated over the past four million years (Ebinger et al., 2000). The Eastern Rift lakes including Turkana, Magadi, Natron, Nakuru, and </w:t>
      </w:r>
      <w:proofErr w:type="spellStart"/>
      <w:r>
        <w:t>Elmenteita</w:t>
      </w:r>
      <w:proofErr w:type="spellEnd"/>
      <w:r>
        <w:t xml:space="preserve">, are hydrologically closed basins with no outlet to the sea, resulting in high mineral content as evaporation concentrates dissolved salts (Britannica, “East African lakes”). Lake </w:t>
      </w:r>
      <w:r>
        <w:lastRenderedPageBreak/>
        <w:t>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 xml:space="preserve">The primary driver is axial </w:t>
      </w:r>
      <w:proofErr w:type="gramStart"/>
      <w:r w:rsidRPr="00D15554">
        <w:t>precession</w:t>
      </w:r>
      <w:proofErr w:type="gramEnd"/>
      <w:r w:rsidRPr="00D15554">
        <w:t>.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w:t>
      </w:r>
      <w:proofErr w:type="spellStart"/>
      <w:r w:rsidRPr="00D15554">
        <w:t>Kutzbach</w:t>
      </w:r>
      <w:proofErr w:type="spellEnd"/>
      <w:r w:rsidRPr="00D15554">
        <w:t xml:space="preserve"> and 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1991). When eccentricity is high and the orbit more elliptical, precession-driven insolation differences are amplified and the wet-dry swings are extreme. When eccentricity is low, precession effects are </w:t>
      </w:r>
      <w:proofErr w:type="gramStart"/>
      <w:r w:rsidRPr="00D15554">
        <w:t>damped</w:t>
      </w:r>
      <w:proofErr w:type="gramEnd"/>
      <w:r w:rsidRPr="00D15554">
        <w:t xml:space="preserve">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t>Within individual precession-driven wet phases, a third timescale operates. Wilson et al. (2014) analyzed oxygen isotope composition and diatom assemblage data from a well-dated diatomite sequence in the Baringo-</w:t>
      </w:r>
      <w:proofErr w:type="spellStart"/>
      <w:r w:rsidRPr="00D15554">
        <w:t>Bogoria</w:t>
      </w:r>
      <w:proofErr w:type="spellEnd"/>
      <w:r w:rsidRPr="00D15554">
        <w:t xml:space="preserve"> basin and identified millennial-scale cyclicity of 1,400 to 1,700 years between 2.70 and 2.55 Ma, similar in period to late Quaternary Dansgaard-Oeschger events. These sub-oscillations, nested within the larger precession cycles, mean that 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w:t>
      </w:r>
      <w:r w:rsidRPr="00D15554">
        <w:lastRenderedPageBreak/>
        <w:t xml:space="preserve">the precipitation-evaporation regime produces a dramatic shift in lake level and chemistry, because the rift geometry concentrates the hydrological response (Trauth et al., 2005, 2010). The Eastern Rift lakes, including Turkana, Baringo, Magadi, Natron, and </w:t>
      </w:r>
      <w:proofErr w:type="spellStart"/>
      <w:r w:rsidRPr="00D15554">
        <w:t>Elmenteita</w:t>
      </w:r>
      <w:proofErr w:type="spellEnd"/>
      <w:r w:rsidRPr="00D15554">
        <w:t>, are 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drawing>
          <wp:inline distT="0" distB="0" distL="0" distR="0" wp14:anchorId="34890B84" wp14:editId="316B2DA1">
            <wp:extent cx="5943600" cy="4787900"/>
            <wp:effectExtent l="0" t="0" r="0" b="0"/>
            <wp:docPr id="98914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98914162"/>
                    <pic:cNvPicPr/>
                  </pic:nvPicPr>
                  <pic:blipFill>
                    <a:blip r:embed="rId9">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 xml:space="preserve">The biological significance of </w:t>
      </w:r>
      <w:proofErr w:type="gramStart"/>
      <w:r w:rsidRPr="005E2B9F">
        <w:t>the oscillation</w:t>
      </w:r>
      <w:proofErr w:type="gramEnd"/>
      <w:r w:rsidRPr="005E2B9F">
        <w:t xml:space="preserve"> architecture depends on </w:t>
      </w:r>
      <w:proofErr w:type="gramStart"/>
      <w:r w:rsidRPr="005E2B9F">
        <w:t>a critical</w:t>
      </w:r>
      <w:proofErr w:type="gramEnd"/>
      <w:r w:rsidRPr="005E2B9F">
        <w:t xml:space="preserve"> asymmetry in transition dynamics that has not been previously connected to hominid evolution.</w:t>
      </w:r>
    </w:p>
    <w:p w14:paraId="55D46B40" w14:textId="77777777" w:rsidR="005E2B9F" w:rsidRPr="005E2B9F" w:rsidRDefault="005E2B9F" w:rsidP="004D0185">
      <w:r w:rsidRPr="005E2B9F">
        <w:t xml:space="preserve">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w:t>
      </w:r>
      <w:r w:rsidRPr="005E2B9F">
        <w:lastRenderedPageBreak/>
        <w:t>produces intervals of approximately 8,000 years at both the wet and dry extremes during which relatively little change in daily insolation occurs (Maslin et al., 2005), representing stability 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2F9CBD2C"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AD76A1">
        <w:t>a</w:t>
      </w:r>
      <w:r w:rsidR="00881F3E">
        <w:t>)</w:t>
      </w:r>
      <w:r w:rsidR="00FB1CA4" w:rsidRPr="00FB1CA4">
        <w:t>, when exposed to rapidly changing external pressures, responds by adjusting its regulatory and chromatin state. Existing</w:t>
      </w:r>
      <w:r w:rsidR="007D2E6A" w:rsidRPr="007D2E6A">
        <w:t xml:space="preserve"> </w:t>
      </w:r>
      <w:r w:rsidR="007D2E6A" w:rsidRPr="007D2E6A">
        <w:t xml:space="preserve">epigenetic configurations that worked before </w:t>
      </w:r>
      <w:proofErr w:type="gramStart"/>
      <w:r w:rsidR="007D2E6A" w:rsidRPr="007D2E6A">
        <w:t>get</w:t>
      </w:r>
      <w:proofErr w:type="gramEnd"/>
      <w:r w:rsidR="007D2E6A" w:rsidRPr="007D2E6A">
        <w:t xml:space="preserve">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t xml:space="preserve">The Lake Malawi record, while the most continuous available, comes from the southern EARS (10–14° S), approximately 2,000 km south of the Turkana-Baringo-Natron corridor where the key hominid fossils were found. The northern rift basins show stronger </w:t>
      </w:r>
      <w:proofErr w:type="spellStart"/>
      <w:r w:rsidRPr="005E2B9F">
        <w:t>precessional</w:t>
      </w:r>
      <w:proofErr w:type="spellEnd"/>
      <w:r w:rsidRPr="005E2B9F">
        <w:t xml:space="preserve"> control on lake levels (Kingston et al., 2007; </w:t>
      </w:r>
      <w:proofErr w:type="spellStart"/>
      <w:r w:rsidRPr="005E2B9F">
        <w:t>Deino</w:t>
      </w:r>
      <w:proofErr w:type="spellEnd"/>
      <w:r w:rsidRPr="005E2B9F">
        <w:t xml:space="preserve"> et al., 2006) and dried out faster than the rest of 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 xml:space="preserve">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w:t>
      </w:r>
      <w:r w:rsidRPr="005E2B9F">
        <w:lastRenderedPageBreak/>
        <w:t>nested within those precession cycles. Each cycle, at the freshening transition, presented the selective filter through which symbiont-integrated individuals passed and unintegrated individuals did not.</w:t>
      </w:r>
    </w:p>
    <w:p w14:paraId="5612FDD7" w14:textId="7E5B1E21" w:rsidR="00FB1CA4" w:rsidRDefault="00FB1CA4" w:rsidP="004D0185">
      <w:r>
        <w:t>2.</w:t>
      </w:r>
      <w:r>
        <w:t>4</w:t>
      </w:r>
      <w:r>
        <w:t xml:space="preserve">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536B72B6" w:rsidR="00303C34" w:rsidRDefault="006C3A6A">
      <w:pPr>
        <w:pStyle w:val="Heading2"/>
      </w:pPr>
      <w:r>
        <w:t>2.</w:t>
      </w:r>
      <w:r w:rsidR="00FB1CA4">
        <w:t>5</w:t>
      </w:r>
      <w:r>
        <w:t xml:space="preserve"> Candida Evolutionary Divergence and the </w:t>
      </w:r>
      <w:r w:rsidR="00DD6777">
        <w:t>Coevolution</w:t>
      </w:r>
      <w:r>
        <w:t>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 xml:space="preserve">Candida </w:t>
      </w:r>
      <w:proofErr w:type="spellStart"/>
      <w:r>
        <w:rPr>
          <w:i/>
          <w:iCs/>
        </w:rPr>
        <w:t>parapsilosis</w:t>
      </w:r>
      <w:proofErr w:type="spellEnd"/>
      <w:r>
        <w:t xml:space="preserve"> diverged from a last common ancestor with </w:t>
      </w:r>
      <w:r>
        <w:rPr>
          <w:i/>
          <w:iCs/>
        </w:rPr>
        <w:t>C. albicans</w:t>
      </w:r>
      <w:r>
        <w:t xml:space="preserve"> approximately 70 Ma, </w:t>
      </w:r>
      <w:proofErr w:type="gramStart"/>
      <w:r>
        <w:t>coincident</w:t>
      </w:r>
      <w:proofErr w:type="gramEnd"/>
      <w:r>
        <w:t xml:space="preserve">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 xml:space="preserve">C. </w:t>
      </w:r>
      <w:proofErr w:type="spellStart"/>
      <w:r>
        <w:rPr>
          <w:i/>
          <w:iCs/>
        </w:rPr>
        <w:t>dubliniensis</w:t>
      </w:r>
      <w:proofErr w:type="spellEnd"/>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 xml:space="preserve">C. </w:t>
      </w:r>
      <w:proofErr w:type="spellStart"/>
      <w:r>
        <w:rPr>
          <w:i/>
          <w:iCs/>
        </w:rPr>
        <w:t>dubliniensis</w:t>
      </w:r>
      <w:proofErr w:type="spellEnd"/>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 xml:space="preserve">C. </w:t>
      </w:r>
      <w:proofErr w:type="spellStart"/>
      <w:r>
        <w:rPr>
          <w:i/>
          <w:iCs/>
        </w:rPr>
        <w:t>dubliniensis</w:t>
      </w:r>
      <w:proofErr w:type="spellEnd"/>
      <w:r>
        <w:t xml:space="preserve"> was not.</w:t>
      </w:r>
    </w:p>
    <w:p w14:paraId="3C43D1BE" w14:textId="77777777" w:rsidR="00303C34" w:rsidRDefault="006C3A6A" w:rsidP="004D0185">
      <w:r>
        <w:t xml:space="preserve">If the </w:t>
      </w:r>
      <w:r>
        <w:rPr>
          <w:i/>
          <w:iCs/>
        </w:rPr>
        <w:t>C. albicans</w:t>
      </w:r>
      <w:r>
        <w:t xml:space="preserve"> / </w:t>
      </w:r>
      <w:r>
        <w:rPr>
          <w:i/>
          <w:iCs/>
        </w:rPr>
        <w:t xml:space="preserve">C. </w:t>
      </w:r>
      <w:proofErr w:type="spellStart"/>
      <w:r>
        <w:rPr>
          <w:i/>
          <w:iCs/>
        </w:rPr>
        <w:t>dubliniensis</w:t>
      </w:r>
      <w:proofErr w:type="spellEnd"/>
      <w:r>
        <w:t xml:space="preserve"> divergence occurred during the </w:t>
      </w:r>
      <w:proofErr w:type="spellStart"/>
      <w:r>
        <w:t>Plio</w:t>
      </w:r>
      <w:proofErr w:type="spellEnd"/>
      <w:r>
        <w:t xml:space="preserve">-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 xml:space="preserve">C. </w:t>
      </w:r>
      <w:proofErr w:type="spellStart"/>
      <w:r>
        <w:rPr>
          <w:i/>
          <w:iCs/>
        </w:rPr>
        <w:t>dubliniensis</w:t>
      </w:r>
      <w:proofErr w:type="spellEnd"/>
      <w:r>
        <w:t>, not under this pressure, shed the genes it did not need.</w:t>
      </w:r>
    </w:p>
    <w:p w14:paraId="10D22C02" w14:textId="4ED11A13" w:rsidR="00303C34" w:rsidRDefault="006C3A6A" w:rsidP="004D0185">
      <w:r>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geographic region of the proposed </w:t>
      </w:r>
      <w:r w:rsidR="00DD6777">
        <w:t>coevolution</w:t>
      </w:r>
      <w:r>
        <w:t>ary origin, is consistent with the hypothesis that the selective pressures described here remain active.</w:t>
      </w:r>
    </w:p>
    <w:p w14:paraId="69EF153A" w14:textId="77777777" w:rsidR="00303C34" w:rsidRDefault="00000000">
      <w:r>
        <w:pict w14:anchorId="454ECA7F">
          <v:rect id="_x0000_i1335" style="width:0;height:1.5pt" o:hralign="center" o:hrstd="t" o:hr="t"/>
        </w:pict>
      </w:r>
    </w:p>
    <w:p w14:paraId="140E3D5F" w14:textId="77777777" w:rsidR="00303C34" w:rsidRDefault="006C3A6A">
      <w:pPr>
        <w:pStyle w:val="Heading1"/>
      </w:pPr>
      <w:bookmarkStart w:id="9" w:name="the-pre-linguistic-social-flywheel"/>
      <w:bookmarkEnd w:id="5"/>
      <w:bookmarkEnd w:id="8"/>
      <w:r>
        <w:lastRenderedPageBreak/>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w:t>
      </w:r>
      <w:proofErr w:type="spellStart"/>
      <w:r>
        <w:t>Phytocannabinoid</w:t>
      </w:r>
      <w:proofErr w:type="spellEnd"/>
      <w:r>
        <w:t xml:space="preserve">-producing plants were present in the environments accessible to hominid populations long before the </w:t>
      </w:r>
      <w:proofErr w:type="spellStart"/>
      <w:r>
        <w:t>Plio</w:t>
      </w:r>
      <w:proofErr w:type="spellEnd"/>
      <w:r>
        <w:t>-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host. For a hominid already carrying </w:t>
      </w:r>
      <w:r>
        <w:rPr>
          <w:i/>
          <w:iCs/>
        </w:rPr>
        <w:t>Candida</w:t>
      </w:r>
      <w:r>
        <w:t xml:space="preserve"> as a commensal and already possessing a functional ECS, the effects of </w:t>
      </w:r>
      <w:proofErr w:type="spellStart"/>
      <w:r>
        <w:t>phytocannabinoid</w:t>
      </w:r>
      <w:proofErr w:type="spellEnd"/>
      <w:r>
        <w:t xml:space="preserve">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830994">
      <w:r>
        <w:t xml:space="preserve">The behavioral effects of CB1 agonism are well-characterized: reduced aggression, increased prosocial behavior, enhanced appetite, and attenuated stress response (Lutz et al., 2015). A hominid group in which individuals communally consume </w:t>
      </w:r>
      <w:proofErr w:type="spellStart"/>
      <w:r>
        <w:t>phytocannabinoids</w:t>
      </w:r>
      <w:proofErr w:type="spellEnd"/>
      <w:r>
        <w:t xml:space="preserve"> would exhibit stronger social cohesion, less intra-group violence, and more cooperative behavior. These are precisely the traits required for the social leg of the evolutionary trinity.</w:t>
      </w:r>
    </w:p>
    <w:p w14:paraId="0EE7CF43" w14:textId="77777777" w:rsidR="00303C34" w:rsidRDefault="006C3A6A" w:rsidP="00830994">
      <w:r>
        <w:t xml:space="preserve">This requires only that a group of hominids found something that made them feel good and pursued it together. The archaeological evidence for pre-linguistic communal behavior, cooperative foraging, group </w:t>
      </w:r>
      <w:proofErr w:type="gramStart"/>
      <w:r>
        <w:t>tool-making</w:t>
      </w:r>
      <w:proofErr w:type="gramEnd"/>
      <w:r>
        <w:t xml:space="preserve"> (</w:t>
      </w:r>
      <w:proofErr w:type="spellStart"/>
      <w:r>
        <w:t>Lomekwi</w:t>
      </w:r>
      <w:proofErr w:type="spellEnd"/>
      <w:r>
        <w:t xml:space="preserve">, 3.3 Ma; </w:t>
      </w:r>
      <w:proofErr w:type="spellStart"/>
      <w:r>
        <w:t>Harmand</w:t>
      </w:r>
      <w:proofErr w:type="spellEnd"/>
      <w:r>
        <w:t xml:space="preserve">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830994">
      <w:r>
        <w:t xml:space="preserve">We propose that the social flywheel </w:t>
      </w:r>
      <w:proofErr w:type="gramStart"/>
      <w:r>
        <w:t>began</w:t>
      </w:r>
      <w:proofErr w:type="gramEnd"/>
      <w:r>
        <w:t xml:space="preserve"> here: communal </w:t>
      </w:r>
      <w:proofErr w:type="spellStart"/>
      <w:r>
        <w:t>phytocannabinoid</w:t>
      </w:r>
      <w:proofErr w:type="spellEnd"/>
      <w:r>
        <w:t xml:space="preserve">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modifications including DNA methylation, histone methylation (H3K4me3, H3K9me2), and non-coding RNA networks (Szutorisz and Hurd, 2016). In the context of the pre-linguistic flywheel, communal </w:t>
      </w:r>
      <w:proofErr w:type="spellStart"/>
      <w:r>
        <w:t>phytocannabinoid</w:t>
      </w:r>
      <w:proofErr w:type="spellEnd"/>
      <w:r>
        <w:t xml:space="preserve"> use would not merely produce transient behavioral 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830994">
      <w:r>
        <w:lastRenderedPageBreak/>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rsidP="00830994">
      <w:bookmarkStart w:id="12" w:name="continuity-through-the-salinity-period"/>
      <w:bookmarkEnd w:id="11"/>
      <w:r>
        <w:t>3.3 Continuity Through the Salinity Period</w:t>
      </w:r>
    </w:p>
    <w:p w14:paraId="689F3256" w14:textId="77777777" w:rsidR="00303C34" w:rsidRDefault="006C3A6A" w:rsidP="004D0185">
      <w:r>
        <w:t>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timeline, from pre-linguistic social bonding through the full activation of the trinity and into the Neolithic cultivation period.</w:t>
      </w:r>
    </w:p>
    <w:p w14:paraId="3E5AED13" w14:textId="77777777" w:rsidR="00303C34" w:rsidRDefault="00000000">
      <w:r>
        <w:pict w14:anchorId="7ABB3908">
          <v:rect id="_x0000_i1336"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6C550271" w:rsidR="00303C34" w:rsidRDefault="006C3A6A" w:rsidP="004D0185">
      <w:r>
        <w:t xml:space="preserve">We propose that the cyclical salinity oscillations in East African Rift Valley drinking water sources activated and progressively deepened the ECS-mediated </w:t>
      </w:r>
      <w:r w:rsidR="00DD6777">
        <w:t>coevolution</w:t>
      </w:r>
      <w:r>
        <w:t>ary relationship through the following mechanistic sequence:</w:t>
      </w:r>
    </w:p>
    <w:p w14:paraId="12E7B75D" w14:textId="77777777" w:rsidR="00303C34" w:rsidRDefault="006C3A6A" w:rsidP="004D0185">
      <w:r>
        <w:rPr>
          <w:b/>
          <w:bCs/>
        </w:rPr>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sodium retention, and fluid distribution, survived the freshwater transitions better than hosts without this integration.</w:t>
      </w:r>
    </w:p>
    <w:p w14:paraId="611AA6FA" w14:textId="36414D6F" w:rsidR="00303C34" w:rsidRDefault="006C3A6A" w:rsidP="004D0185">
      <w:r>
        <w:t>At the molecular level, the symbiont’s advantage may be mediated through epigenetic modification. Salinity stress in vertebrates produces distinct epigenetic responses: in the half smooth tongue sole (</w:t>
      </w:r>
      <w:proofErr w:type="spellStart"/>
      <w:r>
        <w:rPr>
          <w:i/>
          <w:iCs/>
        </w:rPr>
        <w:t>Cynoglossus</w:t>
      </w:r>
      <w:proofErr w:type="spellEnd"/>
      <w:r>
        <w:rPr>
          <w:i/>
          <w:iCs/>
        </w:rPr>
        <w:t xml:space="preserve"> </w:t>
      </w:r>
      <w:proofErr w:type="spellStart"/>
      <w:r>
        <w:rPr>
          <w:i/>
          <w:iCs/>
        </w:rPr>
        <w:t>semilaevis</w:t>
      </w:r>
      <w:proofErr w:type="spellEnd"/>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w:t>
      </w:r>
      <w:r>
        <w:lastRenderedPageBreak/>
        <w:t xml:space="preserve">shown to regulate osmoregulatory and immune-related genes across both immediate and transgenerational timescales in fish (Metzger and Schulte, 2018). In the context of the Saline Oscillation Hypothesis, </w:t>
      </w:r>
      <w:r>
        <w:rPr>
          <w:i/>
          <w:iCs/>
        </w:rPr>
        <w:t>Candida</w:t>
      </w:r>
      <w:r>
        <w:t xml:space="preserve">-mediated ECS signaling during salinity stress episodes could drive methylation changes in host genes governing electrolyte handling, vascular tone, and immune modulation. These changes would persist epigenetically across generations, ratcheting the </w:t>
      </w:r>
      <w:r w:rsidR="00DD6777">
        <w:t>coevolution</w:t>
      </w:r>
      <w:r>
        <w:t>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1341EC9F"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ratcheted the </w:t>
      </w:r>
      <w:r w:rsidR="00DD6777">
        <w:t>coevolution</w:t>
      </w:r>
      <w:r>
        <w:t>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This sequence places the social flywheel’s initiation before 3.3 Ma (pre-</w:t>
      </w:r>
      <w:proofErr w:type="spellStart"/>
      <w:r>
        <w:t>Lomekwi</w:t>
      </w:r>
      <w:proofErr w:type="spellEnd"/>
      <w:r>
        <w:t xml:space="preserve">),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t>4.2 Evidence for Sodium-Dependent Physiological Architecture</w:t>
      </w:r>
    </w:p>
    <w:p w14:paraId="641B3937" w14:textId="40091A21" w:rsidR="00303C34" w:rsidRDefault="006C3A6A" w:rsidP="004D0185">
      <w:r>
        <w:t>The longitudinal case study documented in Craddock (</w:t>
      </w:r>
      <w:r w:rsidR="00AD76A1">
        <w:t xml:space="preserve">2013, </w:t>
      </w:r>
      <w:r>
        <w:t xml:space="preserve">2022, </w:t>
      </w:r>
      <w:r w:rsidR="009B06E6">
        <w:t>2026c)</w:t>
      </w:r>
      <w:r>
        <w:t xml:space="preserve">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lastRenderedPageBreak/>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 xml:space="preserve">triggering a metabolic fuel switch from </w:t>
      </w:r>
      <w:proofErr w:type="gramStart"/>
      <w:r>
        <w:t>glucose harvesting</w:t>
      </w:r>
      <w:proofErr w:type="gramEnd"/>
      <w:r>
        <w:t xml:space="preserve"> to host tissue invasion</w:t>
      </w:r>
      <w:r w:rsidR="00FD2B8F">
        <w:t xml:space="preserve"> or other perturbations to metabolic pathways</w:t>
      </w:r>
      <w:r>
        <w:t xml:space="preserve">. The sensitivity of the symbiont’s program to pharmacological perturbation is itself evidence that the program exists; a passive commensal would not produce acute, dose-dependent tissue damage in response to </w:t>
      </w:r>
      <w:proofErr w:type="gramStart"/>
      <w:r>
        <w:t>a sedative</w:t>
      </w:r>
      <w:proofErr w:type="gramEnd"/>
      <w:r>
        <w:t>.</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8111730" w:rsidR="00303C34" w:rsidRDefault="006C3A6A" w:rsidP="004D0185">
      <w:r>
        <w:t xml:space="preserve">The </w:t>
      </w:r>
      <w:r>
        <w:rPr>
          <w:i/>
          <w:iCs/>
        </w:rPr>
        <w:t>Mammalia candidus</w:t>
      </w:r>
      <w:r>
        <w:t xml:space="preserve"> framework (Craddock, </w:t>
      </w:r>
      <w:r w:rsidR="009B06E6">
        <w:t>2026b)</w:t>
      </w:r>
      <w:r>
        <w:t xml:space="preserve"> and the longitudinal case study (Craddock, 2022, </w:t>
      </w:r>
      <w:r w:rsidR="009B06E6">
        <w:t>2026c)</w:t>
      </w:r>
      <w:r>
        <w:t xml:space="preserve"> describe a cardiac mechanism in which the right atrium generates 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 xml:space="preserve">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w:t>
      </w:r>
      <w:proofErr w:type="gramStart"/>
      <w:r>
        <w:t>a pressure differential</w:t>
      </w:r>
      <w:proofErr w:type="gramEnd"/>
      <w:r>
        <w:t>.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t xml:space="preserve">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w:t>
      </w:r>
      <w:proofErr w:type="gramStart"/>
      <w:r>
        <w:t>vasculature</w:t>
      </w:r>
      <w:proofErr w:type="gramEnd"/>
      <w:r>
        <w:t>, and the symbiont’s ECS-mediated control of vascular tone allows selective management of which organs receive preferential perfusion at any given time.</w:t>
      </w:r>
    </w:p>
    <w:p w14:paraId="5D0554A4" w14:textId="77777777" w:rsidR="00303C34" w:rsidRDefault="006C3A6A" w:rsidP="004D0185">
      <w:r>
        <w:lastRenderedPageBreak/>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134C3F76"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w:t>
      </w:r>
      <w:r w:rsidR="009B06E6">
        <w:t>2026c)</w:t>
      </w:r>
      <w:r>
        <w:t xml:space="preserve"> documents one expression of this: during standardized workplace fitness testing, the subject recorded the fastest heart rat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1C1EBD9F" w:rsidR="00303C34" w:rsidRDefault="006C3A6A" w:rsidP="004D0185">
      <w:r>
        <w:t xml:space="preserve">The system also introduces </w:t>
      </w:r>
      <w:proofErr w:type="gramStart"/>
      <w:r>
        <w:t>vulnerabilities</w:t>
      </w:r>
      <w:proofErr w:type="gramEnd"/>
      <w:r>
        <w:t xml:space="preserve">.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w:t>
      </w:r>
      <w:r w:rsidR="009B06E6">
        <w:t>2026c)</w:t>
      </w:r>
      <w:r>
        <w:t xml:space="preserve">, produce noticeably strengthened and toughened skin, partially offsetting this vulnerability. During certain phases prior to full apoptotic skin toughening, altered skin permeability creates sensitivity to osmotic and chemical exposure; the longitudinal case study documents adverse reactions to pool water contact during early phases when permeability remains elevated (Craddock, </w:t>
      </w:r>
      <w:r w:rsidR="009B06E6">
        <w:t>2026c)</w:t>
      </w:r>
      <w:r>
        <w:t>.</w:t>
      </w:r>
    </w:p>
    <w:p w14:paraId="431F30C1" w14:textId="71A187E8"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documents pain presentations ranging from burning skin, to deep muscular pain, to organ-specific pain (liver, kidney, pancreas), to pain localized in the nail beds of fingers and toes (Craddock, </w:t>
      </w:r>
      <w:r w:rsidR="009B06E6">
        <w:t>2026c)</w:t>
      </w:r>
      <w:r>
        <w:t xml:space="preserve">. Pain severity fluctuates with the phase of the </w:t>
      </w:r>
      <w:r>
        <w:lastRenderedPageBreak/>
        <w:t xml:space="preserve">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w:t>
      </w:r>
      <w:r w:rsidR="009B06E6">
        <w:t>2026c)</w:t>
      </w:r>
      <w:r>
        <w:t xml:space="preserve">. In a pre-modern social group, this maps directly onto a caregiving function: members of the group actively feeding and encouraging the transitioning individual, a behavior that would emerge naturally in a group already bonded through communal </w:t>
      </w:r>
      <w:proofErr w:type="spellStart"/>
      <w:r>
        <w:t>phytocannabinoid</w:t>
      </w:r>
      <w:proofErr w:type="spellEnd"/>
      <w:r>
        <w:t xml:space="preserve">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t xml:space="preserve">4.4 Dietary </w:t>
      </w:r>
      <w:proofErr w:type="spellStart"/>
      <w:r>
        <w:t>Generalism</w:t>
      </w:r>
      <w:proofErr w:type="spellEnd"/>
      <w:r>
        <w:t xml:space="preserve">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w:t>
      </w:r>
      <w:proofErr w:type="gramStart"/>
      <w:r>
        <w:t>grasses</w:t>
      </w:r>
      <w:proofErr w:type="gramEnd"/>
      <w:r>
        <w:t xml:space="preserve"> and seeds, a closed dietary strategy. The </w:t>
      </w:r>
      <w:r>
        <w:rPr>
          <w:i/>
          <w:iCs/>
        </w:rPr>
        <w:t>Homo</w:t>
      </w:r>
      <w:r>
        <w:t xml:space="preserve"> lineage, by contrast, maintained dietary </w:t>
      </w:r>
      <w:proofErr w:type="spellStart"/>
      <w:r>
        <w:t>generalism</w:t>
      </w:r>
      <w:proofErr w:type="spellEnd"/>
      <w:r>
        <w:t>,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w:t>
      </w:r>
      <w:proofErr w:type="gramStart"/>
      <w:r>
        <w:t>selected</w:t>
      </w:r>
      <w:proofErr w:type="gramEnd"/>
      <w:r>
        <w:t xml:space="preserve">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337" style="width:0;height:1.5pt" o:hralign="center" o:hrstd="t" o:hr="t"/>
        </w:pict>
      </w:r>
    </w:p>
    <w:p w14:paraId="780E9AA0" w14:textId="77777777" w:rsidR="00303C34" w:rsidRDefault="006C3A6A">
      <w:pPr>
        <w:pStyle w:val="Heading1"/>
      </w:pPr>
      <w:bookmarkStart w:id="18" w:name="X65dcda416067dfbf5fb47ae916438ffe795dd5f"/>
      <w:bookmarkEnd w:id="13"/>
      <w:bookmarkEnd w:id="17"/>
      <w:r>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 xml:space="preserve">C. </w:t>
      </w:r>
      <w:r>
        <w:rPr>
          <w:i/>
          <w:iCs/>
        </w:rPr>
        <w:lastRenderedPageBreak/>
        <w:t>albicans</w:t>
      </w:r>
      <w:r>
        <w:t xml:space="preserve"> can and does cause disease in </w:t>
      </w:r>
      <w:proofErr w:type="gramStart"/>
      <w:r>
        <w:t>immunocompromised</w:t>
      </w:r>
      <w:proofErr w:type="gramEnd"/>
      <w:r>
        <w:t xml:space="preserve"> individuals. But the classification obscures more than it </w:t>
      </w:r>
      <w:proofErr w:type="gramStart"/>
      <w:r>
        <w:t>reveals</w:t>
      </w:r>
      <w:proofErr w:type="gramEnd"/>
      <w:r>
        <w:t>.</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 xml:space="preserve">C. </w:t>
      </w:r>
      <w:proofErr w:type="gramStart"/>
      <w:r>
        <w:rPr>
          <w:i/>
          <w:iCs/>
        </w:rPr>
        <w:t>albicans</w:t>
      </w:r>
      <w:proofErr w:type="gramEnd"/>
      <w:r>
        <w:t xml:space="preserve"> is an </w:t>
      </w:r>
      <w:proofErr w:type="gramStart"/>
      <w:r>
        <w:t>obligate</w:t>
      </w:r>
      <w:proofErr w:type="gramEnd"/>
      <w:r>
        <w:t xml:space="preserv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w:t>
      </w:r>
      <w:proofErr w:type="spellStart"/>
      <w:r>
        <w:t>Peroumal</w:t>
      </w:r>
      <w:proofErr w:type="spellEnd"/>
      <w:r>
        <w:t xml:space="preserve"> et al., 2022; Shao et al., 2019). Alonso-Monge et al. (2021) describe colonization as a “double-edged sword,” a framing that itself acknowledges the organism provides benefit alongside risk. A purely pathogenic organism would not require the qualifier.</w:t>
      </w:r>
    </w:p>
    <w:p w14:paraId="399CEB8E" w14:textId="3FBCEBA9" w:rsidR="00DE7F61" w:rsidRDefault="00DE7F61" w:rsidP="004D0185">
      <w:r w:rsidRPr="00DE7F61">
        <w:t xml:space="preserve">We characterize this operational capacity as a biochemical computer (Craddock, </w:t>
      </w:r>
      <w:r w:rsidR="009B06E6">
        <w:t>2026c)</w:t>
      </w:r>
      <w:r w:rsidRPr="00DE7F61">
        <w:t>: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does not cause infection. It changes the operating instructions of an organism that is already present everywhere.</w:t>
      </w:r>
    </w:p>
    <w:p w14:paraId="4209D3A9" w14:textId="7AC95EBC" w:rsidR="00303C34" w:rsidRDefault="006C3A6A" w:rsidP="004D0185">
      <w:r>
        <w:t xml:space="preserve">The longitudinal case study (Craddock, 2013; </w:t>
      </w:r>
      <w:r w:rsidR="009B06E6">
        <w:t>2026c)</w:t>
      </w:r>
      <w:r>
        <w:t xml:space="preserve"> documents </w:t>
      </w:r>
      <w:r w:rsidR="00170A8E">
        <w:t>three</w:t>
      </w:r>
      <w:r>
        <w:t xml:space="preserve"> such activation events in a single subject:</w:t>
      </w:r>
    </w:p>
    <w:p w14:paraId="0E09C10E" w14:textId="77777777" w:rsidR="00303C34" w:rsidRDefault="006C3A6A" w:rsidP="004D0185">
      <w:r>
        <w:t xml:space="preserve">At age 14, a single recreational dose of phenobarbital was followed within 12 hours by emergency appendectomy. The surgeon </w:t>
      </w:r>
      <w:proofErr w:type="gramStart"/>
      <w:r>
        <w:t>reported</w:t>
      </w:r>
      <w:proofErr w:type="gramEnd"/>
      <w:r>
        <w:t xml:space="preserve"> the appendix was completely ulcerated. The </w:t>
      </w:r>
      <w:r>
        <w:lastRenderedPageBreak/>
        <w:t>subject was hospitalized for five days as physicians could not explain the failure to respond to antibiotics, consistent with a fungal rather than bacterial etiology.</w:t>
      </w:r>
    </w:p>
    <w:p w14:paraId="273FF494" w14:textId="52CC6437" w:rsidR="00303C34" w:rsidRDefault="006C3A6A" w:rsidP="004D0185">
      <w:r>
        <w:t xml:space="preserve">At age 26, a prescription for </w:t>
      </w:r>
      <w:proofErr w:type="spellStart"/>
      <w:r>
        <w:t>Donnatal</w:t>
      </w:r>
      <w:proofErr w:type="spellEnd"/>
      <w:r>
        <w:t xml:space="preserve">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 xml:space="preserve">The acute dose-response relationship was further demonstrated when the subject, prior to a scheduled endoscopy and in significant pain, ingested several </w:t>
      </w:r>
      <w:proofErr w:type="spellStart"/>
      <w:r w:rsidRPr="00170A8E">
        <w:t>Donnatal</w:t>
      </w:r>
      <w:proofErr w:type="spellEnd"/>
      <w:r w:rsidRPr="00170A8E">
        <w:t xml:space="preserve"> tablets simultaneously</w:t>
      </w:r>
      <w:r>
        <w:t xml:space="preserve"> seeking relief</w:t>
      </w:r>
      <w:r w:rsidRPr="00170A8E">
        <w:t xml:space="preserve">.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w:t>
      </w:r>
      <w:proofErr w:type="spellStart"/>
      <w:r w:rsidRPr="00170A8E">
        <w:t>Donnatal</w:t>
      </w:r>
      <w:proofErr w:type="spellEnd"/>
      <w:r w:rsidRPr="00170A8E">
        <w:t xml:space="preserve"> to the phenobarbital exposure from adolescence until a subsequent ER visit, where a GI cocktail containing phenobarbital produced immediate symptom escalation.</w:t>
      </w:r>
    </w:p>
    <w:p w14:paraId="5B9697F9" w14:textId="77777777" w:rsidR="00303C34" w:rsidRDefault="006C3A6A" w:rsidP="004D0185">
      <w:r>
        <w:t>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w:t>
      </w:r>
      <w:proofErr w:type="spellStart"/>
      <w:r>
        <w:t>DailyMed</w:t>
      </w:r>
      <w:proofErr w:type="spellEnd"/>
      <w:r>
        <w:t xml:space="preserve">,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geographically variable colony, produces damage wherever the colony is densest. The drug is </w:t>
      </w:r>
      <w:proofErr w:type="gramStart"/>
      <w:r>
        <w:t>the broadcast</w:t>
      </w:r>
      <w:proofErr w:type="gramEnd"/>
      <w:r>
        <w:t xml:space="preserve">. The </w:t>
      </w:r>
      <w:proofErr w:type="gramStart"/>
      <w:r>
        <w:t>colony</w:t>
      </w:r>
      <w:proofErr w:type="gramEnd"/>
      <w:r>
        <w:t xml:space="preserve"> location determines the </w:t>
      </w:r>
      <w:proofErr w:type="gramStart"/>
      <w:r>
        <w:t>impact</w:t>
      </w:r>
      <w:proofErr w:type="gramEnd"/>
      <w:r>
        <w:t xml:space="preserve">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w:t>
      </w:r>
      <w:proofErr w:type="gramStart"/>
      <w:r>
        <w:t>systems</w:t>
      </w:r>
      <w:proofErr w:type="gramEnd"/>
      <w:r>
        <w:t xml:space="preserve">-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 xml:space="preserve">signaling authority within the host microbiome. </w:t>
      </w:r>
      <w:r>
        <w:lastRenderedPageBreak/>
        <w:t>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w:t>
      </w:r>
      <w:proofErr w:type="spellStart"/>
      <w:r>
        <w:t>terpenic</w:t>
      </w:r>
      <w:proofErr w:type="spellEnd"/>
      <w:r>
        <w:t xml:space="preserve"> compounds, phenols, and </w:t>
      </w:r>
      <w:proofErr w:type="spellStart"/>
      <w:r>
        <w:t>sulphur</w:t>
      </w:r>
      <w:proofErr w:type="spellEnd"/>
      <w:r>
        <w:t xml:space="preserve">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The primary signaling molecule characterized to date is farnesol (</w:t>
      </w:r>
      <w:proofErr w:type="gramStart"/>
      <w:r>
        <w:t>E,E</w:t>
      </w:r>
      <w:proofErr w:type="gramEnd"/>
      <w:r>
        <w:t xml:space="preserv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 xml:space="preserve">Aspergillus </w:t>
      </w:r>
      <w:proofErr w:type="spellStart"/>
      <w:r>
        <w:rPr>
          <w:i/>
          <w:iCs/>
        </w:rPr>
        <w:t>nidulans</w:t>
      </w:r>
      <w:proofErr w:type="spellEnd"/>
      <w:r>
        <w:t xml:space="preserve"> through a mechanism dependent on G-protein signaling, affecting mitochondrial function and reactive oxygen species production (</w:t>
      </w:r>
      <w:proofErr w:type="spellStart"/>
      <w:r>
        <w:t>Semighini</w:t>
      </w:r>
      <w:proofErr w:type="spellEnd"/>
      <w:r>
        <w:t xml:space="preserve"> et al., 2006). The compound inhibits cell wall integrity signaling in </w:t>
      </w:r>
      <w:r>
        <w:rPr>
          <w:i/>
          <w:iCs/>
        </w:rPr>
        <w:t>Aspergillus fumigatus</w:t>
      </w:r>
      <w:r>
        <w:t xml:space="preserve"> (</w:t>
      </w:r>
      <w:proofErr w:type="spellStart"/>
      <w:r>
        <w:t>Dichtl</w:t>
      </w:r>
      <w:proofErr w:type="spellEnd"/>
      <w:r>
        <w:t xml:space="preserve"> et al., 2010) and is cytotoxic to </w:t>
      </w:r>
      <w:r>
        <w:rPr>
          <w:i/>
          <w:iCs/>
        </w:rPr>
        <w:t>Saccharomyces cerevisiae</w:t>
      </w:r>
      <w:r>
        <w:t xml:space="preserve">, </w:t>
      </w:r>
      <w:r>
        <w:rPr>
          <w:i/>
          <w:iCs/>
        </w:rPr>
        <w:t xml:space="preserve">Penicillium </w:t>
      </w:r>
      <w:proofErr w:type="spellStart"/>
      <w:r>
        <w:rPr>
          <w:i/>
          <w:iCs/>
        </w:rPr>
        <w:t>expansum</w:t>
      </w:r>
      <w:proofErr w:type="spellEnd"/>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w:t>
      </w:r>
      <w:r>
        <w:lastRenderedPageBreak/>
        <w:t xml:space="preserve">documented in other fungal systems and establishes the biological plausibility of peptide-based cross-kingdom manipulation in </w:t>
      </w:r>
      <w:r>
        <w:rPr>
          <w:i/>
          <w:iCs/>
        </w:rPr>
        <w:t>C. albicans</w:t>
      </w:r>
      <w:r>
        <w:t>.</w:t>
      </w:r>
    </w:p>
    <w:p w14:paraId="02A043D2" w14:textId="77777777" w:rsidR="004F0C55" w:rsidRDefault="004F0C55" w:rsidP="00AD76A1">
      <w:r>
        <w:t xml:space="preserve">The pathogenic yeast </w:t>
      </w:r>
      <w:r>
        <w:rPr>
          <w:i/>
          <w:iCs/>
        </w:rPr>
        <w:t>Blastomyces dermatitidis</w:t>
      </w:r>
      <w:r>
        <w:t xml:space="preserve"> produces dipeptidyl-peptidase IVA (</w:t>
      </w:r>
      <w:proofErr w:type="spellStart"/>
      <w:r>
        <w:t>DppIVA</w:t>
      </w:r>
      <w:proofErr w:type="spellEnd"/>
      <w:r>
        <w:t xml:space="preserve">), a close functional mimic of the mammalian ectopeptidase CD26. Like its mammalian counterpart, fungal </w:t>
      </w:r>
      <w:proofErr w:type="spellStart"/>
      <w:r>
        <w:t>DppIVA</w:t>
      </w:r>
      <w:proofErr w:type="spellEnd"/>
      <w:r>
        <w:t xml:space="preserve"> cleaves CC chemokines and GM-CSF, crippling monocyte recruitment, blocking phagocyte activation, and preventing reactive oxygen species production. Silencing the </w:t>
      </w:r>
      <w:proofErr w:type="spellStart"/>
      <w:r>
        <w:t>DppIVA</w:t>
      </w:r>
      <w:proofErr w:type="spellEnd"/>
      <w:r>
        <w:t xml:space="preserve"> gene restored immune function and curtailed virulence; addition of recombinant </w:t>
      </w:r>
      <w:proofErr w:type="spellStart"/>
      <w:r>
        <w:t>DppIVA</w:t>
      </w:r>
      <w:proofErr w:type="spellEnd"/>
      <w:r>
        <w:t xml:space="preserve">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AD76A1">
      <w:r>
        <w:t xml:space="preserve">In plant-fungal systems, cross-kingdom peptide mimicry is well-established. </w:t>
      </w:r>
      <w:r>
        <w:rPr>
          <w:i/>
          <w:iCs/>
        </w:rPr>
        <w:t xml:space="preserve">Fusarium </w:t>
      </w:r>
      <w:proofErr w:type="spellStart"/>
      <w:r>
        <w:rPr>
          <w:i/>
          <w:iCs/>
        </w:rPr>
        <w:t>oxysporum</w:t>
      </w:r>
      <w:proofErr w:type="spellEnd"/>
      <w:r>
        <w:t xml:space="preserve"> produces RALF-like peptides that are structurally identical to host plant signaling peptides and are recognized by plant receptors as genuine signals, activating nutrient uptake and immunomodulatory pathways (</w:t>
      </w:r>
      <w:proofErr w:type="spellStart"/>
      <w:r>
        <w:t>Masachis</w:t>
      </w:r>
      <w:proofErr w:type="spellEnd"/>
      <w:r>
        <w:t xml:space="preserve"> et al., 2016). A 2025 study in </w:t>
      </w:r>
      <w:proofErr w:type="spellStart"/>
      <w:r>
        <w:rPr>
          <w:i/>
          <w:iCs/>
        </w:rPr>
        <w:t>Ustilago</w:t>
      </w:r>
      <w:proofErr w:type="spellEnd"/>
      <w:r>
        <w:rPr>
          <w:i/>
          <w:iCs/>
        </w:rPr>
        <w:t xml:space="preserve"> maydis</w:t>
      </w:r>
      <w:r>
        <w:t xml:space="preserve">, the corn smut fungus, revealed a co-evolved peptide-GPCR sensing mechanism: the fungus secretes the protein Pit2, which is cleaved by host </w:t>
      </w:r>
      <w:proofErr w:type="spellStart"/>
      <w:r>
        <w:t>apoplastic</w:t>
      </w:r>
      <w:proofErr w:type="spellEnd"/>
      <w:r>
        <w:t xml:space="preserve">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400D533A" w:rsidR="004F0C55" w:rsidRDefault="004F0C55" w:rsidP="00AD76A1">
      <w:r>
        <w:t xml:space="preserve">Three independent examples across three fungal species and both plant and animal hosts establish that cross-kingdom peptide signaling is not hypothetical in fungal biology. </w:t>
      </w:r>
      <w:r>
        <w:rPr>
          <w:i/>
          <w:iCs/>
        </w:rPr>
        <w:t>C. albicans</w:t>
      </w:r>
      <w:r>
        <w:t xml:space="preserve">, with approximately 200 million years of mammalian </w:t>
      </w:r>
      <w:r w:rsidR="00DD6777">
        <w:t>coevolution</w:t>
      </w:r>
      <w:r>
        <w:t>, 1,300 or more uncharacterized genes with no orthologs in other yeast species, and a confirmed peptide-processing machinery homologous to the mammalian prohormone convertase system, would be the anomaly if it were 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 xml:space="preserve">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membrane reservoir through phospholipase-mediated cleavage. These pathways are not merely </w:t>
      </w:r>
      <w:proofErr w:type="gramStart"/>
      <w:r w:rsidRPr="00A875A6">
        <w:t>parallel</w:t>
      </w:r>
      <w:proofErr w:type="gramEnd"/>
      <w:r w:rsidRPr="00A875A6">
        <w:t xml:space="preserve">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lastRenderedPageBreak/>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2F8FE819"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 xml:space="preserve">The signaling capacity did not remain confined to two receptors across 200 million years of </w:t>
      </w:r>
      <w:r w:rsidR="00DD6777">
        <w:t>coevolution</w:t>
      </w:r>
      <w:r w:rsidR="00D405D9" w:rsidRPr="00D405D9">
        <w:t xml:space="preserve">, producing the ultimate survivor — a biochemical computer (Craddock, </w:t>
      </w:r>
      <w:r w:rsidR="009B06E6">
        <w:t>2026</w:t>
      </w:r>
      <w:r w:rsidR="00AD76A1">
        <w:t>a</w:t>
      </w:r>
      <w:r w:rsidR="009B06E6">
        <w:t>)</w:t>
      </w:r>
      <w:r w:rsidR="00D405D9" w:rsidRPr="00D405D9">
        <w:t xml:space="preserve"> continuously recalculating what moves might be required next.</w:t>
      </w:r>
      <w:r w:rsidR="00D405D9">
        <w:t xml:space="preserve">  </w:t>
      </w:r>
      <w:r w:rsidR="00D405D9" w:rsidRPr="00D405D9">
        <w:t>Instead, signaling capacity grew outward from the same structural foundation.</w:t>
      </w:r>
      <w:r w:rsidR="00D405D9">
        <w:t xml:space="preserve">  </w:t>
      </w:r>
      <w:r>
        <w:t xml:space="preserve">CB1 and CB2 are the </w:t>
      </w:r>
      <w:proofErr w:type="gramStart"/>
      <w:r>
        <w:t>trunk</w:t>
      </w:r>
      <w:proofErr w:type="gramEnd"/>
      <w:r>
        <w:t xml:space="preserve">. The broader receptor landscape is </w:t>
      </w:r>
      <w:proofErr w:type="gramStart"/>
      <w:r>
        <w:t>the canopy</w:t>
      </w:r>
      <w:proofErr w:type="gramEnd"/>
      <w:r>
        <w:t>.</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w:t>
      </w:r>
      <w:proofErr w:type="spellStart"/>
      <w:r w:rsidRPr="005561F7">
        <w:t>Plio</w:t>
      </w:r>
      <w:proofErr w:type="spellEnd"/>
      <w:r w:rsidRPr="005561F7">
        <w:t>-Pleistocene salinity oscillations in the East African Rift Valley imposed repeated, rapid environmental flips on the Candida–hominid partnership, providing thousands of such serial-passage cycles in which the same simple adaptive 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w:t>
      </w:r>
      <w:proofErr w:type="spellStart"/>
      <w:r>
        <w:t>farnesoid</w:t>
      </w:r>
      <w:proofErr w:type="spellEnd"/>
      <w:r>
        <w:t xml:space="preserve">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w:t>
      </w:r>
      <w:r>
        <w:lastRenderedPageBreak/>
        <w:t xml:space="preserve">cardiac architecture hypothesis described in Section 7. Farnesol is present in the human brain at measurable concentrations of 110–290 </w:t>
      </w:r>
      <w:proofErr w:type="spellStart"/>
      <w:r>
        <w:t>pmol</w:t>
      </w:r>
      <w:proofErr w:type="spellEnd"/>
      <w:r>
        <w:t>/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w:t>
      </w:r>
      <w:proofErr w:type="spellStart"/>
      <w:r>
        <w:t>neurosteroid</w:t>
      </w:r>
      <w:proofErr w:type="spellEnd"/>
      <w:r>
        <w:t xml:space="preserve">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w:t>
      </w:r>
      <w:proofErr w:type="spellStart"/>
      <w:r>
        <w:t>Peroumal</w:t>
      </w:r>
      <w:proofErr w:type="spellEnd"/>
      <w:r>
        <w:t xml:space="preserve">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w:t>
      </w:r>
      <w:proofErr w:type="gramStart"/>
      <w:r>
        <w:t>its</w:t>
      </w:r>
      <w:proofErr w:type="gramEnd"/>
      <w:r>
        <w:t xml:space="preserve">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w:t>
      </w:r>
      <w:proofErr w:type="spellStart"/>
      <w:r>
        <w:t>Décanis</w:t>
      </w:r>
      <w:proofErr w:type="spellEnd"/>
      <w:r>
        <w:t xml:space="preserve">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t>The cholinergic system.</w:t>
      </w:r>
      <w:r>
        <w:t xml:space="preserve"> Acetylcholine (</w:t>
      </w:r>
      <w:proofErr w:type="spellStart"/>
      <w:r>
        <w:t>ACh</w:t>
      </w:r>
      <w:proofErr w:type="spellEnd"/>
      <w:r>
        <w:t xml:space="preserve">), the primary neurotransmitter of the parasympathetic nervous system and the </w:t>
      </w:r>
      <w:proofErr w:type="spellStart"/>
      <w:r>
        <w:t>vagus</w:t>
      </w:r>
      <w:proofErr w:type="spellEnd"/>
      <w:r>
        <w:t xml:space="preserve">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lastRenderedPageBreak/>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w:t>
      </w:r>
      <w:proofErr w:type="spellStart"/>
      <w:r>
        <w:t>Sm</w:t>
      </w:r>
      <w:proofErr w:type="spellEnd"/>
      <w:r>
        <w:t xml:space="preserve">,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w:t>
      </w:r>
      <w:proofErr w:type="spellStart"/>
      <w:r>
        <w:t>vagus</w:t>
      </w:r>
      <w:proofErr w:type="spellEnd"/>
      <w:r>
        <w:t xml:space="preserve">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w:t>
      </w:r>
      <w:proofErr w:type="spellStart"/>
      <w:r>
        <w:t>vagus</w:t>
      </w:r>
      <w:proofErr w:type="spellEnd"/>
      <w:r>
        <w:t xml:space="preserve"> nerve), that also modulates host acetylcholine levels and participates in choline metabolism, has direct access to the parasympathetic nervous system and the vagal anti-inflammatory pathway.</w:t>
      </w:r>
    </w:p>
    <w:p w14:paraId="054AB931" w14:textId="2F91E77E" w:rsidR="00303C34" w:rsidRDefault="006C3A6A" w:rsidP="004D0185">
      <w:r>
        <w:t xml:space="preserve">The longitudinal case study (Craddock, </w:t>
      </w:r>
      <w:r w:rsidR="009B06E6">
        <w:t>2026c)</w:t>
      </w:r>
      <w:r>
        <w:t xml:space="preserve"> documents two distinct periods of choline-related supplementation spanning the full duration of the condition. Over approximately two decades, the subject regularly consumed a choline-containing liver support supplement (</w:t>
      </w:r>
      <w:proofErr w:type="spellStart"/>
      <w:r>
        <w:t>LiverAid</w:t>
      </w:r>
      <w:proofErr w:type="spellEnd"/>
      <w:r>
        <w:t>),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lastRenderedPageBreak/>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t xml:space="preserve">Shared peptide-processing machinery. </w:t>
      </w:r>
      <w:r>
        <w:rPr>
          <w:i/>
          <w:iCs/>
        </w:rPr>
        <w:t>C. albicans</w:t>
      </w:r>
      <w:r>
        <w:t xml:space="preserve"> processes its Ece1 polyprotein through the Golgi-associated </w:t>
      </w:r>
      <w:proofErr w:type="spellStart"/>
      <w:r>
        <w:t>endoproteinase</w:t>
      </w:r>
      <w:proofErr w:type="spellEnd"/>
      <w:r>
        <w:t xml:space="preserv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w:t>
      </w:r>
      <w:proofErr w:type="spellStart"/>
      <w:r>
        <w:t>endoprotease</w:t>
      </w:r>
      <w:proofErr w:type="spellEnd"/>
      <w:r>
        <w:t xml:space="preserv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127D2CE5"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w:t>
      </w:r>
      <w:r w:rsidR="00DD6777">
        <w:t>coevolution</w:t>
      </w:r>
      <w:r>
        <w:t>ary relationship. An 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w:t>
      </w:r>
      <w:proofErr w:type="gramStart"/>
      <w:r>
        <w:rPr>
          <w:b/>
          <w:bCs/>
          <w:i/>
          <w:iCs/>
        </w:rPr>
        <w:t>peptide panel</w:t>
      </w:r>
      <w:proofErr w:type="gramEnd"/>
      <w:r>
        <w:rPr>
          <w:b/>
          <w:bCs/>
          <w:i/>
          <w:iCs/>
        </w:rPr>
        <w:t xml:space="preserve">. </w:t>
      </w:r>
      <w:r>
        <w:t xml:space="preserve">Kex2p processing of the 271-amino-acid Ece1 polyprotein produces eight discrete peptides, not one (Moyes et al., 2016; Richardson et al., 2018). </w:t>
      </w:r>
      <w:r>
        <w:lastRenderedPageBreak/>
        <w:t xml:space="preserve">Candidalysin (Ece1-III, positions 62–92), a 31-amino-acid cytolytic peptide toxin and the first such toxin identified in any human fungal pathogen (Moyes et al., 2016), has received </w:t>
      </w:r>
      <w:proofErr w:type="gramStart"/>
      <w:r>
        <w:t>the majority of</w:t>
      </w:r>
      <w:proofErr w:type="gramEnd"/>
      <w:r>
        <w:t xml:space="preserve">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w:t>
      </w:r>
      <w:proofErr w:type="spellStart"/>
      <w:r>
        <w:t>candidalysin</w:t>
      </w:r>
      <w:proofErr w:type="spellEnd"/>
      <w:r>
        <w:t xml:space="preserve">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w:t>
      </w:r>
      <w:proofErr w:type="spellStart"/>
      <w:r>
        <w:t>candidalysin</w:t>
      </w:r>
      <w:proofErr w:type="spellEnd"/>
      <w:r>
        <w:t xml:space="preserve">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w:t>
      </w:r>
      <w:proofErr w:type="spellStart"/>
      <w:r>
        <w:t>candidalysin</w:t>
      </w:r>
      <w:proofErr w:type="spellEnd"/>
      <w:r>
        <w:t>),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 xml:space="preserve">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w:t>
      </w:r>
      <w:proofErr w:type="gramStart"/>
      <w:r>
        <w:t>predicts:</w:t>
      </w:r>
      <w:proofErr w:type="gramEnd"/>
      <w:r>
        <w:t xml:space="preserve"> maintaining the conditions under which the symbiont’s long-term program operates without triggering the inflammatory cascades that would destabilize the niche. The organism is not simply producing a weapon. It </w:t>
      </w:r>
      <w:proofErr w:type="gramStart"/>
      <w:r>
        <w:t>is producing</w:t>
      </w:r>
      <w:proofErr w:type="gramEnd"/>
      <w:r>
        <w:t xml:space="preserve">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w:t>
      </w:r>
      <w:proofErr w:type="spellStart"/>
      <w:r>
        <w:t>candidalysin’s</w:t>
      </w:r>
      <w:proofErr w:type="spellEnd"/>
      <w:r>
        <w:t xml:space="preserve">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w:t>
      </w:r>
      <w:proofErr w:type="spellStart"/>
      <w:r>
        <w:t>candidalysin</w:t>
      </w:r>
      <w:proofErr w:type="spellEnd"/>
      <w:r>
        <w:t xml:space="preserve">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w:t>
      </w:r>
      <w:proofErr w:type="spellStart"/>
      <w:r>
        <w:t>candidalysin</w:t>
      </w:r>
      <w:proofErr w:type="spellEnd"/>
      <w:r>
        <w:t xml:space="preserve"> binds </w:t>
      </w:r>
      <w:proofErr w:type="spellStart"/>
      <w:r>
        <w:t>GPIb</w:t>
      </w:r>
      <w:proofErr w:type="spellEnd"/>
      <w:r>
        <w:t xml:space="preserve">α, a subunit of the platelet receptor complex, inducing platelet activation and release of Dickkopf-1, which drives Th2 and Th17 immune polarization and reactive airway disease (Wu et al., cited in Lin and Filler, 2025). In epithelial cells, </w:t>
      </w:r>
      <w:proofErr w:type="spellStart"/>
      <w:r>
        <w:t>candidalysin</w:t>
      </w:r>
      <w:proofErr w:type="spellEnd"/>
      <w:r>
        <w:t xml:space="preserve">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 xml:space="preserve">Each of these interactions is peptide-to-host-receptor, distinct from the lipid-mediated farnesol pathway described in the preceding sections. The organism operates two parallel signaling channels: lipids for broad environmental tone-setting (ECS modulation, nuclear </w:t>
      </w:r>
      <w:r>
        <w:lastRenderedPageBreak/>
        <w:t>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w:t>
      </w:r>
      <w:proofErr w:type="spellStart"/>
      <w:r>
        <w:t>Reuß</w:t>
      </w:r>
      <w:proofErr w:type="spellEnd"/>
      <w:r>
        <w:t xml:space="preserve"> and </w:t>
      </w:r>
      <w:proofErr w:type="spellStart"/>
      <w:r>
        <w:t>Morschhäuser</w:t>
      </w:r>
      <w:proofErr w:type="spellEnd"/>
      <w:r>
        <w:t xml:space="preserve">,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apparatus is therefore not essential for commensal survival. It is maintained by selection for a function that gut colonization alone does not require.</w:t>
      </w:r>
    </w:p>
    <w:p w14:paraId="2670DC80" w14:textId="3A5991FB" w:rsidR="004F0C55" w:rsidRDefault="004F0C55" w:rsidP="004D0185">
      <w:r>
        <w:t xml:space="preserve">Within the </w:t>
      </w:r>
      <w:r w:rsidR="00DD6777">
        <w:t>coevolution</w:t>
      </w:r>
      <w:r>
        <w:t xml:space="preserve">ary framework, this excess capacity has at least two interpretations. First, it supports the later-stage protein substrate utilization described in the fuel priority hierarchy (Craddock, </w:t>
      </w:r>
      <w:r w:rsidR="009B06E6">
        <w:t>2026</w:t>
      </w:r>
      <w:r w:rsidR="00AD76A1">
        <w:t>a</w:t>
      </w:r>
      <w:r w:rsidR="009B06E6">
        <w:t>)</w:t>
      </w:r>
      <w:r>
        <w:t xml:space="preserve">: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w:t>
      </w:r>
      <w:proofErr w:type="gramStart"/>
      <w:r>
        <w:t>the molecular</w:t>
      </w:r>
      <w:proofErr w:type="gramEnd"/>
      <w:r>
        <w:t xml:space="preserve"> hardware to read the host’s peptide signaling environment. Whether it does so </w:t>
      </w:r>
      <w:proofErr w:type="gramStart"/>
      <w:r>
        <w:t>remains</w:t>
      </w:r>
      <w:proofErr w:type="gramEnd"/>
      <w:r>
        <w:t xml:space="preserve"> uncharacterized, but the hardware is confirmed.</w:t>
      </w:r>
    </w:p>
    <w:p w14:paraId="52C7D22C" w14:textId="77777777" w:rsidR="004F0C55" w:rsidRDefault="004F0C55" w:rsidP="004D0185">
      <w:r>
        <w:rPr>
          <w:b/>
          <w:bCs/>
          <w:i/>
          <w:iCs/>
        </w:rPr>
        <w:t xml:space="preserve">Neuropeptide–fungal bidirectional signaling. </w:t>
      </w:r>
      <w:r>
        <w:t>Mammalian neuropeptides, including Substance P, neuropeptide Y (NPY), calcitonin gene-related peptide (CGRP), vasoactive intestinal peptide (VIP), and somatostatin, all signal through GPCRs and play dual roles in 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lastRenderedPageBreak/>
        <w:t xml:space="preserve">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w:t>
      </w:r>
      <w:proofErr w:type="gramStart"/>
      <w:r>
        <w:t>import</w:t>
      </w:r>
      <w:proofErr w:type="gramEnd"/>
      <w:r>
        <w:t xml:space="preserve">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The preceding sections describe the organism’s signaling repertoire: lipid-soluble compounds that dock with GPCRs, nuclear receptors, and ion channels (Section 5.5); peptides processed through shared Kex2/prohormone convertase machinery that modulate immune 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w:t>
      </w:r>
      <w:proofErr w:type="spellStart"/>
      <w:r>
        <w:t>vesicles</w:t>
      </w:r>
      <w:proofErr w:type="spellEnd"/>
      <w:r>
        <w:t xml:space="preserve"> (EVs) are lipid bilayer-enclosed particles, ranging from 30 nm to over 1 µm in diameter, released by cells across all domains of life. They serve as export and delivery systems, carrying cargo that </w:t>
      </w:r>
      <w:proofErr w:type="gramStart"/>
      <w:r>
        <w:t>includes</w:t>
      </w:r>
      <w:proofErr w:type="gramEnd"/>
      <w:r>
        <w:t xml:space="preserve"> proteins, lipids, nucleic acids, and polysaccharides protected within the membrane envelope (Zarnowski et al., 2018). </w:t>
      </w:r>
      <w:r>
        <w:rPr>
          <w:i/>
          <w:iCs/>
        </w:rPr>
        <w:t>C. albicans</w:t>
      </w:r>
      <w:r>
        <w:t xml:space="preserve"> </w:t>
      </w:r>
      <w:proofErr w:type="gramStart"/>
      <w:r>
        <w:t>produces</w:t>
      </w:r>
      <w:proofErr w:type="gramEnd"/>
      <w:r>
        <w:t xml:space="preserve"> EVs in both planktonic (free-living) and biofilm states. More than 20 fungal species are now known to produce EVs (</w:t>
      </w:r>
      <w:proofErr w:type="spellStart"/>
      <w:r>
        <w:t>Karkowska-Kuleta</w:t>
      </w:r>
      <w:proofErr w:type="spellEnd"/>
      <w:r>
        <w:t xml:space="preserve">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w:t>
      </w:r>
      <w:r>
        <w:lastRenderedPageBreak/>
        <w:t>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w:t>
      </w:r>
      <w:proofErr w:type="spellStart"/>
      <w:r>
        <w:t>candidalysin</w:t>
      </w:r>
      <w:proofErr w:type="spellEnd"/>
      <w:r>
        <w:t xml:space="preserve">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w:t>
      </w:r>
      <w:proofErr w:type="spellStart"/>
      <w:r>
        <w:t>candidalysin</w:t>
      </w:r>
      <w:proofErr w:type="spellEnd"/>
      <w:r>
        <w:t xml:space="preserve"> to the membrane surface and later EVs activating cells through </w:t>
      </w:r>
      <w:proofErr w:type="spellStart"/>
      <w:r>
        <w:t>candidalysin</w:t>
      </w:r>
      <w:proofErr w:type="spellEnd"/>
      <w:r>
        <w:t>-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Zarnowski et al. (2021) used machine-learning analysis of cargo proteomic data from ESCRT-pathway mutants with vesicle production defects to systematically identify functional EV cargo proteins. Of 63 candidate gene products tested 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w:t>
      </w:r>
      <w:proofErr w:type="spellStart"/>
      <w:r>
        <w:t>macropinocytosis</w:t>
      </w:r>
      <w:proofErr w:type="spellEnd"/>
      <w:r>
        <w:t xml:space="preserve"> and phagocytosis (</w:t>
      </w:r>
      <w:proofErr w:type="spellStart"/>
      <w:r>
        <w:t>Karkowska-Kuleta</w:t>
      </w:r>
      <w:proofErr w:type="spellEnd"/>
      <w:r>
        <w:t xml:space="preserve"> et al., 2025). EVs and their cargo act as </w:t>
      </w:r>
      <w:proofErr w:type="spellStart"/>
      <w:r>
        <w:t>chemoattractants</w:t>
      </w:r>
      <w:proofErr w:type="spellEnd"/>
      <w:r>
        <w:t xml:space="preserve"> for blood-derived neutrophils, recruiting immune cells to the vicinity of the fungal population. However, the recruited neutrophils do not activate phagocytosis or neutrophil extracellular </w:t>
      </w:r>
      <w:proofErr w:type="gramStart"/>
      <w:r>
        <w:t>trap</w:t>
      </w:r>
      <w:proofErr w:type="gramEnd"/>
      <w:r>
        <w:t xml:space="preserve"> (NET) release in response to the EVs (</w:t>
      </w:r>
      <w:proofErr w:type="spellStart"/>
      <w:r>
        <w:t>Karkowska-Kuleta</w:t>
      </w:r>
      <w:proofErr w:type="spellEnd"/>
      <w:r>
        <w:t xml:space="preserve"> et al., 2025). The vesicles attract without triggering the kill response. This is consistent with the immune modulation pattern described throughout Section 5: the immune system appears </w:t>
      </w:r>
      <w:r>
        <w:lastRenderedPageBreak/>
        <w:t>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16E8E8D3" w:rsidR="00541D23" w:rsidRDefault="00541D23" w:rsidP="004D0185">
      <w:r>
        <w:rPr>
          <w:b/>
          <w:bCs/>
          <w:i/>
          <w:iCs/>
        </w:rPr>
        <w:t xml:space="preserve">Implications for the </w:t>
      </w:r>
      <w:r w:rsidR="00DD6777">
        <w:rPr>
          <w:b/>
          <w:bCs/>
          <w:i/>
          <w:iCs/>
        </w:rPr>
        <w:t>coevolution</w:t>
      </w:r>
      <w:r>
        <w:rPr>
          <w:b/>
          <w:bCs/>
          <w:i/>
          <w:iCs/>
        </w:rPr>
        <w:t xml:space="preserve">ary framework. </w:t>
      </w:r>
      <w:r>
        <w:t xml:space="preserve">The signaling architecture described in Sections 5.3 through 5.5a, farnesol interacting with nuclear receptors, </w:t>
      </w:r>
      <w:proofErr w:type="spellStart"/>
      <w:r>
        <w:t>candidalysin</w:t>
      </w:r>
      <w:proofErr w:type="spellEnd"/>
      <w:r>
        <w:t xml:space="preserve">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w:t>
      </w:r>
      <w:proofErr w:type="gramStart"/>
      <w:r>
        <w:t>vesicles</w:t>
      </w:r>
      <w:proofErr w:type="gramEnd"/>
      <w:r>
        <w:t xml:space="preserve">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t xml:space="preserve">In the context of the Saline Oscillation Hypothesis, EVs represent the operational logistics of the symbiont’s program. The ECS provides the signaling interface. The peptide panel provides targeted effectors. The </w:t>
      </w:r>
      <w:proofErr w:type="gramStart"/>
      <w:r>
        <w:t>vesicles</w:t>
      </w:r>
      <w:proofErr w:type="gramEnd"/>
      <w:r>
        <w:t xml:space="preserve">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 xml:space="preserve">The signaling architecture described thus far operates through two molecular classes: lipids and peptides. Each </w:t>
      </w:r>
      <w:proofErr w:type="gramStart"/>
      <w:r>
        <w:t>functions</w:t>
      </w:r>
      <w:proofErr w:type="gramEnd"/>
      <w:r>
        <w:t xml:space="preserve">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proofErr w:type="gramStart"/>
      <w:r>
        <w:rPr>
          <w:i/>
          <w:iCs/>
        </w:rPr>
        <w:t>Science</w:t>
      </w:r>
      <w:proofErr w:type="gramEnd"/>
      <w:r>
        <w:t xml:space="preserve">. The aggressive plant pathogen </w:t>
      </w:r>
      <w:r>
        <w:rPr>
          <w:i/>
          <w:iCs/>
        </w:rPr>
        <w:t>Botrytis cinerea</w:t>
      </w:r>
      <w:r>
        <w:t xml:space="preserve"> produces small RNAs (</w:t>
      </w:r>
      <w:proofErr w:type="spellStart"/>
      <w:r>
        <w:t>Bc</w:t>
      </w:r>
      <w:proofErr w:type="spellEnd"/>
      <w:r>
        <w:t xml:space="preserve">-sRNAs) that are transferred into host plant cells during infection, where they bind to Arabidopsis </w:t>
      </w:r>
      <w:proofErr w:type="spellStart"/>
      <w:r>
        <w:t>Argonaute</w:t>
      </w:r>
      <w:proofErr w:type="spellEnd"/>
      <w:r>
        <w:t xml:space="preserv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w:t>
      </w:r>
      <w:r>
        <w:lastRenderedPageBreak/>
        <w:t xml:space="preserve">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proofErr w:type="gramStart"/>
      <w:r>
        <w:rPr>
          <w:i/>
          <w:iCs/>
        </w:rPr>
        <w:t>Science</w:t>
      </w:r>
      <w:proofErr w:type="gramEnd"/>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w:t>
      </w:r>
      <w:proofErr w:type="gramStart"/>
      <w:r>
        <w:t>The EVs</w:t>
      </w:r>
      <w:proofErr w:type="gramEnd"/>
      <w:r>
        <w:t xml:space="preserve"> are associated with </w:t>
      </w:r>
      <w:proofErr w:type="spellStart"/>
      <w:r>
        <w:t>tetraspanin</w:t>
      </w:r>
      <w:proofErr w:type="spellEnd"/>
      <w:r>
        <w:t xml:space="preserve">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w:t>
      </w:r>
      <w:proofErr w:type="spellStart"/>
      <w:r>
        <w:t>Argonaute</w:t>
      </w:r>
      <w:proofErr w:type="spellEnd"/>
      <w:r>
        <w:t xml:space="preserv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w:t>
      </w:r>
      <w:proofErr w:type="spellStart"/>
      <w:r>
        <w:t>Porquier</w:t>
      </w:r>
      <w:proofErr w:type="spellEnd"/>
      <w:r>
        <w:t xml:space="preserve"> et al., 2023). The molecular machinery for cross-kingdom RNAi in fungal pathogens is increasingly well-characterized.</w:t>
      </w:r>
    </w:p>
    <w:p w14:paraId="1ACE1BB1" w14:textId="77777777" w:rsidR="00541D23" w:rsidRDefault="00541D23" w:rsidP="004D0185">
      <w:r>
        <w:rPr>
          <w:b/>
          <w:bCs/>
          <w:i/>
          <w:iCs/>
        </w:rPr>
        <w:t xml:space="preserve">Animal parasite precedent: sRNAs modulate mammalian immunity. </w:t>
      </w:r>
      <w:r>
        <w:t xml:space="preserve">Cross-kingdom sRNA transfer to mammalian cells is not confined to plant systems. The gastrointestinal nematode </w:t>
      </w:r>
      <w:proofErr w:type="spellStart"/>
      <w:r>
        <w:rPr>
          <w:i/>
          <w:iCs/>
        </w:rPr>
        <w:t>Heligmosomoides</w:t>
      </w:r>
      <w:proofErr w:type="spellEnd"/>
      <w:r>
        <w:rPr>
          <w:i/>
          <w:iCs/>
        </w:rPr>
        <w:t xml:space="preserve"> </w:t>
      </w:r>
      <w:proofErr w:type="spellStart"/>
      <w:r>
        <w:rPr>
          <w:i/>
          <w:iCs/>
        </w:rPr>
        <w:t>polygyrus</w:t>
      </w:r>
      <w:proofErr w:type="spellEnd"/>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t xml:space="preserve">Peres da Silva et al. (2022) compiled evidence that </w:t>
      </w:r>
      <w:proofErr w:type="spellStart"/>
      <w:r>
        <w:t>exonic</w:t>
      </w:r>
      <w:proofErr w:type="spellEnd"/>
      <w:r>
        <w:t xml:space="preserve">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w:t>
      </w:r>
      <w:r>
        <w:lastRenderedPageBreak/>
        <w:t xml:space="preserve">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w:t>
      </w:r>
      <w:proofErr w:type="gramStart"/>
      <w:r>
        <w:t>has</w:t>
      </w:r>
      <w:proofErr w:type="gramEnd"/>
      <w:r>
        <w:t xml:space="preserve"> not been directly demonstrated. The individual components required for such a mechanism are each independently confirmed: </w:t>
      </w:r>
      <w:r>
        <w:rPr>
          <w:i/>
          <w:iCs/>
        </w:rPr>
        <w:t>C. albicans</w:t>
      </w:r>
      <w:r>
        <w:t xml:space="preserve"> produces EVs containing RNA cargo; these EVs are internalized by human macrophages through </w:t>
      </w:r>
      <w:proofErr w:type="spellStart"/>
      <w:r>
        <w:t>macropinocytosis</w:t>
      </w:r>
      <w:proofErr w:type="spellEnd"/>
      <w:r>
        <w:t xml:space="preserve"> and phagocytosis (</w:t>
      </w:r>
      <w:proofErr w:type="spellStart"/>
      <w:r>
        <w:t>Karkowska-Kuleta</w:t>
      </w:r>
      <w:proofErr w:type="spellEnd"/>
      <w:r>
        <w:t xml:space="preserve">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w:t>
      </w:r>
      <w:proofErr w:type="spellStart"/>
      <w:r>
        <w:t>pathosystems</w:t>
      </w:r>
      <w:proofErr w:type="spellEnd"/>
      <w:r>
        <w:t xml:space="preserve"> (Weiberg et al., 2013). The mechanistic pathway from fungal cell to mammalian gene silencing exists. What has not been shown is that </w:t>
      </w:r>
      <w:r>
        <w:rPr>
          <w:i/>
          <w:iCs/>
        </w:rPr>
        <w:t>C. albicans</w:t>
      </w:r>
      <w:r>
        <w:t xml:space="preserve"> </w:t>
      </w:r>
      <w:proofErr w:type="gramStart"/>
      <w:r>
        <w:t>uses</w:t>
      </w:r>
      <w:proofErr w:type="gramEnd"/>
      <w:r>
        <w:t xml:space="preserve"> it.</w:t>
      </w:r>
    </w:p>
    <w:p w14:paraId="1B025D6D" w14:textId="77777777" w:rsidR="00541D23" w:rsidRDefault="00541D23" w:rsidP="004D0185">
      <w:r>
        <w:rPr>
          <w:b/>
          <w:bCs/>
          <w:i/>
          <w:iCs/>
        </w:rPr>
        <w:t xml:space="preserve">Evolutionary logic of the third channel. </w:t>
      </w:r>
      <w:r>
        <w:t xml:space="preserve">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w:t>
      </w:r>
      <w:proofErr w:type="gramStart"/>
      <w:r>
        <w:t>selected for</w:t>
      </w:r>
      <w:proofErr w:type="gramEnd"/>
      <w:r>
        <w:t xml:space="preserve"> because they stabilized the niche.</w:t>
      </w:r>
    </w:p>
    <w:p w14:paraId="44C6D91E" w14:textId="77777777" w:rsidR="00541D23" w:rsidRDefault="00541D23" w:rsidP="004D0185">
      <w:r>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w:t>
      </w:r>
      <w:r>
        <w:lastRenderedPageBreak/>
        <w:t>layer barrier: translational surveillance of codon optimality and innate immune detection of foreign RNA structure.</w:t>
      </w:r>
    </w:p>
    <w:p w14:paraId="380F6684" w14:textId="7AA539E1" w:rsidR="00541D23" w:rsidRDefault="00541D23" w:rsidP="004D0185">
      <w:r>
        <w:t xml:space="preserve">In the </w:t>
      </w:r>
      <w:r w:rsidR="00DD6777">
        <w:t>coevolution</w:t>
      </w:r>
      <w:r>
        <w:t xml:space="preserve">ary framework, this host-side barrier predicts a symbiont </w:t>
      </w:r>
      <w:proofErr w:type="gramStart"/>
      <w:r>
        <w:t>counter-adaptation</w:t>
      </w:r>
      <w:proofErr w:type="gramEnd"/>
      <w:r>
        <w:t xml:space="preserve">: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w:t>
      </w:r>
      <w:r w:rsidR="00DD6777">
        <w:t>coevolution</w:t>
      </w:r>
      <w:r>
        <w:t xml:space="preserve">ary selection at the codon level: the organism </w:t>
      </w:r>
      <w:proofErr w:type="gramStart"/>
      <w:r>
        <w:t>tuning</w:t>
      </w:r>
      <w:proofErr w:type="gramEnd"/>
      <w:r>
        <w:t xml:space="preserve">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w:t>
      </w:r>
      <w:proofErr w:type="spellStart"/>
      <w:r>
        <w:t>Spitzenkörper</w:t>
      </w:r>
      <w:proofErr w:type="spellEnd"/>
      <w:r>
        <w:t xml:space="preserve"> vesicle cluster. The cargo mRNAs have diverged substantially from those of </w:t>
      </w:r>
      <w:r>
        <w:rPr>
          <w:i/>
          <w:iCs/>
        </w:rPr>
        <w:t>S. cerevisiae</w:t>
      </w:r>
      <w:r>
        <w:t xml:space="preserve">, and many encode genes that contribute to hyphal development and host tissue invasion. The authors note that specific mRNAs can move in and out of transport control over evolutionary timescales, indicating that the RNA targeting system is </w:t>
      </w:r>
      <w:proofErr w:type="gramStart"/>
      <w:r>
        <w:t>evolutionarily</w:t>
      </w:r>
      <w:proofErr w:type="gramEnd"/>
      <w:r>
        <w:t xml:space="preserve"> plastic. An organism that already targets specific </w:t>
      </w:r>
      <w:proofErr w:type="gramStart"/>
      <w:r>
        <w:t>mRNAs</w:t>
      </w:r>
      <w:proofErr w:type="gramEnd"/>
      <w:r>
        <w:t xml:space="preserve"> to the subcellular location where secretory vesicles are produced has the molecular infrastructure to load specific RNAs into extracellular vesicles. The step from intracellular RNA targeting to extracellular RNA delivery is not a large one; it requires only that the She3-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w:t>
      </w:r>
      <w:proofErr w:type="spellStart"/>
      <w:r>
        <w:t>Noverr</w:t>
      </w:r>
      <w:proofErr w:type="spellEnd"/>
      <w:r>
        <w:t xml:space="preserve">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w:t>
      </w:r>
      <w:proofErr w:type="spellStart"/>
      <w:r>
        <w:t>Noverr</w:t>
      </w:r>
      <w:proofErr w:type="spellEnd"/>
      <w:r>
        <w:t xml:space="preserve"> et al. (2001) had identified a PGE cross-reactive compound (</w:t>
      </w:r>
      <w:proofErr w:type="spellStart"/>
      <w:r>
        <w:t>PGEx</w:t>
      </w:r>
      <w:proofErr w:type="spellEnd"/>
      <w:r>
        <w:t xml:space="preserve">)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w:t>
      </w:r>
      <w:proofErr w:type="spellStart"/>
      <w:r>
        <w:t>Noverr</w:t>
      </w:r>
      <w:proofErr w:type="spellEnd"/>
      <w:r>
        <w:t xml:space="preserve">, 2007). Yet PGE₂ production is inhibited by both nonspecific </w:t>
      </w:r>
      <w:r>
        <w:lastRenderedPageBreak/>
        <w:t xml:space="preserve">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w:t>
      </w:r>
      <w:proofErr w:type="spellStart"/>
      <w:r>
        <w:t>Noverr</w:t>
      </w:r>
      <w:proofErr w:type="spellEnd"/>
      <w:r>
        <w:t xml:space="preserve">,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w:t>
      </w:r>
      <w:proofErr w:type="spellStart"/>
      <w:r>
        <w:t>Noverr</w:t>
      </w:r>
      <w:proofErr w:type="spellEnd"/>
      <w:r>
        <w:t xml:space="preserve"> et al., 2001). Biofilm-forming </w:t>
      </w:r>
      <w:r>
        <w:rPr>
          <w:i/>
          <w:iCs/>
        </w:rPr>
        <w:t>C. albicans</w:t>
      </w:r>
      <w:r>
        <w:t xml:space="preserve"> produces substantially more prostaglandin than planktonic cells, and oxylipin production is upregulated during biofilm formation (Alem and Douglas, 2005; Erb-Downward and </w:t>
      </w:r>
      <w:proofErr w:type="spellStart"/>
      <w:r>
        <w:t>Noverr</w:t>
      </w:r>
      <w:proofErr w:type="spellEnd"/>
      <w:r>
        <w:t>, 2007).</w:t>
      </w:r>
    </w:p>
    <w:p w14:paraId="3EA837DF" w14:textId="77777777" w:rsidR="005F30F3" w:rsidRDefault="005F30F3" w:rsidP="004D0185">
      <w:r>
        <w:t xml:space="preserve">The supply chain is therefore: the organism damages host cell membranes (through </w:t>
      </w:r>
      <w:proofErr w:type="spellStart"/>
      <w:r>
        <w:t>candidalysin</w:t>
      </w:r>
      <w:proofErr w:type="spellEnd"/>
      <w:r>
        <w:t xml:space="preserve"> pore formation, SAP-mediated digestion, or physical hyphal penetration), arachidonic acid is released from the damaged membrane phospholipids, the organism imports </w:t>
      </w:r>
      <w:proofErr w:type="gramStart"/>
      <w:r>
        <w:t>it, and</w:t>
      </w:r>
      <w:proofErr w:type="gramEnd"/>
      <w:r>
        <w:t xml:space="preserve"> converts it into a molecule indistinguishable from the host’s own primary inflammatory 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The immunological consequences of fungal PGE₂ production are specific and directional. PGE₂, whether host-derived or fungal, promotes Th2-type immune responses and suppresses Th1-type responses (</w:t>
      </w:r>
      <w:proofErr w:type="spellStart"/>
      <w:r>
        <w:t>Noverr</w:t>
      </w:r>
      <w:proofErr w:type="spellEnd"/>
      <w:r>
        <w:t xml:space="preserve"> et al., 2001; Kundu and </w:t>
      </w:r>
      <w:proofErr w:type="spellStart"/>
      <w:r>
        <w:t>Noverr</w:t>
      </w:r>
      <w:proofErr w:type="spellEnd"/>
      <w:r>
        <w:t xml:space="preserve">, 2011). In the context of </w:t>
      </w:r>
      <w:r>
        <w:rPr>
          <w:i/>
          <w:iCs/>
        </w:rPr>
        <w:t>Candida</w:t>
      </w:r>
      <w:r>
        <w:t xml:space="preserve"> infection, Th1 responses are protective and lead to fungal clearance, while Th2 responses are non-protective and promote chronic or disseminating disease (</w:t>
      </w:r>
      <w:proofErr w:type="spellStart"/>
      <w:r>
        <w:t>Noverr</w:t>
      </w:r>
      <w:proofErr w:type="spellEnd"/>
      <w:r>
        <w:t xml:space="preserve">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w:t>
      </w:r>
      <w:proofErr w:type="spellStart"/>
      <w:r>
        <w:t>Noverr</w:t>
      </w:r>
      <w:proofErr w:type="spellEnd"/>
      <w:r>
        <w:t xml:space="preserve">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w:t>
      </w:r>
      <w:proofErr w:type="spellStart"/>
      <w:r>
        <w:t>Noverr</w:t>
      </w:r>
      <w:proofErr w:type="spellEnd"/>
      <w:r>
        <w:t xml:space="preserve"> et al., 2001). IL-10 is an anti-inflammatory cytokine that dampens immune 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w:t>
      </w:r>
      <w:proofErr w:type="spellStart"/>
      <w:r>
        <w:t>PGEx</w:t>
      </w:r>
      <w:proofErr w:type="spellEnd"/>
      <w:r>
        <w:t xml:space="preserve"> and synthetic PGE₂ enhance the yeast-to-hyphal morphological transition in </w:t>
      </w:r>
      <w:r>
        <w:rPr>
          <w:i/>
          <w:iCs/>
        </w:rPr>
        <w:t>C. albicans</w:t>
      </w:r>
      <w:r>
        <w:t xml:space="preserve"> (</w:t>
      </w:r>
      <w:proofErr w:type="spellStart"/>
      <w:r>
        <w:t>Noverr</w:t>
      </w:r>
      <w:proofErr w:type="spellEnd"/>
      <w:r>
        <w:t xml:space="preserve"> et al., 2001; </w:t>
      </w:r>
      <w:proofErr w:type="spellStart"/>
      <w:r>
        <w:t>Noverr</w:t>
      </w:r>
      <w:proofErr w:type="spellEnd"/>
      <w:r>
        <w:t xml:space="preserve"> and Huffnagle, 2004). Mammalian </w:t>
      </w:r>
      <w:r>
        <w:lastRenderedPageBreak/>
        <w:t xml:space="preserve">eicosanoid inhibitors also inhibit </w:t>
      </w:r>
      <w:r>
        <w:rPr>
          <w:i/>
          <w:iCs/>
        </w:rPr>
        <w:t>C. albicans</w:t>
      </w:r>
      <w:r>
        <w:t xml:space="preserve"> oxylipin production, morphogenesis, and biofilm formation (</w:t>
      </w:r>
      <w:proofErr w:type="spellStart"/>
      <w:r>
        <w:t>Noverr</w:t>
      </w:r>
      <w:proofErr w:type="spellEnd"/>
      <w:r>
        <w:t xml:space="preserve"> and Huffnagle, 2004; Erb-Downward and </w:t>
      </w:r>
      <w:proofErr w:type="spellStart"/>
      <w:r>
        <w:t>Noverr</w:t>
      </w:r>
      <w:proofErr w:type="spellEnd"/>
      <w:r>
        <w:t>,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 xml:space="preserve">C. </w:t>
      </w:r>
      <w:proofErr w:type="spellStart"/>
      <w:r>
        <w:rPr>
          <w:i/>
          <w:iCs/>
        </w:rPr>
        <w:t>parapsilosis</w:t>
      </w:r>
      <w:proofErr w:type="spellEnd"/>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 xml:space="preserve">C. </w:t>
      </w:r>
      <w:proofErr w:type="spellStart"/>
      <w:r>
        <w:rPr>
          <w:i/>
          <w:iCs/>
        </w:rPr>
        <w:t>parapsilosis</w:t>
      </w:r>
      <w:proofErr w:type="spellEnd"/>
      <w:r>
        <w:t xml:space="preserve"> all produce PGE₂ from exogenous AA, with production enhanced during biofilm formation and in the presence of subinhibitory antifungal concentrations. Strydom et al. (2010) confirmed PGE₂ production in </w:t>
      </w:r>
      <w:r>
        <w:rPr>
          <w:i/>
          <w:iCs/>
        </w:rPr>
        <w:t xml:space="preserve">C. </w:t>
      </w:r>
      <w:proofErr w:type="spellStart"/>
      <w:r>
        <w:rPr>
          <w:i/>
          <w:iCs/>
        </w:rPr>
        <w:t>dubliniensis</w:t>
      </w:r>
      <w:proofErr w:type="spellEnd"/>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fact: </w:t>
      </w:r>
      <w:r w:rsidRPr="005F30F3">
        <w:t xml:space="preserve">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w:t>
      </w:r>
      <w:proofErr w:type="spellStart"/>
      <w:r w:rsidRPr="005F30F3">
        <w:t>Petrocellis</w:t>
      </w:r>
      <w:proofErr w:type="spellEnd"/>
      <w:r w:rsidRPr="005F30F3">
        <w:t>,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This creates a metabolic triangle in which the organism can modulate both the inflammatory tone (through PGE₂ output) and the endocannabinoid tone (through substrate competition) of the local tissue environment simultaneously, using a single precursor it obtains 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lastRenderedPageBreak/>
        <w:t xml:space="preserve">Framework integration. </w:t>
      </w:r>
      <w:r w:rsidR="007D53A1" w:rsidRPr="007D53A1">
        <w:t xml:space="preserve">The oxylipin capability adds a fourth mechanism to the organism's immune modulation toolkit, alongside farnesol-mediated dendritic cell suppression (Section 5.5), </w:t>
      </w:r>
      <w:proofErr w:type="spellStart"/>
      <w:r w:rsidR="007D53A1" w:rsidRPr="007D53A1">
        <w:t>candidalysin</w:t>
      </w:r>
      <w:proofErr w:type="spellEnd"/>
      <w:r w:rsidR="007D53A1" w:rsidRPr="007D53A1">
        <w:t xml:space="preserve">-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w:t>
      </w:r>
      <w:proofErr w:type="spellStart"/>
      <w:r w:rsidR="007D53A1" w:rsidRPr="007D53A1">
        <w:t>prostanoid</w:t>
      </w:r>
      <w:proofErr w:type="spellEnd"/>
      <w:r w:rsidR="007D53A1" w:rsidRPr="007D53A1">
        <w:t xml:space="preserve">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hile generating kynurenine metabolites that suppress IL-17 production at mucosal surfaces (Cheng et al., 2010; </w:t>
      </w:r>
      <w:proofErr w:type="spellStart"/>
      <w:r w:rsidRPr="007D53A1">
        <w:t>Zelante</w:t>
      </w:r>
      <w:proofErr w:type="spellEnd"/>
      <w:r w:rsidRPr="007D53A1">
        <w:t xml:space="preserv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3A0235C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w:t>
      </w:r>
      <w:proofErr w:type="spellStart"/>
      <w:r>
        <w:t>candidalysin’s</w:t>
      </w:r>
      <w:proofErr w:type="spellEnd"/>
      <w:r>
        <w:t xml:space="preserve"> pore-forming activity, which causes uncontrolled Ca²⁺ influx across the host cell membrane (Moyes et al., 2016). These individual interactions, 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w:t>
      </w:r>
      <w:r w:rsidR="00DD6777">
        <w:t>coevolution</w:t>
      </w:r>
      <w:r>
        <w:t xml:space="preserve">ary program, this </w:t>
      </w:r>
      <w:r>
        <w:lastRenderedPageBreak/>
        <w:t>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w:t>
      </w:r>
      <w:proofErr w:type="spellStart"/>
      <w:r>
        <w:t>Vylkova</w:t>
      </w:r>
      <w:proofErr w:type="spellEnd"/>
      <w:r>
        <w:t xml:space="preserve"> et al. (2011) demonstrated that when amino acids serve as the carbon source, </w:t>
      </w:r>
      <w:r>
        <w:rPr>
          <w:i/>
          <w:iCs/>
        </w:rPr>
        <w:t>C. albicans</w:t>
      </w:r>
      <w:r>
        <w:t xml:space="preserve"> </w:t>
      </w:r>
      <w:proofErr w:type="gramStart"/>
      <w:r>
        <w:t>catabolizes</w:t>
      </w:r>
      <w:proofErr w:type="gramEnd"/>
      <w:r>
        <w:t xml:space="preserve">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w:t>
      </w:r>
      <w:proofErr w:type="spellStart"/>
      <w:r>
        <w:t>Vylkova</w:t>
      </w:r>
      <w:proofErr w:type="spellEnd"/>
      <w:r>
        <w:t xml:space="preserve"> et al., 2011). Danhof and colleagues (2016) identified a second, genetically independent pathway: when carboxylic acids such as lactate, pyruvate, or α-ketoglutarate serve as the carbon source, </w:t>
      </w:r>
      <w:r>
        <w:rPr>
          <w:i/>
          <w:iCs/>
        </w:rPr>
        <w:t>C. albicans</w:t>
      </w:r>
      <w:r>
        <w:t xml:space="preserve"> rapidly </w:t>
      </w:r>
      <w:proofErr w:type="gramStart"/>
      <w:r>
        <w:t>neutralizes</w:t>
      </w:r>
      <w:proofErr w:type="gramEnd"/>
      <w:r>
        <w:t xml:space="preserve">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proofErr w:type="spellStart"/>
      <w:r>
        <w:rPr>
          <w:b/>
          <w:bCs/>
          <w:i/>
          <w:iCs/>
        </w:rPr>
        <w:t>Phagosomal</w:t>
      </w:r>
      <w:proofErr w:type="spellEnd"/>
      <w:r>
        <w:rPr>
          <w:b/>
          <w:bCs/>
          <w:i/>
          <w:iCs/>
        </w:rPr>
        <w:t xml:space="preserve"> pH neutralization. </w:t>
      </w:r>
      <w:r>
        <w:t xml:space="preserve">The pH manipulation capability extends to the most hostile intracellular environment the host can deploy. </w:t>
      </w:r>
      <w:proofErr w:type="spellStart"/>
      <w:r>
        <w:t>Vylkova</w:t>
      </w:r>
      <w:proofErr w:type="spellEnd"/>
      <w:r>
        <w:t xml:space="preserve">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proofErr w:type="spellStart"/>
      <w:r>
        <w:t>Vylkova</w:t>
      </w:r>
      <w:proofErr w:type="spellEnd"/>
      <w:r>
        <w:t xml:space="preserve"> (2017) reviewed pH modulation as a general fungal virulence strategy, noting that </w:t>
      </w:r>
      <w:r>
        <w:rPr>
          <w:i/>
          <w:iCs/>
        </w:rPr>
        <w:t>C. albicans</w:t>
      </w:r>
      <w:r>
        <w:t xml:space="preserve"> </w:t>
      </w:r>
      <w:proofErr w:type="gramStart"/>
      <w:r>
        <w:t>alkalinizes</w:t>
      </w:r>
      <w:proofErr w:type="gramEnd"/>
      <w:r>
        <w:t xml:space="preserve">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distinct from all other known potassium channel classes (recently resolved at atomic resolution; BPS, 2026), Na⁺/K⁺-ATPase pumps (Ena21-22), and the Na⁺/H⁺ antiporter Cnh1, which exports potassium in addition to sodium (</w:t>
      </w:r>
      <w:proofErr w:type="spellStart"/>
      <w:r>
        <w:t>Kinclova-Zimmermannova</w:t>
      </w:r>
      <w:proofErr w:type="spellEnd"/>
      <w:r>
        <w:t xml:space="preserve"> et al., 2007). A vacuolar transient receptor potential (TRP) channel (Yvc1) mediates calcium and potassium transport between the vacuole and mitochondria, governing the interaction among oxidative stress response, vacuolar </w:t>
      </w:r>
      <w:r>
        <w:lastRenderedPageBreak/>
        <w:t>integrity, and mitochondrial function (Yu et al., 2014). Ion homeostasis is directly connected to morphogenesis, drug resistance, cell wall integrity, and invasive growth (Li et al., 2018).</w:t>
      </w:r>
    </w:p>
    <w:p w14:paraId="7A44B8EA" w14:textId="14FF8CCA"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w:t>
      </w:r>
      <w:r w:rsidR="009B06E6">
        <w:t>2026c)</w:t>
      </w:r>
      <w:r>
        <w:t>,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 xml:space="preserve">The pore-forming toxin </w:t>
      </w:r>
      <w:proofErr w:type="spellStart"/>
      <w:r>
        <w:t>candidalysin</w:t>
      </w:r>
      <w:proofErr w:type="spellEnd"/>
      <w:r>
        <w:t xml:space="preserve"> (Section 5.5a) is not merely a cytolytic agent. Each </w:t>
      </w:r>
      <w:proofErr w:type="spellStart"/>
      <w:r>
        <w:t>candidalysin</w:t>
      </w:r>
      <w:proofErr w:type="spellEnd"/>
      <w:r>
        <w:t xml:space="preserve"> pore is a local short-circuit in the host cell’s electrochemical gradient. Russell et al. (2022) demonstrated that </w:t>
      </w:r>
      <w:proofErr w:type="spellStart"/>
      <w:r>
        <w:t>candidalysin</w:t>
      </w:r>
      <w:proofErr w:type="spellEnd"/>
      <w:r>
        <w:t xml:space="preserve">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 xml:space="preserve">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w:t>
      </w:r>
      <w:r>
        <w:lastRenderedPageBreak/>
        <w:t>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 xml:space="preserve">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w:t>
      </w:r>
      <w:proofErr w:type="gramStart"/>
      <w:r>
        <w:t>its</w:t>
      </w:r>
      <w:proofErr w:type="gramEnd"/>
      <w:r>
        <w:t xml:space="preserve"> lifetime building become a fuel reserve.</w:t>
      </w:r>
    </w:p>
    <w:p w14:paraId="44FC3820" w14:textId="75D16B22" w:rsidR="00FA617D" w:rsidRDefault="00FA617D" w:rsidP="004D0185">
      <w:r>
        <w:t xml:space="preserve">In a system where conventional mitochondrial ATP generation is compromised, whether by fungal interference with mitochondrial function, substrate depletion, or the metabolic shifts documented in the longitudinal case study (Craddock, </w:t>
      </w:r>
      <w:r w:rsidR="009B06E6">
        <w:t>2026c)</w:t>
      </w:r>
      <w:r>
        <w:t>,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w:t>
      </w:r>
      <w:proofErr w:type="gramStart"/>
      <w:r w:rsidRPr="002002C8">
        <w:t>a continuously</w:t>
      </w:r>
      <w:proofErr w:type="gramEnd"/>
      <w:r w:rsidRPr="002002C8">
        <w:t xml:space="preserve">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05A2527E"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The organism adheres to live basal keratinocytes via interactions between 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w:t>
      </w:r>
      <w:r w:rsidRPr="002002C8">
        <w:lastRenderedPageBreak/>
        <w:t>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w:t>
      </w:r>
      <w:r w:rsidR="000E5810">
        <w:t xml:space="preserve">, i.e., </w:t>
      </w:r>
      <w:r w:rsidRPr="002002C8">
        <w:t xml:space="preserve">altered gradients, accelerated apoptosis, </w:t>
      </w:r>
      <w:r w:rsidR="000E5810">
        <w:t>and l</w:t>
      </w:r>
      <w:r w:rsidRPr="002002C8">
        <w:t>ayer accumulation</w:t>
      </w:r>
      <w:r w:rsidR="000E5810">
        <w:t xml:space="preserve">, </w:t>
      </w:r>
      <w:r w:rsidRPr="002002C8">
        <w:t>manifest in the tissue above.</w:t>
      </w:r>
    </w:p>
    <w:p w14:paraId="1DC1EE67" w14:textId="1918B9DA" w:rsidR="002002C8" w:rsidRPr="002002C8" w:rsidRDefault="002002C8" w:rsidP="004D0185">
      <w:r w:rsidRPr="002002C8">
        <w:t>The tissue-level changes predicted by this model</w:t>
      </w:r>
      <w:r w:rsidR="000E5810">
        <w:t>, including</w:t>
      </w:r>
      <w:r w:rsidRPr="002002C8">
        <w:t xml:space="preserve"> progressive skin toughening, compression, tightening, and episodic burning from disrupted ion gradients activating epidermal nociceptors</w:t>
      </w:r>
      <w:r w:rsidR="000E5810">
        <w:t xml:space="preserve">, </w:t>
      </w:r>
      <w:r w:rsidRPr="002002C8">
        <w:t xml:space="preserve">are documented in the longitudinal case study (Craddock, </w:t>
      </w:r>
      <w:r w:rsidR="009B06E6">
        <w:t>2026c)</w:t>
      </w:r>
      <w:r w:rsidRPr="002002C8">
        <w:t>.</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0395C9F4" w:rsidR="00FA617D" w:rsidRDefault="00FA617D" w:rsidP="004D0185">
      <w:r>
        <w:t xml:space="preserve">The Na⁺/K⁺-ATPase reversal mechanism adds a further dimension: under the altered ionic conditions the symbiont creates, the host’s primary energy-consuming ion pump can become an energy-generating one. In the context of the </w:t>
      </w:r>
      <w:r w:rsidR="00DD6777">
        <w:t>coevolution</w:t>
      </w:r>
      <w:r>
        <w:t xml:space="preserve">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w:t>
      </w:r>
      <w:proofErr w:type="gramStart"/>
      <w:r>
        <w:t>repurposing</w:t>
      </w:r>
      <w:proofErr w:type="gramEnd"/>
      <w:r>
        <w:t xml:space="preserve"> it.</w:t>
      </w: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w:t>
      </w:r>
      <w:proofErr w:type="gramStart"/>
      <w:r w:rsidR="006C3A6A">
        <w:t>all of</w:t>
      </w:r>
      <w:proofErr w:type="gramEnd"/>
      <w:r w:rsidR="006C3A6A">
        <w:t xml:space="preserve"> the receptor-level and cross-kingdom interactions described above were characterized </w:t>
      </w:r>
      <w:r w:rsidR="006C3A6A">
        <w:rPr>
          <w:i/>
          <w:iCs/>
        </w:rPr>
        <w:t>in vitro</w:t>
      </w:r>
      <w:r w:rsidR="006C3A6A">
        <w:t xml:space="preserve">: isolated compounds tested against isolated targets in controlled media. The morphological suppression, the competing-fungi apoptosis, the immune cell manipulation, the GABA-A binding, the nuclear receptor activation </w:t>
      </w:r>
      <w:proofErr w:type="gramStart"/>
      <w:r w:rsidR="006C3A6A">
        <w:t>were</w:t>
      </w:r>
      <w:proofErr w:type="gramEnd"/>
      <w:r w:rsidR="006C3A6A">
        <w:t xml:space="preserv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w:t>
      </w:r>
      <w:proofErr w:type="gramStart"/>
      <w:r>
        <w:t>is producing</w:t>
      </w:r>
      <w:proofErr w:type="gramEnd"/>
      <w:r>
        <w:t xml:space="preserve"> hundreds of compounds simultaneously, in varying concentrations, in different tissue microenvironments with variable pH, oxygen tension, carbon sources, immune pressures, and co-resident organisms at every location. The metabolite profile shifts depending on whether the 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lastRenderedPageBreak/>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 xml:space="preserve">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w:t>
      </w:r>
      <w:proofErr w:type="gramStart"/>
      <w:r>
        <w:t>E,E</w:t>
      </w:r>
      <w:proofErr w:type="gramEnd"/>
      <w:r>
        <w:t>-isomer (</w:t>
      </w:r>
      <w:proofErr w:type="spellStart"/>
      <w:r>
        <w:t>Shchepin</w:t>
      </w:r>
      <w:proofErr w:type="spellEnd"/>
      <w:r>
        <w:t xml:space="preserve">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w:t>
      </w:r>
      <w:proofErr w:type="spellStart"/>
      <w:r>
        <w:t>Semighini</w:t>
      </w:r>
      <w:proofErr w:type="spellEnd"/>
      <w:r>
        <w:t xml:space="preserve"> et al., 2006), downregulates virulence signaling in bacteria (Cugini et al., 2007), activates nuclear transcription factors in the mammalian host (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destabilize the niche the symbiont requires. The organism’s first imperative is to feed, to metabolize, to persist</w:t>
      </w:r>
      <w:proofErr w:type="gramStart"/>
      <w:r>
        <w:t>, to</w:t>
      </w:r>
      <w:proofErr w:type="gramEnd"/>
      <w:r>
        <w:t xml:space="preserve">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lastRenderedPageBreak/>
        <w:t xml:space="preserve">Not all cells </w:t>
      </w:r>
      <w:proofErr w:type="gramStart"/>
      <w:r>
        <w:t>participate in this maintenance at all times</w:t>
      </w:r>
      <w:proofErr w:type="gramEnd"/>
      <w:r>
        <w:t xml:space="preserve">. </w:t>
      </w:r>
      <w:r>
        <w:rPr>
          <w:i/>
          <w:iCs/>
        </w:rPr>
        <w:t>C. albicans</w:t>
      </w:r>
      <w:r>
        <w:t xml:space="preserve"> populations exist across a spectrum of activity states. </w:t>
      </w:r>
      <w:proofErr w:type="gramStart"/>
      <w:r>
        <w:t>The majority of</w:t>
      </w:r>
      <w:proofErr w:type="gramEnd"/>
      <w:r>
        <w:t xml:space="preserve"> cells in an untreated population are in baseline metabolic states, feeding, dividing, existing commensally (</w:t>
      </w:r>
      <w:proofErr w:type="spellStart"/>
      <w:r>
        <w:t>Dumeaux</w:t>
      </w:r>
      <w:proofErr w:type="spellEnd"/>
      <w:r>
        <w:t xml:space="preserve">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w:t>
      </w:r>
      <w:r w:rsidRPr="00A311F5">
        <w:rPr>
          <w:i/>
          <w:iCs/>
        </w:rPr>
        <w:t>C. albicans</w:t>
      </w:r>
      <w:r>
        <w:t xml:space="preserve">, the organism is not using its own primary output as a feedback signal. Production must therefore be governed by inputs the organism receives through other </w:t>
      </w:r>
      <w:proofErr w:type="gramStart"/>
      <w:r>
        <w:t>channels—</w:t>
      </w:r>
      <w:proofErr w:type="gramEnd"/>
      <w:r>
        <w:t>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t>The Confirmed Input Channel Inventory</w:t>
      </w:r>
    </w:p>
    <w:p w14:paraId="4B8FB663" w14:textId="77777777" w:rsidR="00193075" w:rsidRDefault="00193075" w:rsidP="00193075">
      <w:r>
        <w:t xml:space="preserve">The scope of the organism’s environmental sensing is substantially broader than the quorum-sensing model implies. </w:t>
      </w:r>
      <w:r w:rsidRPr="00A311F5">
        <w:rPr>
          <w:i/>
          <w:iCs/>
        </w:rPr>
        <w:t>C. albicans</w:t>
      </w:r>
      <w:r>
        <w:t xml:space="preserve">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rsidRPr="00A311F5">
        <w:rPr>
          <w:i/>
          <w:iCs/>
        </w:rPr>
        <w:t>C. albican</w:t>
      </w:r>
      <w:r>
        <w:t xml:space="preserve">s possesses a dedicated estrogen-binding protein (Ebp1) that binds mammalian estrogens with high affinity, and estradiol directly stimulates the yeast-to-hyphal morphological transition in a dose-dependent manner (Feldman et al., 1982; Zhang et al., 2000; Cheng et al., 2006). Estrogen-adapted </w:t>
      </w:r>
      <w:r w:rsidRPr="00A311F5">
        <w:rPr>
          <w:i/>
          <w:iCs/>
        </w:rPr>
        <w:t>C. albicans</w:t>
      </w:r>
      <w:r>
        <w:t xml:space="preserve"> </w:t>
      </w:r>
      <w:proofErr w:type="gramStart"/>
      <w:r>
        <w:t>evades</w:t>
      </w:r>
      <w:proofErr w:type="gramEnd"/>
      <w:r>
        <w:t xml:space="preserve"> innate immune detection through enhanced acquisition of the complement regulatory protein Factor H via the cell surface protein Gpd2 (Kumwenda et al., 2022). Specific, high-affinity binding sites for human luteinizing hormone (</w:t>
      </w:r>
      <w:proofErr w:type="spellStart"/>
      <w:r>
        <w:t>hLH</w:t>
      </w:r>
      <w:proofErr w:type="spellEnd"/>
      <w:r>
        <w:t>) and human chorionic gonadotrophin (</w:t>
      </w:r>
      <w:proofErr w:type="spellStart"/>
      <w:r>
        <w:t>hCG</w:t>
      </w:r>
      <w:proofErr w:type="spellEnd"/>
      <w:r>
        <w:t xml:space="preserve">) have been characterized in Candida species, with binding producing receptor-mediated elevation of adenylate cyclase—a functional intracellular signaling cascade (Bramley et al., 1990; 1991; Williams et al., 1990). </w:t>
      </w:r>
      <w:proofErr w:type="spellStart"/>
      <w:r>
        <w:t>hLH</w:t>
      </w:r>
      <w:proofErr w:type="spellEnd"/>
      <w:r>
        <w:t xml:space="preserve"> and </w:t>
      </w:r>
      <w:proofErr w:type="spellStart"/>
      <w:r>
        <w:t>hCG</w:t>
      </w:r>
      <w:proofErr w:type="spellEnd"/>
      <w:r>
        <w:t xml:space="preserve"> increase the rate of yeast-to-mycelium transition. The response is specific: human follicle-stimulating hormone (</w:t>
      </w:r>
      <w:proofErr w:type="spellStart"/>
      <w:r>
        <w:t>hFSH</w:t>
      </w:r>
      <w:proofErr w:type="spellEnd"/>
      <w:r>
        <w:t>), thyroid-stimulating hormone (</w:t>
      </w:r>
      <w:proofErr w:type="spellStart"/>
      <w:r>
        <w:t>hTSH</w:t>
      </w:r>
      <w:proofErr w:type="spellEnd"/>
      <w:r>
        <w:t>), growth hormone (</w:t>
      </w:r>
      <w:proofErr w:type="spellStart"/>
      <w:r>
        <w:t>hGH</w:t>
      </w:r>
      <w:proofErr w:type="spellEnd"/>
      <w:r>
        <w:t>), and prolactin (</w:t>
      </w:r>
      <w:proofErr w:type="spellStart"/>
      <w:r>
        <w:t>hPrl</w:t>
      </w:r>
      <w:proofErr w:type="spellEnd"/>
      <w:r>
        <w:t>)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t>Steroid and androgen sensing</w:t>
      </w:r>
    </w:p>
    <w:p w14:paraId="4631B77A" w14:textId="46BD0C08" w:rsidR="00193075" w:rsidRDefault="00193075" w:rsidP="00193075">
      <w:r w:rsidRPr="00A311F5">
        <w:rPr>
          <w:i/>
          <w:iCs/>
        </w:rPr>
        <w:t>C. albicans</w:t>
      </w:r>
      <w:r>
        <w:t xml:space="preserve"> possesses sterol-binding proteins that respond to androgenic sterols (reviewed in Stevens, 2010). The organism can convert </w:t>
      </w:r>
      <w:proofErr w:type="spellStart"/>
      <w:r>
        <w:t>androstenediol</w:t>
      </w:r>
      <w:proofErr w:type="spellEnd"/>
      <w:r>
        <w:t xml:space="preserve"> and androstenedione into testosterone de novo. Androgenic anabolic steroids increase </w:t>
      </w:r>
      <w:r w:rsidRPr="00A311F5">
        <w:rPr>
          <w:i/>
          <w:iCs/>
        </w:rPr>
        <w:t>C. albicans</w:t>
      </w:r>
      <w:r>
        <w:t xml:space="preserve"> biomass and proteolytic activity in a dose-dependent manner (2019). Male mice are significantly more susceptible to </w:t>
      </w:r>
      <w:r>
        <w:lastRenderedPageBreak/>
        <w:t xml:space="preserve">systemic </w:t>
      </w:r>
      <w:r w:rsidRPr="00A311F5">
        <w:rPr>
          <w:i/>
          <w:iCs/>
        </w:rPr>
        <w:t>C. albicans</w:t>
      </w:r>
      <w:r>
        <w:t xml:space="preserve">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w:t>
      </w:r>
      <w:proofErr w:type="gramStart"/>
      <w:r>
        <w:t>in</w:t>
      </w:r>
      <w:proofErr w:type="gramEnd"/>
      <w:r>
        <w:t xml:space="preserve"> </w:t>
      </w:r>
      <w:r w:rsidRPr="00A311F5">
        <w:rPr>
          <w:i/>
          <w:iCs/>
        </w:rPr>
        <w:t>C. albicans</w:t>
      </w:r>
      <w:r>
        <w:t xml:space="preserve">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w:t>
      </w:r>
      <w:r w:rsidRPr="00A311F5">
        <w:rPr>
          <w:i/>
          <w:iCs/>
        </w:rPr>
        <w:t>C. albicans</w:t>
      </w:r>
      <w:r>
        <w:t xml:space="preserve"> possesses a functional muscarinic receptor responsive to acetylcholine (Nile et al., 2018; Rajendran et al., 2015). Acetylcholine is the primary neurotransmitter of the parasympathetic nervous system and the </w:t>
      </w:r>
      <w:proofErr w:type="spellStart"/>
      <w:r>
        <w:t>vagus</w:t>
      </w:r>
      <w:proofErr w:type="spellEnd"/>
      <w:r>
        <w:t xml:space="preserve"> </w:t>
      </w:r>
      <w:proofErr w:type="gramStart"/>
      <w:r>
        <w:t>nerve, and</w:t>
      </w:r>
      <w:proofErr w:type="gramEnd"/>
      <w:r>
        <w:t xml:space="preserve"> is the principal mediator of heart rate deceleration through muscarinic M2 receptors on the sinoatrial node. An organism with a confirmed muscarinic receptor, residing in the gut—the primary innervation territory of the </w:t>
      </w:r>
      <w:proofErr w:type="spellStart"/>
      <w:r>
        <w:t>vagus</w:t>
      </w:r>
      <w:proofErr w:type="spellEnd"/>
      <w:r>
        <w:t xml:space="preserve">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t>Dopaminergic signaling</w:t>
      </w:r>
    </w:p>
    <w:p w14:paraId="7C435A06" w14:textId="76AD2E41" w:rsidR="00193075" w:rsidRDefault="00193075" w:rsidP="00193075">
      <w:r>
        <w:rPr>
          <w:b/>
          <w:i/>
        </w:rPr>
        <w:t xml:space="preserve"> </w:t>
      </w:r>
      <w:r>
        <w:t xml:space="preserve">Clozapine, an antipsychotic that blocks G-protein-coupled dopamine receptors, inhibits </w:t>
      </w:r>
      <w:r w:rsidRPr="00A311F5">
        <w:rPr>
          <w:i/>
          <w:iCs/>
        </w:rPr>
        <w:t>C. albican</w:t>
      </w:r>
      <w:r>
        <w:t xml:space="preserve">s morphogenesis through the Gpr1 receptor, a confirmed GPCR in </w:t>
      </w:r>
      <w:r w:rsidRPr="00A311F5">
        <w:rPr>
          <w:i/>
          <w:iCs/>
        </w:rPr>
        <w:t>C. albicans</w:t>
      </w:r>
      <w:r>
        <w:t xml:space="preserve">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w:t>
      </w:r>
      <w:proofErr w:type="spellStart"/>
      <w:r>
        <w:t>Vylkova</w:t>
      </w:r>
      <w:proofErr w:type="spellEnd"/>
      <w:r>
        <w:t xml:space="preserve"> et al., 2011). Extracellular pH is sensed through the Rim101 pathway. </w:t>
      </w:r>
    </w:p>
    <w:p w14:paraId="300C651D" w14:textId="77777777" w:rsidR="009D1EE2" w:rsidRDefault="00C82A31" w:rsidP="004D0185">
      <w:pPr>
        <w:pStyle w:val="Heading3"/>
        <w:ind w:firstLine="0"/>
      </w:pPr>
      <w:r w:rsidRPr="00C82A31">
        <w:t>Glucose sensing</w:t>
      </w:r>
    </w:p>
    <w:p w14:paraId="62151962" w14:textId="668FE1B9" w:rsidR="00C82A31" w:rsidRPr="00C82A31" w:rsidRDefault="00C82A31" w:rsidP="00DC1DEA">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w:t>
      </w:r>
      <w:r w:rsidRPr="00C82A31">
        <w:lastRenderedPageBreak/>
        <w:t>ensuring the organism monitors the substrate that matters most when it is most informative: during depletion. Deletion of HGT4 impairs both growth on fermentable sugars and the yeast-to-hyphal morphological transition;</w:t>
      </w:r>
      <w:r w:rsidRPr="00C82A31">
        <w:t xml:space="preserve"> </w:t>
      </w:r>
      <w:r w:rsidRPr="00C82A31">
        <w:t>a mutant form of Hgt4 locked in the 'on' position</w:t>
      </w:r>
      <w:r>
        <w:t xml:space="preserve"> </w:t>
      </w:r>
      <w:r w:rsidRPr="00C82A31">
        <w:t xml:space="preserve">produces </w:t>
      </w:r>
      <w:proofErr w:type="spellStart"/>
      <w:r w:rsidRPr="00C82A31">
        <w:t>hyperfilamentation</w:t>
      </w:r>
      <w:proofErr w:type="spellEnd"/>
      <w:r w:rsidRPr="00C82A31">
        <w:t xml:space="preserve"> (Brown et al., 2006). Glucose sensing is thus directly coupled to the organism's primary morphogenetic decision. The organism does not merely eat glucose. It reads glucose concentration as a signal governing tissue engagement.</w:t>
      </w:r>
    </w:p>
    <w:p w14:paraId="5E7BBEA9" w14:textId="4F337AAF" w:rsidR="00C82A31" w:rsidRPr="00C82A31" w:rsidRDefault="00C82A31" w:rsidP="00DC1DEA">
      <w:r w:rsidRPr="00C82A31">
        <w:t xml:space="preserve">This architecture is complemented by a second layer of glucose responsiveness operating through intracellular phosphorylation. </w:t>
      </w:r>
      <w:r w:rsidRPr="00A311F5">
        <w:rPr>
          <w:i/>
          <w:iCs/>
        </w:rPr>
        <w:t>C. albicans</w:t>
      </w:r>
      <w:r w:rsidRPr="00C82A31">
        <w:t xml:space="preserve"> modulates the expression of central metabolic genes in response to glucose concentrations as low as 0.01%</w:t>
      </w:r>
      <w:r w:rsidR="000E5810">
        <w:t xml:space="preserve">, values </w:t>
      </w:r>
      <w:r w:rsidRPr="00C82A31">
        <w:t>well below the 0.05–0.1% range maintained in human blood (</w:t>
      </w:r>
      <w:proofErr w:type="spellStart"/>
      <w:r w:rsidRPr="00C82A31">
        <w:t>Rodaki</w:t>
      </w:r>
      <w:proofErr w:type="spellEnd"/>
      <w:r w:rsidRPr="00C82A31">
        <w:t xml:space="preserve"> et al., 2009). At these concentrations, glucose also induces oxidative and cationic stress resistance and azole antifungal tolerance, responses absent in the model yeast S. cerevisiae, where glucose suppresses stress responses (</w:t>
      </w:r>
      <w:proofErr w:type="spellStart"/>
      <w:r w:rsidRPr="00C82A31">
        <w:t>Rodaki</w:t>
      </w:r>
      <w:proofErr w:type="spellEnd"/>
      <w:r w:rsidRPr="00C82A31">
        <w:t xml:space="preserve"> et al., 2009). The organism has rewired glucose sensing from a purely metabolic input into an integrated environmental assessment: glucose availability informs not only what to eat but how to defend itself.</w:t>
      </w:r>
    </w:p>
    <w:p w14:paraId="4C4E2F1D" w14:textId="2AE9373A" w:rsidR="00C82A31" w:rsidRDefault="00C82A31" w:rsidP="00DC1DEA">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w:t>
      </w:r>
      <w:r w:rsidRPr="00A311F5">
        <w:rPr>
          <w:i/>
          <w:iCs/>
        </w:rPr>
        <w:t xml:space="preserve">C. </w:t>
      </w:r>
      <w:proofErr w:type="gramStart"/>
      <w:r w:rsidRPr="00A311F5">
        <w:rPr>
          <w:i/>
          <w:iCs/>
        </w:rPr>
        <w:t>albicans</w:t>
      </w:r>
      <w:proofErr w:type="gramEnd"/>
      <w:r w:rsidRPr="00C82A31">
        <w:t xml:space="preserve"> and S. cerevisiae last shared a common ancestor. In S. cerevisiae, Gpr1 senses glucose directly. In </w:t>
      </w:r>
      <w:r w:rsidRPr="00A311F5">
        <w:rPr>
          <w:i/>
          <w:iCs/>
        </w:rPr>
        <w:t>C. albicans</w:t>
      </w:r>
      <w:r w:rsidRPr="00C82A31">
        <w:t xml:space="preserve">, Gpr1 does not respond to glucose; its confirmed ligands are lactate and methionine (Maidan et al., 2005; Ballou et al., 2016; </w:t>
      </w:r>
      <w:proofErr w:type="spellStart"/>
      <w:r w:rsidRPr="00C82A31">
        <w:t>Schrevens</w:t>
      </w:r>
      <w:proofErr w:type="spellEnd"/>
      <w:r w:rsidRPr="00C82A31">
        <w:t xml:space="preserve"> et al., 2018). This rewiring is informative within the </w:t>
      </w:r>
      <w:r w:rsidR="00DD6777">
        <w:t>coevolution</w:t>
      </w:r>
      <w:r w:rsidRPr="00C82A31">
        <w:t>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5DC3CD08" w:rsidR="009D1EE2" w:rsidRPr="009D1EE2" w:rsidRDefault="009D1EE2" w:rsidP="00DC1DEA">
      <w:r w:rsidRPr="00A311F5">
        <w:rPr>
          <w:i/>
          <w:iCs/>
        </w:rPr>
        <w:t>C. albicans</w:t>
      </w:r>
      <w:r w:rsidRPr="009D1EE2">
        <w:t xml:space="preserve">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upregulated, oxidative metabolism genes are repressed, and hypha-specific genes are induced (Setiadi et al., 2006). This response is remarkably fast</w:t>
      </w:r>
      <w:r w:rsidR="000E5810">
        <w:t>. S</w:t>
      </w:r>
      <w:r w:rsidRPr="009D1EE2">
        <w:t xml:space="preserve">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w:t>
      </w:r>
      <w:r w:rsidRPr="009D1EE2">
        <w:lastRenderedPageBreak/>
        <w:t>gene expression through the transcription factors Gal4 and Tye7 (Askew et al., 2009).</w:t>
      </w:r>
      <w:r w:rsidRPr="00A311F5">
        <w:rPr>
          <w:i/>
          <w:iCs/>
        </w:rPr>
        <w:t xml:space="preserve"> C. albicans</w:t>
      </w:r>
      <w:r w:rsidRPr="009D1EE2">
        <w:t xml:space="preserve"> lacks any ortholog of the mammalian HIF-1α transcription factor that governs hypoxic adaptation in host cells (Synnott et al., 2010), yet achieves the same functional outcome</w:t>
      </w:r>
      <w:r w:rsidR="00A5792C">
        <w:t xml:space="preserve">, </w:t>
      </w:r>
      <w:proofErr w:type="spellStart"/>
      <w:r w:rsidR="00A5792C">
        <w:t>ie</w:t>
      </w:r>
      <w:proofErr w:type="spellEnd"/>
      <w:r w:rsidR="00A5792C">
        <w:t xml:space="preserv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DC1DEA">
      <w:r w:rsidRPr="009D1EE2">
        <w:t xml:space="preserve">The </w:t>
      </w:r>
      <w:proofErr w:type="gramStart"/>
      <w:r w:rsidRPr="009D1EE2">
        <w:t>coupling</w:t>
      </w:r>
      <w:proofErr w:type="gramEnd"/>
      <w:r w:rsidRPr="009D1EE2">
        <w:t xml:space="preserve"> between oxygen sensing and virulence extends beyond metabolism. Under hypoxic conditions, </w:t>
      </w:r>
      <w:r w:rsidRPr="00A311F5">
        <w:rPr>
          <w:i/>
          <w:iCs/>
        </w:rPr>
        <w:t>C. albicans</w:t>
      </w:r>
      <w:r w:rsidRPr="009D1EE2">
        <w:t xml:space="preserve"> remodels its cell wall to mask β-glucan</w:t>
      </w:r>
      <w:r w:rsidR="005B184C">
        <w:t>,</w:t>
      </w:r>
      <w:r w:rsidRPr="009D1EE2">
        <w:t xml:space="preserve"> the primary carbohydrate recognized by the innate immune receptor Dectin-1</w:t>
      </w:r>
      <w:r w:rsidR="005B184C">
        <w:t xml:space="preserve">, </w:t>
      </w:r>
      <w:r w:rsidRPr="009D1EE2">
        <w:t>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 xml:space="preserve">This inventory is almost certainly incomplete. Approximately 1,300 </w:t>
      </w:r>
      <w:r w:rsidR="00193075" w:rsidRPr="00A311F5">
        <w:rPr>
          <w:i/>
          <w:iCs/>
        </w:rPr>
        <w:t>C. albicans</w:t>
      </w:r>
      <w:r w:rsidR="00193075">
        <w:t xml:space="preserve">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t xml:space="preserve">Table 1: Confirmed Host Signal and Environmental Sensing in </w:t>
      </w:r>
      <w:r w:rsidRPr="00A311F5">
        <w:rPr>
          <w:i/>
          <w:iCs/>
        </w:rPr>
        <w:t>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w:t>
            </w:r>
            <w:proofErr w:type="spellStart"/>
            <w:r>
              <w:rPr>
                <w:sz w:val="17"/>
              </w:rPr>
              <w:t>hLH</w:t>
            </w:r>
            <w:proofErr w:type="spellEnd"/>
            <w:r>
              <w:rPr>
                <w:sz w:val="17"/>
              </w:rPr>
              <w:t xml:space="preserve">) / </w:t>
            </w:r>
            <w:proofErr w:type="spellStart"/>
            <w:r>
              <w:rPr>
                <w:sz w:val="17"/>
              </w:rPr>
              <w:t>hCG</w:t>
            </w:r>
            <w:proofErr w:type="spellEnd"/>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 xml:space="preserve">Specific high-affinity binding sites; </w:t>
            </w:r>
            <w:r>
              <w:rPr>
                <w:sz w:val="17"/>
              </w:rPr>
              <w:lastRenderedPageBreak/>
              <w:t>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lastRenderedPageBreak/>
              <w:t xml:space="preserve">Increased yeast-to-mycelium transition; </w:t>
            </w:r>
            <w:r>
              <w:rPr>
                <w:sz w:val="17"/>
              </w:rPr>
              <w:lastRenderedPageBreak/>
              <w:t>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lastRenderedPageBreak/>
              <w:t xml:space="preserve">Bramley et al., 1990; 1991; </w:t>
            </w:r>
            <w:r>
              <w:rPr>
                <w:sz w:val="17"/>
              </w:rPr>
              <w:lastRenderedPageBreak/>
              <w:t>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lastRenderedPageBreak/>
              <w:t>Reproductive</w:t>
            </w:r>
          </w:p>
        </w:tc>
        <w:tc>
          <w:tcPr>
            <w:tcW w:w="1656" w:type="dxa"/>
          </w:tcPr>
          <w:p w14:paraId="45D7B383"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t>Environmental</w:t>
            </w:r>
          </w:p>
        </w:tc>
        <w:tc>
          <w:tcPr>
            <w:tcW w:w="1656" w:type="dxa"/>
          </w:tcPr>
          <w:p w14:paraId="377A9C9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proofErr w:type="spellStart"/>
            <w:r>
              <w:rPr>
                <w:sz w:val="17"/>
              </w:rPr>
              <w:t>Vylkova</w:t>
            </w:r>
            <w:proofErr w:type="spellEnd"/>
            <w:r>
              <w:rPr>
                <w:sz w:val="17"/>
              </w:rPr>
              <w:t xml:space="preserve">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324D02">
            <w:pPr>
              <w:jc w:val="cente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proofErr w:type="gramStart"/>
            <w:r w:rsidRPr="002E7FB0">
              <w:rPr>
                <w:sz w:val="17"/>
              </w:rPr>
              <w:t>cAMP</w:t>
            </w:r>
            <w:proofErr w:type="gramEnd"/>
            <w:r w:rsidRPr="002E7FB0">
              <w:rPr>
                <w:sz w:val="17"/>
              </w:rPr>
              <w:t>-PKA pathway activation; morphogenesis. Lactate = immune cell metabolic output; methionine = biosynthetic activity marker</w:t>
            </w:r>
          </w:p>
        </w:tc>
        <w:tc>
          <w:tcPr>
            <w:tcW w:w="1734" w:type="dxa"/>
          </w:tcPr>
          <w:p w14:paraId="09D07AF5" w14:textId="4B8215A1"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glucan masking (immune evasion)</w:t>
            </w:r>
          </w:p>
        </w:tc>
        <w:tc>
          <w:tcPr>
            <w:tcW w:w="1734" w:type="dxa"/>
          </w:tcPr>
          <w:p w14:paraId="46F3D9EC" w14:textId="7A986CF4"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Setiadi et al., 2006; Synnott et al., 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324D02">
            <w:pPr>
              <w:jc w:val="center"/>
            </w:pPr>
            <w:r>
              <w:rPr>
                <w:i/>
                <w:sz w:val="17"/>
              </w:rPr>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Catecholamines (epi/</w:t>
            </w:r>
            <w:proofErr w:type="spellStart"/>
            <w:r>
              <w:rPr>
                <w:sz w:val="17"/>
              </w:rPr>
              <w:t>norepi</w:t>
            </w:r>
            <w:proofErr w:type="spellEnd"/>
            <w:r>
              <w:rPr>
                <w:sz w:val="17"/>
              </w:rPr>
              <w:t>)</w:t>
            </w:r>
          </w:p>
        </w:tc>
        <w:tc>
          <w:tcPr>
            <w:tcW w:w="2260" w:type="dxa"/>
          </w:tcPr>
          <w:p w14:paraId="34A6EA26"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 xml:space="preserve">Minimal direct effect </w:t>
            </w:r>
            <w:proofErr w:type="gramStart"/>
            <w:r>
              <w:rPr>
                <w:sz w:val="17"/>
              </w:rPr>
              <w:t>at</w:t>
            </w:r>
            <w:proofErr w:type="gramEnd"/>
            <w:r>
              <w:rPr>
                <w:sz w:val="17"/>
              </w:rPr>
              <w:t xml:space="preserve"> pharmacological concentrations</w:t>
            </w:r>
          </w:p>
        </w:tc>
        <w:tc>
          <w:tcPr>
            <w:tcW w:w="1734" w:type="dxa"/>
          </w:tcPr>
          <w:p w14:paraId="57B5D73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0A1555D4" w:rsidR="00193075" w:rsidRDefault="00193075" w:rsidP="00193075">
      <w:pPr>
        <w:spacing w:after="40"/>
      </w:pPr>
      <w:r>
        <w:rPr>
          <w:sz w:val="18"/>
        </w:rPr>
        <w:t xml:space="preserve">¹ FSH, TSH, growth hormone, and prolactin were specifically tested and produced no effect on </w:t>
      </w:r>
      <w:r w:rsidRPr="00A311F5">
        <w:rPr>
          <w:i/>
          <w:iCs/>
          <w:sz w:val="18"/>
        </w:rPr>
        <w:t>C. albicans</w:t>
      </w:r>
      <w:r>
        <w:rPr>
          <w:sz w:val="18"/>
        </w:rPr>
        <w:t xml:space="preserve"> morphological transition (Kinsman et al., 1988). These are anterior pituitary output hormones. The </w:t>
      </w:r>
      <w:r w:rsidR="00DD6777">
        <w:rPr>
          <w:sz w:val="18"/>
        </w:rPr>
        <w:t>coevolution</w:t>
      </w:r>
      <w:r>
        <w:rPr>
          <w:sz w:val="18"/>
        </w:rPr>
        <w:t xml:space="preserve">ary framework </w:t>
      </w:r>
      <w:r>
        <w:rPr>
          <w:sz w:val="18"/>
        </w:rPr>
        <w:lastRenderedPageBreak/>
        <w:t>(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 xml:space="preserve">² This inventory reflects tested interactions only. Approximately 1,300 </w:t>
      </w:r>
      <w:r w:rsidRPr="00A311F5">
        <w:rPr>
          <w:i/>
          <w:iCs/>
          <w:sz w:val="18"/>
        </w:rPr>
        <w:t>C. albicans</w:t>
      </w:r>
      <w:r>
        <w:rPr>
          <w:sz w:val="18"/>
        </w:rPr>
        <w:t xml:space="preserve">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 xml:space="preserve">The </w:t>
      </w:r>
      <w:r>
        <w:t>Distributed System</w:t>
      </w:r>
      <w:r>
        <w:br/>
      </w:r>
    </w:p>
    <w:p w14:paraId="5CD69038" w14:textId="77777777" w:rsidR="00600D32" w:rsidRDefault="00600D32" w:rsidP="00DC1DEA">
      <w:r>
        <w:t xml:space="preserve">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w:t>
      </w:r>
      <w:proofErr w:type="spellStart"/>
      <w:r>
        <w:t>candidalysin</w:t>
      </w:r>
      <w:proofErr w:type="spellEnd"/>
      <w:r>
        <w:t xml:space="preserve"> while the surrounding yeast-form population maintains the local immune suppression that permits the invasion to proceed. At no single site does the organism's full capability manifest. Across the host, the aggregate system operates at a scale no individual cell represents.</w:t>
      </w:r>
    </w:p>
    <w:p w14:paraId="5A9D7202" w14:textId="55CD0003" w:rsidR="00600D32" w:rsidRDefault="00600D32" w:rsidP="00DC1DEA">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w:t>
      </w:r>
      <w:proofErr w:type="gramStart"/>
      <w:r>
        <w:t>all of</w:t>
      </w:r>
      <w:proofErr w:type="gramEnd"/>
      <w:r>
        <w:t xml:space="preserve">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w:t>
      </w:r>
      <w:r w:rsidRPr="00A311F5">
        <w:rPr>
          <w:i/>
          <w:iCs/>
        </w:rPr>
        <w:t>C. albicans</w:t>
      </w:r>
      <w:r>
        <w:t xml:space="preserve">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DC1DEA">
      <w:r>
        <w:t xml:space="preserve"> The distinction, and the reason the analogy is imperfect, is that a eusocial colony achieves distributed specialization through morphologically distinct castes — workers, soldiers, reproductives — encoded in developmental programs. </w:t>
      </w:r>
      <w:r w:rsidRPr="00A311F5">
        <w:rPr>
          <w:i/>
          <w:iCs/>
        </w:rPr>
        <w:t>C. albicans</w:t>
      </w:r>
      <w:r>
        <w:t xml:space="preserve"> </w:t>
      </w:r>
      <w:proofErr w:type="gramStart"/>
      <w:r>
        <w:t>achieves</w:t>
      </w:r>
      <w:proofErr w:type="gramEnd"/>
      <w:r>
        <w:t xml:space="preserve"> equivalent functional distribution from a single genome through the epigenetic and transcriptomic heterogeneity described in Section 5.8. Different cells within a genetically identical population run different transcriptional programs (</w:t>
      </w:r>
      <w:proofErr w:type="spellStart"/>
      <w:r>
        <w:t>Dumeaux</w:t>
      </w:r>
      <w:proofErr w:type="spellEnd"/>
      <w:r>
        <w:t xml:space="preserve"> et al., 2023), toggling between commensal maintenance, immune evasion, tissue invasion, dormancy, and environmental sensing without requiring different body plans. The biochemical computer does not need castes. It needs chromatin switches.</w:t>
      </w:r>
    </w:p>
    <w:p w14:paraId="49A40579" w14:textId="131D6FAD" w:rsidR="00600D32" w:rsidRDefault="00600D32" w:rsidP="00DC1DEA">
      <w:r>
        <w:t xml:space="preserve"> A note on colonization prevalence. </w:t>
      </w:r>
      <w:r w:rsidRPr="00A311F5">
        <w:rPr>
          <w:i/>
          <w:iCs/>
        </w:rPr>
        <w:t>C. albicans</w:t>
      </w:r>
      <w:r>
        <w:t xml:space="preserve">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w:t>
      </w:r>
      <w:r w:rsidRPr="00810600">
        <w:rPr>
          <w:i/>
          <w:iCs/>
        </w:rPr>
        <w:t>C. albicans</w:t>
      </w:r>
      <w:r>
        <w:t xml:space="preserve"> is an </w:t>
      </w:r>
      <w:proofErr w:type="gramStart"/>
      <w:r>
        <w:t>obligate</w:t>
      </w:r>
      <w:proofErr w:type="gramEnd"/>
      <w:r>
        <w:t xml:space="preserve"> commensal with no known environmental reservoir, transmitted vertically from mother to child through birth canal transit and breastfeeding (Kumamoto, 2011; Ost and Round, 2023). An organism with this transmission biology and no independent existence outside the host is not </w:t>
      </w:r>
      <w:r>
        <w:lastRenderedPageBreak/>
        <w:t xml:space="preserve">present in 40–60% of humans and absent from the remainder. It is more accurately described as </w:t>
      </w:r>
      <w:proofErr w:type="gramStart"/>
      <w:r>
        <w:t>near-ubiquitous</w:t>
      </w:r>
      <w:proofErr w:type="gramEnd"/>
      <w:r>
        <w:t xml:space="preserve"> in humans, with detectable abundance at any given site and time varying with colonization density, niche, immune status, dietary conditions, and the detection methodology employed.</w:t>
      </w:r>
    </w:p>
    <w:p w14:paraId="3515E98A" w14:textId="77777777" w:rsidR="00600D32" w:rsidRDefault="00600D32" w:rsidP="00DC1DEA">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28B4F2AA" w:rsidR="00193075" w:rsidRDefault="00193075" w:rsidP="00DC1DEA">
      <w:r>
        <w:t xml:space="preserve">The specificity of the organism’s hormone sensing raises a question that the receptor inventory alone cannot answer. Kinsman et al. (1988) tested seven mammalian hormones for effects on </w:t>
      </w:r>
      <w:r w:rsidRPr="00810600">
        <w:rPr>
          <w:i/>
          <w:iCs/>
        </w:rPr>
        <w:t>C. albicans</w:t>
      </w:r>
      <w:r>
        <w:t xml:space="preserve"> morphological transition. Luteinizing hormone produced a specific, significant response. Follicle-stimulating hormone, thyroid-stimulating hormone, growth hormone, and prolactin did not. This selectivity has been treated in the literature as a characterization detail. Within the </w:t>
      </w:r>
      <w:r w:rsidR="00DD6777">
        <w:t>coevolution</w:t>
      </w:r>
      <w:r>
        <w:t>ary framework, it is a design signature.</w:t>
      </w:r>
    </w:p>
    <w:p w14:paraId="1127241C" w14:textId="77777777" w:rsidR="00193075" w:rsidRDefault="00193075" w:rsidP="00DC1DEA">
      <w:r>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DC1DEA">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0071FC5C" w:rsidR="00193075" w:rsidRDefault="00193075" w:rsidP="00DC1DEA">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w:t>
      </w:r>
      <w:r w:rsidR="000E5810">
        <w:t xml:space="preserve">, </w:t>
      </w:r>
      <w:r>
        <w:t>perfusion control and ECS-mediated signaling</w:t>
      </w:r>
      <w:r w:rsidR="000E5810">
        <w:t xml:space="preserve">, </w:t>
      </w:r>
      <w:r>
        <w:t>converge on the same target organ, providing redundant governance of pituitary output without requiring the organism to detect any of the individual hormones that output comprises.</w:t>
      </w:r>
    </w:p>
    <w:p w14:paraId="7CBFFFE0" w14:textId="77777777" w:rsidR="00193075" w:rsidRDefault="00193075" w:rsidP="00DC1DEA">
      <w:r>
        <w:t xml:space="preserve">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w:t>
      </w:r>
      <w:r>
        <w:lastRenderedPageBreak/>
        <w:t>organism makes to the host’s endocrine environment by controlling the relay station that distributes them. The organism does not need to read these because it is writing them.</w:t>
      </w:r>
    </w:p>
    <w:p w14:paraId="6CC82B82" w14:textId="401B8AEA" w:rsidR="00193075" w:rsidRDefault="00193075" w:rsidP="00DC1DEA">
      <w:r>
        <w:t xml:space="preserve">LH occupies an instructive position in this model. It is the one anterior pituitary hormone for which </w:t>
      </w:r>
      <w:r w:rsidRPr="00810600">
        <w:rPr>
          <w:i/>
          <w:iCs/>
        </w:rPr>
        <w:t>C. albicans</w:t>
      </w:r>
      <w:r>
        <w:t xml:space="preserve">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w:t>
      </w:r>
      <w:r w:rsidR="00DD6777">
        <w:t>coevolution</w:t>
      </w:r>
      <w:r>
        <w:t>ary framework; neither is currently testable.</w:t>
      </w:r>
    </w:p>
    <w:p w14:paraId="563A133C" w14:textId="77777777" w:rsidR="00193075" w:rsidRDefault="00193075" w:rsidP="00DC1DEA">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DC1DEA">
      <w:r>
        <w:t xml:space="preserve">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w:t>
      </w:r>
      <w:r w:rsidRPr="00810600">
        <w:rPr>
          <w:i/>
          <w:iCs/>
        </w:rPr>
        <w:t xml:space="preserve">C. albicans </w:t>
      </w:r>
      <w:r>
        <w:t>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DC1DEA">
      <w:r>
        <w:t xml:space="preserve">This negative result is informative rather than limiting. Endocannabinoid signaling through CB1 has been shown to regulate the release of the classical </w:t>
      </w:r>
      <w:proofErr w:type="gramStart"/>
      <w:r>
        <w:t>neurotransmitters</w:t>
      </w:r>
      <w:proofErr w:type="gramEnd"/>
      <w:r>
        <w:t xml:space="preserve">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DC1DEA">
      <w:r>
        <w:t>This creates a complete autonomic access model. The parasympathetic arm—the brake—is accessed directly through the confirmed muscarinic acetylcholine receptor. The sympathetic arm—the accelerator—is governed indirectly through ECS-mediated modulation of catecholamine release. Two arms, two mechanisms, one organism. The parasympathetic channel is a listener. The sympathetic channel is a governor.</w:t>
      </w:r>
    </w:p>
    <w:p w14:paraId="219DD510" w14:textId="5EBC6BC5" w:rsidR="00193075" w:rsidRDefault="00193075" w:rsidP="00DC1DEA">
      <w:r>
        <w:t xml:space="preserve">The functional consequences of this dual autonomic access are documented in the longitudinal case study (Craddock, </w:t>
      </w:r>
      <w:r w:rsidR="009B06E6">
        <w:t>2026c)</w:t>
      </w:r>
      <w:r>
        <w:t xml:space="preserve">.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w:t>
      </w:r>
      <w:r>
        <w:lastRenderedPageBreak/>
        <w:t>regulatory systems managing this transition—the host’s autonomic nervous system and the symbiont’s parallel ECS signaling—outperform one.</w:t>
      </w:r>
    </w:p>
    <w:p w14:paraId="3F039AF5" w14:textId="77777777" w:rsidR="00193075" w:rsidRDefault="00193075" w:rsidP="00DC1DEA">
      <w:r>
        <w:t xml:space="preserve">More broadly, </w:t>
      </w:r>
      <w:r w:rsidRPr="00D953B8">
        <w:rPr>
          <w:i/>
          <w:iCs/>
        </w:rPr>
        <w:t>dual autonomic governance</w:t>
      </w:r>
      <w:r>
        <w:t xml:space="preserve"> provides the mechanistic basis for </w:t>
      </w:r>
      <w:proofErr w:type="gramStart"/>
      <w:r>
        <w:t>the enhanced</w:t>
      </w:r>
      <w:proofErr w:type="gramEnd"/>
      <w:r>
        <w:t xml:space="preserve">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158FAD33" w:rsidR="00193075" w:rsidRDefault="00193075" w:rsidP="00DC1DEA">
      <w:r>
        <w:t xml:space="preserve">The redacted source article described the terminal phase of the program in terms directly consistent with this model: the heart maintained normal rhythm without crisis, beating steadily until cessation, attributed specifically to hormonal control (Craddock, </w:t>
      </w:r>
      <w:r w:rsidR="009B06E6">
        <w:t>2026c)</w:t>
      </w:r>
      <w:r>
        <w:t xml:space="preserve">.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w:t>
      </w:r>
      <w:proofErr w:type="gramStart"/>
      <w:r>
        <w:t>system—</w:t>
      </w:r>
      <w:proofErr w:type="gramEnd"/>
      <w:r>
        <w:t>the autonomic nervous system operating 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08BB540A" w:rsidR="00193075" w:rsidRDefault="00193075" w:rsidP="00193075">
      <w:r>
        <w:t xml:space="preserve">The program documented in the longitudinal case study operates through organ systems sequentially, with documented involvement of liver, kidney, pancreas, and adrenal tissue at different stages (Craddock, </w:t>
      </w:r>
      <w:r w:rsidR="009B06E6">
        <w:t>2026c)</w:t>
      </w:r>
      <w:r>
        <w:t>.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w:t>
      </w:r>
      <w:proofErr w:type="gramStart"/>
      <w:r>
        <w:t>in order to</w:t>
      </w:r>
      <w:proofErr w:type="gramEnd"/>
      <w:r>
        <w:t xml:space="preserve"> calibrate the timing and depth of its activity. An organism that can read estrogen, cortisol, luteinizing hormone, and androgens but cannot read the primary metabolic rate hormone would have a critical gap in its endocrine surveillance. The absence of published evidence for </w:t>
      </w:r>
      <w:r w:rsidRPr="00810600">
        <w:rPr>
          <w:i/>
          <w:iCs/>
        </w:rPr>
        <w:t>C. albicans</w:t>
      </w:r>
      <w:r>
        <w:t xml:space="preserve"> thyroid hormone sensing reflects the absence of investigation, not the absence of capability.</w:t>
      </w:r>
    </w:p>
    <w:p w14:paraId="464F5CD1" w14:textId="6AF08F62" w:rsidR="00193075" w:rsidRDefault="00193075" w:rsidP="00193075">
      <w:r>
        <w:t>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accelerated cognitive processing, and elevated metabolic rate</w:t>
      </w:r>
      <w:r w:rsidR="000E5810">
        <w:t xml:space="preserve">. This is </w:t>
      </w:r>
      <w:r>
        <w:t>a defined window of enhanced function, not a permanent state.</w:t>
      </w:r>
    </w:p>
    <w:p w14:paraId="6DA88E06" w14:textId="6179A119" w:rsidR="00193075" w:rsidRDefault="00193075" w:rsidP="00193075">
      <w:r>
        <w:t xml:space="preserve">The longitudinal case study documents such a window: a period of approximately one month in June 2025 characterized by extraordinary mental clarity and creative output, specifically noted as qualitatively distinct from baseline cognitive function (Craddock, </w:t>
      </w:r>
      <w:r w:rsidR="009B06E6">
        <w:t>2026c)</w:t>
      </w:r>
      <w:r>
        <w:t xml:space="preserve">. This observation is from a single subject and is not diagnostic. It is, however, internally consistent with a thyroid-phase release event, and consistent with the broader pattern documented in the case study of clarity surges bookended by transition periods. Each organ </w:t>
      </w:r>
      <w:r>
        <w:lastRenderedPageBreak/>
        <w:t>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 xml:space="preserve">C. </w:t>
      </w:r>
      <w:proofErr w:type="spellStart"/>
      <w:proofErr w:type="gramStart"/>
      <w:r>
        <w:rPr>
          <w:i/>
          <w:iCs/>
        </w:rPr>
        <w:t>albicans</w:t>
      </w:r>
      <w:r>
        <w:t>’s</w:t>
      </w:r>
      <w:proofErr w:type="spellEnd"/>
      <w:proofErr w:type="gramEnd"/>
      <w:r>
        <w:t xml:space="preserve"> signaling architecture raises the question of how such a system is maintained under environmental pressure. Recent single-cell transcriptomic work by </w:t>
      </w:r>
      <w:proofErr w:type="spellStart"/>
      <w:r>
        <w:t>Dumeaux</w:t>
      </w:r>
      <w:proofErr w:type="spellEnd"/>
      <w:r>
        <w:t xml:space="preserve"> et al. (2023), published in </w:t>
      </w:r>
      <w:proofErr w:type="spellStart"/>
      <w:r>
        <w:rPr>
          <w:i/>
          <w:iCs/>
        </w:rPr>
        <w:t>eLife</w:t>
      </w:r>
      <w:proofErr w:type="spellEnd"/>
      <w:r>
        <w:t>, provides a striking answer.</w:t>
      </w:r>
    </w:p>
    <w:p w14:paraId="4ECA00B0" w14:textId="77777777" w:rsidR="00303C34" w:rsidRDefault="006C3A6A" w:rsidP="00556297">
      <w:r>
        <w:t xml:space="preserve">Using nanoliter droplet-based single-cell sequencing, </w:t>
      </w:r>
      <w:proofErr w:type="spellStart"/>
      <w:r>
        <w:t>Dumeaux</w:t>
      </w:r>
      <w:proofErr w:type="spellEnd"/>
      <w:r>
        <w:t xml:space="preserve">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t xml:space="preserve">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w:t>
      </w:r>
      <w:proofErr w:type="gramStart"/>
      <w:r>
        <w:t>restabilized</w:t>
      </w:r>
      <w:proofErr w:type="gramEnd"/>
      <w:r>
        <w:t xml:space="preserve"> (</w:t>
      </w:r>
      <w:proofErr w:type="spellStart"/>
      <w:r>
        <w:t>Dumeaux</w:t>
      </w:r>
      <w:proofErr w:type="spellEnd"/>
      <w:r>
        <w:t xml:space="preserve">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Observed diversification may reflect evolutionary encoding of historical environmental variability rather than de novo anticipation of novel stress.</w:t>
      </w:r>
      <w:r w:rsidR="00F11D95">
        <w:t xml:space="preserve"> (</w:t>
      </w:r>
      <w:r w:rsidR="00F11D95" w:rsidRPr="00F11D95">
        <w:t>Mitchell et al. (2009)</w:t>
      </w:r>
      <w:r w:rsidR="00F11D95">
        <w:t xml:space="preserve">, </w:t>
      </w:r>
      <w:proofErr w:type="spellStart"/>
      <w:r w:rsidR="00F11D95" w:rsidRPr="00F11D95">
        <w:t>Tagkopoulos</w:t>
      </w:r>
      <w:proofErr w:type="spellEnd"/>
      <w:r w:rsidR="00F11D95" w:rsidRPr="00F11D95">
        <w:t xml:space="preserve"> et al. (2008)</w:t>
      </w:r>
      <w:r w:rsidR="00F11D95">
        <w:t>)</w:t>
      </w:r>
    </w:p>
    <w:p w14:paraId="2CC77B83" w14:textId="77777777" w:rsidR="00303C34" w:rsidRDefault="006C3A6A" w:rsidP="00556297">
      <w:r>
        <w:t xml:space="preserve">Biological bet hedging is not unique to </w:t>
      </w:r>
      <w:r>
        <w:rPr>
          <w:i/>
          <w:iCs/>
        </w:rPr>
        <w:t>Candida</w:t>
      </w:r>
      <w:r>
        <w:t xml:space="preserve">.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w:t>
      </w:r>
      <w:proofErr w:type="spellStart"/>
      <w:r>
        <w:t>persister</w:t>
      </w:r>
      <w:proofErr w:type="spellEnd"/>
      <w:r>
        <w:t xml:space="preserve"> cells spontaneously enter dormant, antibiotic-tolerant states within genetically identical populations before any antibiotic exposure.</w:t>
      </w:r>
    </w:p>
    <w:p w14:paraId="7BDA2B2D" w14:textId="781F45EE" w:rsidR="00303C34" w:rsidRDefault="006C3A6A" w:rsidP="00556297">
      <w:r>
        <w:lastRenderedPageBreak/>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proofErr w:type="spellStart"/>
      <w:proofErr w:type="gramStart"/>
      <w:r w:rsidR="00AE36B6">
        <w:t>ie</w:t>
      </w:r>
      <w:proofErr w:type="spellEnd"/>
      <w:proofErr w:type="gramEnd"/>
      <w:r w:rsidR="00AE36B6">
        <w:t>. c</w:t>
      </w:r>
      <w:r w:rsidR="00AE36B6" w:rsidRPr="00AE36B6">
        <w:t>andida represents a globally entrenched commensal lineage whose eradication would require interventions incompatible with host survival or ecosystem stability.</w:t>
      </w:r>
      <w:r w:rsidR="00AE36B6">
        <w:t xml:space="preserve"> N</w:t>
      </w:r>
      <w:r>
        <w:t xml:space="preserve">ot because it is optimized for any single threat, but because it is pre-adapted for persistence across the full spectrum of environmental contingencies. It does not predict what will happen next. It has already </w:t>
      </w:r>
      <w:proofErr w:type="gramStart"/>
      <w:r>
        <w:t>prepared</w:t>
      </w:r>
      <w:proofErr w:type="gramEnd"/>
      <w:r>
        <w:t xml:space="preserve">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w:t>
      </w:r>
      <w:proofErr w:type="spellStart"/>
      <w:r w:rsidRPr="00AE36B6">
        <w:t>Benéitez</w:t>
      </w:r>
      <w:proofErr w:type="spellEnd"/>
      <w:r w:rsidRPr="00AE36B6">
        <w:t xml:space="preserve"> et al., 2021). Transient exposure to the HDAC inhibitor </w:t>
      </w:r>
      <w:proofErr w:type="spellStart"/>
      <w:r w:rsidRPr="00AE36B6">
        <w:t>trichostatin</w:t>
      </w:r>
      <w:proofErr w:type="spellEnd"/>
      <w:r w:rsidRPr="00AE36B6">
        <w:t xml:space="preserve">-A dramatically increases white-to-opaque switching frequency, and targeted deletion of the deacetylase gene </w:t>
      </w:r>
      <w:r w:rsidRPr="00AE36B6">
        <w:rPr>
          <w:i/>
          <w:iCs/>
        </w:rPr>
        <w:t>HDA1</w:t>
      </w:r>
      <w:r w:rsidRPr="00AE36B6">
        <w:t xml:space="preserve"> produces the same effect (Klar et al., 2001), demonstrating that a single chromatin modification can trigger a phenotypic transition without DNA sequence change. The histone deacetylase Sir2 mediates cell wall remodeling that enables host cell adhesion and immune </w:t>
      </w:r>
      <w:proofErr w:type="gramStart"/>
      <w:r w:rsidRPr="00AE36B6">
        <w:t>escape, and</w:t>
      </w:r>
      <w:proofErr w:type="gramEnd"/>
      <w:r w:rsidRPr="00AE36B6">
        <w:t xml:space="preserve">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w:t>
      </w:r>
      <w:proofErr w:type="spellStart"/>
      <w:r w:rsidRPr="00AE36B6">
        <w:t>Shivarathri</w:t>
      </w:r>
      <w:proofErr w:type="spellEnd"/>
      <w:r w:rsidRPr="00AE36B6">
        <w:t xml:space="preserve">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3F6A94D" w:rsidR="00E32394" w:rsidRDefault="00AE36B6" w:rsidP="00556297">
      <w:r w:rsidRPr="00AE36B6">
        <w:lastRenderedPageBreak/>
        <w:t xml:space="preserve">The distinction between epigenetic and genetic adaptation is fundamental to the </w:t>
      </w:r>
      <w:r w:rsidR="00DD6777">
        <w:t>coevolution</w:t>
      </w:r>
      <w:r w:rsidRPr="00AE36B6">
        <w:t xml:space="preserve">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w:t>
      </w:r>
      <w:proofErr w:type="gramStart"/>
      <w:r w:rsidRPr="00AE36B6">
        <w:t>adapt, and</w:t>
      </w:r>
      <w:proofErr w:type="gramEnd"/>
      <w:r w:rsidRPr="00AE36B6">
        <w:t xml:space="preserve"> can reverse course if conditions change. The transcriptomic heterogeneity described by </w:t>
      </w:r>
      <w:proofErr w:type="spellStart"/>
      <w:r w:rsidRPr="00AE36B6">
        <w:t>Dumeaux</w:t>
      </w:r>
      <w:proofErr w:type="spellEnd"/>
      <w:r w:rsidRPr="00AE36B6">
        <w:t xml:space="preserve"> et al. (2023)</w:t>
      </w:r>
      <w:r w:rsidR="000E5810">
        <w:t>, namely</w:t>
      </w:r>
      <w:r w:rsidRPr="00AE36B6">
        <w:t xml:space="preserve"> different cells within an isogenic population running different transcriptional programs before any environmental challenge</w:t>
      </w:r>
      <w:r w:rsidR="000E5810">
        <w:t xml:space="preserve">, </w:t>
      </w:r>
      <w:r w:rsidRPr="00AE36B6">
        <w:t xml:space="preserve">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n ionic manipulation toolkit (potassium competition, transmembrane pore formation, pH engineering) capable of altering the electrochemical landscape in which the host's Na⁺/K⁺-ATPase operates</w:t>
      </w:r>
      <w:r w:rsidR="00C3060A">
        <w:t>; and</w:t>
      </w:r>
      <w:r w:rsidR="00541D23">
        <w:t xml:space="preserve"> </w:t>
      </w:r>
      <w:r w:rsidR="00C3060A">
        <w:t>(8) production of authentic host 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3D774CB9"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w:t>
      </w:r>
      <w:r w:rsidR="00DD6777">
        <w:t>coevolution</w:t>
      </w:r>
      <w:r>
        <w:t xml:space="preserve">ary </w:t>
      </w:r>
      <w:r>
        <w:lastRenderedPageBreak/>
        <w:t xml:space="preserve">program described in the preceding sections. The organism did not need to evolve new capabilities to respond to saline oscillation. It </w:t>
      </w:r>
      <w:proofErr w:type="gramStart"/>
      <w:r>
        <w:t>needed</w:t>
      </w:r>
      <w:proofErr w:type="gramEnd"/>
      <w:r>
        <w:t xml:space="preserve">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rsidRPr="00810600">
        <w:rPr>
          <w:i/>
          <w:iCs/>
        </w:rPr>
        <w:t>C. albicans</w:t>
      </w:r>
      <w:r>
        <w:t xml:space="preserve"> </w:t>
      </w:r>
      <w:proofErr w:type="gramStart"/>
      <w:r>
        <w:t>is</w:t>
      </w:r>
      <w:proofErr w:type="gramEnd"/>
      <w:r>
        <w:t xml:space="preserve"> metabolically flexible to a degree unusual even among fungi. It can utilize glucose, amino acids, carboxylic acids, fatty acids, N-acetylglucosamine, and lactate as carbon sources, and can switch between glycolytic and gluconeogenic metabolism depending on the local nutrient environment and pathway accessibility (</w:t>
      </w:r>
      <w:proofErr w:type="spellStart"/>
      <w:r>
        <w:t>Barelle</w:t>
      </w:r>
      <w:proofErr w:type="spellEnd"/>
      <w:r>
        <w:t xml:space="preserve"> et al., 2006; Lorenz et al., 2004). This is not a generalist's indifference to what it eats. It is the prerequisite for the distributed system described in Section 5.7 — an organism that simultaneously inhabits the glucose-rich gut lumen, the amino acid-rich tissue </w:t>
      </w:r>
      <w:proofErr w:type="spellStart"/>
      <w:r>
        <w:t>interstitium</w:t>
      </w:r>
      <w:proofErr w:type="spellEnd"/>
      <w:r>
        <w:t>,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69A5A343" w:rsidR="000F3566" w:rsidRDefault="000F3566" w:rsidP="000F3566">
      <w:r>
        <w:t xml:space="preserve">Dietary glucose is the quietest channel. In the gut lumen, yeast-form </w:t>
      </w:r>
      <w:r w:rsidRPr="00810600">
        <w:rPr>
          <w:i/>
          <w:iCs/>
        </w:rPr>
        <w:t>C. albican</w:t>
      </w:r>
      <w:r>
        <w:t xml:space="preserve">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hat feeds into the cAMP-PKA signaling cascade (Section 5.7). This is the commensal baseline</w:t>
      </w:r>
      <w:r w:rsidR="000E5810">
        <w:t>:</w:t>
      </w:r>
      <w:r>
        <w:t xml:space="preserve"> the organism feeding from the same table as the host, its metabolic demands invisible within the volume of carbohydrate passing through the digestive tract. The host does not notice the tax. The relationship appears benign. Every individual carrying </w:t>
      </w:r>
      <w:r w:rsidRPr="00810600">
        <w:rPr>
          <w:i/>
          <w:iCs/>
        </w:rPr>
        <w:t>C. albicans</w:t>
      </w:r>
      <w:r>
        <w:t xml:space="preserve"> as a commensal is running this channel right now, </w:t>
      </w:r>
      <w:proofErr w:type="gramStart"/>
      <w:r>
        <w:t>whether or not</w:t>
      </w:r>
      <w:proofErr w:type="gramEnd"/>
      <w:r>
        <w:t xml:space="preserve"> any other channel is active.</w:t>
      </w:r>
    </w:p>
    <w:p w14:paraId="6C8F3A38" w14:textId="7F8C3D04" w:rsidR="000F3566" w:rsidRDefault="000F3566" w:rsidP="000F3566">
      <w:r>
        <w:t xml:space="preserve">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t>
      </w:r>
      <w:proofErr w:type="gramStart"/>
      <w:r>
        <w:t>where</w:t>
      </w:r>
      <w:proofErr w:type="gramEnd"/>
      <w:r>
        <w:t xml:space="preserve"> commensal existence </w:t>
      </w:r>
      <w:r>
        <w:lastRenderedPageBreak/>
        <w:t>transitions into tissue engagement</w:t>
      </w:r>
      <w:r w:rsidR="000E5810">
        <w:t>. T</w:t>
      </w:r>
      <w:r>
        <w:t>he threshold monitor</w:t>
      </w:r>
      <w:r w:rsidR="00321C13">
        <w:t>ed</w:t>
      </w:r>
      <w:r>
        <w:t xml:space="preserve"> continuously</w:t>
      </w:r>
      <w:r w:rsidR="00321C13">
        <w:t xml:space="preserve"> by the distributed system.</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1E6D59E1" w:rsidR="000F3566" w:rsidRDefault="000F3566" w:rsidP="000F3566">
      <w:r>
        <w:t xml:space="preserve">Lipids and fatty acids represent the channel through which the organism transitions from feeding alongside the host to feeding from the host. The CYP52 fatty acid metabolism enzyme family, when upregulated </w:t>
      </w:r>
      <w:r w:rsidR="00321C13">
        <w:t>(</w:t>
      </w:r>
      <w:r>
        <w:t>whether by iatrogenic induction as described in Section 5.1 or by endogenous metabolic shifts</w:t>
      </w:r>
      <w:r w:rsidR="00321C13">
        <w:t>)</w:t>
      </w:r>
      <w:r>
        <w:t xml:space="preserve">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so, gains the raw material for the immune modulation and vascular tone management programs described throughout Section 5.</w:t>
      </w:r>
    </w:p>
    <w:p w14:paraId="19956AFC" w14:textId="77777777" w:rsidR="000F3566" w:rsidRDefault="000F3566" w:rsidP="000F3566">
      <w:r>
        <w:t xml:space="preserve">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w:t>
      </w:r>
      <w:proofErr w:type="spellStart"/>
      <w:r>
        <w:t>pH.</w:t>
      </w:r>
      <w:proofErr w:type="spellEnd"/>
      <w:r>
        <w:t xml:space="preserve"> Through this channel, the organism feeds and modifies its tissue environment simultaneously. It does not eat the host's proteins and then separately engineer the local </w:t>
      </w:r>
      <w:proofErr w:type="spellStart"/>
      <w:r>
        <w:t>pH.</w:t>
      </w:r>
      <w:proofErr w:type="spellEnd"/>
      <w:r>
        <w:t xml:space="preserve"> It does both with the same metabolic act.</w:t>
      </w:r>
    </w:p>
    <w:p w14:paraId="760F47CE" w14:textId="0A35F8CC" w:rsidR="000F3566" w:rsidRDefault="000F3566" w:rsidP="000F3566">
      <w:r>
        <w:t>Lactate and host metabolic byproducts extend the accessible energy field into microenvironments where glucose is scarce. Inside the macrophage phagosome</w:t>
      </w:r>
      <w:r w:rsidR="00321C13">
        <w:t>,</w:t>
      </w:r>
      <w:r>
        <w:t xml:space="preserve"> the immune compartment specifically designed to kill the organism</w:t>
      </w:r>
      <w:r w:rsidR="00321C13">
        <w:t xml:space="preserve">, </w:t>
      </w:r>
      <w:r>
        <w:t xml:space="preserve">glucose is </w:t>
      </w:r>
      <w:proofErr w:type="gramStart"/>
      <w:r>
        <w:t>minimal</w:t>
      </w:r>
      <w:proofErr w:type="gramEnd"/>
      <w:r>
        <w:t xml:space="preserve"> but lactate is abundant. </w:t>
      </w:r>
      <w:r w:rsidRPr="00810600">
        <w:rPr>
          <w:i/>
          <w:iCs/>
        </w:rPr>
        <w:t>C. albicans</w:t>
      </w:r>
      <w:r>
        <w:t xml:space="preserve"> </w:t>
      </w:r>
      <w:proofErr w:type="gramStart"/>
      <w:r>
        <w:t>survives</w:t>
      </w:r>
      <w:proofErr w:type="gramEnd"/>
      <w:r>
        <w:t xml:space="preserve"> inside the phagosome in part because it can metabolize the waste products of the very immune cell trying to destroy it (Lorenz et al., 2004). This is metabolic judo: the immune response generates the substrate the organism uses to survive the immune response. The second alkalinization pathway (Danhof et al., 2016) processes carboxylic acids including lactate, pyruvate, and α-ketoglutarate without </w:t>
      </w:r>
      <w:proofErr w:type="gramStart"/>
      <w:r>
        <w:t>ammonia release</w:t>
      </w:r>
      <w:proofErr w:type="gramEnd"/>
      <w:r>
        <w:t xml:space="preserve"> and without triggering hyphal morphogenesis</w:t>
      </w:r>
      <w:r w:rsidR="00321C13">
        <w:t xml:space="preserve">, creating </w:t>
      </w:r>
      <w:r>
        <w:t>a metabolically quiet survival mode suited to operating inside a hostile compartment without announcing its presence.</w:t>
      </w:r>
    </w:p>
    <w:p w14:paraId="6E5A009F" w14:textId="67383F16" w:rsidR="000F3566" w:rsidRDefault="000F3566" w:rsidP="000F3566">
      <w:r>
        <w:t>Host-derived ketone bodies</w:t>
      </w:r>
      <w:r w:rsidR="00321C13">
        <w:t>:</w:t>
      </w:r>
      <w:r>
        <w:t xml:space="preserve"> acetoacetate, β-hydroxybutyrate, and acetone</w:t>
      </w:r>
      <w:r w:rsidR="00321C13">
        <w:t>,</w:t>
      </w:r>
      <w:r>
        <w:t xml:space="preserve">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w:t>
      </w:r>
      <w:r>
        <w:lastRenderedPageBreak/>
        <w:t xml:space="preserve">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w:t>
      </w:r>
      <w:r w:rsidR="009B06E6">
        <w:t>2026c)</w:t>
      </w:r>
      <w:r>
        <w:t>. The specific pathways have not been clinically characterized, but the shift is consistent with a transition into a ketone-dominant fuel economy accessible to both host and symbiont.</w:t>
      </w:r>
    </w:p>
    <w:p w14:paraId="05DC1910" w14:textId="53C6922F" w:rsidR="000F3566" w:rsidRDefault="000F3566" w:rsidP="000F3566">
      <w:r>
        <w:t xml:space="preserve">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w:t>
      </w:r>
      <w:r w:rsidR="00321C13">
        <w:t>H</w:t>
      </w:r>
      <w:r w:rsidR="00321C13">
        <w:t xml:space="preserve">eightened mental clarity, sustained focus, </w:t>
      </w:r>
      <w:r w:rsidR="00321C13">
        <w:t xml:space="preserve">and </w:t>
      </w:r>
      <w:r w:rsidR="00321C13">
        <w:t>neuroprotection</w:t>
      </w:r>
      <w:r w:rsidR="00321C13">
        <w:t>, t</w:t>
      </w:r>
      <w:r>
        <w:t>he documented cognitive enhancement</w:t>
      </w:r>
      <w:r w:rsidR="00321C13">
        <w:t>s</w:t>
      </w:r>
      <w:r>
        <w:t xml:space="preserve"> associated with ketone-dominant metabolism</w:t>
      </w:r>
      <w:r w:rsidR="00321C13">
        <w:t>. are</w:t>
      </w:r>
      <w:r>
        <w:t xml:space="preserve">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074A95B"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w:t>
      </w:r>
      <w:proofErr w:type="gramStart"/>
      <w:r>
        <w:t>gradients</w:t>
      </w:r>
      <w:proofErr w:type="gramEnd"/>
      <w:r>
        <w:t xml:space="preserve">. Under conditions of reduced intracellular ATP and altered ionic concentrations </w:t>
      </w:r>
      <w:r w:rsidR="00321C13">
        <w:rPr>
          <w:rFonts w:ascii="Aptos" w:hAnsi="Aptos" w:cs="Aptos"/>
        </w:rPr>
        <w:t>(</w:t>
      </w:r>
      <w:r>
        <w:t>conditions the organism's own activities converge to produce</w:t>
      </w:r>
      <w:r w:rsidR="00321C13">
        <w:t>)</w:t>
      </w:r>
      <w:r>
        <w:t xml:space="preserve"> the pump operates in reverse, synthesizing ATP from ADP and inorganic phosphate (Garrahan and Glynn, 1966; Schwarz et al., 1991). This is not </w:t>
      </w:r>
      <w:proofErr w:type="gramStart"/>
      <w:r>
        <w:t>a fuel</w:t>
      </w:r>
      <w:proofErr w:type="gramEnd"/>
      <w:r>
        <w:t xml:space="preserve">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w:t>
      </w:r>
      <w:r w:rsidR="00DD6777">
        <w:t>coevolution</w:t>
      </w:r>
      <w:r>
        <w:t>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proofErr w:type="gramStart"/>
      <w:r>
        <w:t>All of</w:t>
      </w:r>
      <w:proofErr w:type="gramEnd"/>
      <w:r>
        <w:t xml:space="preserve"> these channels operate simultaneously. At any given moment, yeast-form cells in the gut lumen are harvesting glucose, cells at mucosal boundaries are processing glycoconjugates, cells in tissue are digesting proteins and lipids, and cells at </w:t>
      </w:r>
      <w:proofErr w:type="gramStart"/>
      <w:r>
        <w:t>sites of active</w:t>
      </w:r>
      <w:proofErr w:type="gramEnd"/>
      <w:r>
        <w:t xml:space="preserve"> ionic 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lastRenderedPageBreak/>
        <w:t xml:space="preserve">What changes over the course of the program is not which channels are </w:t>
      </w:r>
      <w:proofErr w:type="gramStart"/>
      <w:r>
        <w:t>active</w:t>
      </w:r>
      <w:proofErr w:type="gramEnd"/>
      <w:r>
        <w:t xml:space="preserve"> but where the aggregate metabolic weight sits — which channel is dominant, which substrate demand is loudest, and consequently which behavioral signal the host experiences.</w:t>
      </w:r>
    </w:p>
    <w:p w14:paraId="23508256" w14:textId="6E7D2668" w:rsidR="000F3566" w:rsidRDefault="000F3566" w:rsidP="000F3566">
      <w:r>
        <w:t xml:space="preserve">The longitudinal case study documents this shift as a progressive change in dietary cravings (Craddock, </w:t>
      </w:r>
      <w:r w:rsidR="009B06E6">
        <w:t>2026c)</w:t>
      </w:r>
      <w:r>
        <w:t>.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DEEBE33"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w:t>
      </w:r>
      <w:r w:rsidR="00296041">
        <w:t>,</w:t>
      </w:r>
      <w:r>
        <w:t xml:space="preserve"> </w:t>
      </w:r>
      <w:r w:rsidR="00296041">
        <w:t>including</w:t>
      </w:r>
      <w:r>
        <w:t xml:space="preserve"> lipids, proteins, ATP, ion gradients</w:t>
      </w:r>
      <w:r w:rsidR="00296041">
        <w:t xml:space="preserve">, </w:t>
      </w:r>
      <w:r>
        <w:t>the host's cells experience a paradox: the host continues to eat, but the cells receive less. The organism diverts substrate through its own channels before the host's cells receive their share. The result is a cellular environment 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39044F86" w:rsidR="000F3566" w:rsidRDefault="000F3566" w:rsidP="000F3566">
      <w:r>
        <w:t xml:space="preserve">The metabolic flexibility described here is not incidental. It is what 200 million years of </w:t>
      </w:r>
      <w:r w:rsidR="00DD6777">
        <w:t>coevolution</w:t>
      </w:r>
      <w:r>
        <w:t xml:space="preserve"> with mammalian hosts selected for. An organism locked into a single fuel source is vulnerable to any change in that fuel's availability </w:t>
      </w:r>
      <w:r w:rsidR="00296041">
        <w:t>such as</w:t>
      </w:r>
      <w:r>
        <w:t xml:space="preserve"> dietary shifts, fasting, illness, seasonal variation, </w:t>
      </w:r>
      <w:r w:rsidR="00296041">
        <w:t xml:space="preserve">and </w:t>
      </w:r>
      <w:r>
        <w:t>migration to new environments. An organism that can eat glucose from the lumen, 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 xml:space="preserve">This is the metabolic dimension of the positional authority described in Section 5.9. The organism does not merely signal across the host's receptor landscape. It feeds across the host's </w:t>
      </w:r>
      <w:r>
        <w:lastRenderedPageBreak/>
        <w:t>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2D14906C"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w:t>
      </w:r>
      <w:proofErr w:type="spellStart"/>
      <w:r>
        <w:t>Peroumal</w:t>
      </w:r>
      <w:proofErr w:type="spellEnd"/>
      <w:r>
        <w:t xml:space="preserve"> et al., 2022) provides additional information about the host's systemic metabolic state</w:t>
      </w:r>
      <w:r w:rsidR="00296041">
        <w:t xml:space="preserve">: </w:t>
      </w:r>
      <w:r>
        <w:t xml:space="preserve">whether the host is fed or fasting, whether glucose is abundant or depleted, </w:t>
      </w:r>
      <w:r w:rsidR="00296041">
        <w:t xml:space="preserve">and </w:t>
      </w:r>
      <w:r>
        <w:t>whether the host's own metabolism has shifted toward ketogenesis.</w:t>
      </w:r>
    </w:p>
    <w:p w14:paraId="684849C1" w14:textId="77777777" w:rsidR="000F3566" w:rsidRDefault="000F3566" w:rsidP="000F3566">
      <w:r>
        <w:t>The input channel inventory described in Section 5.7 is not only the organism's sensory system for managing the host environment. It is also its metabolic compass. The same sensors 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1B8E7E11" w14:textId="77777777" w:rsidR="00303C34" w:rsidRDefault="00000000">
      <w:r>
        <w:pict w14:anchorId="296A1A21">
          <v:rect id="_x0000_i1338" style="width:0;height:1.5pt" o:hralign="center" o:hrstd="t" o:hr="t"/>
        </w:pict>
      </w:r>
    </w:p>
    <w:p w14:paraId="44870BF2" w14:textId="3497FCA4" w:rsidR="00303C34" w:rsidRDefault="000B097D">
      <w:r w:rsidRPr="000B097D">
        <w:rPr>
          <w:noProof/>
        </w:rPr>
        <w:lastRenderedPageBreak/>
        <w:drawing>
          <wp:inline distT="0" distB="0" distL="0" distR="0" wp14:anchorId="45C3E317" wp14:editId="5A5857BB">
            <wp:extent cx="5943600" cy="5314950"/>
            <wp:effectExtent l="0" t="0" r="0" b="0"/>
            <wp:docPr id="1864192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943600" cy="5314950"/>
                    </a:xfrm>
                    <a:prstGeom prst="rect">
                      <a:avLst/>
                    </a:prstGeom>
                  </pic:spPr>
                </pic:pic>
              </a:graphicData>
            </a:graphic>
          </wp:inline>
        </w:drawing>
      </w:r>
    </w:p>
    <w:p w14:paraId="0BE21E7B" w14:textId="77777777" w:rsidR="00303C34" w:rsidRDefault="006C3A6A">
      <w:pPr>
        <w:pStyle w:val="Heading1"/>
      </w:pPr>
      <w:bookmarkStart w:id="29" w:name="Xb59413a6fdcd09e557849b32d8d95299d4ef124"/>
      <w:bookmarkEnd w:id="18"/>
      <w:bookmarkEnd w:id="28"/>
      <w:r>
        <w:t>6. The Evolutionary Trinity: Language as Accelerant</w:t>
      </w:r>
    </w:p>
    <w:p w14:paraId="7CB806CF" w14:textId="77777777" w:rsidR="00303C34" w:rsidRDefault="006C3A6A">
      <w:pPr>
        <w:pStyle w:val="Heading2"/>
      </w:pPr>
      <w:bookmarkStart w:id="30" w:name="three-co-evolving-components"/>
      <w:r>
        <w:t>6.1 Three Co-Evolving Components</w:t>
      </w:r>
    </w:p>
    <w:p w14:paraId="3AEA20E5" w14:textId="5A70646F" w:rsidR="00303C34" w:rsidRDefault="006C3A6A" w:rsidP="00556297">
      <w:r>
        <w:t xml:space="preserve">The Saline Oscillation Hypothesis proposes that the full </w:t>
      </w:r>
      <w:r w:rsidR="00DD6777">
        <w:t>coevolution</w:t>
      </w:r>
      <w:r>
        <w:t>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xml:space="preserve">, initiated by communal </w:t>
      </w:r>
      <w:proofErr w:type="spellStart"/>
      <w:r>
        <w:t>phytocannabinoid</w:t>
      </w:r>
      <w:proofErr w:type="spellEnd"/>
      <w:r>
        <w:t xml:space="preserve"> use promoting peaceful bonding, later formalized through language-enabled elder care and pharmacological support</w:t>
      </w:r>
    </w:p>
    <w:p w14:paraId="5766EAB8" w14:textId="77777777" w:rsidR="00303C34" w:rsidRDefault="006C3A6A" w:rsidP="00556297">
      <w:r>
        <w:lastRenderedPageBreak/>
        <w:t xml:space="preserve">Two of these legs, the symbiont (present as a commensal) and the social structure (initiated by the cannabinoid flywheel), were established before the salinity oscillations began. Language did not create the trinity. Language completed the </w:t>
      </w:r>
      <w:proofErr w:type="gramStart"/>
      <w:r>
        <w:t>trinity, and</w:t>
      </w:r>
      <w:proofErr w:type="gramEnd"/>
      <w:r>
        <w:t xml:space="preserve"> allowed it to accelerate.</w:t>
      </w:r>
    </w:p>
    <w:p w14:paraId="2247816B" w14:textId="77777777" w:rsidR="00303C34" w:rsidRDefault="006C3A6A">
      <w:pPr>
        <w:pStyle w:val="Heading2"/>
      </w:pPr>
      <w:bookmarkStart w:id="31" w:name="X4f69557bb23285e1ebbec82c4c9cedbde2ea937"/>
      <w:bookmarkEnd w:id="30"/>
      <w:r>
        <w:t>6.2 Language and the Transmission of Late-Stage Cognitive Enhancement</w:t>
      </w:r>
    </w:p>
    <w:p w14:paraId="2C3CA0EB" w14:textId="2EA53318" w:rsidR="00303C34" w:rsidRDefault="006C3A6A" w:rsidP="00556297">
      <w:r>
        <w:t xml:space="preserve">The ECS modulates neuroplasticity, pain perception, and cognitive function (Di Marzo and Piscitelli, 2015). Late-stage symbiont activity produces pain-free windows concurrent with enhanced cognitive clarity and creative drive. This is documented both in the historical cohort (Craddock, </w:t>
      </w:r>
      <w:r w:rsidR="009B06E6">
        <w:t>2026c)</w:t>
      </w:r>
      <w:r>
        <w:t xml:space="preserve"> and consistent with known CB1-mediated neurological effects.</w:t>
      </w:r>
    </w:p>
    <w:p w14:paraId="2CF60FF2" w14:textId="77777777" w:rsidR="00303C34" w:rsidRDefault="006C3A6A" w:rsidP="00556297">
      <w:r>
        <w:t xml:space="preserve">In pre-linguistic hominids, this late-stage cognitive enhancement had limited transmission bandwidth. Tool-making demonstrations, gestural communication, and behavioral imitation could transmit some knowledge as evidenced by the </w:t>
      </w:r>
      <w:proofErr w:type="spellStart"/>
      <w:r>
        <w:t>Lomekwi</w:t>
      </w:r>
      <w:proofErr w:type="spellEnd"/>
      <w:r>
        <w:t xml:space="preserve">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77777777" w:rsidR="00303C34" w:rsidRDefault="006C3A6A">
      <w:pPr>
        <w:pStyle w:val="Heading2"/>
      </w:pPr>
      <w:bookmarkStart w:id="32" w:name="evidence-from-the-fossil-record"/>
      <w:bookmarkEnd w:id="31"/>
      <w:r>
        <w:t>6.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 xml:space="preserve">Bipedal, social groups, freshwater lakes, cannabinoid </w:t>
            </w:r>
            <w:proofErr w:type="gramStart"/>
            <w:r>
              <w:t>flywheel</w:t>
            </w:r>
            <w:proofErr w:type="gramEnd"/>
            <w:r>
              <w:t xml:space="preserve"> plausibly active</w:t>
            </w:r>
          </w:p>
        </w:tc>
      </w:tr>
      <w:tr w:rsidR="00303C34" w14:paraId="46514776" w14:textId="77777777">
        <w:tc>
          <w:tcPr>
            <w:tcW w:w="0" w:type="auto"/>
          </w:tcPr>
          <w:p w14:paraId="2BFD0DB1" w14:textId="77777777" w:rsidR="00303C34" w:rsidRDefault="006C3A6A">
            <w:pPr>
              <w:pStyle w:val="Compact"/>
            </w:pPr>
            <w:proofErr w:type="spellStart"/>
            <w:r>
              <w:t>Lomekwi</w:t>
            </w:r>
            <w:proofErr w:type="spellEnd"/>
            <w:r>
              <w:t xml:space="preserve">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lastRenderedPageBreak/>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339"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70DB838B" w:rsidR="00881F3E" w:rsidRPr="00881F3E" w:rsidRDefault="00881F3E" w:rsidP="00881F3E">
      <w:pPr>
        <w:jc w:val="center"/>
        <w:rPr>
          <w:sz w:val="16"/>
          <w:szCs w:val="16"/>
        </w:rPr>
      </w:pPr>
      <w:r w:rsidRPr="00881F3E">
        <w:rPr>
          <w:sz w:val="16"/>
          <w:szCs w:val="16"/>
        </w:rPr>
        <w:t xml:space="preserve">Convergence of </w:t>
      </w:r>
      <w:proofErr w:type="spellStart"/>
      <w:r w:rsidRPr="00881F3E">
        <w:rPr>
          <w:sz w:val="16"/>
          <w:szCs w:val="16"/>
        </w:rPr>
        <w:t>environvmental</w:t>
      </w:r>
      <w:proofErr w:type="spellEnd"/>
      <w:r w:rsidRPr="00881F3E">
        <w:rPr>
          <w:sz w:val="16"/>
          <w:szCs w:val="16"/>
        </w:rPr>
        <w:t xml:space="preserve">, biological, and </w:t>
      </w:r>
      <w:r w:rsidR="00DD6777">
        <w:rPr>
          <w:sz w:val="16"/>
          <w:szCs w:val="16"/>
        </w:rPr>
        <w:t>coevolution</w:t>
      </w:r>
      <w:r w:rsidRPr="00881F3E">
        <w:rPr>
          <w:sz w:val="16"/>
          <w:szCs w:val="16"/>
        </w:rPr>
        <w:t>ary evidence</w:t>
      </w:r>
    </w:p>
    <w:p w14:paraId="64403499" w14:textId="32198163" w:rsidR="00881F3E" w:rsidRPr="00881F3E" w:rsidRDefault="00881F3E" w:rsidP="00881F3E">
      <w:pPr>
        <w:pStyle w:val="BodyText"/>
        <w:jc w:val="center"/>
      </w:pPr>
      <w:r>
        <w:rPr>
          <w:noProof/>
        </w:rPr>
        <w:drawing>
          <wp:inline distT="0" distB="0" distL="0" distR="0" wp14:anchorId="17857EDF" wp14:editId="36414FF5">
            <wp:extent cx="4907986" cy="7772400"/>
            <wp:effectExtent l="0" t="0" r="6985" b="0"/>
            <wp:docPr id="835905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835905043"/>
                    <pic:cNvPicPr/>
                  </pic:nvPicPr>
                  <pic:blipFill>
                    <a:blip r:embed="rId12">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20A737F7" w:rsidR="00303C34" w:rsidRDefault="006C3A6A">
      <w:pPr>
        <w:pStyle w:val="Heading1"/>
      </w:pPr>
      <w:r>
        <w:lastRenderedPageBreak/>
        <w:t>7. Archaeological Evidence for the Cannabinoid Flywheel</w:t>
      </w:r>
    </w:p>
    <w:p w14:paraId="1B42D271" w14:textId="77777777" w:rsidR="00303C34" w:rsidRDefault="006C3A6A">
      <w:pPr>
        <w:pStyle w:val="Heading2"/>
      </w:pPr>
      <w:bookmarkStart w:id="34" w:name="ritual-cannabis-use-in-mortuary-contexts"/>
      <w:r>
        <w:t>7.1 Ritual Cannabis Use in Mortuary Contexts</w:t>
      </w:r>
    </w:p>
    <w:p w14:paraId="6D900B78" w14:textId="77777777" w:rsidR="00303C34" w:rsidRDefault="006C3A6A" w:rsidP="00556297">
      <w:r>
        <w:t xml:space="preserve">The earliest scientifically verified evidence for psychoactive cannabis use comes from the </w:t>
      </w:r>
      <w:proofErr w:type="spellStart"/>
      <w:r>
        <w:t>Jirzankal</w:t>
      </w:r>
      <w:proofErr w:type="spellEnd"/>
      <w:r>
        <w:t xml:space="preserve">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w:t>
      </w:r>
      <w:proofErr w:type="spellStart"/>
      <w:r>
        <w:t>Yanghai</w:t>
      </w:r>
      <w:proofErr w:type="spellEnd"/>
      <w:r>
        <w:t xml:space="preserve">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77777777" w:rsidR="00303C34" w:rsidRDefault="006C3A6A">
      <w:pPr>
        <w:pStyle w:val="Heading2"/>
      </w:pPr>
      <w:bookmarkStart w:id="35" w:name="X9025d4c6dd405821fe5872210c4f8ba561fbbea"/>
      <w:bookmarkEnd w:id="34"/>
      <w:r>
        <w:t>7.2 The Pharmacological Argument for Cultivation Priority</w:t>
      </w:r>
    </w:p>
    <w:p w14:paraId="17209734" w14:textId="77777777" w:rsidR="00303C34" w:rsidRDefault="006C3A6A" w:rsidP="009B31C9">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9B31C9">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77777777" w:rsidR="00303C34" w:rsidRDefault="006C3A6A">
      <w:pPr>
        <w:pStyle w:val="Heading2"/>
      </w:pPr>
      <w:bookmarkStart w:id="36" w:name="X65d8329ff5917c6633fe0b5fda02bed7b33bf1d"/>
      <w:bookmarkEnd w:id="35"/>
      <w:r>
        <w:t>7.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62C15D61"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w:t>
      </w:r>
      <w:proofErr w:type="gramStart"/>
      <w:r>
        <w:t>habitus</w:t>
      </w:r>
      <w:proofErr w:type="gramEnd"/>
      <w:r>
        <w:t xml:space="preserve">,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w:t>
      </w:r>
      <w:r w:rsidR="00DD6777">
        <w:t>coevolution</w:t>
      </w:r>
      <w:r>
        <w:t>ary program was deepest.</w:t>
      </w:r>
    </w:p>
    <w:p w14:paraId="648A87DC" w14:textId="77777777" w:rsidR="00303C34" w:rsidRDefault="00000000">
      <w:r>
        <w:pict w14:anchorId="5485BD00">
          <v:rect id="_x0000_i1340" style="width:0;height:1.5pt" o:hralign="center" o:hrstd="t" o:hr="t"/>
        </w:pict>
      </w:r>
    </w:p>
    <w:p w14:paraId="318AF08B" w14:textId="7C26AA4C" w:rsidR="00303C34" w:rsidRDefault="006C3A6A">
      <w:pPr>
        <w:pStyle w:val="Heading1"/>
      </w:pPr>
      <w:bookmarkStart w:id="37" w:name="X57a6f1bf99aafec2f4680d70c283991d323c331"/>
      <w:bookmarkEnd w:id="33"/>
      <w:bookmarkEnd w:id="36"/>
      <w:r>
        <w:t xml:space="preserve">8. The Cardiac Architecture Hypothesis: </w:t>
      </w:r>
      <w:r w:rsidR="00A93DCE">
        <w:t xml:space="preserve">Developmental Preservation and the </w:t>
      </w:r>
      <w:r>
        <w:t>Breaking the Trinity</w:t>
      </w:r>
    </w:p>
    <w:p w14:paraId="3A3AD45F" w14:textId="39075204" w:rsidR="00303C34" w:rsidRPr="00A93DCE" w:rsidRDefault="006C3A6A">
      <w:pPr>
        <w:pStyle w:val="Heading2"/>
        <w:rPr>
          <w:b w:val="0"/>
          <w:bCs w:val="0"/>
        </w:rPr>
      </w:pPr>
      <w:bookmarkStart w:id="38" w:name="X33d411acf2b48e7447910fe8007335ec5758876"/>
      <w:r>
        <w:t xml:space="preserve">8.1 </w:t>
      </w:r>
      <w:r w:rsidR="00A93DCE">
        <w:t>The Mammalian Default: Suction Dominant Circulation at Birth</w:t>
      </w:r>
    </w:p>
    <w:p w14:paraId="0E637D8C" w14:textId="08F549DE" w:rsidR="00A93DCE" w:rsidRPr="00A93DCE" w:rsidRDefault="00A93DCE" w:rsidP="009B31C9">
      <w:bookmarkStart w:id="39" w:name="consequences"/>
      <w:bookmarkEnd w:id="38"/>
      <w:r w:rsidRPr="00A93DCE">
        <w:t xml:space="preserve">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 when and how did the cardiac architecture </w:t>
      </w:r>
      <w:proofErr w:type="gramStart"/>
      <w:r w:rsidRPr="00A93DCE">
        <w:t>shift</w:t>
      </w:r>
      <w:r w:rsidR="00296041">
        <w:t>s</w:t>
      </w:r>
      <w:proofErr w:type="gramEnd"/>
      <w:r w:rsidRPr="00A93DCE">
        <w:t xml:space="preserve"> from suction-dominant to pump-dominant — may be resolved by a developmental observation rather than an evolutionary one: every mammal is born with a suction-dominant heart.</w:t>
      </w:r>
    </w:p>
    <w:p w14:paraId="7739FF4D" w14:textId="0591D5C1" w:rsidR="00A93DCE" w:rsidRPr="00A93DCE" w:rsidRDefault="00A93DCE" w:rsidP="009B31C9">
      <w:r w:rsidRPr="00A93DCE">
        <w:t xml:space="preserve"> Neonatal cardiac physiology is fundamentally different from adult cardiac physiology. The fetal and neonatal heart operates with open foramen </w:t>
      </w:r>
      <w:proofErr w:type="spellStart"/>
      <w:r w:rsidRPr="00A93DCE">
        <w:t>ovale</w:t>
      </w:r>
      <w:proofErr w:type="spellEnd"/>
      <w:r w:rsidRPr="00A93DCE">
        <w:t>, patent ductus arteriosus, and diastolic mechanics in which the suction contribution to ventricular filling is proportionally greater than in the mature adult heart. The transition from fetal to adult circulatory dynamics</w:t>
      </w:r>
      <w:r w:rsidR="00296041">
        <w:t>, involving</w:t>
      </w:r>
      <w:r w:rsidRPr="00A93DCE">
        <w:t xml:space="preserve"> closure of the foramen </w:t>
      </w:r>
      <w:proofErr w:type="spellStart"/>
      <w:r w:rsidRPr="00A93DCE">
        <w:t>ovale</w:t>
      </w:r>
      <w:proofErr w:type="spellEnd"/>
      <w:r w:rsidRPr="00A93DCE">
        <w:t xml:space="preserve">, involution of the ductus arteriosus, </w:t>
      </w:r>
      <w:r w:rsidR="00296041">
        <w:t xml:space="preserve">and </w:t>
      </w:r>
      <w:r w:rsidRPr="00A93DCE">
        <w:t>progressive shift toward systolic ejection as the dominant filling mechanism</w:t>
      </w:r>
      <w:r w:rsidR="00296041">
        <w:t xml:space="preserve">, </w:t>
      </w:r>
      <w:r w:rsidRPr="00A93DCE">
        <w:t>is a normal developmental process that occurs over the weeks and months following birth, with cardiac remodeling continuing throughout postnatal maturation.</w:t>
      </w:r>
    </w:p>
    <w:p w14:paraId="44F5984D" w14:textId="6F3E631E" w:rsidR="00A93DCE" w:rsidRPr="00A93DCE" w:rsidRDefault="00A93DCE" w:rsidP="009B31C9">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6F507189" w14:textId="4C76E06F" w:rsidR="00A93DCE" w:rsidRPr="00A93DCE" w:rsidRDefault="00A93DCE" w:rsidP="009B31C9">
      <w:r w:rsidRPr="00A93DCE">
        <w:t xml:space="preserve"> The same principle applies to </w:t>
      </w:r>
      <w:proofErr w:type="gramStart"/>
      <w:r w:rsidRPr="00A93DCE">
        <w:t>the pituitary</w:t>
      </w:r>
      <w:proofErr w:type="gramEnd"/>
      <w:r w:rsidRPr="00A93DCE">
        <w:t>. The neonatal pituitary operates at high activity by default</w:t>
      </w:r>
      <w:r w:rsidR="00296041">
        <w:t>. I</w:t>
      </w:r>
      <w:r w:rsidRPr="00A93DCE">
        <w:t xml:space="preserve">t </w:t>
      </w:r>
      <w:r w:rsidR="00296041">
        <w:t>manages</w:t>
      </w:r>
      <w:r w:rsidRPr="00A93DCE">
        <w:t xml:space="preserve"> explosive growth, organogenesis, neurological development, and the establishment of endocrine axes that will govern the organism for its entire lifespan. The "overclocked" pituitary described in the </w:t>
      </w:r>
      <w:r w:rsidR="00DD6777">
        <w:t>coevolution</w:t>
      </w:r>
      <w:r w:rsidRPr="00A93DCE">
        <w:t xml:space="preserve">ary framework is not an upgrade installed by the symbiont. It is the factory setting. Every infant has one. The developmental program progressively reduces pituitary output as growth decelerates and the endocrine system matures. In the adult, the pituitary operates at a fraction of its neonatal capacity </w:t>
      </w:r>
      <w:r w:rsidR="00296041">
        <w:t xml:space="preserve">at more of a maintenance level, The adult capacity is </w:t>
      </w:r>
      <w:r w:rsidRPr="00A93DCE">
        <w:t xml:space="preserve">sufficient for maintenance, </w:t>
      </w:r>
      <w:r w:rsidR="00296041">
        <w:t xml:space="preserve">but </w:t>
      </w:r>
      <w:r w:rsidRPr="00A93DCE">
        <w:t>insufficient for the demands of the symbiont's full program.</w:t>
      </w:r>
    </w:p>
    <w:p w14:paraId="0581EE5A" w14:textId="568CB822" w:rsidR="00A93DCE" w:rsidRPr="00A93DCE" w:rsidRDefault="00A93DCE" w:rsidP="00A93DCE">
      <w:pPr>
        <w:pStyle w:val="Heading2"/>
      </w:pPr>
      <w:r w:rsidRPr="00A93DCE">
        <w:lastRenderedPageBreak/>
        <w:t> 8.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xml:space="preserve"> The molecular plausibility of this preservation mechanism is supported by the finding that farnesol, the primary </w:t>
      </w:r>
      <w:r w:rsidRPr="00810600">
        <w:rPr>
          <w:i/>
          <w:iCs/>
        </w:rPr>
        <w:t>C. albicans</w:t>
      </w:r>
      <w:r w:rsidRPr="00A93DCE">
        <w:t xml:space="preserve">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7F490464" w:rsidR="00A93DCE" w:rsidRPr="00A93DCE" w:rsidRDefault="00A93DCE" w:rsidP="00A93DCE">
      <w:r w:rsidRPr="00A93DCE">
        <w:t>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w:t>
      </w:r>
      <w:r w:rsidR="00296041">
        <w:t xml:space="preserve"> </w:t>
      </w:r>
      <w:r w:rsidRPr="00A93DCE">
        <w:t>arriv</w:t>
      </w:r>
      <w:r w:rsidR="00296041">
        <w:t>es</w:t>
      </w:r>
      <w:r w:rsidRPr="00A93DCE">
        <w:t xml:space="preserve"> through breastfeeding into a system where the ECS boot sequence (CB1-mediated suckling reflex) is already </w:t>
      </w:r>
      <w:proofErr w:type="gramStart"/>
      <w:r w:rsidRPr="00A93DCE">
        <w:t>active</w:t>
      </w:r>
      <w:r w:rsidR="00296041">
        <w:t>, and</w:t>
      </w:r>
      <w:proofErr w:type="gramEnd"/>
      <w:r w:rsidR="00296041">
        <w:t xml:space="preserve"> </w:t>
      </w:r>
      <w:r w:rsidRPr="00A93DCE">
        <w:t xml:space="preserve">has continuous access to the gland during the developmental window when its activity would normally decline. </w:t>
      </w:r>
      <w:proofErr w:type="gramStart"/>
      <w:r w:rsidRPr="00A93DCE">
        <w:t>The preservation</w:t>
      </w:r>
      <w:proofErr w:type="gramEnd"/>
      <w:r w:rsidRPr="00A93DCE">
        <w:t xml:space="preserve">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6FB03BA4" w:rsidR="00A93DCE" w:rsidRPr="00A93DCE" w:rsidRDefault="00A93DCE" w:rsidP="00A93DCE">
      <w:r w:rsidRPr="00A93DCE">
        <w:t xml:space="preserve">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w:t>
      </w:r>
      <w:proofErr w:type="gramStart"/>
      <w:r w:rsidRPr="00A93DCE">
        <w:t>population</w:t>
      </w:r>
      <w:proofErr w:type="gramEnd"/>
      <w:r w:rsidR="00296041">
        <w:t xml:space="preserve"> </w:t>
      </w:r>
      <w:r w:rsidRPr="00A93DCE">
        <w:t>and the answer is that the symbiont prevented it.</w:t>
      </w:r>
    </w:p>
    <w:p w14:paraId="6FC18937" w14:textId="4ACEC132" w:rsidR="00A93DCE" w:rsidRPr="00A93DCE" w:rsidRDefault="00A93DCE" w:rsidP="00A93DCE">
      <w:pPr>
        <w:pStyle w:val="Heading2"/>
      </w:pPr>
      <w:r w:rsidRPr="00A93DCE">
        <w:t> 8.3 The Three-Key Activation Model: Why Modern Infants Do Not Preserve</w:t>
      </w:r>
    </w:p>
    <w:p w14:paraId="71389278" w14:textId="0E9F077E" w:rsidR="00A93DCE" w:rsidRPr="00A93DCE" w:rsidRDefault="00A93DCE" w:rsidP="00A93DCE">
      <w:r w:rsidRPr="00A93DCE">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Default="00A93DCE" w:rsidP="00A93DCE">
      <w:r w:rsidRPr="00A93DCE">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A93DCE" w:rsidRDefault="00A93DCE" w:rsidP="00A93DCE">
      <w:r w:rsidRPr="00A93DCE">
        <w:t>We propose a three-key activation model:</w:t>
      </w:r>
    </w:p>
    <w:p w14:paraId="2E12B452" w14:textId="40DD729F" w:rsidR="00A93DCE" w:rsidRPr="00A93DCE" w:rsidRDefault="00A93DCE" w:rsidP="00A93DCE">
      <w:r w:rsidRPr="00A93DCE">
        <w:t xml:space="preserve"> The first key is the symbiont's presence during the critical developmental window. </w:t>
      </w:r>
      <w:r w:rsidRPr="00810600">
        <w:rPr>
          <w:i/>
          <w:iCs/>
        </w:rPr>
        <w:t>C. albicans</w:t>
      </w:r>
      <w:r w:rsidRPr="00A93DCE">
        <w:t xml:space="preserve"> is transmitted vertically from mother to child through birth canal transit and breastfeeding (Kumamoto, 2011; Ost and Round, 2023). The CB1-mediated suckling reflex, the first mammalian survival behavior, is the ECS boot sequence through which the symbiont arrives </w:t>
      </w:r>
      <w:r w:rsidRPr="00A93DCE">
        <w:lastRenderedPageBreak/>
        <w:t>and initial colonization is established. This key is present in virtually all modern infants. The organism arrives. Colonization begins.</w:t>
      </w:r>
    </w:p>
    <w:p w14:paraId="738B0580" w14:textId="7F8A0D92" w:rsidR="00A93DCE" w:rsidRPr="00A93DCE" w:rsidRDefault="00A93DCE" w:rsidP="00A93DCE">
      <w:r w:rsidRPr="00A93DCE">
        <w:t> The second key is colonization density sufficient to produce meaningful signaling output during the developmental window. This is variable</w:t>
      </w:r>
      <w:r w:rsidR="00296041">
        <w:t xml:space="preserve">. The output is </w:t>
      </w:r>
      <w:r w:rsidRPr="00A93DCE">
        <w:t xml:space="preserve">dependent on maternal colonization depth, breastfeeding duration, early immune development, and the infant's own microbiome ecology. Some infants </w:t>
      </w:r>
      <w:r w:rsidR="00267B14">
        <w:t xml:space="preserve">may </w:t>
      </w:r>
      <w:r w:rsidRPr="00A93DCE">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06737801" w:rsidR="00A93DCE" w:rsidRPr="00A93DCE" w:rsidRDefault="00A93DCE" w:rsidP="00A93DCE">
      <w:r w:rsidRPr="00A93DCE">
        <w:t> The third key is the electrolyte environment. The saline oscillation</w:t>
      </w:r>
      <w:r w:rsidR="00296041">
        <w:t>,</w:t>
      </w:r>
      <w:r w:rsidRPr="00A93DCE">
        <w:t xml:space="preserve"> cyclical exposure to elevated and depleted electrolyte concentrations that constitutes the central mechanism of this paper</w:t>
      </w:r>
      <w:r w:rsidR="00296041">
        <w:t xml:space="preserve">, </w:t>
      </w:r>
      <w:r w:rsidRPr="00A93DCE">
        <w:t>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A93DCE" w:rsidRDefault="00A93DCE" w:rsidP="00A93DCE">
      <w:r w:rsidRPr="00A93DCE">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3226560F" w:rsidR="00475E5E" w:rsidRDefault="00A93DCE" w:rsidP="00475E5E">
      <w:r w:rsidRPr="00A93DCE">
        <w:t xml:space="preserve">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through breast milk composition, through early introduction of local water sources, and through the same environmental pressures acting on the entire social group. Colonization established during the critical window. The electrolyte signal was continuous. The preservation program </w:t>
      </w:r>
      <w:proofErr w:type="gramStart"/>
      <w:r w:rsidRPr="00A93DCE">
        <w:t>activated</w:t>
      </w:r>
      <w:proofErr w:type="gramEnd"/>
      <w:r w:rsidRPr="00A93DCE">
        <w:t>, and the suction-dominant heart and high-activity pituitary were maintained into adulthood. The organism did not build Homo candidus. It prevented the developmental transition that would have produced an ordinary adult.</w:t>
      </w:r>
    </w:p>
    <w:p w14:paraId="699B3AA0" w14:textId="3819ADA4" w:rsidR="00475E5E" w:rsidRDefault="00475E5E" w:rsidP="00475E5E">
      <w:r w:rsidRPr="00475E5E">
        <w:rPr>
          <w:rFonts w:asciiTheme="minorHAnsi" w:hAnsiTheme="minorHAnsi"/>
        </w:rPr>
        <w:t xml:space="preserve">This model also explains the evolutionary trajectory of the phenotype across time and geography. In the earliest stages of the </w:t>
      </w:r>
      <w:r w:rsidR="00DD6777">
        <w:rPr>
          <w:rFonts w:asciiTheme="minorHAnsi" w:hAnsiTheme="minorHAnsi"/>
        </w:rPr>
        <w:t>coevolution</w:t>
      </w:r>
      <w:r w:rsidRPr="00475E5E">
        <w:rPr>
          <w:rFonts w:asciiTheme="minorHAnsi" w:hAnsiTheme="minorHAnsi"/>
        </w:rPr>
        <w:t>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w:t>
      </w:r>
      <w:r w:rsidR="00296041">
        <w:rPr>
          <w:rFonts w:asciiTheme="minorHAnsi" w:hAnsiTheme="minorHAnsi"/>
        </w:rPr>
        <w:t xml:space="preserve"> </w:t>
      </w:r>
      <w:r w:rsidRPr="00475E5E">
        <w:rPr>
          <w:rFonts w:asciiTheme="minorHAnsi" w:hAnsiTheme="minorHAnsi"/>
        </w:rPr>
        <w:t xml:space="preserve">with no transitional decline phases, because the program had not yet evolved the complex multi-phase sequence documented in the redacted source article and the longitudinal case study. That sequence is the product of </w:t>
      </w:r>
      <w:r w:rsidR="00835E98">
        <w:rPr>
          <w:rFonts w:asciiTheme="minorHAnsi" w:hAnsiTheme="minorHAnsi"/>
          <w:i/>
          <w:iCs/>
        </w:rPr>
        <w:t>hundreds of thousands</w:t>
      </w:r>
      <w:r w:rsidRPr="00475E5E">
        <w:rPr>
          <w:rFonts w:asciiTheme="minorHAnsi" w:hAnsiTheme="minorHAnsi"/>
        </w:rPr>
        <w:t xml:space="preserve">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56B86291" w:rsidR="00475E5E" w:rsidRDefault="00475E5E" w:rsidP="00475E5E">
      <w:r w:rsidRPr="00475E5E">
        <w:rPr>
          <w:rFonts w:asciiTheme="minorHAnsi" w:hAnsiTheme="minorHAnsi"/>
        </w:rPr>
        <w:t>In a Rift Valley population where all three keys were consistently presen</w:t>
      </w:r>
      <w:r w:rsidR="00835E98">
        <w:rPr>
          <w:rFonts w:asciiTheme="minorHAnsi" w:hAnsiTheme="minorHAnsi"/>
        </w:rPr>
        <w:t>t: 1)</w:t>
      </w:r>
      <w:r w:rsidRPr="00475E5E">
        <w:rPr>
          <w:rFonts w:asciiTheme="minorHAnsi" w:hAnsiTheme="minorHAnsi"/>
        </w:rPr>
        <w:t xml:space="preserve"> universal symbiont transmission through breastfeeding</w:t>
      </w:r>
      <w:r w:rsidR="00835E98">
        <w:rPr>
          <w:rFonts w:asciiTheme="minorHAnsi" w:hAnsiTheme="minorHAnsi"/>
        </w:rPr>
        <w:t xml:space="preserve"> with </w:t>
      </w:r>
      <w:r w:rsidRPr="00475E5E">
        <w:rPr>
          <w:rFonts w:asciiTheme="minorHAnsi" w:hAnsiTheme="minorHAnsi"/>
        </w:rPr>
        <w:t>deep colonization supported by extended nursing</w:t>
      </w:r>
      <w:r w:rsidR="00835E98">
        <w:rPr>
          <w:rFonts w:asciiTheme="minorHAnsi" w:hAnsiTheme="minorHAnsi"/>
        </w:rPr>
        <w:t xml:space="preserve">, 2) </w:t>
      </w:r>
      <w:r w:rsidRPr="00475E5E">
        <w:rPr>
          <w:rFonts w:asciiTheme="minorHAnsi" w:hAnsiTheme="minorHAnsi"/>
        </w:rPr>
        <w:t>the absence of antibiotics, and</w:t>
      </w:r>
      <w:r w:rsidR="00835E98">
        <w:rPr>
          <w:rFonts w:asciiTheme="minorHAnsi" w:hAnsiTheme="minorHAnsi"/>
        </w:rPr>
        <w:t xml:space="preserve"> 3)</w:t>
      </w:r>
      <w:r w:rsidRPr="00475E5E">
        <w:rPr>
          <w:rFonts w:asciiTheme="minorHAnsi" w:hAnsiTheme="minorHAnsi"/>
        </w:rPr>
        <w:t xml:space="preserve"> continuous electrolyte oscillation </w:t>
      </w:r>
      <w:r w:rsidRPr="00475E5E">
        <w:rPr>
          <w:rFonts w:asciiTheme="minorHAnsi" w:hAnsiTheme="minorHAnsi"/>
        </w:rPr>
        <w:lastRenderedPageBreak/>
        <w:t>from the lake systems</w:t>
      </w:r>
      <w:r w:rsidR="00835E98">
        <w:rPr>
          <w:rFonts w:asciiTheme="minorHAnsi" w:hAnsiTheme="minorHAnsi"/>
        </w:rPr>
        <w:t xml:space="preserve">, </w:t>
      </w:r>
      <w:r w:rsidRPr="00475E5E">
        <w:rPr>
          <w:rFonts w:asciiTheme="minorHAnsi" w:hAnsiTheme="minorHAnsi"/>
        </w:rPr>
        <w:t>preservation would have trended toward universality. Selection pressure ran hard in one direction: preserve the heart, maintain the pituitary, outperform everyone who doesn't.</w:t>
      </w:r>
    </w:p>
    <w:p w14:paraId="7CCC81C3" w14:textId="1D4B281B" w:rsidR="00475E5E" w:rsidRDefault="00475E5E" w:rsidP="00475E5E">
      <w:r w:rsidRPr="00475E5E">
        <w:rPr>
          <w:rFonts w:asciiTheme="minorHAnsi" w:hAnsiTheme="minorHAnsi"/>
        </w:rPr>
        <w:t xml:space="preserve">As the oscillation cycles ratcheted the </w:t>
      </w:r>
      <w:r w:rsidR="00DD6777">
        <w:rPr>
          <w:rFonts w:asciiTheme="minorHAnsi" w:hAnsiTheme="minorHAnsi"/>
        </w:rPr>
        <w:t>coevolution</w:t>
      </w:r>
      <w:r w:rsidRPr="00475E5E">
        <w:rPr>
          <w:rFonts w:asciiTheme="minorHAnsi" w:hAnsiTheme="minorHAnsi"/>
        </w:rPr>
        <w:t>ary relationship deeper over millions of years (Section 4.1), the program became more sophisticated. More phases emerged. More organ systems became involved. More metabolic transitions developed. Eventually, the decline phases appeared</w:t>
      </w:r>
      <w:r w:rsidR="00835E98">
        <w:rPr>
          <w:rFonts w:asciiTheme="minorHAnsi" w:hAnsiTheme="minorHAnsi"/>
        </w:rPr>
        <w:t xml:space="preserve">.  These are </w:t>
      </w:r>
      <w:r w:rsidRPr="00475E5E">
        <w:rPr>
          <w:rFonts w:asciiTheme="minorHAnsi" w:hAnsiTheme="minorHAnsi"/>
        </w:rPr>
        <w:t xml:space="preserve">the transitional vulnerability periods documented in the redacted source article and in the longitudinal case study (Craddock, </w:t>
      </w:r>
      <w:r w:rsidR="009B06E6">
        <w:rPr>
          <w:rFonts w:asciiTheme="minorHAnsi" w:hAnsiTheme="minorHAnsi"/>
        </w:rPr>
        <w:t>2026c)</w:t>
      </w:r>
      <w:r w:rsidRPr="00475E5E">
        <w:rPr>
          <w:rFonts w:asciiTheme="minorHAnsi" w:hAnsiTheme="minorHAnsi"/>
        </w:rPr>
        <w:t>.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w:t>
      </w:r>
      <w:r w:rsidR="00835E98">
        <w:rPr>
          <w:rFonts w:asciiTheme="minorHAnsi" w:hAnsiTheme="minorHAnsi"/>
        </w:rPr>
        <w:t xml:space="preserve">, that of </w:t>
      </w:r>
      <w:r w:rsidRPr="00475E5E">
        <w:rPr>
          <w:rFonts w:asciiTheme="minorHAnsi" w:hAnsiTheme="minorHAnsi"/>
        </w:rPr>
        <w:t>cooperative social structure, reinforced by the cannabinoid flywheel described in Section 3</w:t>
      </w:r>
      <w:r w:rsidR="00835E98">
        <w:rPr>
          <w:rFonts w:asciiTheme="minorHAnsi" w:hAnsiTheme="minorHAnsi"/>
        </w:rPr>
        <w:t xml:space="preserve">, </w:t>
      </w:r>
      <w:r w:rsidRPr="00475E5E">
        <w:rPr>
          <w:rFonts w:asciiTheme="minorHAnsi" w:hAnsiTheme="minorHAnsi"/>
        </w:rPr>
        <w:t xml:space="preserve">gain its full adaptive value. The trinity did not form because the program was dangerous from the start. It </w:t>
      </w:r>
      <w:proofErr w:type="gramStart"/>
      <w:r w:rsidRPr="00475E5E">
        <w:rPr>
          <w:rFonts w:asciiTheme="minorHAnsi" w:hAnsiTheme="minorHAnsi"/>
        </w:rPr>
        <w:t>formed</w:t>
      </w:r>
      <w:proofErr w:type="gramEnd"/>
      <w:r w:rsidRPr="00475E5E">
        <w:rPr>
          <w:rFonts w:asciiTheme="minorHAnsi" w:hAnsiTheme="minorHAnsi"/>
        </w:rPr>
        <w:t xml:space="preserve"> because the program deepened until it required social support to sustain.</w:t>
      </w:r>
    </w:p>
    <w:p w14:paraId="3C801154" w14:textId="6ED24A92" w:rsidR="00475E5E" w:rsidRDefault="00475E5E" w:rsidP="00475E5E">
      <w:r w:rsidRPr="00475E5E">
        <w:rPr>
          <w:rFonts w:asciiTheme="minorHAnsi" w:hAnsiTheme="minorHAnsi"/>
        </w:rPr>
        <w:t xml:space="preserve">The spectrum of preservation outcomes </w:t>
      </w:r>
      <w:r w:rsidR="00835E98">
        <w:rPr>
          <w:rFonts w:asciiTheme="minorHAnsi" w:hAnsiTheme="minorHAnsi"/>
        </w:rPr>
        <w:t>with</w:t>
      </w:r>
      <w:r w:rsidRPr="00475E5E">
        <w:rPr>
          <w:rFonts w:asciiTheme="minorHAnsi" w:hAnsiTheme="minorHAnsi"/>
        </w:rPr>
        <w:t xml:space="preserve"> some individuals fully preserved, some partially, some not at all</w:t>
      </w:r>
      <w:r w:rsidR="00835E98">
        <w:rPr>
          <w:rFonts w:asciiTheme="minorHAnsi" w:hAnsiTheme="minorHAnsi"/>
        </w:rPr>
        <w:t xml:space="preserve"> </w:t>
      </w:r>
      <w:r w:rsidRPr="00475E5E">
        <w:rPr>
          <w:rFonts w:asciiTheme="minorHAnsi" w:hAnsiTheme="minorHAnsi"/>
        </w:rPr>
        <w:t xml:space="preserve">emerged late in the </w:t>
      </w:r>
      <w:r w:rsidR="00DD6777">
        <w:rPr>
          <w:rFonts w:asciiTheme="minorHAnsi" w:hAnsiTheme="minorHAnsi"/>
        </w:rPr>
        <w:t>coevolution</w:t>
      </w:r>
      <w:r w:rsidRPr="00475E5E">
        <w:rPr>
          <w:rFonts w:asciiTheme="minorHAnsi" w:hAnsiTheme="minorHAnsi"/>
        </w:rPr>
        <w:t>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w:t>
      </w:r>
      <w:r w:rsidR="00835E98">
        <w:rPr>
          <w:rFonts w:asciiTheme="minorHAnsi" w:hAnsiTheme="minorHAnsi"/>
        </w:rPr>
        <w:t>,</w:t>
      </w:r>
      <w:r w:rsidRPr="00475E5E">
        <w:rPr>
          <w:rFonts w:asciiTheme="minorHAnsi" w:hAnsiTheme="minorHAnsi"/>
        </w:rPr>
        <w:t xml:space="preserve"> the saline oscillation</w:t>
      </w:r>
      <w:r w:rsidR="00835E98">
        <w:rPr>
          <w:rFonts w:asciiTheme="minorHAnsi" w:hAnsiTheme="minorHAnsi"/>
        </w:rPr>
        <w:t xml:space="preserve">, </w:t>
      </w:r>
      <w:r w:rsidRPr="00475E5E">
        <w:rPr>
          <w:rFonts w:asciiTheme="minorHAnsi" w:hAnsiTheme="minorHAnsi"/>
        </w:rPr>
        <w:t>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A93DCE">
        <w:t> </w:t>
      </w:r>
    </w:p>
    <w:p w14:paraId="5E1A0C36" w14:textId="76086E65" w:rsidR="00A93DCE" w:rsidRPr="00A93DCE" w:rsidRDefault="00A93DCE" w:rsidP="00475E5E">
      <w:pPr>
        <w:pStyle w:val="Heading2"/>
      </w:pPr>
      <w:r w:rsidRPr="00A93DCE">
        <w:t>8.4 Hypophyseal Failure: The Endpoint of Unresolved Preservation</w:t>
      </w:r>
    </w:p>
    <w:p w14:paraId="1EEEF1C1" w14:textId="1ED53842" w:rsidR="00A93DCE" w:rsidRPr="00A93DCE" w:rsidRDefault="00A93DCE" w:rsidP="00A93DCE">
      <w:r w:rsidRPr="00A93DCE">
        <w:t> In the ancestral context where all three keys were present, the preserved pituitary operated within a system designed to support it</w:t>
      </w:r>
      <w:r w:rsidR="00835E98">
        <w:t>. T</w:t>
      </w:r>
      <w:r w:rsidRPr="00A93DCE">
        <w:t>he saline oscillation provid</w:t>
      </w:r>
      <w:r w:rsidR="00835E98">
        <w:t>ed</w:t>
      </w:r>
      <w:r w:rsidRPr="00A93DCE">
        <w:t xml:space="preserve"> continuous electrolyte substrate, the social structure </w:t>
      </w:r>
      <w:r w:rsidR="00835E98">
        <w:t>supplied</w:t>
      </w:r>
      <w:r w:rsidRPr="00A93DCE">
        <w:t xml:space="preserve"> dietary and pharmacological support, </w:t>
      </w:r>
      <w:r w:rsidR="00835E98">
        <w:t xml:space="preserve">and </w:t>
      </w:r>
      <w:r w:rsidRPr="00A93DCE">
        <w:t>the program proceed</w:t>
      </w:r>
      <w:r w:rsidR="00835E98">
        <w:t>ed</w:t>
      </w:r>
      <w:r w:rsidRPr="00A93DCE">
        <w:t xml:space="preserve"> through its phases toward completion. The </w:t>
      </w:r>
      <w:proofErr w:type="gramStart"/>
      <w:r w:rsidRPr="00A93DCE">
        <w:t>pituitary</w:t>
      </w:r>
      <w:proofErr w:type="gramEnd"/>
      <w:r w:rsidRPr="00A93DCE">
        <w:t xml:space="preserve"> ran at elevated capacity because the program demanded it, and the program's completion allowed the system to reach its intended endpoint.</w:t>
      </w:r>
    </w:p>
    <w:p w14:paraId="2C07991E" w14:textId="04D3F25D" w:rsidR="00A93DCE" w:rsidRPr="00A93DCE" w:rsidRDefault="00A93DCE" w:rsidP="00A93DCE">
      <w:r w:rsidRPr="00A93DCE">
        <w:t> In a modern host where the program activates but cannot complete</w:t>
      </w:r>
      <w:r w:rsidR="0048689D">
        <w:t>,</w:t>
      </w:r>
      <w:r w:rsidRPr="00A93DCE">
        <w:t xml:space="preserve"> either because the cardiac architecture has transitioned past the suction threshold (the population at large) or because the activation occurred </w:t>
      </w:r>
      <w:proofErr w:type="spellStart"/>
      <w:r w:rsidRPr="00A93DCE">
        <w:t>iatrogenically</w:t>
      </w:r>
      <w:proofErr w:type="spellEnd"/>
      <w:r w:rsidRPr="00A93DCE">
        <w:t xml:space="preserve"> without the ancestral support structure (the longitudinal case study)</w:t>
      </w:r>
      <w:r w:rsidR="0048689D">
        <w:t xml:space="preserve">, </w:t>
      </w:r>
      <w:r w:rsidRPr="00A93DCE">
        <w:t>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0D00E92D" w:rsidR="00A93DCE" w:rsidRPr="00A93DCE" w:rsidRDefault="00A93DCE" w:rsidP="00A93DCE">
      <w:r w:rsidRPr="00A93DCE">
        <w:t xml:space="preserve"> This is what the archaic clinical literature termed </w:t>
      </w:r>
      <w:r w:rsidR="0048689D">
        <w:t>“</w:t>
      </w:r>
      <w:r w:rsidRPr="00A93DCE">
        <w:t>hypophyseal failure</w:t>
      </w:r>
      <w:r w:rsidR="0048689D">
        <w:t>.”</w:t>
      </w:r>
      <w:r w:rsidRPr="00A93DCE">
        <w:t xml:space="preserve">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 xml:space="preserve">pituitary continues to drive perfusion and endocrine management at elevated capacity. The adaptive reserve </w:t>
      </w:r>
      <w:proofErr w:type="gramStart"/>
      <w:r w:rsidRPr="00A93DCE">
        <w:t>depletes</w:t>
      </w:r>
      <w:proofErr w:type="gramEnd"/>
      <w:r w:rsidRPr="00A93DCE">
        <w:t>. The gland's functional output declines</w:t>
      </w:r>
      <w:r w:rsidR="00835E98">
        <w:t xml:space="preserve">. This is not acute decline, </w:t>
      </w:r>
      <w:r w:rsidRPr="00A93DCE">
        <w:t xml:space="preserve">but </w:t>
      </w:r>
      <w:proofErr w:type="spellStart"/>
      <w:r w:rsidRPr="00A93DCE">
        <w:t>progress</w:t>
      </w:r>
      <w:r w:rsidR="00835E98">
        <w:t>e</w:t>
      </w:r>
      <w:proofErr w:type="spellEnd"/>
      <w:r w:rsidRPr="00A93DCE">
        <w:t xml:space="preserve">, over years or decades, producing the gradual endocrine insufficiency that the original article documented in its cohort and that the longitudinal case study has observed over thirty years (Craddock, </w:t>
      </w:r>
      <w:r w:rsidR="009B06E6">
        <w:t>2026c)</w:t>
      </w:r>
      <w:r w:rsidRPr="00A93DCE">
        <w:t>.</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w:t>
      </w:r>
      <w:r>
        <w:t>he trinity's collapse was not a single event. It was a geographic gradient that followed the dispersal.</w:t>
      </w:r>
    </w:p>
    <w:p w14:paraId="31F80F89" w14:textId="53B273ED"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w:t>
      </w:r>
      <w:r w:rsidR="00835E98">
        <w:t xml:space="preserve"> and</w:t>
      </w:r>
      <w:r>
        <w:t xml:space="preserve"> in environments without saline-oscillating water sources</w:t>
      </w:r>
      <w:r w:rsidR="00835E98">
        <w:t xml:space="preserve">, </w:t>
      </w:r>
      <w:r>
        <w:t xml:space="preserve">the third key was missing. Infants born in these peripheral populations carried the symbiont (key one) and may have achieved adequate colonization density (key two), but without the electrolyte oscillation, the preservation program did not fully activate. The developmental transition </w:t>
      </w:r>
      <w:proofErr w:type="gramStart"/>
      <w:r>
        <w:t>completed</w:t>
      </w:r>
      <w:proofErr w:type="gramEnd"/>
      <w:r>
        <w:t>. Pump-dominant adults emerged.</w:t>
      </w:r>
    </w:p>
    <w:p w14:paraId="76316800" w14:textId="428BA9C4"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w:t>
      </w:r>
      <w:r w:rsidR="00835E98">
        <w:t>. T</w:t>
      </w:r>
      <w:r>
        <w:t>hey did not need a group to feed and protect them through vulnerable phases</w:t>
      </w:r>
      <w:r w:rsidR="00835E98">
        <w:t>, a</w:t>
      </w:r>
      <w:r>
        <w:t>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494989A9"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w:t>
      </w:r>
      <w:r w:rsidR="00835E98">
        <w:t xml:space="preserve">then collapsed.  Deteriorating </w:t>
      </w:r>
      <w:r>
        <w:t xml:space="preserve">not from the center, but from the edges inward. As the pump-dominant phenotype expanded through the peripheral populations and </w:t>
      </w:r>
      <w:proofErr w:type="gramStart"/>
      <w:r>
        <w:t>eventually</w:t>
      </w:r>
      <w:proofErr w:type="gramEnd"/>
      <w:r>
        <w:t xml:space="preserve">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317E3098" w:rsidR="009E14B6" w:rsidRDefault="009E14B6" w:rsidP="009E14B6">
      <w:r>
        <w:t xml:space="preserve"> The symbiont persisted commensally. It persists today in virtually every human. The program persists in the organism's chromatin-encoded memory (Section 5.8). But the hardware the program requires</w:t>
      </w:r>
      <w:r w:rsidR="00835E98">
        <w:t>, notably</w:t>
      </w:r>
      <w:r>
        <w:t xml:space="preserve"> the preserved suction heart, the maintained pituitary</w:t>
      </w:r>
      <w:r w:rsidR="00835E98">
        <w:t xml:space="preserve">, </w:t>
      </w:r>
      <w:r>
        <w:t xml:space="preserve">is no longer produced because the environmental key that activated the preservation sequence no longer turns </w:t>
      </w:r>
      <w:proofErr w:type="gramStart"/>
      <w:r>
        <w:t>in</w:t>
      </w:r>
      <w:proofErr w:type="gramEnd"/>
      <w:r>
        <w:t xml:space="preserve"> any modern lock. A deep system </w:t>
      </w:r>
      <w:proofErr w:type="gramStart"/>
      <w:r>
        <w:t>state</w:t>
      </w:r>
      <w:proofErr w:type="gramEnd"/>
      <w:r>
        <w:t xml:space="preserve"> that the organism still remembers how to enter, in a host whose developmental program no longer permits </w:t>
      </w:r>
      <w:proofErr w:type="gramStart"/>
      <w:r>
        <w:t>the entry</w:t>
      </w:r>
      <w:proofErr w:type="gramEnd"/>
      <w:r>
        <w:t>.</w:t>
      </w:r>
    </w:p>
    <w:p w14:paraId="0A93371B" w14:textId="630D6098" w:rsidR="009E14B6" w:rsidRDefault="009E14B6" w:rsidP="009E14B6">
      <w:r>
        <w:t xml:space="preserve"> The modern condition described in Craddock (</w:t>
      </w:r>
      <w:r w:rsidR="009B06E6">
        <w:t>2026c)</w:t>
      </w:r>
      <w:r w:rsidR="00835E98">
        <w:t>,</w:t>
      </w:r>
      <w:r>
        <w:t xml:space="preserve"> a full activation of the ancient program triggered by iatrogenic circumstances in an adult whose developmental transition </w:t>
      </w:r>
      <w:r>
        <w:lastRenderedPageBreak/>
        <w:t>completed normally decades earlier</w:t>
      </w:r>
      <w:r w:rsidR="00835E98">
        <w:t xml:space="preserve">, </w:t>
      </w:r>
      <w:r>
        <w:t>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64ABBBEB" w:rsidR="008242FA" w:rsidRDefault="008242FA" w:rsidP="00556297">
      <w:r>
        <w:t>Approximately one-third of the adult population globally exhibits hypertension, and salt sensitivity</w:t>
      </w:r>
      <w:r w:rsidR="00835E98">
        <w:t xml:space="preserve">, </w:t>
      </w:r>
      <w:r>
        <w:t>the degree to which blood pressure responds to changes in dietary sodium</w:t>
      </w:r>
      <w:r w:rsidR="00835E98">
        <w:t xml:space="preserve">. </w:t>
      </w:r>
      <w:r>
        <w:t>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 xml:space="preserve">Section 5.7 established that </w:t>
      </w:r>
      <w:r w:rsidRPr="00810600">
        <w:rPr>
          <w:i/>
          <w:iCs/>
        </w:rPr>
        <w:t>C. albicans</w:t>
      </w:r>
      <w:r>
        <w:t xml:space="preserve">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514C6BD2"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w:t>
      </w:r>
      <w:r w:rsidR="00835E98">
        <w:t xml:space="preserve">, </w:t>
      </w:r>
      <w:r>
        <w:t>whether excess sodium producing volume expansion or sodium deficit triggering SIADH-type water retention</w:t>
      </w:r>
      <w:r w:rsidR="00835E98">
        <w:t>,</w:t>
      </w:r>
      <w:r>
        <w:t xml:space="preserve">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 xml:space="preserve">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w:t>
      </w:r>
      <w:proofErr w:type="gramStart"/>
      <w:r>
        <w:t>density</w:t>
      </w:r>
      <w:proofErr w:type="gramEnd"/>
      <w:r>
        <w:t xml:space="preserve">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w:t>
      </w:r>
      <w:proofErr w:type="gramStart"/>
      <w:r w:rsidRPr="008A3403">
        <w:t>resolves</w:t>
      </w:r>
      <w:proofErr w:type="gramEnd"/>
      <w:r w:rsidRPr="008A3403">
        <w:t xml:space="preserve">.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024E0576"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 xml:space="preserve">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w:t>
      </w:r>
      <w:proofErr w:type="gramStart"/>
      <w:r w:rsidRPr="006752AD">
        <w:t>amplified</w:t>
      </w:r>
      <w:proofErr w:type="gramEnd"/>
      <w:r w:rsidRPr="006752AD">
        <w:t xml:space="preserve">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conversion</w:t>
      </w:r>
      <w:r>
        <w:t>,</w:t>
      </w:r>
      <w:r w:rsidR="0048689D">
        <w:t xml:space="preserve"> </w:t>
      </w:r>
      <w:r>
        <w:t>and</w:t>
      </w:r>
      <w:r w:rsidRPr="006752AD">
        <w:t xml:space="preserve"> blood pressure normalized as the circulatory reorganization completed.</w:t>
      </w:r>
    </w:p>
    <w:p w14:paraId="4420666E" w14:textId="26C113ED"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w:t>
      </w:r>
      <w:r w:rsidR="009B06E6">
        <w:t>2026c)</w:t>
      </w:r>
      <w:r w:rsidRPr="008A3403">
        <w:t>. The waypoint resolved because the conditions for the next step in the sequence were met.</w:t>
      </w:r>
    </w:p>
    <w:p w14:paraId="32C7E079" w14:textId="19FF340D" w:rsidR="0014771D" w:rsidRDefault="008A3403" w:rsidP="00556297">
      <w:pPr>
        <w:rPr>
          <w:b/>
          <w:bCs/>
        </w:rPr>
      </w:pPr>
      <w:r w:rsidRPr="008A3403">
        <w:t xml:space="preserve"> In modern adult populations, the three-key activation conditions described in Section 8.3 are not met during postnatal development. The third key</w:t>
      </w:r>
      <w:r w:rsidR="00AD22CD">
        <w:t>,</w:t>
      </w:r>
      <w:r w:rsidRPr="008A3403">
        <w:t xml:space="preserve">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w:t>
      </w:r>
      <w:r w:rsidR="00AD22CD">
        <w:t xml:space="preserve">, </w:t>
      </w:r>
      <w:proofErr w:type="gramStart"/>
      <w:r w:rsidR="00AD22CD">
        <w:t xml:space="preserve">and </w:t>
      </w:r>
      <w:r w:rsidRPr="008A3403">
        <w:t xml:space="preserve"> the</w:t>
      </w:r>
      <w:proofErr w:type="gramEnd"/>
      <w:r w:rsidRPr="008A3403">
        <w:t xml:space="preserve"> commensal system's aggregate signaling drives the vascular response to sodium </w:t>
      </w:r>
      <w:r w:rsidRPr="008A3403">
        <w:lastRenderedPageBreak/>
        <w:t>perturbation. Gate two is closed</w:t>
      </w:r>
      <w:r w:rsidR="00AD22CD">
        <w:t xml:space="preserve">. This is </w:t>
      </w:r>
      <w:r w:rsidRPr="008A3403">
        <w:t>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1BAA017C" w:rsidR="008242FA" w:rsidRDefault="008242FA" w:rsidP="00556297">
      <w:r>
        <w:t xml:space="preserve">The oscillation model explains why both excess and deficit sodium exposure produce the same clinical outcome. The ancestral system was designed to </w:t>
      </w:r>
      <w:proofErr w:type="gramStart"/>
      <w:r>
        <w:t>cycle:</w:t>
      </w:r>
      <w:proofErr w:type="gramEnd"/>
      <w:r>
        <w:t xml:space="preserve"> salt buildup during arid periods calibrated the host's electrolyte set point upward; freshwater transition during humid periods created the delta that triggered the vascular response. Both directions are relevant</w:t>
      </w:r>
      <w:r w:rsidR="00AD22CD">
        <w:t xml:space="preserve">: </w:t>
      </w:r>
      <w:r>
        <w:t>salt buildup calibrates</w:t>
      </w:r>
      <w:r w:rsidR="00AD22CD">
        <w:t xml:space="preserve"> </w:t>
      </w:r>
      <w:proofErr w:type="gramStart"/>
      <w:r w:rsidR="00AD22CD">
        <w:t xml:space="preserve">and </w:t>
      </w:r>
      <w:r>
        <w:t xml:space="preserve"> </w:t>
      </w:r>
      <w:r w:rsidR="00AD22CD">
        <w:t>then</w:t>
      </w:r>
      <w:proofErr w:type="gramEnd"/>
      <w:r w:rsidR="00AD22CD">
        <w:t xml:space="preserve"> </w:t>
      </w:r>
      <w:r>
        <w:t>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0A940F76" w:rsidR="008242FA" w:rsidRDefault="008242FA" w:rsidP="00556297">
      <w:r>
        <w:t xml:space="preserve">Within this framework, antihypertensive therapy suppresses the waypoint without resolving the program that generated it. The </w:t>
      </w:r>
      <w:proofErr w:type="gramStart"/>
      <w:r>
        <w:t>distributed</w:t>
      </w:r>
      <w:proofErr w:type="gramEnd"/>
      <w:r>
        <w:t xml:space="preserve"> system's signaling remains intact. The conditions that triggered the response have not changed. The system re-initiates. The pressure returns. Dosage increases. Additional agents are added. Treatment-resistant hypertension</w:t>
      </w:r>
      <w:r w:rsidR="00AD22CD">
        <w:t>, often</w:t>
      </w:r>
      <w:r>
        <w:t xml:space="preserve"> requiring three or more agents at optimal doses</w:t>
      </w:r>
      <w:r w:rsidR="00AD22CD">
        <w:t xml:space="preserve">, </w:t>
      </w:r>
      <w:r>
        <w:t>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6CF2FF4C" w:rsidR="008242FA" w:rsidRDefault="008242FA" w:rsidP="00556297">
      <w:r>
        <w:t>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w:t>
      </w:r>
      <w:r w:rsidR="00AD22CD">
        <w:t>t and</w:t>
      </w:r>
      <w:r>
        <w:t xml:space="preserve"> the standard </w:t>
      </w:r>
      <w:r>
        <w:lastRenderedPageBreak/>
        <w:t xml:space="preserve">response of a colonized mammalian host to the environmental conditions under which the </w:t>
      </w:r>
      <w:r w:rsidR="00DD6777">
        <w:t>coevolution</w:t>
      </w:r>
      <w:r>
        <w:t>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64794498"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w:t>
      </w:r>
      <w:r w:rsidR="00AD22CD">
        <w:t>via</w:t>
      </w:r>
      <w:r>
        <w:t xml:space="preserve"> </w:t>
      </w:r>
      <w:r w:rsidR="00AD22CD">
        <w:t xml:space="preserve">a </w:t>
      </w:r>
      <w:r>
        <w:t>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w:t>
      </w:r>
      <w:r w:rsidR="00AD22CD">
        <w:t>, as</w:t>
      </w:r>
      <w:r>
        <w:t xml:space="preserve"> </w:t>
      </w:r>
      <w:r w:rsidRPr="00AD22CD">
        <w:rPr>
          <w:i/>
          <w:iCs/>
        </w:rPr>
        <w:t>C. albicans</w:t>
      </w:r>
      <w:r>
        <w:t xml:space="preserve">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w:t>
      </w:r>
      <w:proofErr w:type="gramStart"/>
      <w:r>
        <w:t>observations</w:t>
      </w:r>
      <w:proofErr w:type="gramEnd"/>
      <w:r>
        <w:t xml:space="preserve"> cleanly tests the colonization-density model because none isolates the variable of interest</w:t>
      </w:r>
      <w:r w:rsidR="00AD22CD">
        <w:t>,</w:t>
      </w:r>
      <w:r>
        <w:t xml:space="preserve"> commensal signaling density</w:t>
      </w:r>
      <w:r w:rsidR="00AD22CD">
        <w:t xml:space="preserve">, </w:t>
      </w:r>
      <w:r>
        <w:t>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7FADBB7D" w14:textId="77777777" w:rsidR="00303C34" w:rsidRDefault="00000000">
      <w:r>
        <w:pict w14:anchorId="29B08550">
          <v:rect id="_x0000_i1341"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08BE76E8" w:rsidR="000261E1" w:rsidRDefault="006C3A6A" w:rsidP="008E7F6E">
      <w:pPr>
        <w:pStyle w:val="FirstParagraph"/>
        <w:spacing w:before="0" w:after="0"/>
        <w:ind w:firstLine="0"/>
      </w:pPr>
      <w:r>
        <w:t xml:space="preserve">We designate </w:t>
      </w:r>
      <w:r>
        <w:rPr>
          <w:i/>
          <w:iCs/>
        </w:rPr>
        <w:t>Homo candidus</w:t>
      </w:r>
      <w:r>
        <w:t xml:space="preserve"> as the symbiont-active hominid phenotype: a functionally distinct physiological and cognitive state produced by full activation of the ECS-mediated </w:t>
      </w:r>
      <w:r w:rsidR="00DD6777">
        <w:t>coevolution</w:t>
      </w:r>
      <w:r>
        <w:t xml:space="preserve">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w:t>
      </w:r>
      <w:r w:rsidR="009B06E6">
        <w:t>2026c)</w:t>
      </w:r>
      <w:r>
        <w:t>.</w:t>
      </w:r>
    </w:p>
    <w:p w14:paraId="17096B68" w14:textId="77DE5C47" w:rsidR="00303C34" w:rsidRDefault="006C3A6A" w:rsidP="008E7F6E">
      <w:pPr>
        <w:pStyle w:val="FirstParagraph"/>
        <w:spacing w:before="0" w:after="0"/>
        <w:ind w:firstLine="0"/>
      </w:pPr>
      <w:r>
        <w:t xml:space="preserve">If the trinity model is correct, this phenotype was the engine of early human cognitive and cultural advancement. The lucid elders of </w:t>
      </w:r>
      <w:r>
        <w:rPr>
          <w:i/>
          <w:iCs/>
        </w:rPr>
        <w:t>Homo candidus</w:t>
      </w:r>
      <w:r>
        <w:t xml:space="preserve">, sustained by social protection and </w:t>
      </w:r>
      <w:r>
        <w:lastRenderedPageBreak/>
        <w:t>pharmacological support, produced the transmissible knowledge that accumulated into what we now call civilization.</w:t>
      </w:r>
    </w:p>
    <w:p w14:paraId="690B24EA" w14:textId="1FD58B64" w:rsidR="006B394B" w:rsidRPr="00477D53" w:rsidRDefault="006B394B" w:rsidP="008E7F6E">
      <w:pPr>
        <w:pStyle w:val="BodyText"/>
        <w:spacing w:before="0" w:after="0"/>
        <w:ind w:firstLine="0"/>
        <w:rPr>
          <w:b/>
          <w:bCs/>
        </w:rPr>
      </w:pPr>
      <w:r>
        <w:t xml:space="preserve">More broadly, given the evidence </w:t>
      </w:r>
      <w:r w:rsidR="00A339A8">
        <w:t xml:space="preserve">presented in </w:t>
      </w:r>
      <w:r>
        <w:t>Craddock (</w:t>
      </w:r>
      <w:r w:rsidR="009B06E6">
        <w:t>2026c)</w:t>
      </w:r>
      <w:r>
        <w:t xml:space="preserve">, this is not </w:t>
      </w:r>
      <w:r w:rsidRPr="006B394B">
        <w:t>a disease invention of modern medicine but a</w:t>
      </w:r>
      <w:r w:rsidRPr="00477D53">
        <w:rPr>
          <w:b/>
          <w:bCs/>
        </w:rPr>
        <w:t xml:space="preserve">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8E7F6E">
      <w:pPr>
        <w:spacing w:after="60"/>
        <w:ind w:firstLine="0"/>
      </w:pPr>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E8C2A99" w14:textId="77777777" w:rsidR="008E7F6E" w:rsidRDefault="008E7F6E" w:rsidP="008E7F6E">
      <w:pPr>
        <w:spacing w:after="60"/>
        <w:ind w:firstLine="0"/>
      </w:pPr>
    </w:p>
    <w:p w14:paraId="0D4EBFC9" w14:textId="77777777" w:rsidR="00F03553" w:rsidRPr="0034390D" w:rsidRDefault="00F03553" w:rsidP="008E7F6E">
      <w:pPr>
        <w:spacing w:after="60"/>
        <w:ind w:firstLine="0"/>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072"/>
        <w:gridCol w:w="1927"/>
        <w:gridCol w:w="2750"/>
        <w:gridCol w:w="3601"/>
      </w:tblGrid>
      <w:tr w:rsidR="00F03553" w:rsidRPr="0034390D" w14:paraId="7BE87A93" w14:textId="77777777" w:rsidTr="00FC5E83">
        <w:tc>
          <w:tcPr>
            <w:tcW w:w="0" w:type="auto"/>
            <w:hideMark/>
          </w:tcPr>
          <w:p w14:paraId="2120411D" w14:textId="77777777" w:rsidR="00F03553" w:rsidRPr="0034390D" w:rsidRDefault="00F03553" w:rsidP="008E7F6E">
            <w:pPr>
              <w:spacing w:after="60" w:line="259" w:lineRule="auto"/>
              <w:ind w:firstLine="0"/>
              <w:jc w:val="center"/>
              <w:rPr>
                <w:b/>
                <w:bCs/>
              </w:rPr>
            </w:pPr>
            <w:r w:rsidRPr="0034390D">
              <w:rPr>
                <w:b/>
                <w:bCs/>
              </w:rPr>
              <w:t>Type</w:t>
            </w:r>
          </w:p>
        </w:tc>
        <w:tc>
          <w:tcPr>
            <w:tcW w:w="0" w:type="auto"/>
            <w:hideMark/>
          </w:tcPr>
          <w:p w14:paraId="6D6EA6C3" w14:textId="77777777" w:rsidR="00F03553" w:rsidRPr="0034390D" w:rsidRDefault="00F03553" w:rsidP="008E7F6E">
            <w:pPr>
              <w:spacing w:after="60" w:line="259" w:lineRule="auto"/>
              <w:ind w:firstLine="0"/>
              <w:jc w:val="center"/>
              <w:rPr>
                <w:b/>
                <w:bCs/>
              </w:rPr>
            </w:pPr>
            <w:r w:rsidRPr="0034390D">
              <w:rPr>
                <w:b/>
                <w:bCs/>
              </w:rPr>
              <w:t>Estimated annual deaths</w:t>
            </w:r>
          </w:p>
        </w:tc>
        <w:tc>
          <w:tcPr>
            <w:tcW w:w="0" w:type="auto"/>
            <w:hideMark/>
          </w:tcPr>
          <w:p w14:paraId="49006DA4" w14:textId="77777777" w:rsidR="00F03553" w:rsidRPr="0034390D" w:rsidRDefault="00F03553" w:rsidP="008E7F6E">
            <w:pPr>
              <w:spacing w:after="60" w:line="259" w:lineRule="auto"/>
              <w:ind w:firstLine="0"/>
              <w:jc w:val="center"/>
              <w:rPr>
                <w:b/>
                <w:bCs/>
              </w:rPr>
            </w:pPr>
            <w:r w:rsidRPr="0034390D">
              <w:rPr>
                <w:b/>
                <w:bCs/>
              </w:rPr>
              <w:t>Comparative annual research funding</w:t>
            </w:r>
          </w:p>
        </w:tc>
        <w:tc>
          <w:tcPr>
            <w:tcW w:w="0" w:type="auto"/>
            <w:hideMark/>
          </w:tcPr>
          <w:p w14:paraId="307B0E83" w14:textId="77777777" w:rsidR="00F03553" w:rsidRPr="0034390D" w:rsidRDefault="00F03553" w:rsidP="008E7F6E">
            <w:pPr>
              <w:spacing w:after="60" w:line="259" w:lineRule="auto"/>
              <w:ind w:firstLine="0"/>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8E7F6E">
            <w:pPr>
              <w:spacing w:after="60" w:line="259" w:lineRule="auto"/>
              <w:ind w:firstLine="0"/>
            </w:pPr>
            <w:r w:rsidRPr="0034390D">
              <w:rPr>
                <w:b/>
                <w:bCs/>
              </w:rPr>
              <w:t>Fungal</w:t>
            </w:r>
          </w:p>
        </w:tc>
        <w:tc>
          <w:tcPr>
            <w:tcW w:w="0" w:type="auto"/>
            <w:hideMark/>
          </w:tcPr>
          <w:p w14:paraId="17FAC9AB" w14:textId="77777777" w:rsidR="00F03553" w:rsidRPr="0034390D" w:rsidRDefault="00F03553" w:rsidP="008E7F6E">
            <w:pPr>
              <w:spacing w:after="60" w:line="259" w:lineRule="auto"/>
              <w:ind w:firstLine="0"/>
            </w:pPr>
            <w:r w:rsidRPr="0034390D">
              <w:t>~1.5M – 3.8M deaths/year</w:t>
            </w:r>
          </w:p>
        </w:tc>
        <w:tc>
          <w:tcPr>
            <w:tcW w:w="0" w:type="auto"/>
            <w:hideMark/>
          </w:tcPr>
          <w:p w14:paraId="0B1754C7" w14:textId="77777777" w:rsidR="00F03553" w:rsidRPr="0034390D" w:rsidRDefault="00F03553" w:rsidP="008E7F6E">
            <w:pPr>
              <w:spacing w:after="60" w:line="259" w:lineRule="auto"/>
              <w:ind w:firstLine="0"/>
            </w:pPr>
            <w:r w:rsidRPr="0034390D">
              <w:rPr>
                <w:b/>
                <w:bCs/>
              </w:rPr>
              <w:t>~$100M–$500M (very rough, fragmented, underfunded)</w:t>
            </w:r>
          </w:p>
        </w:tc>
        <w:tc>
          <w:tcPr>
            <w:tcW w:w="0" w:type="auto"/>
            <w:hideMark/>
          </w:tcPr>
          <w:p w14:paraId="191C1DDA" w14:textId="77777777" w:rsidR="00F03553" w:rsidRPr="0034390D" w:rsidRDefault="00F03553" w:rsidP="008E7F6E">
            <w:pPr>
              <w:spacing w:after="60" w:line="259" w:lineRule="auto"/>
              <w:ind w:firstLine="0"/>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8E7F6E">
            <w:pPr>
              <w:spacing w:after="60" w:line="259" w:lineRule="auto"/>
              <w:ind w:firstLine="0"/>
            </w:pPr>
            <w:r w:rsidRPr="0034390D">
              <w:rPr>
                <w:b/>
                <w:bCs/>
              </w:rPr>
              <w:t>Bacterial</w:t>
            </w:r>
          </w:p>
        </w:tc>
        <w:tc>
          <w:tcPr>
            <w:tcW w:w="0" w:type="auto"/>
            <w:hideMark/>
          </w:tcPr>
          <w:p w14:paraId="789E4AC9" w14:textId="77777777" w:rsidR="00F03553" w:rsidRPr="0034390D" w:rsidRDefault="00F03553" w:rsidP="008E7F6E">
            <w:pPr>
              <w:spacing w:after="60" w:line="259" w:lineRule="auto"/>
              <w:ind w:firstLine="0"/>
            </w:pPr>
            <w:r w:rsidRPr="0034390D">
              <w:t>~7.7M deaths/year</w:t>
            </w:r>
          </w:p>
        </w:tc>
        <w:tc>
          <w:tcPr>
            <w:tcW w:w="0" w:type="auto"/>
            <w:hideMark/>
          </w:tcPr>
          <w:p w14:paraId="6BA8026B" w14:textId="77777777" w:rsidR="00F03553" w:rsidRPr="0034390D" w:rsidRDefault="00F03553" w:rsidP="008E7F6E">
            <w:pPr>
              <w:spacing w:after="60" w:line="259" w:lineRule="auto"/>
              <w:ind w:firstLine="0"/>
            </w:pPr>
            <w:r w:rsidRPr="0034390D">
              <w:rPr>
                <w:b/>
                <w:bCs/>
              </w:rPr>
              <w:t>~$1B–$3B+ (AMR + bacterial infection R&amp;D)</w:t>
            </w:r>
          </w:p>
        </w:tc>
        <w:tc>
          <w:tcPr>
            <w:tcW w:w="0" w:type="auto"/>
            <w:hideMark/>
          </w:tcPr>
          <w:p w14:paraId="2771B763" w14:textId="77777777" w:rsidR="00F03553" w:rsidRPr="0034390D" w:rsidRDefault="00F03553" w:rsidP="008E7F6E">
            <w:pPr>
              <w:spacing w:after="60" w:line="259" w:lineRule="auto"/>
              <w:ind w:firstLine="0"/>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8E7F6E">
            <w:pPr>
              <w:spacing w:after="60" w:line="259" w:lineRule="auto"/>
              <w:ind w:firstLine="0"/>
            </w:pPr>
            <w:r w:rsidRPr="0034390D">
              <w:rPr>
                <w:b/>
                <w:bCs/>
              </w:rPr>
              <w:t>Viral</w:t>
            </w:r>
          </w:p>
        </w:tc>
        <w:tc>
          <w:tcPr>
            <w:tcW w:w="0" w:type="auto"/>
            <w:hideMark/>
          </w:tcPr>
          <w:p w14:paraId="143B6D3C" w14:textId="77777777" w:rsidR="00F03553" w:rsidRPr="0034390D" w:rsidRDefault="00F03553" w:rsidP="008E7F6E">
            <w:pPr>
              <w:spacing w:after="60" w:line="259" w:lineRule="auto"/>
              <w:ind w:firstLine="0"/>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8E7F6E">
            <w:pPr>
              <w:spacing w:after="60" w:line="259" w:lineRule="auto"/>
              <w:ind w:firstLine="0"/>
            </w:pPr>
            <w:r w:rsidRPr="0034390D">
              <w:rPr>
                <w:b/>
                <w:bCs/>
              </w:rPr>
              <w:t>~$3B–$10B+ (highly variable; COVID spike drove peaks)</w:t>
            </w:r>
          </w:p>
        </w:tc>
        <w:tc>
          <w:tcPr>
            <w:tcW w:w="0" w:type="auto"/>
            <w:hideMark/>
          </w:tcPr>
          <w:p w14:paraId="3F29AA90" w14:textId="77777777" w:rsidR="00F03553" w:rsidRPr="0034390D" w:rsidRDefault="00F03553" w:rsidP="008E7F6E">
            <w:pPr>
              <w:spacing w:after="60" w:line="259" w:lineRule="auto"/>
              <w:ind w:firstLine="0"/>
            </w:pPr>
            <w:r w:rsidRPr="0034390D">
              <w:t xml:space="preserve">Mortality (aggregate baseline + pandemic variability): </w:t>
            </w:r>
            <w:r w:rsidRPr="0034390D">
              <w:br/>
              <w:t xml:space="preserve">Funding </w:t>
            </w:r>
            <w:proofErr w:type="gramStart"/>
            <w:r w:rsidRPr="0034390D">
              <w:t>totals global health</w:t>
            </w:r>
            <w:proofErr w:type="gramEnd"/>
            <w:r w:rsidRPr="0034390D">
              <w:t xml:space="preserve"> R&amp;D ~$8.7B with heavy viral allocation (HIV, COVID): </w:t>
            </w:r>
          </w:p>
        </w:tc>
      </w:tr>
    </w:tbl>
    <w:p w14:paraId="41F0678C" w14:textId="77777777" w:rsidR="00F03553" w:rsidRDefault="00F03553" w:rsidP="008E7F6E">
      <w:pPr>
        <w:spacing w:after="60"/>
        <w:ind w:firstLine="0"/>
      </w:pPr>
    </w:p>
    <w:p w14:paraId="3EC14E16" w14:textId="77777777" w:rsidR="00F03553" w:rsidRDefault="00F03553" w:rsidP="008E7F6E">
      <w:pPr>
        <w:spacing w:after="60"/>
        <w:ind w:firstLine="0"/>
      </w:pPr>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w:t>
      </w:r>
      <w:proofErr w:type="gramStart"/>
      <w:r>
        <w:t>subsequent to</w:t>
      </w:r>
      <w:proofErr w:type="gramEnd"/>
      <w:r>
        <w:t xml:space="preserve">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8E7F6E">
      <w:pPr>
        <w:spacing w:after="60"/>
        <w:ind w:firstLine="0"/>
      </w:pPr>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3860287D" w:rsidR="00F03553" w:rsidRDefault="00F03553" w:rsidP="008E7F6E">
      <w:pPr>
        <w:spacing w:after="60"/>
        <w:ind w:firstLine="0"/>
      </w:pPr>
      <w:r>
        <w:t>Except it isn’t just a bug, is it? The</w:t>
      </w:r>
      <w:r w:rsidRPr="008E7F6E">
        <w:rPr>
          <w:i/>
          <w:iCs/>
        </w:rPr>
        <w:t xml:space="preserve"> </w:t>
      </w:r>
      <w:r w:rsidR="008E7F6E" w:rsidRPr="008E7F6E">
        <w:rPr>
          <w:i/>
          <w:iCs/>
        </w:rPr>
        <w:t>C</w:t>
      </w:r>
      <w:r w:rsidRPr="008E7F6E">
        <w:rPr>
          <w:i/>
          <w:iCs/>
        </w:rPr>
        <w:t>. al</w:t>
      </w:r>
      <w:r w:rsidRPr="00F41DDB">
        <w:rPr>
          <w:i/>
          <w:iCs/>
        </w:rPr>
        <w:t>bicans</w:t>
      </w:r>
      <w:r>
        <w:t xml:space="preserve"> toolkit is rich. This author can explain it to you as no one else can, if there is a knob,</w:t>
      </w:r>
      <w:r w:rsidRPr="008E7F6E">
        <w:rPr>
          <w:i/>
          <w:iCs/>
        </w:rPr>
        <w:t xml:space="preserve"> </w:t>
      </w:r>
      <w:r w:rsidR="008E7F6E" w:rsidRPr="008E7F6E">
        <w:rPr>
          <w:i/>
          <w:iCs/>
        </w:rPr>
        <w:t>C</w:t>
      </w:r>
      <w:r w:rsidRPr="008E7F6E">
        <w:t xml:space="preserve">. </w:t>
      </w:r>
      <w:proofErr w:type="gramStart"/>
      <w:r w:rsidRPr="003F5E1B">
        <w:rPr>
          <w:i/>
          <w:iCs/>
        </w:rPr>
        <w:t>albicans</w:t>
      </w:r>
      <w:proofErr w:type="gramEnd"/>
      <w:r>
        <w:t xml:space="preserve"> can turn it.</w:t>
      </w:r>
    </w:p>
    <w:p w14:paraId="677C7906" w14:textId="77777777" w:rsidR="00F03553" w:rsidRDefault="00F03553" w:rsidP="008E7F6E">
      <w:pPr>
        <w:spacing w:after="60"/>
        <w:ind w:firstLine="0"/>
      </w:pPr>
      <w:r>
        <w:lastRenderedPageBreak/>
        <w:t xml:space="preserve">But, in 1964, the </w:t>
      </w:r>
      <w:proofErr w:type="spellStart"/>
      <w:r>
        <w:t>worlds</w:t>
      </w:r>
      <w:proofErr w:type="spellEnd"/>
      <w:r>
        <w:t xml:space="preserve"> leading </w:t>
      </w:r>
      <w:proofErr w:type="spellStart"/>
      <w:r>
        <w:t>mcyologists</w:t>
      </w:r>
      <w:proofErr w:type="spellEnd"/>
      <w:r>
        <w:t xml:space="preserve">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5BFE0CFD" w:rsidR="00F03553" w:rsidRDefault="00F03553" w:rsidP="008E7F6E">
      <w:pPr>
        <w:spacing w:after="60"/>
        <w:ind w:firstLine="0"/>
      </w:pPr>
      <w:r>
        <w:t xml:space="preserve">The attention “gap” exists at all levels </w:t>
      </w:r>
      <w:proofErr w:type="gramStart"/>
      <w:r>
        <w:t>from institutional concern,</w:t>
      </w:r>
      <w:proofErr w:type="gramEnd"/>
      <w:r>
        <w:t xml:space="preserve"> to bench funding, to journal scope, medical education, and clinical encounter. The knowledge gap is even wider. My clinician at the Cleveland Clinic said he tells his residents they “get more stupid each year, but that’s ok.”  The knowledge is siloed by the current system, almost by design. </w:t>
      </w:r>
    </w:p>
    <w:p w14:paraId="6C67A6C2" w14:textId="36F56DD0" w:rsidR="00F03553" w:rsidRDefault="00F03553" w:rsidP="008E7F6E">
      <w:pPr>
        <w:spacing w:after="60"/>
        <w:ind w:firstLine="0"/>
      </w:pPr>
      <w:r w:rsidRPr="00263E75">
        <w:t xml:space="preserve">I had the same PCP for 30 years. I told him the exact name of my condition and tried to describe it for decades. </w:t>
      </w:r>
      <w:r w:rsidR="008E7F6E">
        <w:t xml:space="preserve">Over the decades, </w:t>
      </w:r>
      <w:r w:rsidRPr="00263E75">
        <w:t xml:space="preserve">I went </w:t>
      </w:r>
      <w:r w:rsidR="008E7F6E">
        <w:t xml:space="preserve">to </w:t>
      </w:r>
      <w:r w:rsidRPr="00263E75">
        <w:t>just about every specialty</w:t>
      </w:r>
      <w:r w:rsidR="008E7F6E">
        <w:t xml:space="preserve"> multiple </w:t>
      </w:r>
      <w:proofErr w:type="gramStart"/>
      <w:r w:rsidR="008E7F6E">
        <w:t>times</w:t>
      </w:r>
      <w:proofErr w:type="gramEnd"/>
      <w:r w:rsidRPr="00263E75">
        <w:t xml:space="preserve"> except endocrinology. Why skip that one, you ask? I didn't skip it. I request</w:t>
      </w:r>
      <w:r w:rsidR="008E7F6E">
        <w:t>ed</w:t>
      </w:r>
      <w:r w:rsidRPr="00263E75">
        <w:t xml:space="preserve"> it for years, decades. I got </w:t>
      </w:r>
      <w:proofErr w:type="gramStart"/>
      <w:r w:rsidRPr="00263E75">
        <w:t>one</w:t>
      </w:r>
      <w:proofErr w:type="gramEnd"/>
      <w:r w:rsidRPr="00263E75">
        <w:t xml:space="preserv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r w:rsidR="008E7F6E" w:rsidRPr="005A45A6">
        <w:t>were “</w:t>
      </w:r>
      <w:r w:rsidRPr="005A45A6">
        <w:t>clearly not endocrin</w:t>
      </w:r>
      <w:r>
        <w:t>e-related.</w:t>
      </w:r>
      <w:r w:rsidR="008E7F6E">
        <w:t>”</w:t>
      </w:r>
      <w:r>
        <w:t xml:space="preserve"> My tests were fine, after all.  CMP, </w:t>
      </w:r>
      <w:r w:rsidR="008E7F6E">
        <w:t>CBC</w:t>
      </w:r>
      <w:r>
        <w:t>, thyroid, all checked out.</w:t>
      </w:r>
      <w:r w:rsidR="008E7F6E">
        <w:t xml:space="preserve"> My Autoimmune panel? Peachy. Normal range.</w:t>
      </w:r>
    </w:p>
    <w:p w14:paraId="5F7546AD" w14:textId="5AD7D735" w:rsidR="00F03553" w:rsidRDefault="008E7F6E" w:rsidP="008E7F6E">
      <w:pPr>
        <w:spacing w:after="60"/>
        <w:ind w:firstLine="0"/>
      </w:pPr>
      <w:r w:rsidRPr="008E7F6E">
        <w:rPr>
          <w:i/>
          <w:iCs/>
        </w:rPr>
        <w:t>C. albicans</w:t>
      </w:r>
      <w:r>
        <w:t xml:space="preserve"> is a</w:t>
      </w:r>
      <w:r w:rsidR="00F03553">
        <w:t xml:space="preserve"> pathogen that operates in everyone’s territory but is never looked at in a systems thinker’s approach. There isn’t a box in anyone’s system that </w:t>
      </w:r>
      <w:proofErr w:type="gramStart"/>
      <w:r w:rsidR="00F03553">
        <w:t>says</w:t>
      </w:r>
      <w:proofErr w:type="gramEnd"/>
      <w:r w:rsidR="00F03553">
        <w:t xml:space="preserve">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325B3FEE" w:rsidR="00F03553" w:rsidRPr="00DF5FC1" w:rsidRDefault="0048689D" w:rsidP="008E7F6E">
      <w:pPr>
        <w:spacing w:after="60"/>
        <w:ind w:firstLine="0"/>
      </w:pPr>
      <w:r>
        <w:t xml:space="preserve">They can </w:t>
      </w:r>
      <w:r w:rsidR="00324D02">
        <w:t xml:space="preserve">remove </w:t>
      </w:r>
      <w:r w:rsidR="00994ED6">
        <w:t>t</w:t>
      </w:r>
      <w:r>
        <w:t xml:space="preserve">he </w:t>
      </w:r>
      <w:r w:rsidRPr="00A93DCE">
        <w:t xml:space="preserve">archaic clinical literature term </w:t>
      </w:r>
      <w:r>
        <w:t>“</w:t>
      </w:r>
      <w:r w:rsidRPr="00A93DCE">
        <w:t>hypophyseal failure</w:t>
      </w:r>
      <w:r>
        <w:t xml:space="preserve">” </w:t>
      </w:r>
      <w:r w:rsidR="00324D02">
        <w:t xml:space="preserve">implicating it as </w:t>
      </w:r>
      <w:r>
        <w:t xml:space="preserve">“hypopituitarism.” </w:t>
      </w:r>
      <w:r w:rsidRPr="00A93DCE">
        <w:t xml:space="preserve"> </w:t>
      </w:r>
      <w:r w:rsidR="00324D02">
        <w:t xml:space="preserve">Those </w:t>
      </w:r>
      <w:r w:rsidR="00994ED6">
        <w:t xml:space="preserve">really </w:t>
      </w:r>
      <w:r w:rsidR="00324D02">
        <w:t xml:space="preserve">don’t mean the same thing.  </w:t>
      </w:r>
      <w:r w:rsidR="00F03553">
        <w:t>The organism keeps on computing</w:t>
      </w:r>
      <w:r w:rsidR="00324D02">
        <w:t xml:space="preserve"> either way</w:t>
      </w:r>
      <w:r w:rsidR="00F03553">
        <w:t>.</w:t>
      </w:r>
    </w:p>
    <w:p w14:paraId="5F6A3FB5" w14:textId="12A4CD96" w:rsidR="00303C34" w:rsidRDefault="00556297" w:rsidP="008E7F6E">
      <w:pPr>
        <w:pStyle w:val="Heading2"/>
        <w:spacing w:after="60"/>
      </w:pPr>
      <w:r>
        <w:t xml:space="preserve">9.3 </w:t>
      </w:r>
      <w:r w:rsidR="006C3A6A">
        <w:t>Ethical Implications of the Redaction</w:t>
      </w:r>
    </w:p>
    <w:p w14:paraId="0A1AF52C" w14:textId="0EBA429F" w:rsidR="00303C34" w:rsidRDefault="006C3A6A" w:rsidP="008E7F6E">
      <w:pPr>
        <w:spacing w:after="60"/>
        <w:ind w:firstLine="0"/>
      </w:pPr>
      <w:r>
        <w:t xml:space="preserve">The suppression of the original research documenting this </w:t>
      </w:r>
      <w:r w:rsidR="00DD6777">
        <w:t>coevolution</w:t>
      </w:r>
      <w:r>
        <w:t xml:space="preserve">ary architecture, specifically the “redaction” described in </w:t>
      </w:r>
      <w:r w:rsidR="00A339A8">
        <w:t>(</w:t>
      </w:r>
      <w:r>
        <w:t>Craddock</w:t>
      </w:r>
      <w:r w:rsidR="00A339A8">
        <w:t xml:space="preserve">, </w:t>
      </w:r>
      <w:r w:rsidR="009B06E6">
        <w:t>2026c)</w:t>
      </w:r>
      <w:r>
        <w:t>, raises ethical questions that extend far beyond a single retracted article.</w:t>
      </w:r>
    </w:p>
    <w:p w14:paraId="0CA129C6" w14:textId="77777777" w:rsidR="00556297" w:rsidRDefault="006C3A6A" w:rsidP="008E7F6E">
      <w:pPr>
        <w:spacing w:after="60"/>
        <w:ind w:firstLine="0"/>
      </w:pPr>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w:t>
      </w:r>
      <w:proofErr w:type="gramStart"/>
      <w:r>
        <w:t>for</w:t>
      </w:r>
      <w:proofErr w:type="gramEnd"/>
      <w:r>
        <w:t xml:space="preserve"> a pathology that is </w:t>
      </w:r>
      <w:proofErr w:type="gramStart"/>
      <w:r>
        <w:t>actually an</w:t>
      </w:r>
      <w:proofErr w:type="gramEnd"/>
      <w:r>
        <w:t xml:space="preserve"> architecture. They are being medicated out of a phenotype that, in the appropriate social context, would be producing the most valuable cognitive output in their community. This is not a missed diagnosis; it is </w:t>
      </w:r>
      <w:proofErr w:type="gramStart"/>
      <w:r>
        <w:t>an active</w:t>
      </w:r>
      <w:proofErr w:type="gramEnd"/>
      <w:r>
        <w:t xml:space="preserve"> harm.</w:t>
      </w:r>
    </w:p>
    <w:p w14:paraId="7167A45A" w14:textId="7339D4AF" w:rsidR="00303C34" w:rsidRDefault="006C3A6A" w:rsidP="008E7F6E">
      <w:pPr>
        <w:spacing w:after="60"/>
        <w:ind w:firstLine="0"/>
      </w:pPr>
      <w:r>
        <w:t xml:space="preserve">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w:t>
      </w:r>
      <w:r>
        <w:lastRenderedPageBreak/>
        <w:t>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8E7F6E">
      <w:pPr>
        <w:spacing w:after="60"/>
        <w:ind w:firstLine="0"/>
      </w:pPr>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8E7F6E">
      <w:pPr>
        <w:pStyle w:val="BodyText"/>
        <w:spacing w:before="0" w:after="60"/>
        <w:ind w:firstLine="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4C177FD2" w14:textId="3BE66202" w:rsidR="00303C34" w:rsidRDefault="00F812E6" w:rsidP="00324D02">
      <w:pPr>
        <w:pStyle w:val="BodyText"/>
        <w:ind w:left="720" w:right="720"/>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 xml:space="preserve">(Craddock, </w:t>
      </w:r>
      <w:r w:rsidR="009B06E6">
        <w:t>2026c)</w:t>
      </w:r>
      <w:r w:rsidR="00000000">
        <w:pict w14:anchorId="73F71F82">
          <v:rect id="_x0000_i1342"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proofErr w:type="spellStart"/>
      <w:r>
        <w:rPr>
          <w:b/>
          <w:bCs/>
        </w:rPr>
        <w:t>Paleochemical</w:t>
      </w:r>
      <w:proofErr w:type="spellEnd"/>
      <w:r>
        <w:rPr>
          <w:b/>
          <w:bCs/>
        </w:rPr>
        <w:t xml:space="preserve">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proofErr w:type="spellStart"/>
      <w:r>
        <w:rPr>
          <w:b/>
          <w:bCs/>
        </w:rPr>
        <w:t>Phytocannabinoid</w:t>
      </w:r>
      <w:proofErr w:type="spellEnd"/>
      <w:r>
        <w:rPr>
          <w:b/>
          <w:bCs/>
        </w:rPr>
        <w:t xml:space="preserve"> residue analysis</w:t>
      </w:r>
      <w:r>
        <w:t xml:space="preserve"> at early agricultural sites should be examined for evidence that psychoactive plant cultivation preceded or paralleled caloric crop cultivation.</w:t>
      </w:r>
    </w:p>
    <w:p w14:paraId="054ACFDD" w14:textId="36201E87" w:rsidR="00303C34" w:rsidRDefault="006C3A6A">
      <w:pPr>
        <w:numPr>
          <w:ilvl w:val="0"/>
          <w:numId w:val="6"/>
        </w:numPr>
      </w:pPr>
      <w:r>
        <w:rPr>
          <w:b/>
          <w:bCs/>
        </w:rPr>
        <w:lastRenderedPageBreak/>
        <w:t>Distance running performance</w:t>
      </w:r>
      <w:r>
        <w:t xml:space="preserve"> in Rift Valley populations (particularly the Kalenjin of Kenya) may reflect an ECS architecture refined by the </w:t>
      </w:r>
      <w:r w:rsidR="00DD6777">
        <w:t>coevolution</w:t>
      </w:r>
      <w:r>
        <w:t>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 xml:space="preserve">C. </w:t>
      </w:r>
      <w:proofErr w:type="spellStart"/>
      <w:r>
        <w:rPr>
          <w:i/>
          <w:iCs/>
        </w:rPr>
        <w:t>dubliniensis</w:t>
      </w:r>
      <w:proofErr w:type="spellEnd"/>
      <w:r>
        <w:t xml:space="preserve"> divergence, if resolved to the </w:t>
      </w:r>
      <w:proofErr w:type="spellStart"/>
      <w:r>
        <w:t>Plio</w:t>
      </w:r>
      <w:proofErr w:type="spellEnd"/>
      <w:r>
        <w:t xml:space="preserve">-Pleistocene window (~2–5 Ma), would provide strong independent support for the hypothesis; the directional selection observed in </w:t>
      </w:r>
      <w:r>
        <w:rPr>
          <w:i/>
          <w:iCs/>
        </w:rPr>
        <w:t>C. albicans</w:t>
      </w:r>
      <w:r>
        <w:t xml:space="preserve"> (virulence gene family expansion) versus </w:t>
      </w:r>
      <w:r>
        <w:rPr>
          <w:i/>
          <w:iCs/>
        </w:rPr>
        <w:t xml:space="preserve">C. </w:t>
      </w:r>
      <w:proofErr w:type="spellStart"/>
      <w:r>
        <w:rPr>
          <w:i/>
          <w:iCs/>
        </w:rPr>
        <w:t>dubliniensis</w:t>
      </w:r>
      <w:proofErr w:type="spellEnd"/>
      <w:r>
        <w:t xml:space="preserve"> (reductive evolution) is predicted by the framework.</w:t>
      </w:r>
    </w:p>
    <w:p w14:paraId="1B30C0D8" w14:textId="773D999F"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w:t>
      </w:r>
      <w:r w:rsidR="00DD6777">
        <w:t>coevolution</w:t>
      </w:r>
      <w:r>
        <w:t>ary program.</w:t>
      </w:r>
    </w:p>
    <w:p w14:paraId="3862CEF3" w14:textId="2059DA60"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w:t>
      </w:r>
      <w:r w:rsidR="009B06E6">
        <w:t>2026c)</w:t>
      </w:r>
      <w:r w:rsidRPr="00C3060A">
        <w:t xml:space="preserve">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peptide-processing enzyme homologs, peptide transporter regulatory elements, and 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xml:space="preserve">,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w:t>
      </w:r>
      <w:proofErr w:type="gramStart"/>
      <w:r w:rsidRPr="00C3060A">
        <w:t>in</w:t>
      </w:r>
      <w:proofErr w:type="gramEnd"/>
      <w:r w:rsidRPr="00C3060A">
        <w:t xml:space="preserve">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w:t>
      </w:r>
      <w:r w:rsidRPr="00C3060A">
        <w:lastRenderedPageBreak/>
        <w:t xml:space="preserve">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229BA757"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w:t>
      </w:r>
      <w:proofErr w:type="gramStart"/>
      <w:r w:rsidRPr="00C3060A">
        <w:t>fungal-origin</w:t>
      </w:r>
      <w:proofErr w:type="gramEnd"/>
      <w:r w:rsidRPr="00C3060A">
        <w:t xml:space="preserve"> sRNAs that have been internalized. Predicted fungal sRNAs should be cross-referenced against the human transcriptome for potential gene-silencing targets using standard sRNA target prediction algorithms. The prediction from the </w:t>
      </w:r>
      <w:r w:rsidR="00DD6777">
        <w:t>coevolution</w:t>
      </w:r>
      <w:r w:rsidRPr="00C3060A">
        <w:t xml:space="preserve">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w:t>
      </w:r>
      <w:r w:rsidR="00DD6777">
        <w:t>coevolution</w:t>
      </w:r>
      <w:r w:rsidRPr="00C3060A">
        <w:t>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76770E19" w:rsidR="004F0C55" w:rsidRDefault="004F0C55" w:rsidP="004F0C55">
      <w:pPr>
        <w:numPr>
          <w:ilvl w:val="0"/>
          <w:numId w:val="6"/>
        </w:numPr>
      </w:pPr>
      <w:r w:rsidRPr="004F0C55">
        <w:rPr>
          <w:b/>
          <w:bCs/>
        </w:rPr>
        <w:t>Non-</w:t>
      </w:r>
      <w:proofErr w:type="spellStart"/>
      <w:r w:rsidRPr="004F0C55">
        <w:rPr>
          <w:b/>
          <w:bCs/>
        </w:rPr>
        <w:t>candidalysin</w:t>
      </w:r>
      <w:proofErr w:type="spellEnd"/>
      <w:r w:rsidRPr="004F0C55">
        <w:rPr>
          <w:b/>
          <w:bCs/>
        </w:rPr>
        <w:t xml:space="preserve">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w:t>
      </w:r>
      <w:proofErr w:type="spellStart"/>
      <w:r>
        <w:t>candidalysin</w:t>
      </w:r>
      <w:proofErr w:type="spellEnd"/>
      <w:r>
        <w:t xml:space="preserve">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w:t>
      </w:r>
      <w:r w:rsidR="00DD6777">
        <w:t>coevolution</w:t>
      </w:r>
      <w:r>
        <w:t>ary framework: at least two non-</w:t>
      </w:r>
      <w:proofErr w:type="spellStart"/>
      <w:r>
        <w:t>candidalysin</w:t>
      </w:r>
      <w:proofErr w:type="spellEnd"/>
      <w:r>
        <w:t xml:space="preserve">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w:t>
      </w:r>
      <w:proofErr w:type="gramStart"/>
      <w:r>
        <w:t>secretes</w:t>
      </w:r>
      <w:proofErr w:type="gramEnd"/>
      <w:r>
        <w:t xml:space="preserve">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w:t>
      </w:r>
      <w:proofErr w:type="gramStart"/>
      <w:r>
        <w:rPr>
          <w:b/>
          <w:bCs/>
          <w:i/>
          <w:iCs/>
        </w:rPr>
        <w:t>function</w:t>
      </w:r>
      <w:proofErr w:type="gramEnd"/>
      <w:r>
        <w:rPr>
          <w:b/>
          <w:bCs/>
          <w:i/>
          <w:iCs/>
        </w:rPr>
        <w:t xml:space="preserve">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w:t>
      </w:r>
      <w:r>
        <w:lastRenderedPageBreak/>
        <w:t xml:space="preserve">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459F5721"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w:t>
      </w:r>
      <w:r w:rsidR="00DD6777">
        <w:t>coevolution</w:t>
      </w:r>
      <w:r>
        <w:t>ary interaction with a 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324D02">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324D02">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w:t>
      </w:r>
      <w:r w:rsidRPr="00E07447">
        <w:lastRenderedPageBreak/>
        <w:t xml:space="preserve">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w:t>
      </w:r>
      <w:proofErr w:type="spellStart"/>
      <w:r w:rsidRPr="00E07447">
        <w:t>Plio</w:t>
      </w:r>
      <w:proofErr w:type="spellEnd"/>
      <w:r w:rsidRPr="00E07447">
        <w:t xml:space="preserve">-Pleistocene salinity oscillations described in Sections 6 and 7 imposed thousands of environmental reversals on the </w:t>
      </w:r>
      <w:r w:rsidRPr="00E07447">
        <w:rPr>
          <w:i/>
          <w:iCs/>
        </w:rPr>
        <w:t>Candida</w:t>
      </w:r>
      <w:r w:rsidRPr="00E07447">
        <w:t xml:space="preserve">-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w:t>
      </w:r>
      <w:proofErr w:type="gramStart"/>
      <w:r w:rsidRPr="00E07447">
        <w:t>in light of</w:t>
      </w:r>
      <w:proofErr w:type="gramEnd"/>
      <w:r w:rsidRPr="00E07447">
        <w:t xml:space="preserve">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49E252C9" w:rsidR="00A10B33" w:rsidRPr="00A10B33" w:rsidRDefault="00A10B33" w:rsidP="00A956E9">
      <w:r w:rsidRPr="00A10B33">
        <w:t xml:space="preserve">Recent population genetic evidence provides independent support for the </w:t>
      </w:r>
      <w:r w:rsidR="00DD6777">
        <w:t>coevolution</w:t>
      </w:r>
      <w:r w:rsidRPr="00A10B33">
        <w:t>ary framework presented in this paper. Rogers et al. (2026) applied site pattern frequencies and bootstrap model averaging to archaic and modern human genomes and identified a two-</w:t>
      </w:r>
      <w:proofErr w:type="spellStart"/>
      <w:r w:rsidRPr="00A10B33">
        <w:t>superarchaic</w:t>
      </w:r>
      <w:proofErr w:type="spellEnd"/>
      <w:r w:rsidRPr="00A10B33">
        <w:t xml:space="preserve"> model of Pleistocene population structure, with 98% bootstrap model weight over the single-</w:t>
      </w:r>
      <w:proofErr w:type="spellStart"/>
      <w:r w:rsidRPr="00A10B33">
        <w:t>superarchaic</w:t>
      </w:r>
      <w:proofErr w:type="spellEnd"/>
      <w:r w:rsidRPr="00A10B33">
        <w:t xml:space="preserve"> alternative. Their analysis estimates that a previously uncharacterized African population, designated "Z," diverged from the lineage leading to modern humans at approximately 1.3 Ma (95% CI: 1.181–1.428 Ma) and subsequently contributed 19.6% of early modern human ancestry (95% CI: 12.4–26.4%) through admixture prior to the out-of-Africa dispersal.</w:t>
      </w:r>
    </w:p>
    <w:p w14:paraId="01A4C89F" w14:textId="77777777" w:rsidR="00A10B33" w:rsidRPr="00A10B33" w:rsidRDefault="00A10B33" w:rsidP="00A956E9">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2018B7A4" w:rsidR="00A10B33" w:rsidRPr="00A10B33" w:rsidRDefault="00A10B33" w:rsidP="00A956E9">
      <w:r w:rsidRPr="00A10B33">
        <w:t xml:space="preserve">The Saline Oscillation Hypothesis offers a candidate mechanism. The amplifier lakes of the Eastern Rift, described in Section 2.2, function as periodic barriers to migration. During wet phases, when </w:t>
      </w:r>
      <w:proofErr w:type="spellStart"/>
      <w:r w:rsidRPr="00A10B33">
        <w:t>precessional</w:t>
      </w:r>
      <w:proofErr w:type="spellEnd"/>
      <w:r w:rsidRPr="00A10B33">
        <w:t xml:space="preserve">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w:t>
      </w:r>
      <w:r w:rsidR="00DD6777">
        <w:t>coevolution</w:t>
      </w:r>
      <w:r w:rsidRPr="00A10B33">
        <w:t>ary program simultaneously created and removed the geographic barrier that isolated the population undergoing it.</w:t>
      </w:r>
    </w:p>
    <w:p w14:paraId="0A99A96D" w14:textId="32F714C9" w:rsidR="00A10B33" w:rsidRDefault="00A10B33" w:rsidP="00A956E9">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w:t>
      </w:r>
      <w:r w:rsidRPr="00A10B33">
        <w:lastRenderedPageBreak/>
        <w:t xml:space="preserve">electrolyte oscillation that activated the full program. Both populations possessed the same biological components: </w:t>
      </w:r>
      <w:r w:rsidRPr="00810600">
        <w:rPr>
          <w:i/>
          <w:iCs/>
        </w:rPr>
        <w:t>C. albicans</w:t>
      </w:r>
      <w:r w:rsidRPr="00A10B33">
        <w:t xml:space="preserve"> as commensal, a functional endocannabinoid system, and mammalian cardiac architecture. The environmental key turned </w:t>
      </w:r>
      <w:proofErr w:type="gramStart"/>
      <w:r w:rsidRPr="00A10B33">
        <w:t>in</w:t>
      </w:r>
      <w:proofErr w:type="gramEnd"/>
      <w:r w:rsidRPr="00A10B33">
        <w:t xml:space="preserve"> only one lock.</w:t>
      </w:r>
    </w:p>
    <w:p w14:paraId="649BD890" w14:textId="44C39901" w:rsidR="002B32C9" w:rsidRDefault="002B32C9" w:rsidP="00A956E9">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A956E9">
      <w:r w:rsidRPr="00A10B33">
        <w:t>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A956E9">
      <w:r w:rsidRPr="00A10B33">
        <w:t xml:space="preserve">The social asymmetry this creates is the inverse of </w:t>
      </w:r>
      <w:proofErr w:type="gramStart"/>
      <w:r w:rsidRPr="00A10B33">
        <w:t>the physical</w:t>
      </w:r>
      <w:proofErr w:type="gramEnd"/>
      <w:r w:rsidRPr="00A10B33">
        <w:t xml:space="preserve">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A956E9">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A956E9">
      <w:r w:rsidRPr="00A10B33">
        <w:t xml:space="preserve">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w:t>
      </w:r>
      <w:r w:rsidRPr="00A10B33">
        <w:lastRenderedPageBreak/>
        <w:t>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A956E9">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F525A77" w:rsidR="00A10B33" w:rsidRPr="00A10B33" w:rsidRDefault="00A10B33" w:rsidP="00A956E9">
      <w:r w:rsidRPr="00A10B33">
        <w:t xml:space="preserve">As the </w:t>
      </w:r>
      <w:r w:rsidR="00DD6777">
        <w:t>coevolution</w:t>
      </w:r>
      <w:r w:rsidRPr="00A10B33">
        <w:t>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A956E9">
      <w:r w:rsidRPr="00A10B33">
        <w:t>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A956E9">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Pr="00A10B33" w:rsidRDefault="00A10B33" w:rsidP="00A956E9">
      <w:r w:rsidRPr="00A10B33">
        <w:t xml:space="preserve">The 19.6% admixture fraction estimated by Rogers et al. represents the genetic shadow of Homo candidus in the modern human genome. It is not expressed as cardiac architecture, which </w:t>
      </w:r>
      <w:proofErr w:type="gramStart"/>
      <w:r w:rsidRPr="00A10B33">
        <w:t>required</w:t>
      </w:r>
      <w:proofErr w:type="gramEnd"/>
      <w:r w:rsidRPr="00A10B33">
        <w:t xml:space="preserve"> an environmental trigger that no longer exists. It is expressed as variation in ECS tone, cognitive capacity, salt sensitivity (Section 8.6), and the residual capacity of the program to </w:t>
      </w:r>
      <w:proofErr w:type="gramStart"/>
      <w:r w:rsidRPr="00A10B33">
        <w:t>activate</w:t>
      </w:r>
      <w:proofErr w:type="gramEnd"/>
      <w:r w:rsidRPr="00A10B33">
        <w:t xml:space="preserve"> under exceptional circumstances (Section 9). </w:t>
      </w:r>
      <w:proofErr w:type="gramStart"/>
      <w:r w:rsidRPr="00A10B33">
        <w:t>The genes remember</w:t>
      </w:r>
      <w:proofErr w:type="gramEnd"/>
      <w:r w:rsidRPr="00A10B33">
        <w:t>. The environment does not. Every modern human carries this fraction. None possesses the environmental key to unlock what it originally encoded.</w:t>
      </w:r>
    </w:p>
    <w:p w14:paraId="4AC63EEA" w14:textId="62F1FE3F" w:rsidR="00CF5826" w:rsidRDefault="00CF5826" w:rsidP="00324D02">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A956E9">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w:t>
      </w:r>
      <w:r w:rsidRPr="001F0953">
        <w:lastRenderedPageBreak/>
        <w:t xml:space="preserve">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6652D983" w:rsidR="000D7170" w:rsidRPr="001F0953" w:rsidRDefault="000D7170" w:rsidP="00A956E9">
      <w:r w:rsidRPr="001F0953">
        <w:rPr>
          <w:i/>
          <w:iCs/>
        </w:rPr>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w:t>
      </w:r>
      <w:proofErr w:type="gramStart"/>
      <w:r w:rsidRPr="001F0953">
        <w:t>phenomena  including</w:t>
      </w:r>
      <w:proofErr w:type="gramEnd"/>
      <w:r w:rsidRPr="001F0953">
        <w:t xml:space="preserve">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are well documented individually but have rarely been synthesized into a unified ecological framework.</w:t>
      </w:r>
    </w:p>
    <w:p w14:paraId="722B8876" w14:textId="7240481F" w:rsidR="000D7170" w:rsidRPr="001F0953" w:rsidRDefault="000D7170" w:rsidP="00A956E9">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 xml:space="preserve">–host </w:t>
      </w:r>
      <w:r w:rsidR="00DD6777">
        <w:t>coevolution</w:t>
      </w:r>
      <w:r w:rsidRPr="001F0953">
        <w:t>ary dynamics.</w:t>
      </w:r>
    </w:p>
    <w:p w14:paraId="278A39B4" w14:textId="20758B30" w:rsidR="00303C34" w:rsidRDefault="00CF5826" w:rsidP="00324D02">
      <w:pPr>
        <w:pStyle w:val="Heading2"/>
      </w:pPr>
      <w:r>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A956E9">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rsidP="00A956E9">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A956E9">
      <w:r>
        <w:t xml:space="preserve">The pre-linguistic cannabinoid flywheel (Section 3), while consistent with the known behavioral pharmacology of CB1 agonism and the archaeological evidence for pre-linguistic cooperative behavior, is speculative in its earliest phases. No direct archaeological evidence for hominid </w:t>
      </w:r>
      <w:proofErr w:type="spellStart"/>
      <w:r>
        <w:t>phytocannabinoid</w:t>
      </w:r>
      <w:proofErr w:type="spellEnd"/>
      <w:r>
        <w:t xml:space="preserve"> use before the Neolithic currently exists.</w:t>
      </w:r>
    </w:p>
    <w:p w14:paraId="43063AE0" w14:textId="77777777" w:rsidR="00303C34" w:rsidRDefault="006C3A6A" w:rsidP="00A956E9">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w:t>
      </w:r>
      <w:r>
        <w:lastRenderedPageBreak/>
        <w:t>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343"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6EDD1476" w:rsidR="00303C34" w:rsidRDefault="006C3A6A" w:rsidP="000261E1">
      <w:pPr>
        <w:pStyle w:val="BodyText"/>
        <w:spacing w:before="0" w:after="0"/>
      </w:pPr>
      <w:r>
        <w:t xml:space="preserve">The Saline Oscillation Hypothesis proposes that the cyclical salinity changes in East African Rift Valley lakes during the </w:t>
      </w:r>
      <w:proofErr w:type="spellStart"/>
      <w:r>
        <w:t>Plio</w:t>
      </w:r>
      <w:proofErr w:type="spellEnd"/>
      <w:r>
        <w:t xml:space="preserve">-Pleistocene created the environmental conditions (SIADH-type electrolyte disruption during freshwater transitions after saline acclimation) under which a fungal symbiont capable of managing host perfusion through the ECS gained decisive selective advantage. This activated and progressively deepened an ECS-mediated </w:t>
      </w:r>
      <w:r w:rsidR="00DD6777">
        <w:t>coevolution</w:t>
      </w:r>
      <w:r>
        <w:t xml:space="preserve">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 xml:space="preserve">The relationship was preceded and supported by a pre-linguistic social flywheel driven by communal </w:t>
      </w:r>
      <w:proofErr w:type="spellStart"/>
      <w:r>
        <w:t>phytocannabinoid</w:t>
      </w:r>
      <w:proofErr w:type="spellEnd"/>
      <w:r>
        <w:t xml:space="preserve"> use, which established cooperative social structure before language emerged. The full trinity (the fungal symbiont, host physiology including cardiac suction, IVC </w:t>
      </w:r>
      <w:proofErr w:type="gramStart"/>
      <w:r>
        <w:t>dynamics, and</w:t>
      </w:r>
      <w:proofErr w:type="gramEnd"/>
      <w:r>
        <w:t xml:space="preserve"> renal pressure management, and cooperative social structure supported by exogenous </w:t>
      </w:r>
      <w:proofErr w:type="spellStart"/>
      <w:r>
        <w:t>phytocannabinoid</w:t>
      </w:r>
      <w:proofErr w:type="spellEnd"/>
      <w:r>
        <w:t xml:space="preserve"> cultivation) was accelerated by the emergence of language and plausibly operational by approximately 1.55 Ma.</w:t>
      </w:r>
    </w:p>
    <w:p w14:paraId="1FADCA07" w14:textId="3FE7D5D5" w:rsidR="00376C9E" w:rsidRDefault="006C3A6A" w:rsidP="00376C9E">
      <w:pPr>
        <w:pStyle w:val="BodyText"/>
        <w:spacing w:before="0" w:after="0"/>
      </w:pPr>
      <w:r>
        <w:t xml:space="preserve">The subsequent evolution of pump-dominant cardiac architecture broke this trinity, leaving the symbiont commensal but unable to execute its full program in modern humans. The evolutionary divergence of </w:t>
      </w:r>
      <w:r>
        <w:rPr>
          <w:i/>
          <w:iCs/>
        </w:rPr>
        <w:t>C. albicans</w:t>
      </w:r>
      <w:r>
        <w:t xml:space="preserve"> from </w:t>
      </w:r>
      <w:r>
        <w:rPr>
          <w:i/>
          <w:iCs/>
        </w:rPr>
        <w:t xml:space="preserve">C. </w:t>
      </w:r>
      <w:proofErr w:type="spellStart"/>
      <w:r>
        <w:rPr>
          <w:i/>
          <w:iCs/>
        </w:rPr>
        <w:t>dubliniensis</w:t>
      </w:r>
      <w:proofErr w:type="spellEnd"/>
      <w:r>
        <w:t xml:space="preserve">, with directional selection for host-integration genes in the former and reductive evolution in the latter, provides independent biological evidence consistent with the proposed </w:t>
      </w:r>
      <w:r w:rsidR="00DD6777">
        <w:t>coevolution</w:t>
      </w:r>
      <w:r>
        <w:t xml:space="preserve">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establish a control surface whose breadth is consistent with 200 million years of </w:t>
      </w:r>
      <w:r w:rsidR="00DD6777">
        <w:t>coevolution</w:t>
      </w:r>
      <w:r>
        <w:t xml:space="preserve">ary refinement. The ECS was the original interface. The broader receptor landscape was the expanded toolkit. The organism did not need to evolve new capabilities to respond to saline oscillation. It </w:t>
      </w:r>
      <w:proofErr w:type="gramStart"/>
      <w:r>
        <w:t>needed</w:t>
      </w:r>
      <w:proofErr w:type="gramEnd"/>
      <w:r>
        <w:t xml:space="preserve">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bookmarkStart w:id="48" w:name="Xf8511b6b5a403abe748ac86eee1e66bd9beaa7f"/>
      <w:bookmarkEnd w:id="47"/>
      <w:r w:rsidR="00C70533">
        <w:br/>
      </w:r>
    </w:p>
    <w:p w14:paraId="3012AAAE" w14:textId="16567DA4" w:rsidR="00303C34" w:rsidRPr="00376C9E" w:rsidRDefault="006C3A6A" w:rsidP="00376C9E">
      <w:pPr>
        <w:pStyle w:val="BodyText"/>
        <w:spacing w:before="0" w:after="0"/>
        <w:jc w:val="center"/>
        <w:rPr>
          <w:rFonts w:asciiTheme="minorHAnsi" w:hAnsiTheme="minorHAnsi"/>
        </w:rPr>
      </w:pPr>
      <w:r w:rsidRPr="00376C9E">
        <w:rPr>
          <w:rFonts w:asciiTheme="minorHAnsi" w:hAnsiTheme="minorHAnsi"/>
          <w:sz w:val="16"/>
          <w:szCs w:val="16"/>
        </w:rPr>
        <w:t xml:space="preserve">The </w:t>
      </w:r>
      <w:hyperlink r:id="rId13"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4"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w:t>
      </w:r>
      <w:r w:rsidR="00F60C3C" w:rsidRPr="00376C9E">
        <w:rPr>
          <w:rFonts w:asciiTheme="minorHAnsi" w:hAnsiTheme="minorHAnsi"/>
        </w:rPr>
        <w:t xml:space="preserve">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sidRPr="00376C9E">
        <w:rPr>
          <w:rFonts w:asciiTheme="minorHAnsi" w:hAnsiTheme="minorHAnsi"/>
        </w:rPr>
        <w:pict w14:anchorId="64E318A3">
          <v:rect id="_x0000_i1344"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49" w:name="references"/>
      <w:bookmarkEnd w:id="48"/>
      <w:r w:rsidRPr="00376C9E">
        <w:rPr>
          <w:rFonts w:asciiTheme="minorHAnsi" w:hAnsiTheme="minorHAnsi"/>
        </w:rPr>
        <w:lastRenderedPageBreak/>
        <w:t>Refer</w:t>
      </w:r>
      <w:r>
        <w:t>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5"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6" w:history="1">
        <w:r w:rsidRPr="009F7B45">
          <w:rPr>
            <w:rStyle w:val="Hyperlink"/>
          </w:rPr>
          <w:t>https://doi.org/10.1016/j.bjid.2013.09.006</w:t>
        </w:r>
      </w:hyperlink>
    </w:p>
    <w:p w14:paraId="1011D343" w14:textId="09949ADF" w:rsidR="004E4628" w:rsidRDefault="004E4628" w:rsidP="004E4628">
      <w:pPr>
        <w:pStyle w:val="BodyText"/>
      </w:pPr>
      <w:r>
        <w:t xml:space="preserve">Alem, M. A., &amp; Douglas, L. J. (2005). Prostaglandin production during growth of Candida albicans biofilms. Journal of Medical Microbiology, 54(11), 1001–1005. </w:t>
      </w:r>
      <w:hyperlink r:id="rId17" w:history="1">
        <w:r w:rsidRPr="009F7B45">
          <w:rPr>
            <w:rStyle w:val="Hyperlink"/>
          </w:rPr>
          <w:t>https://doi.org/10.1099/jmm.0.46172-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18"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w:t>
      </w:r>
      <w:proofErr w:type="spellStart"/>
      <w:r>
        <w:t>PLoS</w:t>
      </w:r>
      <w:proofErr w:type="spellEnd"/>
      <w:r>
        <w:t xml:space="preserve"> Pathogens, 17(7), Article e1009710. </w:t>
      </w:r>
      <w:hyperlink r:id="rId19"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20" w:history="1">
        <w:r w:rsidRPr="009F7B45">
          <w:rPr>
            <w:rStyle w:val="Hyperlink"/>
          </w:rPr>
          <w:t>https://doi.org/10.1101/2025.02.18.638918</w:t>
        </w:r>
      </w:hyperlink>
      <w:r>
        <w:t xml:space="preserve"> [Subsequently published in Nature, 2026 as </w:t>
      </w:r>
      <w:hyperlink r:id="rId21"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w:t>
      </w:r>
      <w:proofErr w:type="spellStart"/>
      <w:r>
        <w:t>PLoS</w:t>
      </w:r>
      <w:proofErr w:type="spellEnd"/>
      <w:r>
        <w:t xml:space="preserve"> Pathogens, 5(10), Article e1000612. </w:t>
      </w:r>
      <w:hyperlink r:id="rId22"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w:t>
      </w:r>
      <w:proofErr w:type="spellStart"/>
      <w:r>
        <w:t>Kramarska</w:t>
      </w:r>
      <w:proofErr w:type="spellEnd"/>
      <w:r>
        <w:t xml:space="preserve">, E., Mackiewicz, P., Olszak, T., &amp; Weber-Dabrowska, B. (2021). Mammalian neuropeptides as modulators of microbial infections: Their dual role in defense versus virulence and pathogenesis. International Journal of Molecular Sciences, 22(7), Article 3658. </w:t>
      </w:r>
      <w:hyperlink r:id="rId23"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w:t>
      </w:r>
      <w:proofErr w:type="spellStart"/>
      <w:r>
        <w:t>Krauke</w:t>
      </w:r>
      <w:proofErr w:type="spellEnd"/>
      <w:r>
        <w:t xml:space="preserve">, Y., &amp; Hube, B. (2008). Processing of predicted substrates of fungal Kex2 proteinases from Candida albicans, C. glabrata, Saccharomyces cerevisiae and Pichia pastoris. BMC Microbiology, 8, Article 116. </w:t>
      </w:r>
      <w:hyperlink r:id="rId24" w:history="1">
        <w:r w:rsidR="00C11D26" w:rsidRPr="001263DC">
          <w:rPr>
            <w:rStyle w:val="Hyperlink"/>
          </w:rPr>
          <w:t>https://doi.org/10.1186/1471-2180-8-116</w:t>
        </w:r>
      </w:hyperlink>
    </w:p>
    <w:p w14:paraId="3D3C82F9" w14:textId="439FF5BE" w:rsidR="00C11D26" w:rsidRDefault="004E4628" w:rsidP="004E4628">
      <w:pPr>
        <w:pStyle w:val="BodyText"/>
      </w:pPr>
      <w:r>
        <w:t xml:space="preserve">Ballou, E. R., Avelar, G. M., Childers, D. S., Mackie, J., Bain, J. M., Wagener, J., et al. (2016). Lactate </w:t>
      </w:r>
      <w:proofErr w:type="spellStart"/>
      <w:r>
        <w:t>signalling</w:t>
      </w:r>
      <w:proofErr w:type="spellEnd"/>
      <w:r>
        <w:t xml:space="preserve"> regulates fungal β-glucan masking and immune evasion. Nature Microbiology, 2, Article 16238. </w:t>
      </w:r>
      <w:hyperlink r:id="rId25" w:history="1">
        <w:r w:rsidR="00C11D26" w:rsidRPr="001263DC">
          <w:rPr>
            <w:rStyle w:val="Hyperlink"/>
          </w:rPr>
          <w:t>https://doi.org/10.1038/nmicrobiol.2016.238</w:t>
        </w:r>
      </w:hyperlink>
    </w:p>
    <w:p w14:paraId="7A162B96" w14:textId="596971B8" w:rsidR="00C11D26" w:rsidRDefault="004E4628" w:rsidP="004E4628">
      <w:pPr>
        <w:pStyle w:val="BodyText"/>
      </w:pPr>
      <w:proofErr w:type="spellStart"/>
      <w:r>
        <w:t>Barelle</w:t>
      </w:r>
      <w:proofErr w:type="spellEnd"/>
      <w:r>
        <w:t xml:space="preserve">, C. J., Priest, C. L., </w:t>
      </w:r>
      <w:proofErr w:type="spellStart"/>
      <w:r>
        <w:t>Maccallum</w:t>
      </w:r>
      <w:proofErr w:type="spellEnd"/>
      <w:r>
        <w:t xml:space="preserve">, D. M., Gow, N. A. R., Odds, F. C., &amp; Brown, A. J. P. (2006). Niche-specific regulation of central metabolic pathways in a fungal pathogen. Cellular Microbiology, 8(6), 961–971. </w:t>
      </w:r>
      <w:hyperlink r:id="rId26" w:history="1">
        <w:r w:rsidR="00C11D26" w:rsidRPr="001263DC">
          <w:rPr>
            <w:rStyle w:val="Hyperlink"/>
          </w:rPr>
          <w:t>https://doi.org/10.1111/j.1462-5822.2005.00676.x</w:t>
        </w:r>
      </w:hyperlink>
    </w:p>
    <w:p w14:paraId="34F85BDE" w14:textId="03E81910" w:rsidR="00C11D26" w:rsidRDefault="004E4628" w:rsidP="004E4628">
      <w:pPr>
        <w:pStyle w:val="BodyText"/>
      </w:pPr>
      <w:r>
        <w:lastRenderedPageBreak/>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27"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28"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w:t>
      </w:r>
      <w:proofErr w:type="spellStart"/>
      <w:r w:rsidRPr="00C23559">
        <w:t>Bookhagen</w:t>
      </w:r>
      <w:proofErr w:type="spellEnd"/>
      <w:r w:rsidRPr="00C23559">
        <w:t xml:space="preserve">, B. (2003). Magnitude of precipitation/evaporation changes in the Naivasha Basin (Kenya) during the last 150 </w:t>
      </w:r>
      <w:proofErr w:type="spellStart"/>
      <w:r w:rsidRPr="00C23559">
        <w:t>kyrs</w:t>
      </w:r>
      <w:proofErr w:type="spellEnd"/>
      <w:r w:rsidRPr="00C23559">
        <w:t xml:space="preserve">. Global and Planetary Change, 36(1–2), 117–135. </w:t>
      </w:r>
      <w:hyperlink r:id="rId29"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30"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w:t>
      </w:r>
      <w:proofErr w:type="spellStart"/>
      <w:r>
        <w:t>hLH</w:t>
      </w:r>
      <w:proofErr w:type="spellEnd"/>
      <w:r>
        <w:t>) and human chorionic gonadotrophin (</w:t>
      </w:r>
      <w:proofErr w:type="spellStart"/>
      <w:r>
        <w:t>hCG</w:t>
      </w:r>
      <w:proofErr w:type="spellEnd"/>
      <w:r>
        <w:t>)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w:t>
      </w:r>
      <w:proofErr w:type="spellStart"/>
      <w:r>
        <w:t>Salzet</w:t>
      </w:r>
      <w:proofErr w:type="spellEnd"/>
      <w:r>
        <w:t xml:space="preserve">, M., &amp; Zasloff, M. (2005). The nervous system and innate immunity: The neuropeptide connection. Nature Immunology, 6(6), 558–564. </w:t>
      </w:r>
      <w:hyperlink r:id="rId31"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32"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33"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4" w:history="1">
        <w:r w:rsidR="00C11D26" w:rsidRPr="001263DC">
          <w:rPr>
            <w:rStyle w:val="Hyperlink"/>
          </w:rPr>
          <w:t>https://doi.org/10.1038/ncomms6488</w:t>
        </w:r>
      </w:hyperlink>
    </w:p>
    <w:p w14:paraId="0B7F224B" w14:textId="774C9AA5" w:rsidR="00C11D26" w:rsidRDefault="004E4628" w:rsidP="004E4628">
      <w:pPr>
        <w:pStyle w:val="BodyText"/>
      </w:pPr>
      <w:r>
        <w:t xml:space="preserve">Butler, G., et al. (2009). Evolution of pathogenicity and sexual reproduction in eight Candida genomes. Nature, 459(7247), 657–662. </w:t>
      </w:r>
      <w:hyperlink r:id="rId35"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w:t>
      </w:r>
      <w:proofErr w:type="gramStart"/>
      <w:r>
        <w:t>pathogen</w:t>
      </w:r>
      <w:proofErr w:type="gramEnd"/>
      <w:r>
        <w:t xml:space="preserve"> to silence </w:t>
      </w:r>
      <w:proofErr w:type="gramStart"/>
      <w:r>
        <w:t>virulence</w:t>
      </w:r>
      <w:proofErr w:type="gramEnd"/>
      <w:r>
        <w:t xml:space="preserve"> genes. Science, 360(6393), 1126–1129. </w:t>
      </w:r>
      <w:hyperlink r:id="rId36"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w:t>
      </w:r>
      <w:proofErr w:type="gramStart"/>
      <w:r w:rsidRPr="00C11D26">
        <w:t>stimulates</w:t>
      </w:r>
      <w:proofErr w:type="gramEnd"/>
      <w:r w:rsidRPr="00C11D26">
        <w:t xml:space="preserve"> arachidonic acid liberation from alveolar macrophages through alpha-mannan and beta-glucan cell wall components. Infection and Immunity, 62(8), 3138–3145. </w:t>
      </w:r>
      <w:hyperlink r:id="rId37"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lastRenderedPageBreak/>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38"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w:t>
      </w:r>
      <w:proofErr w:type="spellStart"/>
      <w:r w:rsidRPr="00C11D26">
        <w:t>Smeekens</w:t>
      </w:r>
      <w:proofErr w:type="spellEnd"/>
      <w:r w:rsidRPr="00C11D26">
        <w:t xml:space="preserve">, S., Joosten, L. A. B., van der Meer, J. W. M., Kullberg, B. J., &amp; </w:t>
      </w:r>
      <w:proofErr w:type="spellStart"/>
      <w:r w:rsidRPr="00C11D26">
        <w:t>Netea</w:t>
      </w:r>
      <w:proofErr w:type="spellEnd"/>
      <w:r w:rsidRPr="00C11D26">
        <w:t xml:space="preserve">, M. G. (2010). Candida albicans dampens host defense by downregulating IL-17 production. The Journal of Immunology, 185(4), 2450–2457. </w:t>
      </w:r>
      <w:hyperlink r:id="rId39"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40" w:history="1">
        <w:r w:rsidR="00C11D26" w:rsidRPr="001263DC">
          <w:rPr>
            <w:rStyle w:val="Hyperlink"/>
          </w:rPr>
          <w:t>https://doi.org/10.1016/j.jafrearsci.2005.07.019</w:t>
        </w:r>
      </w:hyperlink>
    </w:p>
    <w:p w14:paraId="3C64936B" w14:textId="3BE76C3C" w:rsidR="004E4628" w:rsidRDefault="004E4628" w:rsidP="004E4628">
      <w:pPr>
        <w:pStyle w:val="BodyText"/>
      </w:pPr>
      <w:r>
        <w:t xml:space="preserve">Christensen, R., Kristensen, P. K., Bartels, E. M., Bliddal, H., &amp; Astrup, A. (2007). Efficacy and safety of the weight-loss drug rimonabant: A meta-analysis of </w:t>
      </w:r>
      <w:proofErr w:type="spellStart"/>
      <w:r>
        <w:t>randomised</w:t>
      </w:r>
      <w:proofErr w:type="spellEnd"/>
      <w:r>
        <w:t xml:space="preserve">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50BBA95B" w:rsidR="00C23559" w:rsidRDefault="00C23559" w:rsidP="004E4628">
      <w:pPr>
        <w:pStyle w:val="BodyText"/>
      </w:pPr>
      <w:r w:rsidRPr="00C23559">
        <w:t>Craddock, J. (2026</w:t>
      </w:r>
      <w:r w:rsidR="009B06E6">
        <w:t>a</w:t>
      </w:r>
      <w:r w:rsidRPr="00C23559">
        <w:t xml:space="preserve">). Candida albicans as a Biochemical Computer: Cross-Kingdom Signaling, Parasexual Reproduction, and Genetic Foundations of a Unique Fungal Symbiont. </w:t>
      </w:r>
      <w:proofErr w:type="spellStart"/>
      <w:r w:rsidRPr="00C23559">
        <w:t>Zenodo</w:t>
      </w:r>
      <w:proofErr w:type="spellEnd"/>
      <w:r w:rsidRPr="00C23559">
        <w:t>. </w:t>
      </w:r>
      <w:hyperlink r:id="rId41"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5CA50921" w:rsidR="004E4628" w:rsidRDefault="004E4628" w:rsidP="004E4628">
      <w:pPr>
        <w:pStyle w:val="BodyText"/>
      </w:pPr>
      <w:r>
        <w:t>Craddock, J. (</w:t>
      </w:r>
      <w:r w:rsidR="009B06E6">
        <w:t>2026b)</w:t>
      </w:r>
      <w:r>
        <w:t xml:space="preserve">. Redacted science: The pan-mammalian </w:t>
      </w:r>
      <w:r w:rsidR="00DD6777">
        <w:t>coevolution</w:t>
      </w:r>
      <w:r>
        <w:t xml:space="preserve"> hypothesis. Substack. Published March 2026.</w:t>
      </w:r>
    </w:p>
    <w:p w14:paraId="4D44BF4C" w14:textId="03737F21" w:rsidR="004E4628" w:rsidRDefault="004E4628" w:rsidP="004E4628">
      <w:pPr>
        <w:pStyle w:val="BodyText"/>
      </w:pPr>
      <w:r>
        <w:t>Craddock, J. (</w:t>
      </w:r>
      <w:r w:rsidR="009B06E6">
        <w:t>2026c)</w:t>
      </w:r>
      <w:r>
        <w:t xml:space="preserve">. Redacted science [Book]. Distributed via IPFS, </w:t>
      </w:r>
      <w:proofErr w:type="spellStart"/>
      <w:r>
        <w:t>Nostr</w:t>
      </w:r>
      <w:proofErr w:type="spellEnd"/>
      <w:r>
        <w:t xml:space="preserve">, </w:t>
      </w:r>
      <w:hyperlink r:id="rId42" w:history="1">
        <w:r w:rsidRPr="008E7F6E">
          <w:rPr>
            <w:rStyle w:val="Hyperlink"/>
          </w:rPr>
          <w:t>redactedscience.org</w:t>
        </w:r>
      </w:hyperlink>
      <w:r>
        <w:t>.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0BF47CE" w14:textId="77777777" w:rsidR="004E4628" w:rsidRDefault="004E4628" w:rsidP="004E4628">
      <w:pPr>
        <w:pStyle w:val="BodyText"/>
      </w:pPr>
      <w:r>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t xml:space="preserve">Danhof, H. A., et al. (2016). Robust extracellular pH modulation by Candida albicans during growth in carboxylic acids. mBio, 7(6), Article e01646-16. </w:t>
      </w:r>
      <w:hyperlink r:id="rId43" w:history="1">
        <w:r w:rsidR="00C11D26" w:rsidRPr="001263DC">
          <w:rPr>
            <w:rStyle w:val="Hyperlink"/>
          </w:rPr>
          <w:t>https://doi.org/10.1128/mBio.01646-16</w:t>
        </w:r>
      </w:hyperlink>
    </w:p>
    <w:p w14:paraId="6D6C31EE" w14:textId="1F99C472" w:rsidR="004E4628" w:rsidRDefault="004E4628" w:rsidP="004E4628">
      <w:pPr>
        <w:pStyle w:val="BodyText"/>
      </w:pPr>
      <w:r>
        <w:lastRenderedPageBreak/>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w:t>
      </w:r>
      <w:proofErr w:type="spellStart"/>
      <w:r w:rsidRPr="00C23559">
        <w:t>Precessional</w:t>
      </w:r>
      <w:proofErr w:type="spellEnd"/>
      <w:r w:rsidRPr="00C23559">
        <w:t xml:space="preserve"> forcing of lacustrine sedimentation in the Late Cenozoic </w:t>
      </w:r>
      <w:proofErr w:type="spellStart"/>
      <w:r w:rsidRPr="00C23559">
        <w:t>Chemeron</w:t>
      </w:r>
      <w:proofErr w:type="spellEnd"/>
      <w:r w:rsidRPr="00C23559">
        <w:t xml:space="preserve"> Basin, Central Kenya Rift, and calibration of the Gauss/</w:t>
      </w:r>
      <w:proofErr w:type="spellStart"/>
      <w:r w:rsidRPr="00C23559">
        <w:t>Matuyama</w:t>
      </w:r>
      <w:proofErr w:type="spellEnd"/>
      <w:r w:rsidRPr="00C23559">
        <w:t xml:space="preserve"> boundary. Earth and Planetary Science Letters, 247(1–2), 41–60. </w:t>
      </w:r>
      <w:hyperlink r:id="rId44"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w:t>
      </w:r>
      <w:proofErr w:type="spellStart"/>
      <w:r>
        <w:t>hydrochemical</w:t>
      </w:r>
      <w:proofErr w:type="spellEnd"/>
      <w:r>
        <w:t xml:space="preserve"> evolution through evaporitic processes in soda brines (East African Rift Valley). Chemical Geology, 613, Article 121153. </w:t>
      </w:r>
      <w:hyperlink r:id="rId45" w:history="1">
        <w:r w:rsidR="00C11D26" w:rsidRPr="001263DC">
          <w:rPr>
            <w:rStyle w:val="Hyperlink"/>
          </w:rPr>
          <w:t>https://doi.org/10.1016/j.chemgeo.2022.121153</w:t>
        </w:r>
      </w:hyperlink>
    </w:p>
    <w:p w14:paraId="78BC512E" w14:textId="53078FD4" w:rsidR="004E4628" w:rsidRDefault="004E4628" w:rsidP="004E4628">
      <w:pPr>
        <w:pStyle w:val="BodyText"/>
      </w:pPr>
      <w:r>
        <w:t xml:space="preserve">Deva, R., </w:t>
      </w:r>
      <w:proofErr w:type="spellStart"/>
      <w:r>
        <w:t>Ciccoli</w:t>
      </w:r>
      <w:proofErr w:type="spellEnd"/>
      <w:r>
        <w:t xml:space="preserve">, R., Schewe, T., Kock, J. L. F., &amp; Nigam, S. (2000). Arachidonic acid stimulates cell growth and forms a novel oxygenated metabolite in Candida albicans. </w:t>
      </w:r>
      <w:proofErr w:type="spellStart"/>
      <w:r>
        <w:t>Biochimica</w:t>
      </w:r>
      <w:proofErr w:type="spellEnd"/>
      <w:r>
        <w:t xml:space="preserve"> et </w:t>
      </w:r>
      <w:proofErr w:type="spellStart"/>
      <w:r>
        <w:t>Biophysica</w:t>
      </w:r>
      <w:proofErr w:type="spellEnd"/>
      <w:r>
        <w:t xml:space="preserve"> Acta, 1486(2–3), 299–311.</w:t>
      </w:r>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 xml:space="preserve">Di Marzo, V., &amp; Piscitelli, F. (2015). The endocannabinoid system and its modulation by </w:t>
      </w:r>
      <w:proofErr w:type="spellStart"/>
      <w:r>
        <w:t>phytocannabinoids</w:t>
      </w:r>
      <w:proofErr w:type="spellEnd"/>
      <w:r>
        <w:t>. Neurotherapeutics, 12(4), 692–698.</w:t>
      </w:r>
    </w:p>
    <w:p w14:paraId="1E5121C1" w14:textId="3B55CBEE" w:rsidR="004E4628" w:rsidRDefault="004E4628" w:rsidP="004E4628">
      <w:pPr>
        <w:pStyle w:val="BodyText"/>
      </w:pPr>
      <w:proofErr w:type="spellStart"/>
      <w:r>
        <w:t>Dichtl</w:t>
      </w:r>
      <w:proofErr w:type="spellEnd"/>
      <w:r>
        <w:t xml:space="preserve">,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proofErr w:type="spellStart"/>
      <w:r>
        <w:t>Dumeaux</w:t>
      </w:r>
      <w:proofErr w:type="spellEnd"/>
      <w:r>
        <w:t xml:space="preserve">, V., Massahi, S., Bettauer, V., et al. (2023). Candida albicans exhibits heterogeneous and adaptive cytoprotective responses to antifungal compounds. </w:t>
      </w:r>
      <w:proofErr w:type="spellStart"/>
      <w:r>
        <w:t>eLife</w:t>
      </w:r>
      <w:proofErr w:type="spellEnd"/>
      <w:r>
        <w:t>, 12, Article e81406.</w:t>
      </w:r>
    </w:p>
    <w:p w14:paraId="199BEF6D" w14:textId="2C9546B1" w:rsidR="00C11D26" w:rsidRDefault="004E4628" w:rsidP="004E4628">
      <w:pPr>
        <w:pStyle w:val="BodyText"/>
      </w:pPr>
      <w:r>
        <w:t xml:space="preserve">Dunkel, N., Hertlein, T., Franz, R., et al. (2013). Roles of different peptide transporters in nutrient acquisition in Candida albicans. Eukaryotic Cell, 12(4), 520–528. </w:t>
      </w:r>
      <w:hyperlink r:id="rId46"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blood pressure: A scientific statement from the American Heart Association. Hypertension, 68(3), e7–e46. </w:t>
      </w:r>
      <w:hyperlink r:id="rId47"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48" w:history="1">
        <w:r w:rsidR="00C11D26" w:rsidRPr="001263DC">
          <w:rPr>
            <w:rStyle w:val="Hyperlink"/>
          </w:rPr>
          <w:t>https://doi.org/10.1098/rstb.2011.0394</w:t>
        </w:r>
      </w:hyperlink>
    </w:p>
    <w:p w14:paraId="15790D80" w14:textId="672B80F6" w:rsidR="00C11D26" w:rsidRDefault="004E4628" w:rsidP="004E4628">
      <w:pPr>
        <w:pStyle w:val="BodyText"/>
      </w:pPr>
      <w:r>
        <w:lastRenderedPageBreak/>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49"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w:t>
      </w:r>
      <w:proofErr w:type="spellStart"/>
      <w:r>
        <w:t>PLoS</w:t>
      </w:r>
      <w:proofErr w:type="spellEnd"/>
      <w:r>
        <w:t xml:space="preserve"> Genetics, 5(9), Article e1000664. </w:t>
      </w:r>
      <w:hyperlink r:id="rId50"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w:t>
      </w:r>
      <w:proofErr w:type="spellStart"/>
      <w:r>
        <w:t>Noverr</w:t>
      </w:r>
      <w:proofErr w:type="spellEnd"/>
      <w:r>
        <w:t xml:space="preserve">, M. C. (2007). Characterization of prostaglandin E₂ production by Candida albicans. Infection and Immunity, 75(7), 3498–3505. </w:t>
      </w:r>
      <w:hyperlink r:id="rId51"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Freire-</w:t>
      </w:r>
      <w:proofErr w:type="spellStart"/>
      <w:r>
        <w:t>Benéitez</w:t>
      </w:r>
      <w:proofErr w:type="spellEnd"/>
      <w:r>
        <w:t xml:space="preserve">, V., Price, R. J., &amp; Buscaino, A. (2016). Candida albicans repetitive elements display epigenetic diversity and plasticity. Scientific Reports, 6, Article 22989. </w:t>
      </w:r>
      <w:hyperlink r:id="rId52"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w:t>
      </w:r>
      <w:proofErr w:type="spellStart"/>
      <w:r>
        <w:t>Bindila</w:t>
      </w:r>
      <w:proofErr w:type="spellEnd"/>
      <w:r>
        <w:t xml:space="preserve">, L., et al. (2015). A runner's high depends on cannabinoid receptors in mice. Proceedings of the National Academy of Sciences, 112(42), 13105–13108. </w:t>
      </w:r>
      <w:hyperlink r:id="rId53"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w:t>
      </w:r>
      <w:proofErr w:type="spellStart"/>
      <w:r w:rsidRPr="00C23559">
        <w:t>Junginger</w:t>
      </w:r>
      <w:proofErr w:type="spellEnd"/>
      <w:r w:rsidRPr="00C23559">
        <w:t xml:space="preserve">, A., Melnick, D., </w:t>
      </w:r>
      <w:proofErr w:type="spellStart"/>
      <w:r w:rsidRPr="00C23559">
        <w:t>Olago</w:t>
      </w:r>
      <w:proofErr w:type="spellEnd"/>
      <w:r w:rsidRPr="00C23559">
        <w:t xml:space="preserve">, D., Strecker, M. R., &amp; Trauth, M. H. (2009). Late Pleistocene–Holocene rise and collapse of Lake </w:t>
      </w:r>
      <w:proofErr w:type="spellStart"/>
      <w:r w:rsidRPr="00C23559">
        <w:t>Suguta</w:t>
      </w:r>
      <w:proofErr w:type="spellEnd"/>
      <w:r w:rsidRPr="00C23559">
        <w:t xml:space="preserve">, northern Kenya Rift. Quaternary Science Reviews, 28(9–10), 911–925. </w:t>
      </w:r>
      <w:hyperlink r:id="rId54" w:history="1">
        <w:r w:rsidRPr="00C23559">
          <w:rPr>
            <w:rStyle w:val="Hyperlink"/>
          </w:rPr>
          <w:t>https://doi.org/10.1016/j.quascirev.2008.11.001</w:t>
        </w:r>
      </w:hyperlink>
    </w:p>
    <w:p w14:paraId="0C27DEB7" w14:textId="26E4A406" w:rsidR="00C11D26" w:rsidRDefault="004E4628" w:rsidP="004E4628">
      <w:pPr>
        <w:pStyle w:val="BodyText"/>
      </w:pPr>
      <w:r>
        <w:t xml:space="preserve">Garrahan, P. J., &amp; Glynn, I. M. (1966). Driving the sodium pump backwards to form adenosine triphosphate. Nature, 211, 1414–1415. </w:t>
      </w:r>
      <w:hyperlink r:id="rId55" w:history="1">
        <w:r w:rsidR="00C11D26" w:rsidRPr="001263DC">
          <w:rPr>
            <w:rStyle w:val="Hyperlink"/>
          </w:rPr>
          <w:t>https://doi.org/10.1038/2111414a0</w:t>
        </w:r>
      </w:hyperlink>
    </w:p>
    <w:p w14:paraId="27A9C65C" w14:textId="25CB87DD" w:rsidR="004E4628" w:rsidRDefault="004E4628" w:rsidP="004E4628">
      <w:pPr>
        <w:pStyle w:val="BodyText"/>
      </w:pPr>
      <w:r>
        <w:t>Gates, E. J., et al. (2026). Farnesol, the farnesol pathway, and the immune-gut-brain axis. Frontiers in Pharmacology.</w:t>
      </w:r>
    </w:p>
    <w:p w14:paraId="1A2C0EA6" w14:textId="77777777" w:rsidR="004E4628" w:rsidRDefault="004E4628" w:rsidP="004E4628">
      <w:pPr>
        <w:pStyle w:val="BodyText"/>
      </w:pPr>
      <w:r>
        <w:t xml:space="preserve">Gc, J. B., et al. (2023). Allosteric modulation of α1β3γ2 GABA-A receptors by farnesol through the </w:t>
      </w:r>
      <w:proofErr w:type="spellStart"/>
      <w:r>
        <w:t>neurosteroid</w:t>
      </w:r>
      <w:proofErr w:type="spellEnd"/>
      <w:r>
        <w:t xml:space="preserve"> sites. Neuropharmacology, 224, Article 109342.</w:t>
      </w:r>
    </w:p>
    <w:p w14:paraId="11FD3EE8" w14:textId="77777777" w:rsidR="004E4628" w:rsidRDefault="004E4628" w:rsidP="004E4628">
      <w:pPr>
        <w:pStyle w:val="BodyText"/>
      </w:pPr>
      <w:r>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56"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w:t>
      </w:r>
      <w:proofErr w:type="spellStart"/>
      <w:r w:rsidRPr="003428BF">
        <w:t>Kishony</w:t>
      </w:r>
      <w:proofErr w:type="spellEnd"/>
      <w:r w:rsidRPr="003428BF">
        <w:t xml:space="preserve">, R., &amp; Meyer, J. R. (2022). Host–parasite coevolution promotes innovation through deformations in fitness landscapes. </w:t>
      </w:r>
      <w:proofErr w:type="spellStart"/>
      <w:r w:rsidRPr="003428BF">
        <w:t>eLife</w:t>
      </w:r>
      <w:proofErr w:type="spellEnd"/>
      <w:r w:rsidRPr="003428BF">
        <w:t xml:space="preserve">, 11, e76162. </w:t>
      </w:r>
      <w:hyperlink r:id="rId57" w:history="1">
        <w:r w:rsidRPr="003428BF">
          <w:rPr>
            <w:rStyle w:val="Hyperlink"/>
          </w:rPr>
          <w:t>https://doi.org/10.7554/eLife.76162</w:t>
        </w:r>
      </w:hyperlink>
    </w:p>
    <w:p w14:paraId="5C053447" w14:textId="17BABA15" w:rsidR="004E4628" w:rsidRDefault="004E4628" w:rsidP="004E4628">
      <w:pPr>
        <w:pStyle w:val="BodyText"/>
      </w:pPr>
      <w:r>
        <w:lastRenderedPageBreak/>
        <w:t xml:space="preserve">Hall, R. A., et al. (2010). CO₂ acts as a </w:t>
      </w:r>
      <w:proofErr w:type="spellStart"/>
      <w:r>
        <w:t>signalling</w:t>
      </w:r>
      <w:proofErr w:type="spellEnd"/>
      <w:r>
        <w:t xml:space="preserve"> molecule in populations of the fungal pathogen Candida albicans. </w:t>
      </w:r>
      <w:proofErr w:type="spellStart"/>
      <w:r>
        <w:t>PLoS</w:t>
      </w:r>
      <w:proofErr w:type="spellEnd"/>
      <w:r>
        <w:t xml:space="preserve"> Pathogens, 6(11), Article e1001193.</w:t>
      </w:r>
    </w:p>
    <w:p w14:paraId="33FFD460" w14:textId="0A4A435E" w:rsidR="00C11D26" w:rsidRDefault="004E4628" w:rsidP="004E4628">
      <w:pPr>
        <w:pStyle w:val="BodyText"/>
      </w:pPr>
      <w:proofErr w:type="spellStart"/>
      <w:r>
        <w:t>Harmand</w:t>
      </w:r>
      <w:proofErr w:type="spellEnd"/>
      <w:r>
        <w:t xml:space="preserve">, S., et al. (2015). 3.3-million-year-old stone tools from </w:t>
      </w:r>
      <w:proofErr w:type="spellStart"/>
      <w:r>
        <w:t>Lomekwi</w:t>
      </w:r>
      <w:proofErr w:type="spellEnd"/>
      <w:r>
        <w:t xml:space="preserve"> 3, West Turkana, Kenya. Nature, 521(7552), 310–315. </w:t>
      </w:r>
      <w:hyperlink r:id="rId58"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59"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60"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61" w:history="1">
        <w:r w:rsidR="00C11D26" w:rsidRPr="001263DC">
          <w:rPr>
            <w:rStyle w:val="Hyperlink"/>
          </w:rPr>
          <w:t>https://doi.org/10.3390/cells9030699</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28A6D307" w14:textId="0B79D9A1" w:rsidR="00C11D26" w:rsidRDefault="004E4628" w:rsidP="004E4628">
      <w:pPr>
        <w:pStyle w:val="BodyText"/>
      </w:pPr>
      <w:r>
        <w:t xml:space="preserve">Jackson, A. P., et al. (2009). Comparative genomics of the fungal pathogens Candida </w:t>
      </w:r>
      <w:proofErr w:type="spellStart"/>
      <w:r>
        <w:t>dubliniensis</w:t>
      </w:r>
      <w:proofErr w:type="spellEnd"/>
      <w:r>
        <w:t xml:space="preserve"> and Candida albicans. Genome Research, 19(12), 2231–2244. </w:t>
      </w:r>
      <w:hyperlink r:id="rId62" w:history="1">
        <w:r w:rsidR="00C11D26" w:rsidRPr="001263DC">
          <w:rPr>
            <w:rStyle w:val="Hyperlink"/>
          </w:rPr>
          <w:t>https://doi.org/10.1101/gr.097501.109</w:t>
        </w:r>
      </w:hyperlink>
    </w:p>
    <w:p w14:paraId="174E210C" w14:textId="6393656C" w:rsidR="00C11D26" w:rsidRDefault="004E4628" w:rsidP="004E4628">
      <w:pPr>
        <w:pStyle w:val="BodyText"/>
      </w:pPr>
      <w:r>
        <w:t xml:space="preserve">Jiang, H. E., et al. (2016). Ancient Cannabis burial shroud in a Central Eurasian Cemetery. Economic Botany, 70(3), 213–221. </w:t>
      </w:r>
      <w:hyperlink r:id="rId63" w:history="1">
        <w:r w:rsidR="00C11D26" w:rsidRPr="001263DC">
          <w:rPr>
            <w:rStyle w:val="Hyperlink"/>
          </w:rPr>
          <w:t>https://doi.org/10.1007/s12231-016-9351-1</w:t>
        </w:r>
      </w:hyperlink>
    </w:p>
    <w:p w14:paraId="326ECAF6" w14:textId="5C99E75F" w:rsidR="004E4628" w:rsidRDefault="004E4628" w:rsidP="004E4628">
      <w:pPr>
        <w:pStyle w:val="BodyText"/>
      </w:pPr>
      <w:r>
        <w:t>Johanson, D. C., &amp; White, T. D. (1979). A systematic assessment of early African hominids. Science, 203(4378), 321–330.</w:t>
      </w:r>
    </w:p>
    <w:p w14:paraId="763C25A2" w14:textId="77777777" w:rsidR="004E4628" w:rsidRDefault="004E4628" w:rsidP="004E4628">
      <w:pPr>
        <w:pStyle w:val="BodyText"/>
      </w:pPr>
      <w:r>
        <w:t xml:space="preserve">Joo, J. H., et al. (2009). Molecular mechanisms involved in farnesol-induced apoptosis. </w:t>
      </w:r>
      <w:proofErr w:type="spellStart"/>
      <w:r>
        <w:t>Biochimica</w:t>
      </w:r>
      <w:proofErr w:type="spellEnd"/>
      <w:r>
        <w:t xml:space="preserve"> et </w:t>
      </w:r>
      <w:proofErr w:type="spellStart"/>
      <w:r>
        <w:t>Biophysica</w:t>
      </w:r>
      <w:proofErr w:type="spellEnd"/>
      <w:r>
        <w:t xml:space="preserve"> Acta, 1793(11), 1721–1732.</w:t>
      </w:r>
    </w:p>
    <w:p w14:paraId="5415EC37" w14:textId="77777777" w:rsidR="004E4628" w:rsidRDefault="004E4628" w:rsidP="004E4628">
      <w:pPr>
        <w:pStyle w:val="BodyText"/>
      </w:pPr>
      <w:r>
        <w:t xml:space="preserve">Joo, J. H., et al. (2010). Candida albicans quorum-sensing molecule </w:t>
      </w:r>
      <w:proofErr w:type="spellStart"/>
      <w:r>
        <w:t>tyrosol</w:t>
      </w:r>
      <w:proofErr w:type="spellEnd"/>
      <w:r>
        <w:t xml:space="preserve"> modulates neutrophil activity and </w:t>
      </w:r>
      <w:proofErr w:type="gramStart"/>
      <w:r>
        <w:t>host</w:t>
      </w:r>
      <w:proofErr w:type="gramEnd"/>
      <w:r>
        <w:t xml:space="preserve">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64" w:history="1">
        <w:r w:rsidRPr="00C23559">
          <w:rPr>
            <w:rStyle w:val="Hyperlink"/>
          </w:rPr>
          <w:t>https://doi.org/10.1038/nature19065</w:t>
        </w:r>
      </w:hyperlink>
    </w:p>
    <w:p w14:paraId="5ED6CCC0" w14:textId="77777777" w:rsidR="004E4628" w:rsidRDefault="004E4628" w:rsidP="004E4628">
      <w:pPr>
        <w:pStyle w:val="BodyText"/>
      </w:pPr>
      <w:proofErr w:type="spellStart"/>
      <w:r>
        <w:t>Junginger</w:t>
      </w:r>
      <w:proofErr w:type="spellEnd"/>
      <w:r>
        <w:t xml:space="preserve">, A., &amp; Trauth, M. H. (2013). Hydrological constraints of paleo-Lake </w:t>
      </w:r>
      <w:proofErr w:type="spellStart"/>
      <w:r>
        <w:t>Suguta</w:t>
      </w:r>
      <w:proofErr w:type="spellEnd"/>
      <w:r>
        <w:t xml:space="preserve"> in the Northern Kenya Rift during the African Humid Period (15–5 ka BP). Global and Planetary Change, 111, 174–188.</w:t>
      </w:r>
    </w:p>
    <w:p w14:paraId="269DE2A4" w14:textId="31E9556C" w:rsidR="00C11D26" w:rsidRDefault="004E4628" w:rsidP="004E4628">
      <w:pPr>
        <w:pStyle w:val="BodyText"/>
      </w:pPr>
      <w:proofErr w:type="spellStart"/>
      <w:r>
        <w:t>Karkowska-Kuleta</w:t>
      </w:r>
      <w:proofErr w:type="spellEnd"/>
      <w:r>
        <w:t xml:space="preserve">, J., et al. (2025). Host cell responses to Candida albicans biofilm-derived extracellular vesicles. Frontiers in Cellular and Infection Microbiology, 14, Article 1499461. </w:t>
      </w:r>
      <w:hyperlink r:id="rId65" w:history="1">
        <w:r w:rsidR="00C11D26" w:rsidRPr="001263DC">
          <w:rPr>
            <w:rStyle w:val="Hyperlink"/>
          </w:rPr>
          <w:t>https://doi.org/10.3389/fcimb.2024.1499461</w:t>
        </w:r>
      </w:hyperlink>
    </w:p>
    <w:p w14:paraId="41DA7439" w14:textId="649AEDB3" w:rsidR="004E4628" w:rsidRDefault="004E4628" w:rsidP="004E4628">
      <w:pPr>
        <w:pStyle w:val="BodyText"/>
      </w:pPr>
      <w:r>
        <w:t xml:space="preserve">Kinsman, O. S., Pitblado, K., &amp; Coulson, C. J. (1988). Effect of mammalian steroid hormones and luteinizing </w:t>
      </w:r>
      <w:proofErr w:type="gramStart"/>
      <w:r>
        <w:t>hormone</w:t>
      </w:r>
      <w:proofErr w:type="gramEnd"/>
      <w:r>
        <w:t xml:space="preserve"> on the germination of Candida albicans and implications for vaginal </w:t>
      </w:r>
      <w:proofErr w:type="spellStart"/>
      <w:r>
        <w:t>candidosis</w:t>
      </w:r>
      <w:proofErr w:type="spellEnd"/>
      <w:r>
        <w:t>. Mycoses, 31(12), 617–626.</w:t>
      </w:r>
    </w:p>
    <w:p w14:paraId="26137E1A" w14:textId="77777777" w:rsidR="004E4628" w:rsidRDefault="004E4628" w:rsidP="004E4628">
      <w:pPr>
        <w:pStyle w:val="BodyText"/>
      </w:pPr>
      <w:r>
        <w:lastRenderedPageBreak/>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66"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w:t>
      </w:r>
      <w:proofErr w:type="spellStart"/>
      <w:r>
        <w:t>Noverr</w:t>
      </w:r>
      <w:proofErr w:type="spellEnd"/>
      <w:r>
        <w:t xml:space="preserve">, M. C. (2011). Exposure to host or fungal PGE₂ abrogates protection following immunization with Candida-pulsed dendritic cells. Medical Mycology, 49(4), 380–394. </w:t>
      </w:r>
      <w:hyperlink r:id="rId67" w:history="1">
        <w:r w:rsidR="00C11D26" w:rsidRPr="001263DC">
          <w:rPr>
            <w:rStyle w:val="Hyperlink"/>
          </w:rPr>
          <w:t>https://doi.org/10.3109/13693786.2010.532514</w:t>
        </w:r>
      </w:hyperlink>
    </w:p>
    <w:p w14:paraId="22EA7132" w14:textId="237E57D2" w:rsidR="00C11D26" w:rsidRDefault="004E4628" w:rsidP="004E4628">
      <w:pPr>
        <w:pStyle w:val="BodyText"/>
      </w:pPr>
      <w:r>
        <w:t xml:space="preserve">Kussell, E., &amp; Leibler, S. (2005). Phenotypic diversity, population growth, and information in fluctuating environments. Science, 309(5743), 2075–2078. </w:t>
      </w:r>
      <w:hyperlink r:id="rId68" w:history="1">
        <w:r w:rsidR="00C11D26" w:rsidRPr="001263DC">
          <w:rPr>
            <w:rStyle w:val="Hyperlink"/>
          </w:rPr>
          <w:t>https://doi.org/10.1126/science.1114383</w:t>
        </w:r>
      </w:hyperlink>
    </w:p>
    <w:p w14:paraId="47200613" w14:textId="580EECFC" w:rsidR="00C23559" w:rsidRDefault="00C23559" w:rsidP="00C23559">
      <w:pPr>
        <w:pStyle w:val="BodyText"/>
      </w:pPr>
      <w:proofErr w:type="spellStart"/>
      <w:r w:rsidRPr="00C23559">
        <w:t>Kutzbach</w:t>
      </w:r>
      <w:proofErr w:type="spellEnd"/>
      <w:r w:rsidRPr="00C23559">
        <w:t xml:space="preserve">, J. E., &amp; Street-Perrott, F. A. (1985). Milankovitch forcing of fluctuations in the level of tropical lakes from 18 to 0 </w:t>
      </w:r>
      <w:proofErr w:type="spellStart"/>
      <w:r w:rsidRPr="00C23559">
        <w:t>kyr</w:t>
      </w:r>
      <w:proofErr w:type="spellEnd"/>
      <w:r w:rsidRPr="00C23559">
        <w:t xml:space="preserve"> BP. Nature, 317(6033), 130–134. </w:t>
      </w:r>
      <w:hyperlink r:id="rId69" w:history="1">
        <w:r w:rsidRPr="00C23559">
          <w:rPr>
            <w:rStyle w:val="Hyperlink"/>
          </w:rPr>
          <w:t>https://doi.org/10.1038/317130a0</w:t>
        </w:r>
      </w:hyperlink>
    </w:p>
    <w:p w14:paraId="37C5F6DB" w14:textId="14A89861" w:rsidR="00C11D26" w:rsidRDefault="004E4628" w:rsidP="004E4628">
      <w:pPr>
        <w:pStyle w:val="BodyText"/>
      </w:pPr>
      <w:r>
        <w:t xml:space="preserve">Lachat, J., et al. (2022). Trans-cellular tunnels induced by the fungal pathogen Candida albicans facilitate invasion through successive epithelial cells without host damage. Nature Communications, 13, Article 3781. </w:t>
      </w:r>
      <w:hyperlink r:id="rId70"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71"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w:t>
      </w:r>
      <w:proofErr w:type="spellStart"/>
      <w:r>
        <w:t>Biobehavior</w:t>
      </w:r>
      <w:proofErr w:type="spellEnd"/>
      <w:r>
        <w:t xml:space="preserve"> of the human love of salt. Neuroscience &amp; Biobehavioral Reviews, 33(1), 1–17. </w:t>
      </w:r>
      <w:hyperlink r:id="rId72"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73" w:history="1">
        <w:r w:rsidR="00C11D26" w:rsidRPr="001263DC">
          <w:rPr>
            <w:rStyle w:val="Hyperlink"/>
          </w:rPr>
          <w:t>https://doi.org/10.1007/BF02862859</w:t>
        </w:r>
      </w:hyperlink>
    </w:p>
    <w:p w14:paraId="35ACCAC2" w14:textId="4359B5A0" w:rsidR="00C11D26" w:rsidRDefault="004E4628" w:rsidP="004E4628">
      <w:pPr>
        <w:pStyle w:val="BodyText"/>
      </w:pPr>
      <w:r>
        <w:t>Li, S., He, F., Wen, H., et al. (2017). Low salinity affects cellularity, DNA methylation, and mRNA expression of igf1 in the liver of half smooth tongue sole (</w:t>
      </w:r>
      <w:proofErr w:type="spellStart"/>
      <w:r>
        <w:t>Cynoglossus</w:t>
      </w:r>
      <w:proofErr w:type="spellEnd"/>
      <w:r>
        <w:t xml:space="preserve"> </w:t>
      </w:r>
      <w:proofErr w:type="spellStart"/>
      <w:r>
        <w:t>semilaevis</w:t>
      </w:r>
      <w:proofErr w:type="spellEnd"/>
      <w:r>
        <w:t xml:space="preserve">). Fish Physiology and Biochemistry, 43(6), 1587–1602. </w:t>
      </w:r>
      <w:hyperlink r:id="rId74"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75" w:history="1">
        <w:r w:rsidR="00C11D26" w:rsidRPr="001263DC">
          <w:rPr>
            <w:rStyle w:val="Hyperlink"/>
          </w:rPr>
          <w:t>https://doi.org/10.3389/fcimb.2018.00286</w:t>
        </w:r>
      </w:hyperlink>
    </w:p>
    <w:p w14:paraId="37EBB507" w14:textId="230F5402" w:rsidR="00C11D26" w:rsidRDefault="004E4628" w:rsidP="004E4628">
      <w:pPr>
        <w:pStyle w:val="BodyText"/>
      </w:pPr>
      <w:r>
        <w:lastRenderedPageBreak/>
        <w:t xml:space="preserve">Lin, J., &amp; Filler, S. G. (2025). Host targets of </w:t>
      </w:r>
      <w:proofErr w:type="spellStart"/>
      <w:r>
        <w:t>candidalysin</w:t>
      </w:r>
      <w:proofErr w:type="spellEnd"/>
      <w:r>
        <w:t xml:space="preserve">. </w:t>
      </w:r>
      <w:proofErr w:type="spellStart"/>
      <w:r>
        <w:t>PLoS</w:t>
      </w:r>
      <w:proofErr w:type="spellEnd"/>
      <w:r>
        <w:t xml:space="preserve"> Pathogens, 21(6), Article e1013284. </w:t>
      </w:r>
      <w:hyperlink r:id="rId76"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w:t>
      </w:r>
      <w:proofErr w:type="gramStart"/>
      <w:r>
        <w:t>fungal-host</w:t>
      </w:r>
      <w:proofErr w:type="gramEnd"/>
      <w:r>
        <w:t xml:space="preserve"> interactome mapping identifies host targets of </w:t>
      </w:r>
      <w:proofErr w:type="spellStart"/>
      <w:r>
        <w:t>candidalysin</w:t>
      </w:r>
      <w:proofErr w:type="spellEnd"/>
      <w:r>
        <w:t xml:space="preserve">. Nature Communications, 15, Article 1757. </w:t>
      </w:r>
      <w:hyperlink r:id="rId77" w:history="1">
        <w:r w:rsidR="00C11D26" w:rsidRPr="001263DC">
          <w:rPr>
            <w:rStyle w:val="Hyperlink"/>
          </w:rPr>
          <w:t>https://doi.org/10.1038/s41467-024-46141-x</w:t>
        </w:r>
      </w:hyperlink>
    </w:p>
    <w:p w14:paraId="17F8122F" w14:textId="42FF73B0" w:rsidR="004E4628" w:rsidRDefault="004E4628" w:rsidP="004E4628">
      <w:pPr>
        <w:pStyle w:val="BodyText"/>
      </w:pPr>
      <w:r>
        <w:t xml:space="preserve">Loose, D. S., &amp; Feldman, D. (1981). A corticosteroid binding protein and endogenous ligand in C. albicans </w:t>
      </w:r>
      <w:proofErr w:type="gramStart"/>
      <w:r>
        <w:t>indicating</w:t>
      </w:r>
      <w:proofErr w:type="gramEnd"/>
      <w:r>
        <w:t xml:space="preserve">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 xml:space="preserve">Lopez, C. M., Wallich, R., Riesbeck, K., </w:t>
      </w:r>
      <w:proofErr w:type="spellStart"/>
      <w:r>
        <w:t>Skerka</w:t>
      </w:r>
      <w:proofErr w:type="spellEnd"/>
      <w:r>
        <w:t xml:space="preserve">, C., &amp; Zipfel, P. F. (2014). Candida albicans uses the surface protein Gpm1 to attach to human endothelial cells and to keratinocytes via the adhesive protein vitronectin. </w:t>
      </w:r>
      <w:proofErr w:type="spellStart"/>
      <w:r>
        <w:t>PLoS</w:t>
      </w:r>
      <w:proofErr w:type="spellEnd"/>
      <w:r>
        <w:t xml:space="preserve"> ONE, 9(3), Article e90796.</w:t>
      </w:r>
    </w:p>
    <w:p w14:paraId="1D1BB776" w14:textId="3A154130" w:rsidR="00C11D26" w:rsidRDefault="004E4628" w:rsidP="004E4628">
      <w:pPr>
        <w:pStyle w:val="BodyText"/>
      </w:pPr>
      <w:r>
        <w:t xml:space="preserve">Lorenz, M. C., Bender, J. A., &amp; Fink, G. R. (2004). Transcriptional response of Candida albicans upon internalization by macrophages. Eukaryotic Cell, 3(5), 1076–1087. </w:t>
      </w:r>
      <w:hyperlink r:id="rId78"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w:t>
      </w:r>
      <w:proofErr w:type="gramStart"/>
      <w:r>
        <w:t>in</w:t>
      </w:r>
      <w:proofErr w:type="gramEnd"/>
      <w:r>
        <w:t xml:space="preserve"> guarding against fear, anxiety and stress. Nature Reviews Neuroscience, 16(12), 705–718. </w:t>
      </w:r>
      <w:hyperlink r:id="rId79" w:history="1">
        <w:r w:rsidR="00C11D26" w:rsidRPr="001263DC">
          <w:rPr>
            <w:rStyle w:val="Hyperlink"/>
          </w:rPr>
          <w:t>https://doi.org/10.1038/nrn4036</w:t>
        </w:r>
      </w:hyperlink>
    </w:p>
    <w:p w14:paraId="563A0D8D" w14:textId="60302DEF" w:rsidR="00C11D26" w:rsidRDefault="004E4628" w:rsidP="004E4628">
      <w:pPr>
        <w:pStyle w:val="BodyText"/>
      </w:pPr>
      <w:r>
        <w:t xml:space="preserve">Lyons, R. P., et al. (2015). Continuous 1.3-million-year record of East African hydroclimate, and implications for patterns of evolution and biodiversity. Proceedings of the National Academy of Sciences, 112(51), 15568–15573. </w:t>
      </w:r>
      <w:hyperlink r:id="rId80"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w:t>
      </w:r>
      <w:proofErr w:type="spellStart"/>
      <w:r>
        <w:t>Psychoneuroendocrinology</w:t>
      </w:r>
      <w:proofErr w:type="spellEnd"/>
      <w:r>
        <w:t xml:space="preserve">, 121, Article 104808. </w:t>
      </w:r>
      <w:hyperlink r:id="rId81"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w:t>
      </w:r>
      <w:proofErr w:type="spellStart"/>
      <w:r>
        <w:t>mSphere</w:t>
      </w:r>
      <w:proofErr w:type="spellEnd"/>
      <w:r>
        <w:t xml:space="preserve">, 7(3), Article e00098-22. </w:t>
      </w:r>
      <w:hyperlink r:id="rId82" w:history="1">
        <w:r w:rsidR="00C11D26" w:rsidRPr="001263DC">
          <w:rPr>
            <w:rStyle w:val="Hyperlink"/>
          </w:rPr>
          <w:t>https://doi.org/10.1128/msphere.00098-22</w:t>
        </w:r>
      </w:hyperlink>
    </w:p>
    <w:p w14:paraId="3B853604" w14:textId="4446376C" w:rsidR="004E4628" w:rsidRDefault="004E4628" w:rsidP="004E4628">
      <w:pPr>
        <w:pStyle w:val="BodyText"/>
      </w:pPr>
      <w:proofErr w:type="spellStart"/>
      <w:r>
        <w:t>Masachis</w:t>
      </w:r>
      <w:proofErr w:type="spellEnd"/>
      <w:r>
        <w:t>,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83"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84" w:history="1">
        <w:r w:rsidR="00C11D26" w:rsidRPr="001263DC">
          <w:rPr>
            <w:rStyle w:val="Hyperlink"/>
          </w:rPr>
          <w:t>https://doi.org/10.1098/rstb.2014.0064</w:t>
        </w:r>
      </w:hyperlink>
    </w:p>
    <w:p w14:paraId="32DAE760" w14:textId="4BE060E0" w:rsidR="00C11D26" w:rsidRDefault="004E4628" w:rsidP="004E4628">
      <w:pPr>
        <w:pStyle w:val="BodyText"/>
      </w:pPr>
      <w:r>
        <w:lastRenderedPageBreak/>
        <w:t xml:space="preserve">Maslin, M. A., &amp; Trauth, M. H. (2009). </w:t>
      </w:r>
      <w:proofErr w:type="spellStart"/>
      <w:r>
        <w:t>Plio</w:t>
      </w:r>
      <w:proofErr w:type="spellEnd"/>
      <w:r>
        <w:t xml:space="preserve">-Pleistocene East African pulsed climate variability and its influence on early human evolution. In F. E. Grine, J. G. Fleagle, &amp; R. E. Leakey (Eds.), The first humans — Origin and early evolution of the genus Homo. Springer. </w:t>
      </w:r>
      <w:hyperlink r:id="rId85"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w:t>
      </w:r>
      <w:proofErr w:type="spellStart"/>
      <w:r>
        <w:t>Multilocus</w:t>
      </w:r>
      <w:proofErr w:type="spellEnd"/>
      <w:r>
        <w:t xml:space="preserve"> sequence typing reveals that the population structure of Candida </w:t>
      </w:r>
      <w:proofErr w:type="spellStart"/>
      <w:r>
        <w:t>dubliniensis</w:t>
      </w:r>
      <w:proofErr w:type="spellEnd"/>
      <w:r>
        <w:t xml:space="preserve"> is significantly less divergent than that of Candida albicans. Journal of Clinical Microbiology, 46(2), 652–664. </w:t>
      </w:r>
      <w:hyperlink r:id="rId86"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87"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w:t>
      </w:r>
      <w:proofErr w:type="spellStart"/>
      <w:r>
        <w:t>Archaeobotany</w:t>
      </w:r>
      <w:proofErr w:type="spellEnd"/>
      <w:r>
        <w:t xml:space="preserve">, 28(6), 691–702. </w:t>
      </w:r>
      <w:hyperlink r:id="rId88" w:history="1">
        <w:r w:rsidR="00C11D26" w:rsidRPr="001263DC">
          <w:rPr>
            <w:rStyle w:val="Hyperlink"/>
          </w:rPr>
          <w:t>https://doi.org/10.1007/s00334-019-00731-8</w:t>
        </w:r>
      </w:hyperlink>
    </w:p>
    <w:p w14:paraId="780690C7" w14:textId="1AE78964" w:rsidR="00C11D26" w:rsidRDefault="004E4628" w:rsidP="004E4628">
      <w:pPr>
        <w:pStyle w:val="BodyText"/>
      </w:pPr>
      <w:r>
        <w:t xml:space="preserve">Metzger, D. C. H., &amp; Schulte, P. M. (2018). The DNA methylation landscape of stickleback reveals patterns of sex chromosome evolution and effects of environmental salinity. Genome Biology and Evolution, 10(3), 775–785. </w:t>
      </w:r>
      <w:hyperlink r:id="rId89" w:history="1">
        <w:r w:rsidR="00C11D26" w:rsidRPr="001263DC">
          <w:rPr>
            <w:rStyle w:val="Hyperlink"/>
          </w:rPr>
          <w:t>https://doi.org/10.1093/gbe/evy034</w:t>
        </w:r>
      </w:hyperlink>
    </w:p>
    <w:p w14:paraId="156F095C" w14:textId="4C15B67C" w:rsidR="00C11D26" w:rsidRDefault="004E4628" w:rsidP="004E4628">
      <w:pPr>
        <w:pStyle w:val="BodyText"/>
      </w:pPr>
      <w:r>
        <w:t xml:space="preserve">Midkiff, J., </w:t>
      </w:r>
      <w:proofErr w:type="spellStart"/>
      <w:r>
        <w:t>Borochoff</w:t>
      </w:r>
      <w:proofErr w:type="spellEnd"/>
      <w:r>
        <w:t xml:space="preserve">-Porte, N., White, D., &amp; Johnson, D. I. (2011). Small molecule inhibitors of the Candida albicans budded-to-hyphal transition act through multiple signaling pathways. </w:t>
      </w:r>
      <w:proofErr w:type="spellStart"/>
      <w:r>
        <w:t>PLoS</w:t>
      </w:r>
      <w:proofErr w:type="spellEnd"/>
      <w:r>
        <w:t xml:space="preserve"> ONE, 6(9), Article e25395. </w:t>
      </w:r>
      <w:hyperlink r:id="rId90" w:history="1">
        <w:r w:rsidR="00C11D26" w:rsidRPr="001263DC">
          <w:rPr>
            <w:rStyle w:val="Hyperlink"/>
          </w:rPr>
          <w:t>https://doi.org/10.1371/journal.pone.0025395</w:t>
        </w:r>
      </w:hyperlink>
    </w:p>
    <w:p w14:paraId="156EDF52" w14:textId="52A16A12" w:rsidR="00C11D26" w:rsidRDefault="004E4628" w:rsidP="004E4628">
      <w:pPr>
        <w:pStyle w:val="BodyText"/>
      </w:pPr>
      <w:r>
        <w:t xml:space="preserve">Mishra, P. K., Baum, M., &amp; Carbon, J. (2011). DNA methylation regulates phenotype-dependent transcriptional activity in Candida albicans. Proceedings of the National Academy of Sciences, 108(29), 11965–11970. </w:t>
      </w:r>
      <w:hyperlink r:id="rId91" w:history="1">
        <w:r w:rsidR="00C11D26" w:rsidRPr="001263DC">
          <w:rPr>
            <w:rStyle w:val="Hyperlink"/>
          </w:rPr>
          <w:t>https://doi.org/10.1073/pnas.1109631108</w:t>
        </w:r>
      </w:hyperlink>
    </w:p>
    <w:p w14:paraId="22F374DC" w14:textId="04719BB3" w:rsidR="00C11D26" w:rsidRDefault="004E4628" w:rsidP="004E4628">
      <w:pPr>
        <w:pStyle w:val="BodyText"/>
      </w:pPr>
      <w:r>
        <w:t xml:space="preserve">Mitchell, A., et al. (2009). Adaptive prediction of environmental changes by microorganisms. Nature, 460, 220–224. </w:t>
      </w:r>
      <w:hyperlink r:id="rId92" w:history="1">
        <w:r w:rsidR="00C11D26" w:rsidRPr="001263DC">
          <w:rPr>
            <w:rStyle w:val="Hyperlink"/>
          </w:rPr>
          <w:t>https://doi.org/10.1038/nature08112</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93"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94"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w:t>
      </w:r>
      <w:proofErr w:type="spellStart"/>
      <w:r>
        <w:t>Vber</w:t>
      </w:r>
      <w:proofErr w:type="spellEnd"/>
      <w:r>
        <w:t xml:space="preserve">, Z., et al. (2018). Cannabinoid exposure and altered DNA methylation in </w:t>
      </w:r>
      <w:proofErr w:type="gramStart"/>
      <w:r>
        <w:t>rat</w:t>
      </w:r>
      <w:proofErr w:type="gramEnd"/>
      <w:r>
        <w:t xml:space="preserve"> and human sperm. Epigenetics, 13(12), 1208–1221. </w:t>
      </w:r>
      <w:hyperlink r:id="rId95" w:history="1">
        <w:r w:rsidR="00C11D26" w:rsidRPr="001263DC">
          <w:rPr>
            <w:rStyle w:val="Hyperlink"/>
          </w:rPr>
          <w:t>https://doi.org/10.1080/15592294.2018.1554521</w:t>
        </w:r>
      </w:hyperlink>
    </w:p>
    <w:p w14:paraId="532D9209" w14:textId="4202BEA3" w:rsidR="00C11D26" w:rsidRDefault="004E4628" w:rsidP="004E4628">
      <w:pPr>
        <w:pStyle w:val="BodyText"/>
      </w:pPr>
      <w:proofErr w:type="spellStart"/>
      <w:r>
        <w:t>Naglik</w:t>
      </w:r>
      <w:proofErr w:type="spellEnd"/>
      <w:r>
        <w:t xml:space="preserve">, J. R., et al. (2022). Pathogenesis and virulence of Candida albicans. Virulence, 13(1), 1–45. </w:t>
      </w:r>
      <w:hyperlink r:id="rId96"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NCD Risk Factor Collaboration (NCD-</w:t>
      </w:r>
      <w:proofErr w:type="spellStart"/>
      <w:r>
        <w:t>RisC</w:t>
      </w:r>
      <w:proofErr w:type="spellEnd"/>
      <w:r>
        <w:t xml:space="preserve">). (2021). Worldwide trends in hypertension prevalence and progress in treatment and control from 1990 to 2019: A pooled analysis of 1201 </w:t>
      </w:r>
      <w:r>
        <w:lastRenderedPageBreak/>
        <w:t xml:space="preserve">population-representative studies with 104 million participants. The Lancet, 398(10304), 957–980. </w:t>
      </w:r>
      <w:hyperlink r:id="rId97"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w:t>
      </w:r>
      <w:proofErr w:type="spellStart"/>
      <w:r>
        <w:t>ubiquinones</w:t>
      </w:r>
      <w:proofErr w:type="spellEnd"/>
      <w:r>
        <w:t xml:space="preserve">. Microbiology and Molecular Biology Reviews. </w:t>
      </w:r>
      <w:hyperlink r:id="rId98" w:history="1">
        <w:r w:rsidR="00C11D26" w:rsidRPr="001263DC">
          <w:rPr>
            <w:rStyle w:val="Hyperlink"/>
          </w:rPr>
          <w:t>https://doi.org/10.1128/mmbr.00081-22</w:t>
        </w:r>
      </w:hyperlink>
    </w:p>
    <w:p w14:paraId="7DF3C0EB" w14:textId="075C7F92" w:rsidR="004E4628" w:rsidRDefault="004E4628" w:rsidP="004E4628">
      <w:pPr>
        <w:pStyle w:val="BodyText"/>
      </w:pPr>
      <w:r>
        <w:t xml:space="preserve">Nile, C. J., et al. (2018). Repurposing pilocarpine hydrochloride for treatment of Candida albicans infections. </w:t>
      </w:r>
      <w:proofErr w:type="spellStart"/>
      <w:r>
        <w:t>mSphere</w:t>
      </w:r>
      <w:proofErr w:type="spellEnd"/>
      <w:r>
        <w:t>, 3(6), Article e00689-18.</w:t>
      </w:r>
    </w:p>
    <w:p w14:paraId="595041CA" w14:textId="5B183CD5" w:rsidR="00C11D26" w:rsidRDefault="004E4628" w:rsidP="004E4628">
      <w:pPr>
        <w:pStyle w:val="BodyText"/>
      </w:pPr>
      <w:r>
        <w:t xml:space="preserve">Nobile, C. J., et al. (2021). Evolution of the complex transcription network controlling biofilm formation in Candida species. </w:t>
      </w:r>
      <w:proofErr w:type="spellStart"/>
      <w:r>
        <w:t>eLife</w:t>
      </w:r>
      <w:proofErr w:type="spellEnd"/>
      <w:r>
        <w:t xml:space="preserve">, 10, Article e64682. </w:t>
      </w:r>
      <w:hyperlink r:id="rId99"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w:t>
      </w:r>
      <w:proofErr w:type="spellStart"/>
      <w:r>
        <w:t>candidalysin</w:t>
      </w:r>
      <w:proofErr w:type="spellEnd"/>
      <w:r>
        <w:t xml:space="preserve"> to epithelial cell membranes and induce host cell responses. Infection and Immunity. </w:t>
      </w:r>
      <w:hyperlink r:id="rId100" w:history="1">
        <w:r w:rsidR="00C11D26" w:rsidRPr="001263DC">
          <w:rPr>
            <w:rStyle w:val="Hyperlink"/>
          </w:rPr>
          <w:t>https://doi.org/10.1128/iai.00404-24</w:t>
        </w:r>
      </w:hyperlink>
    </w:p>
    <w:p w14:paraId="5F2501FE" w14:textId="21A48F29" w:rsidR="004E4628" w:rsidRDefault="004E4628" w:rsidP="004E4628">
      <w:pPr>
        <w:pStyle w:val="BodyText"/>
      </w:pPr>
      <w:proofErr w:type="spellStart"/>
      <w:r>
        <w:t>Noverr</w:t>
      </w:r>
      <w:proofErr w:type="spellEnd"/>
      <w:r>
        <w:t>, M. C., &amp; Huffnagle, G. B. (2004). Regulation of Candida albicans morphogenesis by fatty acid metabolites. Infection and Immunity, 72(11), 6206–6210.</w:t>
      </w:r>
    </w:p>
    <w:p w14:paraId="71CED6BB" w14:textId="0408FA10" w:rsidR="00C11D26" w:rsidRDefault="004E4628" w:rsidP="004E4628">
      <w:pPr>
        <w:pStyle w:val="BodyText"/>
      </w:pPr>
      <w:proofErr w:type="spellStart"/>
      <w:r>
        <w:t>Noverr</w:t>
      </w:r>
      <w:proofErr w:type="spellEnd"/>
      <w:r>
        <w:t xml:space="preserve">, M. C., Phare, S. M., Toews, G. B., Coffey, M. J., &amp; Huffnagle, G. B. (2001). Pathogenic yeasts Cryptococcus neoformans and Candida albicans produce immunomodulatory prostaglandins. Infection and Immunity, 69(5), 2957–2963. </w:t>
      </w:r>
      <w:hyperlink r:id="rId101"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proofErr w:type="spellStart"/>
      <w:r>
        <w:t>Pacioni</w:t>
      </w:r>
      <w:proofErr w:type="spellEnd"/>
      <w:r>
        <w:t xml:space="preserve">, G., Rapino, C., Zarivi, O., et al. (2015). Truffles contain endocannabinoid metabolic enzymes and anandamide. Phytochemistry, 110, 104–110. </w:t>
      </w:r>
      <w:hyperlink r:id="rId102"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103"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104" w:history="1">
        <w:r w:rsidR="00C11D26" w:rsidRPr="001263DC">
          <w:rPr>
            <w:rStyle w:val="Hyperlink"/>
          </w:rPr>
          <w:t>https://doi.org/10.3390/cells11142235</w:t>
        </w:r>
      </w:hyperlink>
    </w:p>
    <w:p w14:paraId="2956ECFB" w14:textId="64BD4FFD" w:rsidR="004E4628" w:rsidRDefault="004E4628" w:rsidP="004E4628">
      <w:pPr>
        <w:pStyle w:val="BodyText"/>
      </w:pPr>
      <w:r>
        <w:t xml:space="preserve">Perestrelo, R., et al. (2020). Candida species (volatile) </w:t>
      </w:r>
      <w:proofErr w:type="spellStart"/>
      <w:r>
        <w:t>metabotyping</w:t>
      </w:r>
      <w:proofErr w:type="spellEnd"/>
      <w:r>
        <w:t xml:space="preserve"> through advanced comprehensive two-dimensional gas chromatography. Microorganisms, 8(12), Article 1911.</w:t>
      </w:r>
    </w:p>
    <w:p w14:paraId="188808B9" w14:textId="21D178EA" w:rsidR="00C11D26" w:rsidRDefault="004E4628" w:rsidP="004E4628">
      <w:pPr>
        <w:pStyle w:val="BodyText"/>
      </w:pPr>
      <w:proofErr w:type="spellStart"/>
      <w:r>
        <w:t>Peroumal</w:t>
      </w:r>
      <w:proofErr w:type="spellEnd"/>
      <w:r>
        <w:t xml:space="preserve">, D., et al. (2022). Commensal fungus Candida albicans maintains a long-term mutualistic relationship with the host to modulate gut microbiota and metabolism. Microbiology Spectrum. </w:t>
      </w:r>
      <w:hyperlink r:id="rId105" w:history="1">
        <w:r w:rsidR="00C11D26" w:rsidRPr="001263DC">
          <w:rPr>
            <w:rStyle w:val="Hyperlink"/>
          </w:rPr>
          <w:t>https://doi.org/10.1128/spectrum.02462-22</w:t>
        </w:r>
      </w:hyperlink>
    </w:p>
    <w:p w14:paraId="5950A8EE" w14:textId="6AB76419" w:rsidR="00C11D26" w:rsidRDefault="004E4628" w:rsidP="004E4628">
      <w:pPr>
        <w:pStyle w:val="BodyText"/>
      </w:pPr>
      <w:r>
        <w:lastRenderedPageBreak/>
        <w:t xml:space="preserve">Pertwee, R. G. (2008). The diverse CB1 and CB2 receptor pharmacology of three plant cannabinoids: Δ9-tetrahydrocannabinol, cannabidiol and Δ9-tetrahydrocannabivarin. British Journal of Pharmacology, 153(2), 199–215. </w:t>
      </w:r>
      <w:hyperlink r:id="rId106"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07" w:history="1">
        <w:r w:rsidRPr="003428BF">
          <w:rPr>
            <w:rStyle w:val="Hyperlink"/>
          </w:rPr>
          <w:t>https://doi.org/10.1126/science.aar1954</w:t>
        </w:r>
      </w:hyperlink>
    </w:p>
    <w:p w14:paraId="50AB6BA9" w14:textId="16FBEA1A" w:rsidR="00C11D26" w:rsidRDefault="004E4628" w:rsidP="004E4628">
      <w:pPr>
        <w:pStyle w:val="BodyText"/>
      </w:pPr>
      <w:proofErr w:type="spellStart"/>
      <w:r>
        <w:t>Porquier</w:t>
      </w:r>
      <w:proofErr w:type="spellEnd"/>
      <w:r>
        <w:t xml:space="preserve">, A., et al. (2023). A fungal RNA-dependent RNA polymerase is a novel player in plant infection and cross-kingdom RNA interference. </w:t>
      </w:r>
      <w:proofErr w:type="spellStart"/>
      <w:r>
        <w:t>PLoS</w:t>
      </w:r>
      <w:proofErr w:type="spellEnd"/>
      <w:r>
        <w:t xml:space="preserve"> Pathogens, 19(12), Article e1011885. </w:t>
      </w:r>
      <w:hyperlink r:id="rId108"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w:t>
      </w:r>
      <w:proofErr w:type="spellStart"/>
      <w:r>
        <w:t>Netea</w:t>
      </w:r>
      <w:proofErr w:type="spellEnd"/>
      <w:r>
        <w:t xml:space="preserve">, M. G., et al. (2018). Hypoxia promotes immune evasion by triggering β-glucan masking on the Candida albicans cell surface via mitochondrial and cAMP-protein kinase A signaling. mBio, 9(6), Article e01318-18. </w:t>
      </w:r>
      <w:hyperlink r:id="rId109" w:history="1">
        <w:r w:rsidR="00C11D26" w:rsidRPr="001263DC">
          <w:rPr>
            <w:rStyle w:val="Hyperlink"/>
          </w:rPr>
          <w:t>https://doi.org/10.1128/mBio.01318-18</w:t>
        </w:r>
      </w:hyperlink>
    </w:p>
    <w:p w14:paraId="1B93BD4D" w14:textId="24AAB435" w:rsidR="004E4628" w:rsidRDefault="004E4628" w:rsidP="004E4628">
      <w:pPr>
        <w:pStyle w:val="BodyText"/>
      </w:pPr>
      <w:r>
        <w:t xml:space="preserve">Rajendran, R., Borghi, E., </w:t>
      </w:r>
      <w:proofErr w:type="spellStart"/>
      <w:r>
        <w:t>Falleni</w:t>
      </w:r>
      <w:proofErr w:type="spellEnd"/>
      <w:r>
        <w:t xml:space="preserve">, M., et al. (2015). Acetylcholine protects against Candida albicans infection by inhibiting biofilm formation and promoting hemocyte function in a Galleria </w:t>
      </w:r>
      <w:proofErr w:type="spellStart"/>
      <w:r>
        <w:t>mellonella</w:t>
      </w:r>
      <w:proofErr w:type="spellEnd"/>
      <w:r>
        <w:t xml:space="preserve">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proofErr w:type="spellStart"/>
      <w:r>
        <w:t>Reuß</w:t>
      </w:r>
      <w:proofErr w:type="spellEnd"/>
      <w:r>
        <w:t xml:space="preserve">, O., &amp; </w:t>
      </w:r>
      <w:proofErr w:type="spellStart"/>
      <w:r>
        <w:t>Morschhäuser</w:t>
      </w:r>
      <w:proofErr w:type="spellEnd"/>
      <w:r>
        <w:t xml:space="preserve">, J. (2006). A family of oligopeptide transporters is required for growth of Candida albicans on proteins. Molecular Microbiology, 60(3), 795–812. </w:t>
      </w:r>
      <w:hyperlink r:id="rId110"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11"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w:t>
      </w:r>
      <w:proofErr w:type="spellStart"/>
      <w:r>
        <w:t>candidalysin</w:t>
      </w:r>
      <w:proofErr w:type="spellEnd"/>
      <w:r>
        <w:t xml:space="preserve"> maturation and fungal virulence. mBio, 9(1), Article e02178-17. </w:t>
      </w:r>
      <w:hyperlink r:id="rId112"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13" w:history="1">
        <w:r w:rsidR="00C11D26" w:rsidRPr="001263DC">
          <w:rPr>
            <w:rStyle w:val="Hyperlink"/>
          </w:rPr>
          <w:t>h</w:t>
        </w:r>
        <w:r w:rsidR="00C11D26" w:rsidRPr="001263DC">
          <w:rPr>
            <w:rStyle w:val="Hyperlink"/>
          </w:rPr>
          <w:t>ttps://doi.org/10.1038/269165a0</w:t>
        </w:r>
      </w:hyperlink>
    </w:p>
    <w:p w14:paraId="529E2EEB" w14:textId="795244A8" w:rsidR="004E4628" w:rsidRDefault="004E4628" w:rsidP="004E4628">
      <w:pPr>
        <w:pStyle w:val="BodyText"/>
      </w:pPr>
      <w:r>
        <w:t xml:space="preserve">Rodaki, A., </w:t>
      </w:r>
      <w:proofErr w:type="spellStart"/>
      <w:r>
        <w:t>Bohovych</w:t>
      </w:r>
      <w:proofErr w:type="spellEnd"/>
      <w:r>
        <w:t>,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lastRenderedPageBreak/>
        <w:t xml:space="preserve">Rodriguez, R. J., &amp; Redman, R. S. (2008). More than 400 million years of evolution and some plants still can't make it on their own: Plant stress tolerance via fungal symbiosis. Journal of Experimental Botany, 59(5), 1109–1114. </w:t>
      </w:r>
      <w:hyperlink r:id="rId114"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15"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t xml:space="preserve">Rudolph, A. M. (2009). Congenital Diseases of the Heart: Clinical-Physiological Considerations (3rd ed.). Wiley-Blackwell. </w:t>
      </w:r>
      <w:hyperlink r:id="rId116" w:history="1">
        <w:r w:rsidR="00C11D26" w:rsidRPr="001263DC">
          <w:rPr>
            <w:rStyle w:val="Hyperlink"/>
          </w:rPr>
          <w:t>https://doi.org/10.1002/9781444311822</w:t>
        </w:r>
      </w:hyperlink>
    </w:p>
    <w:p w14:paraId="423B225C" w14:textId="4ABF9E4E" w:rsidR="00C11D26" w:rsidRDefault="004E4628" w:rsidP="004E4628">
      <w:pPr>
        <w:pStyle w:val="BodyText"/>
      </w:pPr>
      <w:r>
        <w:t xml:space="preserve">Russell, C. M., et al. (2022). The Candida albicans virulence factor </w:t>
      </w:r>
      <w:proofErr w:type="spellStart"/>
      <w:r>
        <w:t>candidalysin</w:t>
      </w:r>
      <w:proofErr w:type="spellEnd"/>
      <w:r>
        <w:t xml:space="preserve"> polymerizes in solution to form membrane pores and damage epithelial cells. </w:t>
      </w:r>
      <w:proofErr w:type="spellStart"/>
      <w:r>
        <w:t>eLife</w:t>
      </w:r>
      <w:proofErr w:type="spellEnd"/>
      <w:r>
        <w:t xml:space="preserve">, 11, Article e75490. </w:t>
      </w:r>
      <w:hyperlink r:id="rId117"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18"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19" w:history="1">
        <w:r w:rsidR="00C11D26" w:rsidRPr="001263DC">
          <w:rPr>
            <w:rStyle w:val="Hyperlink"/>
          </w:rPr>
          <w:t>https://doi.org/10.1016/j.fbr.2017.07.002</w:t>
        </w:r>
      </w:hyperlink>
    </w:p>
    <w:p w14:paraId="34961964" w14:textId="13FCA07D" w:rsidR="004E4628" w:rsidRDefault="004E4628" w:rsidP="004E4628">
      <w:pPr>
        <w:pStyle w:val="BodyText"/>
      </w:pPr>
      <w:r>
        <w:t xml:space="preserve">Sam, A. H., Salem, V., &amp; </w:t>
      </w:r>
      <w:proofErr w:type="spellStart"/>
      <w:r>
        <w:t>Ghatei</w:t>
      </w:r>
      <w:proofErr w:type="spellEnd"/>
      <w:r>
        <w:t>,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 xml:space="preserve">Scholz, C. A., et al. (2007). East African megadroughts between 135 and 75 thousand years ago and bearing on </w:t>
      </w:r>
      <w:proofErr w:type="gramStart"/>
      <w:r>
        <w:t>early-modern</w:t>
      </w:r>
      <w:proofErr w:type="gramEnd"/>
      <w:r>
        <w:t xml:space="preserve"> human origins. Proceedings of the National Academy of Sciences, 104(42), 16416–16421.</w:t>
      </w:r>
    </w:p>
    <w:p w14:paraId="10A6015F" w14:textId="099D7283" w:rsidR="00C11D26" w:rsidRDefault="004E4628" w:rsidP="004E4628">
      <w:pPr>
        <w:pStyle w:val="BodyText"/>
      </w:pPr>
      <w:proofErr w:type="spellStart"/>
      <w:r>
        <w:t>Schrevens</w:t>
      </w:r>
      <w:proofErr w:type="spellEnd"/>
      <w:r>
        <w:t xml:space="preserve">, S., Van </w:t>
      </w:r>
      <w:proofErr w:type="spellStart"/>
      <w:r>
        <w:t>Zeebroeck</w:t>
      </w:r>
      <w:proofErr w:type="spellEnd"/>
      <w:r>
        <w:t xml:space="preserve">, G., Riedelberger, M., </w:t>
      </w:r>
      <w:proofErr w:type="spellStart"/>
      <w:r>
        <w:t>Tournu</w:t>
      </w:r>
      <w:proofErr w:type="spellEnd"/>
      <w:r>
        <w:t xml:space="preserve">, H., Kuchler, K., &amp; Van Dijck, P. (2018). Methionine is required for cAMP-PKA-mediated morphogenesis and virulence </w:t>
      </w:r>
      <w:r>
        <w:lastRenderedPageBreak/>
        <w:t xml:space="preserve">of Candida albicans. Molecular Microbiology, 108(3), 258–275. </w:t>
      </w:r>
      <w:hyperlink r:id="rId120"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w:t>
      </w:r>
      <w:proofErr w:type="spellStart"/>
      <w:r>
        <w:t>Modliszewski</w:t>
      </w:r>
      <w:proofErr w:type="spellEnd"/>
      <w:r>
        <w:t xml:space="preserve">, J. L., et al. (2020). Reframing cannabis as a negative epigenetic modulator: DNA methylation patterns at the DLGAP2 locus in sperm of men with cannabis exposure. Scientific Reports, 10, Article 9951. </w:t>
      </w:r>
      <w:hyperlink r:id="rId121" w:history="1">
        <w:r w:rsidR="00C11D26" w:rsidRPr="001263DC">
          <w:rPr>
            <w:rStyle w:val="Hyperlink"/>
          </w:rPr>
          <w:t>https://doi.org/10.1038/s41598-020-67015-w</w:t>
        </w:r>
      </w:hyperlink>
    </w:p>
    <w:p w14:paraId="4DECB5A3" w14:textId="52C9BF1C" w:rsidR="00C11D26" w:rsidRDefault="004E4628" w:rsidP="004E4628">
      <w:pPr>
        <w:pStyle w:val="BodyText"/>
      </w:pPr>
      <w:r>
        <w:t xml:space="preserve">Schwarz, W., et al. (1991). Conditions for a backward-running Na⁺/K⁺ pump in Xenopus oocytes. </w:t>
      </w:r>
      <w:proofErr w:type="spellStart"/>
      <w:r>
        <w:t>Biochimica</w:t>
      </w:r>
      <w:proofErr w:type="spellEnd"/>
      <w:r>
        <w:t xml:space="preserve"> et </w:t>
      </w:r>
      <w:proofErr w:type="spellStart"/>
      <w:r>
        <w:t>Biophysica</w:t>
      </w:r>
      <w:proofErr w:type="spellEnd"/>
      <w:r>
        <w:t xml:space="preserve"> Acta. </w:t>
      </w:r>
      <w:hyperlink r:id="rId122"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w:t>
      </w:r>
      <w:proofErr w:type="spellStart"/>
      <w:r>
        <w:t>Tebbji</w:t>
      </w:r>
      <w:proofErr w:type="spellEnd"/>
      <w:r>
        <w:t xml:space="preserve">, F., </w:t>
      </w:r>
      <w:proofErr w:type="spellStart"/>
      <w:r>
        <w:t>Beaurepaire</w:t>
      </w:r>
      <w:proofErr w:type="spellEnd"/>
      <w:r>
        <w:t xml:space="preserve">, C., Nietzsche, S., Németh, T., et al. (2014). Modeling the transcriptional regulatory network that controls the early hypoxic response in Candida albicans. Eukaryotic Cell, 13(5), 675–690. </w:t>
      </w:r>
      <w:hyperlink r:id="rId123" w:history="1">
        <w:r w:rsidR="00C11D26" w:rsidRPr="001263DC">
          <w:rPr>
            <w:rStyle w:val="Hyperlink"/>
          </w:rPr>
          <w:t>https://doi.org/10.1128/EC.00292-13</w:t>
        </w:r>
      </w:hyperlink>
    </w:p>
    <w:p w14:paraId="2E4D1359" w14:textId="77777777" w:rsidR="004E4628" w:rsidRDefault="004E4628" w:rsidP="004E4628">
      <w:pPr>
        <w:pStyle w:val="BodyText"/>
      </w:pPr>
      <w:proofErr w:type="spellStart"/>
      <w:r>
        <w:t>Semighini</w:t>
      </w:r>
      <w:proofErr w:type="spellEnd"/>
      <w:r>
        <w:t xml:space="preserve">, C. P., et al. (2006). Farnesol-induced apoptosis in Aspergillus </w:t>
      </w:r>
      <w:proofErr w:type="spellStart"/>
      <w:r>
        <w:t>nidulans</w:t>
      </w:r>
      <w:proofErr w:type="spellEnd"/>
      <w:r>
        <w:t xml:space="preserve"> reveals a possible mechanism for antagonistic interactions between fungi. Molecular Microbiology, 59(3), 753–764.</w:t>
      </w:r>
    </w:p>
    <w:p w14:paraId="3A0F223F" w14:textId="08C58406" w:rsidR="00C11D26" w:rsidRDefault="004E4628" w:rsidP="004E4628">
      <w:pPr>
        <w:pStyle w:val="BodyText"/>
      </w:pPr>
      <w:r>
        <w:t xml:space="preserve">Setiadi, E. R., </w:t>
      </w:r>
      <w:proofErr w:type="spellStart"/>
      <w:r>
        <w:t>Doedt</w:t>
      </w:r>
      <w:proofErr w:type="spellEnd"/>
      <w:r>
        <w:t xml:space="preserve">, T., Cottier, F., Noffz, C., &amp; Ernst, J. F. (2006). Transcriptional response of Candida albicans to hypoxia: Linkage of oxygen sensing and Efg1p-regulatory networks. Journal of Molecular Biology, 361(3), 399–411. </w:t>
      </w:r>
      <w:hyperlink r:id="rId124" w:history="1">
        <w:r w:rsidR="00C11D26" w:rsidRPr="001263DC">
          <w:rPr>
            <w:rStyle w:val="Hyperlink"/>
          </w:rPr>
          <w:t>https://doi.org/10.1016/j.jmb.2006.06.040</w:t>
        </w:r>
      </w:hyperlink>
    </w:p>
    <w:p w14:paraId="5F34EA1D" w14:textId="6D92F6B3" w:rsidR="004E4628" w:rsidRDefault="004E4628" w:rsidP="004E4628">
      <w:pPr>
        <w:pStyle w:val="BodyText"/>
      </w:pPr>
      <w:r>
        <w:t>Shapiro, R. S., et al. (2009). Hsp90 orchestrates temperature-dependent Candida albicans morphogenesis via Ras1-PKA signaling. Current Biology, 19(8), 621–629.</w:t>
      </w:r>
    </w:p>
    <w:p w14:paraId="653C56BC" w14:textId="77777777"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proofErr w:type="spellStart"/>
      <w:r>
        <w:t>Shivarathri</w:t>
      </w:r>
      <w:proofErr w:type="spellEnd"/>
      <w:r>
        <w:t xml:space="preserve">, R., et al. (2019). The Candida albicans biofilm gene circuit modulated at the chromatin level by a recent molecular histone innovation. </w:t>
      </w:r>
      <w:proofErr w:type="spellStart"/>
      <w:r>
        <w:t>PLoS</w:t>
      </w:r>
      <w:proofErr w:type="spellEnd"/>
      <w:r>
        <w:t xml:space="preserve"> Biology, 17(8), Article e3000422. </w:t>
      </w:r>
      <w:hyperlink r:id="rId125"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w:t>
      </w:r>
      <w:proofErr w:type="spellStart"/>
      <w:r>
        <w:t>PLoS</w:t>
      </w:r>
      <w:proofErr w:type="spellEnd"/>
      <w:r>
        <w:t xml:space="preserve"> ONE, 8(10), Article e76750. </w:t>
      </w:r>
      <w:hyperlink r:id="rId126" w:history="1">
        <w:r w:rsidR="00C11D26" w:rsidRPr="001263DC">
          <w:rPr>
            <w:rStyle w:val="Hyperlink"/>
          </w:rPr>
          <w:t>https://doi.org/10.1371/journal.pone.0076750</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27" w:history="1">
        <w:r w:rsidR="00C11D26" w:rsidRPr="001263DC">
          <w:rPr>
            <w:rStyle w:val="Hyperlink"/>
          </w:rPr>
          <w:t>https://doi.org/10.1016/j.chom.2016.02.001</w:t>
        </w:r>
      </w:hyperlink>
    </w:p>
    <w:p w14:paraId="32C19121" w14:textId="2EC9C088" w:rsidR="00C11D26" w:rsidRDefault="004E4628" w:rsidP="004E4628">
      <w:pPr>
        <w:pStyle w:val="BodyText"/>
      </w:pPr>
      <w:r>
        <w:t xml:space="preserve">Strydom, A., et al. (2010). Effect of inhibitors of arachidonic acid metabolism on prostaglandin E₂ production by Candida albicans and Candida </w:t>
      </w:r>
      <w:proofErr w:type="spellStart"/>
      <w:r>
        <w:t>dubliniensis</w:t>
      </w:r>
      <w:proofErr w:type="spellEnd"/>
      <w:r>
        <w:t xml:space="preserve"> biofilms. Medical Microbiology and Immunology, 200(1), 23–28. </w:t>
      </w:r>
      <w:hyperlink r:id="rId128" w:history="1">
        <w:r w:rsidR="00C11D26" w:rsidRPr="001263DC">
          <w:rPr>
            <w:rStyle w:val="Hyperlink"/>
          </w:rPr>
          <w:t>https://doi.org/10.1007/s00430-010-0169-7</w:t>
        </w:r>
      </w:hyperlink>
    </w:p>
    <w:p w14:paraId="66DA4AFB" w14:textId="3970AD9F" w:rsidR="004E4628" w:rsidRDefault="004E4628" w:rsidP="004E4628">
      <w:pPr>
        <w:pStyle w:val="BodyText"/>
      </w:pPr>
      <w:r>
        <w:lastRenderedPageBreak/>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t xml:space="preserve">Sullivan, D. J., Moran, G. P., &amp; Coleman, D. C. (2005). Candida </w:t>
      </w:r>
      <w:proofErr w:type="spellStart"/>
      <w:r>
        <w:t>dubliniensis</w:t>
      </w:r>
      <w:proofErr w:type="spellEnd"/>
      <w:r>
        <w:t xml:space="preserve">: Ten years on. FEMS Microbiology Letters, 253(1), 9–17. </w:t>
      </w:r>
      <w:hyperlink r:id="rId129" w:history="1">
        <w:r w:rsidR="00C11D26" w:rsidRPr="001263DC">
          <w:rPr>
            <w:rStyle w:val="Hyperlink"/>
          </w:rPr>
          <w:t>https://doi.org/10.1016/j.femsle.2005.09.015</w:t>
        </w:r>
      </w:hyperlink>
    </w:p>
    <w:p w14:paraId="11FF310F" w14:textId="3CB2AB77" w:rsidR="00C11D26" w:rsidRDefault="004E4628" w:rsidP="004E4628">
      <w:pPr>
        <w:pStyle w:val="BodyText"/>
      </w:pPr>
      <w:r>
        <w:t xml:space="preserve">Synnott, J. M., Guida, A., Mulhern-Haughey, S., Higgins, D. G., &amp; Butler, G. (2010). Regulation of the hypoxic response in Candida albicans. Eukaryotic Cell, 9(11), 1734–1746. </w:t>
      </w:r>
      <w:hyperlink r:id="rId130"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31" w:history="1">
        <w:r w:rsidR="00C11D26" w:rsidRPr="001263DC">
          <w:rPr>
            <w:rStyle w:val="Hyperlink"/>
          </w:rPr>
          <w:t>https://doi.org/10.1016/j.biopsych.2015.09.014</w:t>
        </w:r>
      </w:hyperlink>
    </w:p>
    <w:p w14:paraId="03262AC7" w14:textId="67A3CE2F" w:rsidR="00C11D26" w:rsidRDefault="004E4628" w:rsidP="004E4628">
      <w:pPr>
        <w:pStyle w:val="BodyText"/>
      </w:pPr>
      <w:proofErr w:type="spellStart"/>
      <w:r>
        <w:t>Tagkopoulos</w:t>
      </w:r>
      <w:proofErr w:type="spellEnd"/>
      <w:r>
        <w:t xml:space="preserve">, I., Liu, Y. C., &amp; </w:t>
      </w:r>
      <w:proofErr w:type="spellStart"/>
      <w:r>
        <w:t>Tavazoie</w:t>
      </w:r>
      <w:proofErr w:type="spellEnd"/>
      <w:r>
        <w:t xml:space="preserve">, S. (2008). Predictive behavior within microbial genetic networks. Science, 320(5881), 1313–1317. </w:t>
      </w:r>
      <w:hyperlink r:id="rId132" w:history="1">
        <w:r w:rsidR="00C11D26" w:rsidRPr="001263DC">
          <w:rPr>
            <w:rStyle w:val="Hyperlink"/>
          </w:rPr>
          <w:t>https://doi.org/10.1126/science.1154456</w:t>
        </w:r>
      </w:hyperlink>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33"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34"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w:t>
      </w:r>
      <w:proofErr w:type="spellStart"/>
      <w:r w:rsidRPr="00C23559">
        <w:t>Deino</w:t>
      </w:r>
      <w:proofErr w:type="spellEnd"/>
      <w:r w:rsidRPr="00C23559">
        <w:t xml:space="preserve">, A., &amp; Strecker, M. R. (2003). East African climate change and orbital forcing during the last 175 </w:t>
      </w:r>
      <w:proofErr w:type="spellStart"/>
      <w:r w:rsidRPr="00C23559">
        <w:t>kyr</w:t>
      </w:r>
      <w:proofErr w:type="spellEnd"/>
      <w:r w:rsidRPr="00C23559">
        <w:t xml:space="preserve"> BP. Earth and Planetary Science Letters, 206(3–4), 297–313. </w:t>
      </w:r>
      <w:hyperlink r:id="rId135"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w:t>
      </w:r>
      <w:proofErr w:type="spellStart"/>
      <w:r>
        <w:t>Deino</w:t>
      </w:r>
      <w:proofErr w:type="spellEnd"/>
      <w:r>
        <w:t xml:space="preserve">, A., &amp; Strecker, M. R. (2005). Late Cenozoic moisture history of East Africa. Science, 309(5743), 2051–2053. </w:t>
      </w:r>
      <w:hyperlink r:id="rId136" w:history="1">
        <w:r w:rsidR="00C11D26" w:rsidRPr="001263DC">
          <w:rPr>
            <w:rStyle w:val="Hyperlink"/>
          </w:rPr>
          <w:t>https://doi.org/10.1126/science.1112964</w:t>
        </w:r>
      </w:hyperlink>
    </w:p>
    <w:p w14:paraId="6EBCB9AE" w14:textId="4551B57B" w:rsidR="004E4628" w:rsidRDefault="004E4628" w:rsidP="004E4628">
      <w:pPr>
        <w:pStyle w:val="BodyText"/>
      </w:pPr>
      <w:proofErr w:type="spellStart"/>
      <w:r>
        <w:t>Tucey</w:t>
      </w:r>
      <w:proofErr w:type="spellEnd"/>
      <w:r>
        <w:t>,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w:t>
      </w:r>
      <w:proofErr w:type="gramStart"/>
      <w:r>
        <w:t>as</w:t>
      </w:r>
      <w:proofErr w:type="gramEnd"/>
      <w:r>
        <w:t xml:space="preserve"> a strategy to conquer the host. </w:t>
      </w:r>
      <w:proofErr w:type="spellStart"/>
      <w:r>
        <w:t>PLoS</w:t>
      </w:r>
      <w:proofErr w:type="spellEnd"/>
      <w:r>
        <w:t xml:space="preserve"> Pathogens, 13(2), Article e1006149. </w:t>
      </w:r>
      <w:hyperlink r:id="rId137" w:history="1">
        <w:r w:rsidR="00C11D26" w:rsidRPr="001263DC">
          <w:rPr>
            <w:rStyle w:val="Hyperlink"/>
          </w:rPr>
          <w:t>https://doi.org/10.1371/journal.ppat.1006149</w:t>
        </w:r>
      </w:hyperlink>
    </w:p>
    <w:p w14:paraId="33D9715C" w14:textId="5A088EAC" w:rsidR="00C11D26" w:rsidRDefault="004E4628" w:rsidP="004E4628">
      <w:pPr>
        <w:pStyle w:val="BodyText"/>
      </w:pPr>
      <w:r>
        <w:t xml:space="preserve">Vylkova, S., &amp; Lorenz, M. C. (2014). Modulation of </w:t>
      </w:r>
      <w:proofErr w:type="spellStart"/>
      <w:r>
        <w:t>phagosomal</w:t>
      </w:r>
      <w:proofErr w:type="spellEnd"/>
      <w:r>
        <w:t xml:space="preserve"> pH by Candida albicans promotes hyphal morphogenesis and requires Stp2p, a regulator of amino acid transport. </w:t>
      </w:r>
      <w:proofErr w:type="spellStart"/>
      <w:r>
        <w:t>PLoS</w:t>
      </w:r>
      <w:proofErr w:type="spellEnd"/>
      <w:r>
        <w:t xml:space="preserve"> Pathogens, 10(3), Article e1003995. </w:t>
      </w:r>
      <w:hyperlink r:id="rId138"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w:t>
      </w:r>
      <w:proofErr w:type="spellStart"/>
      <w:r>
        <w:t>autoinduces</w:t>
      </w:r>
      <w:proofErr w:type="spellEnd"/>
      <w:r>
        <w:t xml:space="preserve"> hyphal morphogenesis by raising extracellular </w:t>
      </w:r>
      <w:proofErr w:type="spellStart"/>
      <w:r>
        <w:t>pH.</w:t>
      </w:r>
      <w:proofErr w:type="spellEnd"/>
      <w:r>
        <w:t xml:space="preserve"> mBio, 2(3), Article e00055-11. </w:t>
      </w:r>
      <w:hyperlink r:id="rId139" w:history="1">
        <w:r w:rsidR="00C11D26" w:rsidRPr="001263DC">
          <w:rPr>
            <w:rStyle w:val="Hyperlink"/>
          </w:rPr>
          <w:t>https://doi.org/10.1128/mBio.00055-11</w:t>
        </w:r>
      </w:hyperlink>
    </w:p>
    <w:p w14:paraId="63F3B659" w14:textId="4F869292" w:rsidR="004E4628" w:rsidRDefault="004E4628" w:rsidP="004E4628">
      <w:pPr>
        <w:pStyle w:val="BodyText"/>
      </w:pPr>
      <w:r>
        <w:lastRenderedPageBreak/>
        <w:t xml:space="preserve">Walker, A., &amp; Leakey, R. (1993). The </w:t>
      </w:r>
      <w:proofErr w:type="spellStart"/>
      <w:r>
        <w:t>Nariokotome</w:t>
      </w:r>
      <w:proofErr w:type="spellEnd"/>
      <w:r>
        <w:t xml:space="preserve"> Homo erectus skeleton. Harvard University Press.</w:t>
      </w:r>
    </w:p>
    <w:p w14:paraId="648A1928" w14:textId="3D6D0282" w:rsidR="00C11D26" w:rsidRDefault="004E4628" w:rsidP="004E4628">
      <w:pPr>
        <w:pStyle w:val="BodyText"/>
      </w:pPr>
      <w:r>
        <w:t xml:space="preserve">Weiberg, A., Wang, M., Lin, F. M., et al. (2013). Fungal small RNAs suppress plant immunity by hijacking host RNA interference pathways. Science, 342(6154), 118–123. </w:t>
      </w:r>
      <w:hyperlink r:id="rId140"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w:t>
      </w:r>
      <w:proofErr w:type="spellStart"/>
      <w:r>
        <w:t>Argonaute</w:t>
      </w:r>
      <w:proofErr w:type="spellEnd"/>
      <w:r>
        <w:t xml:space="preserve"> proteins act in bidirectional cross-kingdom RNA interference during plant infection. Proceedings of the National Academy of Sciences, 122(17), Article e2422756122. </w:t>
      </w:r>
      <w:hyperlink r:id="rId141"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42"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43" w:history="1">
        <w:r w:rsidR="00C11D26" w:rsidRPr="001263DC">
          <w:rPr>
            <w:rStyle w:val="Hyperlink"/>
          </w:rPr>
          <w:t>https://doi.org/10.1130/G35915.1</w:t>
        </w:r>
      </w:hyperlink>
    </w:p>
    <w:p w14:paraId="701E4986" w14:textId="140CCCB7" w:rsidR="00C11D26" w:rsidRDefault="004E4628" w:rsidP="004E4628">
      <w:pPr>
        <w:pStyle w:val="BodyText"/>
      </w:pPr>
      <w:r>
        <w:t xml:space="preserve">Wurster, S., </w:t>
      </w:r>
      <w:proofErr w:type="spellStart"/>
      <w:r>
        <w:t>Lyos</w:t>
      </w:r>
      <w:proofErr w:type="spellEnd"/>
      <w:r>
        <w:t xml:space="preserve">, S., Albert, N. D., &amp; </w:t>
      </w:r>
      <w:proofErr w:type="spellStart"/>
      <w:r>
        <w:t>Kontoyiannis</w:t>
      </w:r>
      <w:proofErr w:type="spellEnd"/>
      <w:r>
        <w:t xml:space="preserve">, D. P. (2021). Pharmacological serum concentrations of epinephrine and norepinephrine do not affect growth rate, morphogenesis, stress tolerance, and virulence of Candida albicans. Medical Mycology, 59(1), 102–105. </w:t>
      </w:r>
      <w:hyperlink r:id="rId144" w:history="1">
        <w:r w:rsidR="00C11D26" w:rsidRPr="001263DC">
          <w:rPr>
            <w:rStyle w:val="Hyperlink"/>
          </w:rPr>
          <w:t>https://doi.org/10.1093/mmy/myaa060</w:t>
        </w:r>
      </w:hyperlink>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45"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t xml:space="preserve">Zaman, L., Meyer, J. R., </w:t>
      </w:r>
      <w:proofErr w:type="spellStart"/>
      <w:r w:rsidRPr="003428BF">
        <w:t>Devangam</w:t>
      </w:r>
      <w:proofErr w:type="spellEnd"/>
      <w:r w:rsidRPr="003428BF">
        <w:t xml:space="preserve">, S., Bryson, D. M., Lenski, R. E., &amp; Ofria, C. (2014). Coevolution drives the emergence of complex traits and promotes evolvability. </w:t>
      </w:r>
      <w:proofErr w:type="spellStart"/>
      <w:r w:rsidRPr="003428BF">
        <w:t>PLoS</w:t>
      </w:r>
      <w:proofErr w:type="spellEnd"/>
      <w:r w:rsidRPr="003428BF">
        <w:t xml:space="preserve"> Biology, 12(12), e1002023. </w:t>
      </w:r>
      <w:hyperlink r:id="rId146"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w:t>
      </w:r>
      <w:proofErr w:type="gramStart"/>
      <w:r>
        <w:t>biofilm</w:t>
      </w:r>
      <w:proofErr w:type="gramEnd"/>
      <w:r>
        <w:t xml:space="preserve">-induced vesicles confer drug resistance through matrix biogenesis. </w:t>
      </w:r>
      <w:proofErr w:type="spellStart"/>
      <w:r>
        <w:t>PLoS</w:t>
      </w:r>
      <w:proofErr w:type="spellEnd"/>
      <w:r>
        <w:t xml:space="preserve"> Biology, 16(10), Article e2006872. </w:t>
      </w:r>
      <w:hyperlink r:id="rId147" w:history="1">
        <w:r w:rsidR="00C11D26" w:rsidRPr="001263DC">
          <w:rPr>
            <w:rStyle w:val="Hyperlink"/>
          </w:rPr>
          <w:t>https://doi.org/10.1371/journal.pbio.2006872</w:t>
        </w:r>
      </w:hyperlink>
    </w:p>
    <w:p w14:paraId="037EF12A" w14:textId="7B1DAC7B" w:rsidR="00C11D26" w:rsidRDefault="004E4628" w:rsidP="004E4628">
      <w:pPr>
        <w:pStyle w:val="BodyText"/>
      </w:pPr>
      <w:r>
        <w:t xml:space="preserve">Zarnowski, R., et al. (2022). A common vesicle proteome drives fungal biofilm development. Proceedings of the National Academy of Sciences, 119(38), Article e2211424119. </w:t>
      </w:r>
      <w:hyperlink r:id="rId148" w:history="1">
        <w:r w:rsidR="00C11D26" w:rsidRPr="001263DC">
          <w:rPr>
            <w:rStyle w:val="Hyperlink"/>
          </w:rPr>
          <w:t>https://doi.org/10.1073/pnas.2211424119</w:t>
        </w:r>
      </w:hyperlink>
    </w:p>
    <w:p w14:paraId="3D6A27DD" w14:textId="3D8A7388" w:rsidR="004E4628" w:rsidRDefault="004E4628" w:rsidP="004E4628">
      <w:pPr>
        <w:pStyle w:val="BodyText"/>
      </w:pPr>
      <w:r>
        <w:lastRenderedPageBreak/>
        <w:t xml:space="preserve">Zarnowski, R., Noll, A., Chevrette, M. G., et al. (2021). Coordination of fungal biofilm development by extracellular vesicle cargo. Nature Communications, 12, Article 6235. </w:t>
      </w:r>
      <w:hyperlink r:id="rId149" w:history="1">
        <w:r w:rsidR="00C11D26" w:rsidRPr="001263DC">
          <w:rPr>
            <w:rStyle w:val="Hyperlink"/>
          </w:rPr>
          <w:t>https://doi.org/10.1038/s41467-021-26525-z</w:t>
        </w:r>
      </w:hyperlink>
    </w:p>
    <w:p w14:paraId="00236A89" w14:textId="5C7A04A1" w:rsidR="00C11D26" w:rsidRDefault="00C11D26" w:rsidP="00C11D26">
      <w:pPr>
        <w:pStyle w:val="BodyText"/>
      </w:pPr>
      <w:proofErr w:type="spellStart"/>
      <w:r w:rsidRPr="00C11D26">
        <w:t>Zelante</w:t>
      </w:r>
      <w:proofErr w:type="spellEnd"/>
      <w:r w:rsidRPr="00C11D26">
        <w:t xml:space="preserv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50"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51"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52"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w:t>
      </w:r>
      <w:proofErr w:type="spellStart"/>
      <w:r>
        <w:t>PLoS</w:t>
      </w:r>
      <w:proofErr w:type="spellEnd"/>
      <w:r>
        <w:t xml:space="preserve"> Pathogens, 14(2), Article e1006886. </w:t>
      </w:r>
      <w:hyperlink r:id="rId153"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footerReference w:type="default" r:id="rId1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7AFB0" w14:textId="77777777" w:rsidR="00622B60" w:rsidRDefault="00622B60">
      <w:r>
        <w:separator/>
      </w:r>
    </w:p>
  </w:endnote>
  <w:endnote w:type="continuationSeparator" w:id="0">
    <w:p w14:paraId="425C3818" w14:textId="77777777" w:rsidR="00622B60" w:rsidRDefault="00622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E8070" w14:textId="77777777" w:rsidR="00622B60" w:rsidRDefault="00622B60">
      <w:r>
        <w:separator/>
      </w:r>
    </w:p>
  </w:footnote>
  <w:footnote w:type="continuationSeparator" w:id="0">
    <w:p w14:paraId="4A040874" w14:textId="77777777" w:rsidR="00622B60" w:rsidRDefault="00622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7"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8"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7"/>
    <w:lvlOverride w:ilvl="0">
      <w:startOverride w:val="1"/>
    </w:lvlOverride>
  </w:num>
  <w:num w:numId="8" w16cid:durableId="557933552">
    <w:abstractNumId w:val="6"/>
    <w:lvlOverride w:ilvl="0">
      <w:startOverride w:val="1"/>
    </w:lvlOverride>
  </w:num>
  <w:num w:numId="9" w16cid:durableId="1762724075">
    <w:abstractNumId w:val="9"/>
  </w:num>
  <w:num w:numId="10" w16cid:durableId="1280332557">
    <w:abstractNumId w:val="10"/>
  </w:num>
  <w:num w:numId="11" w16cid:durableId="1571109996">
    <w:abstractNumId w:val="11"/>
  </w:num>
  <w:num w:numId="12" w16cid:durableId="1639458858">
    <w:abstractNumId w:val="8"/>
  </w:num>
  <w:num w:numId="13" w16cid:durableId="208418008">
    <w:abstractNumId w:val="4"/>
  </w:num>
  <w:num w:numId="14" w16cid:durableId="455023648">
    <w:abstractNumId w:val="3"/>
  </w:num>
  <w:num w:numId="15" w16cid:durableId="14989601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2002C8"/>
    <w:rsid w:val="002516A4"/>
    <w:rsid w:val="00267B14"/>
    <w:rsid w:val="002704FF"/>
    <w:rsid w:val="00286B5B"/>
    <w:rsid w:val="00291949"/>
    <w:rsid w:val="00296041"/>
    <w:rsid w:val="002B32C9"/>
    <w:rsid w:val="002B7430"/>
    <w:rsid w:val="002E7FB0"/>
    <w:rsid w:val="002F56E5"/>
    <w:rsid w:val="00303C34"/>
    <w:rsid w:val="00321C13"/>
    <w:rsid w:val="00324D02"/>
    <w:rsid w:val="003428BF"/>
    <w:rsid w:val="00355FA7"/>
    <w:rsid w:val="00376C9E"/>
    <w:rsid w:val="0044031B"/>
    <w:rsid w:val="00475E5E"/>
    <w:rsid w:val="00477D53"/>
    <w:rsid w:val="0048334F"/>
    <w:rsid w:val="0048689D"/>
    <w:rsid w:val="004B0C83"/>
    <w:rsid w:val="004C2097"/>
    <w:rsid w:val="004D0185"/>
    <w:rsid w:val="004E4628"/>
    <w:rsid w:val="004F0C55"/>
    <w:rsid w:val="00506ABE"/>
    <w:rsid w:val="005076C7"/>
    <w:rsid w:val="00541D23"/>
    <w:rsid w:val="005561F7"/>
    <w:rsid w:val="00556297"/>
    <w:rsid w:val="0056404C"/>
    <w:rsid w:val="0056527D"/>
    <w:rsid w:val="00596423"/>
    <w:rsid w:val="005B184C"/>
    <w:rsid w:val="005E2B9F"/>
    <w:rsid w:val="005F30F3"/>
    <w:rsid w:val="00600D32"/>
    <w:rsid w:val="00616314"/>
    <w:rsid w:val="00622B60"/>
    <w:rsid w:val="006274A9"/>
    <w:rsid w:val="00651250"/>
    <w:rsid w:val="006B0622"/>
    <w:rsid w:val="006B394B"/>
    <w:rsid w:val="006C3A6A"/>
    <w:rsid w:val="006C6C26"/>
    <w:rsid w:val="006D4AAC"/>
    <w:rsid w:val="00703E52"/>
    <w:rsid w:val="00704873"/>
    <w:rsid w:val="007D2E6A"/>
    <w:rsid w:val="007D53A1"/>
    <w:rsid w:val="00810600"/>
    <w:rsid w:val="00814B3A"/>
    <w:rsid w:val="008242FA"/>
    <w:rsid w:val="00830994"/>
    <w:rsid w:val="00832428"/>
    <w:rsid w:val="0083549D"/>
    <w:rsid w:val="00835E98"/>
    <w:rsid w:val="00846AD1"/>
    <w:rsid w:val="00881F3E"/>
    <w:rsid w:val="008A3403"/>
    <w:rsid w:val="008B3E98"/>
    <w:rsid w:val="008C5431"/>
    <w:rsid w:val="008D38A9"/>
    <w:rsid w:val="008E7F6E"/>
    <w:rsid w:val="00937F2A"/>
    <w:rsid w:val="00966C93"/>
    <w:rsid w:val="00994ED6"/>
    <w:rsid w:val="00996803"/>
    <w:rsid w:val="009B06E6"/>
    <w:rsid w:val="009B2933"/>
    <w:rsid w:val="009B31C9"/>
    <w:rsid w:val="009D0ACF"/>
    <w:rsid w:val="009D1EE2"/>
    <w:rsid w:val="009E14B6"/>
    <w:rsid w:val="009F7B45"/>
    <w:rsid w:val="00A10B33"/>
    <w:rsid w:val="00A311F5"/>
    <w:rsid w:val="00A339A8"/>
    <w:rsid w:val="00A33B91"/>
    <w:rsid w:val="00A5792C"/>
    <w:rsid w:val="00A875A6"/>
    <w:rsid w:val="00A93DCE"/>
    <w:rsid w:val="00A956E9"/>
    <w:rsid w:val="00AC3824"/>
    <w:rsid w:val="00AD22CD"/>
    <w:rsid w:val="00AD76A1"/>
    <w:rsid w:val="00AE05B7"/>
    <w:rsid w:val="00AE36B6"/>
    <w:rsid w:val="00B06EEC"/>
    <w:rsid w:val="00B149F7"/>
    <w:rsid w:val="00B96683"/>
    <w:rsid w:val="00C11D26"/>
    <w:rsid w:val="00C17DAF"/>
    <w:rsid w:val="00C23559"/>
    <w:rsid w:val="00C24827"/>
    <w:rsid w:val="00C3060A"/>
    <w:rsid w:val="00C366CE"/>
    <w:rsid w:val="00C70533"/>
    <w:rsid w:val="00C82776"/>
    <w:rsid w:val="00C82A31"/>
    <w:rsid w:val="00C86A39"/>
    <w:rsid w:val="00C93564"/>
    <w:rsid w:val="00CD0D4C"/>
    <w:rsid w:val="00CF3580"/>
    <w:rsid w:val="00CF5826"/>
    <w:rsid w:val="00D15554"/>
    <w:rsid w:val="00D405D9"/>
    <w:rsid w:val="00D42E30"/>
    <w:rsid w:val="00D4723D"/>
    <w:rsid w:val="00D50E64"/>
    <w:rsid w:val="00D9255A"/>
    <w:rsid w:val="00D953B8"/>
    <w:rsid w:val="00DA3B46"/>
    <w:rsid w:val="00DA5F11"/>
    <w:rsid w:val="00DC1DEA"/>
    <w:rsid w:val="00DC3040"/>
    <w:rsid w:val="00DD6777"/>
    <w:rsid w:val="00DE3B97"/>
    <w:rsid w:val="00DE7F61"/>
    <w:rsid w:val="00DF6124"/>
    <w:rsid w:val="00E050CC"/>
    <w:rsid w:val="00E07447"/>
    <w:rsid w:val="00E32394"/>
    <w:rsid w:val="00E401BF"/>
    <w:rsid w:val="00E85315"/>
    <w:rsid w:val="00EB18C9"/>
    <w:rsid w:val="00F03553"/>
    <w:rsid w:val="00F06B84"/>
    <w:rsid w:val="00F11D95"/>
    <w:rsid w:val="00F231F5"/>
    <w:rsid w:val="00F60C3C"/>
    <w:rsid w:val="00F61072"/>
    <w:rsid w:val="00F812E6"/>
    <w:rsid w:val="00FA617D"/>
    <w:rsid w:val="00FB1CA4"/>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7554/eLife.75490" TargetMode="External"/><Relationship Id="rId21" Type="http://schemas.openxmlformats.org/officeDocument/2006/relationships/hyperlink" Target="https://doi.org/10.1038/s41586-026-10176-" TargetMode="External"/><Relationship Id="rId42" Type="http://schemas.openxmlformats.org/officeDocument/2006/relationships/hyperlink" Target="https://www.redactedscience.org/" TargetMode="External"/><Relationship Id="rId63" Type="http://schemas.openxmlformats.org/officeDocument/2006/relationships/hyperlink" Target="https://doi.org/10.1007/s12231-016-9351-1" TargetMode="External"/><Relationship Id="rId84" Type="http://schemas.openxmlformats.org/officeDocument/2006/relationships/hyperlink" Target="https://doi.org/10.1098/rstb.2014.0064" TargetMode="External"/><Relationship Id="rId138" Type="http://schemas.openxmlformats.org/officeDocument/2006/relationships/hyperlink" Target="https://doi.org/10.1371/journal.ppat.1003995" TargetMode="External"/><Relationship Id="rId107" Type="http://schemas.openxmlformats.org/officeDocument/2006/relationships/hyperlink" Target="https://doi.org/10.1126/science.aar1954" TargetMode="External"/><Relationship Id="rId11" Type="http://schemas.openxmlformats.org/officeDocument/2006/relationships/image" Target="media/image3.svg"/><Relationship Id="rId32" Type="http://schemas.openxmlformats.org/officeDocument/2006/relationships/hyperlink" Target="https://doi.org/10.1038/316788a0" TargetMode="External"/><Relationship Id="rId53" Type="http://schemas.openxmlformats.org/officeDocument/2006/relationships/hyperlink" Target="https://doi.org/10.1073/pnas.1514996112" TargetMode="External"/><Relationship Id="rId74" Type="http://schemas.openxmlformats.org/officeDocument/2006/relationships/hyperlink" Target="https://doi.org/10.1007/s10695-017-0395-7" TargetMode="External"/><Relationship Id="rId128" Type="http://schemas.openxmlformats.org/officeDocument/2006/relationships/hyperlink" Target="https://doi.org/10.1007/s00430-010-0169-7" TargetMode="External"/><Relationship Id="rId149" Type="http://schemas.openxmlformats.org/officeDocument/2006/relationships/hyperlink" Target="https://doi.org/10.1038/s41467-021-26525-z" TargetMode="External"/><Relationship Id="rId5" Type="http://schemas.openxmlformats.org/officeDocument/2006/relationships/footnotes" Target="footnotes.xml"/><Relationship Id="rId95" Type="http://schemas.openxmlformats.org/officeDocument/2006/relationships/hyperlink" Target="https://doi.org/10.1080/15592294.2018.1554521" TargetMode="External"/><Relationship Id="rId22" Type="http://schemas.openxmlformats.org/officeDocument/2006/relationships/hyperlink" Target="https://doi.org/10.1371/journal.ppat.1000612" TargetMode="External"/><Relationship Id="rId27" Type="http://schemas.openxmlformats.org/officeDocument/2006/relationships/hyperlink" Target="https://doi.org/10.3389/fgene.2018.00166" TargetMode="External"/><Relationship Id="rId43" Type="http://schemas.openxmlformats.org/officeDocument/2006/relationships/hyperlink" Target="https://doi.org/10.1128/mBio.01646-16" TargetMode="External"/><Relationship Id="rId48" Type="http://schemas.openxmlformats.org/officeDocument/2006/relationships/hyperlink" Target="https://doi.org/10.1098/rstb.2011.0394" TargetMode="External"/><Relationship Id="rId64" Type="http://schemas.openxmlformats.org/officeDocument/2006/relationships/hyperlink" Target="https://doi.org/10.1038/nature19065" TargetMode="External"/><Relationship Id="rId69" Type="http://schemas.openxmlformats.org/officeDocument/2006/relationships/hyperlink" Target="https://doi.org/10.1038/317130a0" TargetMode="External"/><Relationship Id="rId113" Type="http://schemas.openxmlformats.org/officeDocument/2006/relationships/hyperlink" Target="https://doi.org/10.1038/269165a0" TargetMode="External"/><Relationship Id="rId118" Type="http://schemas.openxmlformats.org/officeDocument/2006/relationships/hyperlink" Target="https://doi.org/10.1093/jxb/ern260" TargetMode="External"/><Relationship Id="rId134" Type="http://schemas.openxmlformats.org/officeDocument/2006/relationships/hyperlink" Target="https://doi.org/10.1016/j.quascirev.2010.07.007" TargetMode="External"/><Relationship Id="rId139" Type="http://schemas.openxmlformats.org/officeDocument/2006/relationships/hyperlink" Target="https://doi.org/10.1128/mBio.00055-11" TargetMode="External"/><Relationship Id="rId80" Type="http://schemas.openxmlformats.org/officeDocument/2006/relationships/hyperlink" Target="https://doi.org/10.1073/pnas.1512864112" TargetMode="External"/><Relationship Id="rId85" Type="http://schemas.openxmlformats.org/officeDocument/2006/relationships/hyperlink" Target="https://doi.org/10.1007/978-1-4020-9980-9_13" TargetMode="External"/><Relationship Id="rId150" Type="http://schemas.openxmlformats.org/officeDocument/2006/relationships/hyperlink" Target="https://doi.org/10.1016/j.immuni.2013.08.003" TargetMode="External"/><Relationship Id="rId155" Type="http://schemas.openxmlformats.org/officeDocument/2006/relationships/fontTable" Target="fontTable.xml"/><Relationship Id="rId12" Type="http://schemas.openxmlformats.org/officeDocument/2006/relationships/image" Target="media/image4.png"/><Relationship Id="rId17" Type="http://schemas.openxmlformats.org/officeDocument/2006/relationships/hyperlink" Target="https://doi.org/10.1099/jmm.0.46172-0" TargetMode="External"/><Relationship Id="rId33" Type="http://schemas.openxmlformats.org/officeDocument/2006/relationships/hyperlink" Target="https://doi.org/10.1128/EC.00186-06" TargetMode="External"/><Relationship Id="rId38" Type="http://schemas.openxmlformats.org/officeDocument/2006/relationships/hyperlink" Target="https://doi.org/10.1038/s41467-025-62953-x" TargetMode="External"/><Relationship Id="rId59" Type="http://schemas.openxmlformats.org/officeDocument/2006/relationships/hyperlink" Target="https://doi.org/10.1016/S1473-3099(14)70799-5" TargetMode="External"/><Relationship Id="rId103" Type="http://schemas.openxmlformats.org/officeDocument/2006/relationships/hyperlink" Target="https://doi.org/10.1016/j.phrs.2009.03.019" TargetMode="External"/><Relationship Id="rId108" Type="http://schemas.openxmlformats.org/officeDocument/2006/relationships/hyperlink" Target="https://doi.org/10.1371/journal.ppat.1011885" TargetMode="External"/><Relationship Id="rId124" Type="http://schemas.openxmlformats.org/officeDocument/2006/relationships/hyperlink" Target="https://doi.org/10.1016/j.jmb.2006.06.040" TargetMode="External"/><Relationship Id="rId129" Type="http://schemas.openxmlformats.org/officeDocument/2006/relationships/hyperlink" Target="https://doi.org/10.1016/j.femsle.2005.09.015" TargetMode="External"/><Relationship Id="rId54" Type="http://schemas.openxmlformats.org/officeDocument/2006/relationships/hyperlink" Target="https://doi.org/10.1016/j.quascirev.2008.11.001" TargetMode="External"/><Relationship Id="rId70" Type="http://schemas.openxmlformats.org/officeDocument/2006/relationships/hyperlink" Target="https://doi.org/10.1038/s41467-022-31237-z" TargetMode="External"/><Relationship Id="rId75" Type="http://schemas.openxmlformats.org/officeDocument/2006/relationships/hyperlink" Target="https://doi.org/10.3389/fcimb.2018.00286" TargetMode="External"/><Relationship Id="rId91" Type="http://schemas.openxmlformats.org/officeDocument/2006/relationships/hyperlink" Target="https://doi.org/10.1073/pnas.1109631108" TargetMode="External"/><Relationship Id="rId96" Type="http://schemas.openxmlformats.org/officeDocument/2006/relationships/hyperlink" Target="https://doi.org/10.1080/21505594.2021.2019950" TargetMode="External"/><Relationship Id="rId140" Type="http://schemas.openxmlformats.org/officeDocument/2006/relationships/hyperlink" Target="https://doi.org/10.1126/science.1239705" TargetMode="External"/><Relationship Id="rId145" Type="http://schemas.openxmlformats.org/officeDocument/2006/relationships/hyperlink" Target="https://doi.org/10.1016/j.freeradbiomed.2014.09.01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3390/ijms22073658" TargetMode="External"/><Relationship Id="rId28" Type="http://schemas.openxmlformats.org/officeDocument/2006/relationships/hyperlink" Target="https://doi.org/10.1016/0277-3791(91)90033-Q" TargetMode="External"/><Relationship Id="rId49" Type="http://schemas.openxmlformats.org/officeDocument/2006/relationships/hyperlink" Target="https://doi.org/10.1016/S0378-1119(02)01094-6" TargetMode="External"/><Relationship Id="rId114" Type="http://schemas.openxmlformats.org/officeDocument/2006/relationships/hyperlink" Target="https://doi.org/10.1093/jxb/erm342" TargetMode="External"/><Relationship Id="rId119" Type="http://schemas.openxmlformats.org/officeDocument/2006/relationships/hyperlink" Target="https://doi.org/10.1016/j.fbr.2017.07.002" TargetMode="External"/><Relationship Id="rId44" Type="http://schemas.openxmlformats.org/officeDocument/2006/relationships/hyperlink" Target="https://doi.org/10.1016/j.epsl.2006.04.009" TargetMode="External"/><Relationship Id="rId60" Type="http://schemas.openxmlformats.org/officeDocument/2006/relationships/hyperlink" Target="https://doi.org/10.1126/science.adw0288" TargetMode="External"/><Relationship Id="rId65" Type="http://schemas.openxmlformats.org/officeDocument/2006/relationships/hyperlink" Target="https://doi.org/10.3389/fcimb.2024.1499461" TargetMode="External"/><Relationship Id="rId81" Type="http://schemas.openxmlformats.org/officeDocument/2006/relationships/hyperlink" Target="https://doi.org/10.1016/j.psyneuen.2020.104808" TargetMode="External"/><Relationship Id="rId86" Type="http://schemas.openxmlformats.org/officeDocument/2006/relationships/hyperlink" Target="https://doi.org/10.1128/JCM.01574-07" TargetMode="External"/><Relationship Id="rId130" Type="http://schemas.openxmlformats.org/officeDocument/2006/relationships/hyperlink" Target="https://doi.org/10.1128/EC.00159-10" TargetMode="External"/><Relationship Id="rId135" Type="http://schemas.openxmlformats.org/officeDocument/2006/relationships/hyperlink" Target="https://doi.org/10.1016/S0012-821X(02)01105-6" TargetMode="External"/><Relationship Id="rId151" Type="http://schemas.openxmlformats.org/officeDocument/2006/relationships/hyperlink" Target="https://doi.org/10.1086/315406" TargetMode="External"/><Relationship Id="rId156" Type="http://schemas.openxmlformats.org/officeDocument/2006/relationships/theme" Target="theme/theme1.xml"/><Relationship Id="rId13" Type="http://schemas.openxmlformats.org/officeDocument/2006/relationships/hyperlink" Target="https://jimcraddock.substack.com/p/kill-it" TargetMode="External"/><Relationship Id="rId18" Type="http://schemas.openxmlformats.org/officeDocument/2006/relationships/hyperlink" Target="https://doi.org/10.1038/s41429-017-0009-8" TargetMode="External"/><Relationship Id="rId39" Type="http://schemas.openxmlformats.org/officeDocument/2006/relationships/hyperlink" Target="https://doi.org/10.4049/jimmunol.1000756" TargetMode="External"/><Relationship Id="rId109" Type="http://schemas.openxmlformats.org/officeDocument/2006/relationships/hyperlink" Target="https://doi.org/10.1128/mBio.01318-18" TargetMode="External"/><Relationship Id="rId34" Type="http://schemas.openxmlformats.org/officeDocument/2006/relationships/hyperlink" Target="https://doi.org/10.1038/ncomms6488" TargetMode="External"/><Relationship Id="rId50" Type="http://schemas.openxmlformats.org/officeDocument/2006/relationships/hyperlink" Target="https://doi.org/10.1371/journal.pgen.1000664" TargetMode="External"/><Relationship Id="rId55" Type="http://schemas.openxmlformats.org/officeDocument/2006/relationships/hyperlink" Target="https://doi.org/10.1038/2111414a0" TargetMode="External"/><Relationship Id="rId76" Type="http://schemas.openxmlformats.org/officeDocument/2006/relationships/hyperlink" Target="https://doi.org/10.1371/journal.ppat.1013284" TargetMode="External"/><Relationship Id="rId97" Type="http://schemas.openxmlformats.org/officeDocument/2006/relationships/hyperlink" Target="https://doi.org/10.1016/S0140-6736(21)01330-1" TargetMode="External"/><Relationship Id="rId104" Type="http://schemas.openxmlformats.org/officeDocument/2006/relationships/hyperlink" Target="https://doi.org/10.3390/cells11142235" TargetMode="External"/><Relationship Id="rId120" Type="http://schemas.openxmlformats.org/officeDocument/2006/relationships/hyperlink" Target="https://doi.org/10.1111/mmi.13933" TargetMode="External"/><Relationship Id="rId125" Type="http://schemas.openxmlformats.org/officeDocument/2006/relationships/hyperlink" Target="https://doi.org/10.1371/journal.pbio.3000422" TargetMode="External"/><Relationship Id="rId141" Type="http://schemas.openxmlformats.org/officeDocument/2006/relationships/hyperlink" Target="https://doi.org/10.1073/pnas.2422756122" TargetMode="External"/><Relationship Id="rId146" Type="http://schemas.openxmlformats.org/officeDocument/2006/relationships/hyperlink" Target="https://doi.org/10.1371/journal.pbio.1002023" TargetMode="External"/><Relationship Id="rId7" Type="http://schemas.openxmlformats.org/officeDocument/2006/relationships/hyperlink" Target="https://www.redactedscience.org" TargetMode="External"/><Relationship Id="rId71" Type="http://schemas.openxmlformats.org/officeDocument/2006/relationships/hyperlink" Target="https://doi.org/10.1128/mBio.00143-15" TargetMode="External"/><Relationship Id="rId92" Type="http://schemas.openxmlformats.org/officeDocument/2006/relationships/hyperlink" Target="https://doi.org/10.1038/nature08112" TargetMode="External"/><Relationship Id="rId2" Type="http://schemas.openxmlformats.org/officeDocument/2006/relationships/styles" Target="styles.xml"/><Relationship Id="rId29" Type="http://schemas.openxmlformats.org/officeDocument/2006/relationships/hyperlink" Target="https://doi.org/10.1016/S0921-8181(02)00178-9" TargetMode="External"/><Relationship Id="rId24" Type="http://schemas.openxmlformats.org/officeDocument/2006/relationships/hyperlink" Target="https://doi.org/10.1186/1471-2180-8-116" TargetMode="External"/><Relationship Id="rId40" Type="http://schemas.openxmlformats.org/officeDocument/2006/relationships/hyperlink" Target="https://doi.org/10.1016/j.jafrearsci.2005.07.019" TargetMode="External"/><Relationship Id="rId45" Type="http://schemas.openxmlformats.org/officeDocument/2006/relationships/hyperlink" Target="https://doi.org/10.1016/j.chemgeo.2022.121153" TargetMode="External"/><Relationship Id="rId66" Type="http://schemas.openxmlformats.org/officeDocument/2006/relationships/hyperlink" Target="https://doi.org/10.1101/2025.09.26.678928" TargetMode="External"/><Relationship Id="rId87" Type="http://schemas.openxmlformats.org/officeDocument/2006/relationships/hyperlink" Target="https://doi.org/10.1111/j.1420-9101.2005.01028.x" TargetMode="External"/><Relationship Id="rId110" Type="http://schemas.openxmlformats.org/officeDocument/2006/relationships/hyperlink" Target="https://doi.org/10.1111/j.1365-2958.2006.05136.x" TargetMode="External"/><Relationship Id="rId115" Type="http://schemas.openxmlformats.org/officeDocument/2006/relationships/hyperlink" Target="https://doi.org/10.64898/2026.03.22.713509" TargetMode="External"/><Relationship Id="rId131" Type="http://schemas.openxmlformats.org/officeDocument/2006/relationships/hyperlink" Target="https://doi.org/10.1016/j.biopsych.2015.09.014" TargetMode="External"/><Relationship Id="rId136" Type="http://schemas.openxmlformats.org/officeDocument/2006/relationships/hyperlink" Target="https://doi.org/10.1126/science.1112964" TargetMode="External"/><Relationship Id="rId61" Type="http://schemas.openxmlformats.org/officeDocument/2006/relationships/hyperlink" Target="https://doi.org/10.3390/cells9030699" TargetMode="External"/><Relationship Id="rId82" Type="http://schemas.openxmlformats.org/officeDocument/2006/relationships/hyperlink" Target="https://doi.org/10.1128/msphere.00098-22" TargetMode="External"/><Relationship Id="rId152" Type="http://schemas.openxmlformats.org/officeDocument/2006/relationships/hyperlink" Target="https://doi.org/10.3389/fimmu.2022.959962" TargetMode="External"/><Relationship Id="rId19" Type="http://schemas.openxmlformats.org/officeDocument/2006/relationships/hyperlink" Target="https://doi.org/10.1371/journal.ppat.1009710" TargetMode="External"/><Relationship Id="rId14" Type="http://schemas.openxmlformats.org/officeDocument/2006/relationships/hyperlink" Target="https://jimcraddock.substack.com/p/kill-it" TargetMode="External"/><Relationship Id="rId30" Type="http://schemas.openxmlformats.org/officeDocument/2006/relationships/hyperlink" Target="https://doi.org/10.3390/ijms25116122" TargetMode="External"/><Relationship Id="rId35" Type="http://schemas.openxmlformats.org/officeDocument/2006/relationships/hyperlink" Target="https://doi.org/10.1038/nature08064" TargetMode="External"/><Relationship Id="rId56" Type="http://schemas.openxmlformats.org/officeDocument/2006/relationships/hyperlink" Target="https://doi.org/10.1128/EC.00031-12" TargetMode="External"/><Relationship Id="rId77" Type="http://schemas.openxmlformats.org/officeDocument/2006/relationships/hyperlink" Target="https://doi.org/10.1038/s41467-024-46141-x" TargetMode="External"/><Relationship Id="rId100" Type="http://schemas.openxmlformats.org/officeDocument/2006/relationships/hyperlink" Target="https://doi.org/10.1128/iai.00404-24" TargetMode="External"/><Relationship Id="rId105" Type="http://schemas.openxmlformats.org/officeDocument/2006/relationships/hyperlink" Target="https://doi.org/10.1128/spectrum.02462-22" TargetMode="External"/><Relationship Id="rId126" Type="http://schemas.openxmlformats.org/officeDocument/2006/relationships/hyperlink" Target="https://doi.org/10.1371/journal.pone.0076750" TargetMode="External"/><Relationship Id="rId147" Type="http://schemas.openxmlformats.org/officeDocument/2006/relationships/hyperlink" Target="https://doi.org/10.1371/journal.pbio.2006872" TargetMode="External"/><Relationship Id="rId8" Type="http://schemas.openxmlformats.org/officeDocument/2006/relationships/hyperlink" Target="https://www.jimcraddock.com/" TargetMode="External"/><Relationship Id="rId51" Type="http://schemas.openxmlformats.org/officeDocument/2006/relationships/hyperlink" Target="https://doi.org/10.1128/IAI.00232-07" TargetMode="External"/><Relationship Id="rId72" Type="http://schemas.openxmlformats.org/officeDocument/2006/relationships/hyperlink" Target="https://doi.org/10.1016/j.neubiorev.2008.07.007" TargetMode="External"/><Relationship Id="rId93" Type="http://schemas.openxmlformats.org/officeDocument/2006/relationships/hyperlink" Target="https://doi.org/10.1038/nature17625" TargetMode="External"/><Relationship Id="rId98" Type="http://schemas.openxmlformats.org/officeDocument/2006/relationships/hyperlink" Target="https://doi.org/10.1128/mmbr.00081-22" TargetMode="External"/><Relationship Id="rId121" Type="http://schemas.openxmlformats.org/officeDocument/2006/relationships/hyperlink" Target="https://doi.org/10.1038/s41598-020-67015-w" TargetMode="External"/><Relationship Id="rId142" Type="http://schemas.openxmlformats.org/officeDocument/2006/relationships/hyperlink" Target="https://www.who.int/publications/i/item/9789240060241" TargetMode="External"/><Relationship Id="rId3" Type="http://schemas.openxmlformats.org/officeDocument/2006/relationships/settings" Target="settings.xml"/><Relationship Id="rId25" Type="http://schemas.openxmlformats.org/officeDocument/2006/relationships/hyperlink" Target="https://doi.org/10.1038/nmicrobiol.2016.238" TargetMode="External"/><Relationship Id="rId46" Type="http://schemas.openxmlformats.org/officeDocument/2006/relationships/hyperlink" Target="https://doi.org/10.1128/EC.00008-13" TargetMode="External"/><Relationship Id="rId67" Type="http://schemas.openxmlformats.org/officeDocument/2006/relationships/hyperlink" Target="https://doi.org/10.3109/13693786.2010.532514" TargetMode="External"/><Relationship Id="rId116" Type="http://schemas.openxmlformats.org/officeDocument/2006/relationships/hyperlink" Target="https://doi.org/10.1002/9781444311822" TargetMode="External"/><Relationship Id="rId137" Type="http://schemas.openxmlformats.org/officeDocument/2006/relationships/hyperlink" Target="https://doi.org/10.1371/journal.ppat.1006149" TargetMode="External"/><Relationship Id="rId20" Type="http://schemas.openxmlformats.org/officeDocument/2006/relationships/hyperlink" Target="https://doi.org/10.1101/2025.02.18.638918" TargetMode="External"/><Relationship Id="rId41" Type="http://schemas.openxmlformats.org/officeDocument/2006/relationships/hyperlink" Target="https://doi.org/10.5281/zenodo.19337526" TargetMode="External"/><Relationship Id="rId62" Type="http://schemas.openxmlformats.org/officeDocument/2006/relationships/hyperlink" Target="https://doi.org/10.1101/gr.097501.109" TargetMode="External"/><Relationship Id="rId83" Type="http://schemas.openxmlformats.org/officeDocument/2006/relationships/hyperlink" Target="https://doi.org/10.1016/j.quascirev.2014.06.012" TargetMode="External"/><Relationship Id="rId88" Type="http://schemas.openxmlformats.org/officeDocument/2006/relationships/hyperlink" Target="https://doi.org/10.1007/s00334-019-00731-8" TargetMode="External"/><Relationship Id="rId111" Type="http://schemas.openxmlformats.org/officeDocument/2006/relationships/hyperlink" Target="https://doi.org/10.1016/j.steroids.2019.108501" TargetMode="External"/><Relationship Id="rId132" Type="http://schemas.openxmlformats.org/officeDocument/2006/relationships/hyperlink" Target="https://doi.org/10.1126/science.1154456" TargetMode="External"/><Relationship Id="rId153" Type="http://schemas.openxmlformats.org/officeDocument/2006/relationships/hyperlink" Target="https://doi.org/10.1371/journal.ppat.1006886" TargetMode="External"/><Relationship Id="rId15" Type="http://schemas.openxmlformats.org/officeDocument/2006/relationships/hyperlink" Target="https://doi.org/10.1073/pnas.1612177114" TargetMode="External"/><Relationship Id="rId36" Type="http://schemas.openxmlformats.org/officeDocument/2006/relationships/hyperlink" Target="https://doi.org/10.1126/science.aar4142" TargetMode="External"/><Relationship Id="rId57" Type="http://schemas.openxmlformats.org/officeDocument/2006/relationships/hyperlink" Target="https://doi.org/10.7554/eLife.76162" TargetMode="External"/><Relationship Id="rId106" Type="http://schemas.openxmlformats.org/officeDocument/2006/relationships/hyperlink" Target="https://doi.org/10.1038/sj.bjp.0707442" TargetMode="External"/><Relationship Id="rId127" Type="http://schemas.openxmlformats.org/officeDocument/2006/relationships/hyperlink" Target="https://doi.org/10.1016/j.chom.2016.02.001" TargetMode="External"/><Relationship Id="rId10" Type="http://schemas.openxmlformats.org/officeDocument/2006/relationships/image" Target="media/image2.png"/><Relationship Id="rId31" Type="http://schemas.openxmlformats.org/officeDocument/2006/relationships/hyperlink" Target="https://doi.org/10.1038/ni1209" TargetMode="External"/><Relationship Id="rId52" Type="http://schemas.openxmlformats.org/officeDocument/2006/relationships/hyperlink" Target="https://doi.org/10.1038/srep22989" TargetMode="External"/><Relationship Id="rId73" Type="http://schemas.openxmlformats.org/officeDocument/2006/relationships/hyperlink" Target="https://doi.org/10.1007/BF02862859" TargetMode="External"/><Relationship Id="rId78" Type="http://schemas.openxmlformats.org/officeDocument/2006/relationships/hyperlink" Target="https://doi.org/10.1128/EC.3.5.1076-1087.2004" TargetMode="External"/><Relationship Id="rId94" Type="http://schemas.openxmlformats.org/officeDocument/2006/relationships/hyperlink" Target="https://doi.org/10.1038/s41467-019-09915-2" TargetMode="External"/><Relationship Id="rId99" Type="http://schemas.openxmlformats.org/officeDocument/2006/relationships/hyperlink" Target="https://doi.org/10.7554/eLife.64682" TargetMode="External"/><Relationship Id="rId101" Type="http://schemas.openxmlformats.org/officeDocument/2006/relationships/hyperlink" Target="https://doi.org/10.1128/IAI.69.5.2957-2963.2001" TargetMode="External"/><Relationship Id="rId122" Type="http://schemas.openxmlformats.org/officeDocument/2006/relationships/hyperlink" Target="https://doi.org/10.1016/0005-2736(91)90062-D" TargetMode="External"/><Relationship Id="rId143" Type="http://schemas.openxmlformats.org/officeDocument/2006/relationships/hyperlink" Target="https://doi.org/10.1130/G35915.1" TargetMode="External"/><Relationship Id="rId148" Type="http://schemas.openxmlformats.org/officeDocument/2006/relationships/hyperlink" Target="https://doi.org/10.1073/pnas.2211424119"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doi.org/10.1111/j.1462-5822.2005.00676.x" TargetMode="External"/><Relationship Id="rId47" Type="http://schemas.openxmlformats.org/officeDocument/2006/relationships/hyperlink" Target="https://doi.org/10.1161/HYP.0000000000000047" TargetMode="External"/><Relationship Id="rId68" Type="http://schemas.openxmlformats.org/officeDocument/2006/relationships/hyperlink" Target="https://doi.org/10.1126/science.1114383" TargetMode="External"/><Relationship Id="rId89" Type="http://schemas.openxmlformats.org/officeDocument/2006/relationships/hyperlink" Target="https://doi.org/10.1093/gbe/evy034" TargetMode="External"/><Relationship Id="rId112" Type="http://schemas.openxmlformats.org/officeDocument/2006/relationships/hyperlink" Target="https://doi.org/10.1128/mBio.02178-17" TargetMode="External"/><Relationship Id="rId133" Type="http://schemas.openxmlformats.org/officeDocument/2006/relationships/hyperlink" Target="https://doi.org/10.1073/pnas.2016818118" TargetMode="External"/><Relationship Id="rId154" Type="http://schemas.openxmlformats.org/officeDocument/2006/relationships/footer" Target="footer1.xml"/><Relationship Id="rId16" Type="http://schemas.openxmlformats.org/officeDocument/2006/relationships/hyperlink" Target="https://doi.org/10.1016/j.bjid.2013.09.006" TargetMode="External"/><Relationship Id="rId37" Type="http://schemas.openxmlformats.org/officeDocument/2006/relationships/hyperlink" Target="https://doi.org/10.1128/iai.62.8.3138-3145.1994" TargetMode="External"/><Relationship Id="rId58" Type="http://schemas.openxmlformats.org/officeDocument/2006/relationships/hyperlink" Target="https://doi.org/10.1038/nature14464" TargetMode="External"/><Relationship Id="rId79" Type="http://schemas.openxmlformats.org/officeDocument/2006/relationships/hyperlink" Target="https://doi.org/10.1038/nrn4036" TargetMode="External"/><Relationship Id="rId102" Type="http://schemas.openxmlformats.org/officeDocument/2006/relationships/hyperlink" Target="https://doi.org/10.1016/j.phytochem.2014.11.012" TargetMode="External"/><Relationship Id="rId123" Type="http://schemas.openxmlformats.org/officeDocument/2006/relationships/hyperlink" Target="https://doi.org/10.1128/EC.00292-13" TargetMode="External"/><Relationship Id="rId144" Type="http://schemas.openxmlformats.org/officeDocument/2006/relationships/hyperlink" Target="https://doi.org/10.1093/mmy/myaa060" TargetMode="External"/><Relationship Id="rId90" Type="http://schemas.openxmlformats.org/officeDocument/2006/relationships/hyperlink" Target="https://doi.org/10.1371/journal.pone.00253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8</TotalTime>
  <Pages>97</Pages>
  <Words>42551</Words>
  <Characters>296160</Characters>
  <Application>Microsoft Office Word</Application>
  <DocSecurity>0</DocSecurity>
  <Lines>4171</Lines>
  <Paragraphs>1254</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3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dc:title>
  <dc:subject>Human Evolution</dc:subject>
  <dc:creator>Craddock, Jim (HSC)</dc:creator>
  <cp:keywords>RedactedScience;HumanEvolution</cp:keywords>
  <cp:lastModifiedBy>Craddock, Jim (HSC)</cp:lastModifiedBy>
  <cp:revision>17</cp:revision>
  <dcterms:created xsi:type="dcterms:W3CDTF">2026-03-31T23:50:00Z</dcterms:created>
  <dcterms:modified xsi:type="dcterms:W3CDTF">2026-04-01T13:08:00Z</dcterms:modified>
</cp:coreProperties>
</file>